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B87F48" w14:textId="77777777" w:rsidR="00DF7E02" w:rsidRPr="00E1644E" w:rsidRDefault="00DF7E02" w:rsidP="00B4358E">
      <w:pPr>
        <w:rPr>
          <w:sz w:val="32"/>
        </w:rPr>
      </w:pPr>
      <w:r w:rsidRPr="00E1644E">
        <w:rPr>
          <w:noProof/>
        </w:rPr>
        <w:drawing>
          <wp:inline distT="0" distB="0" distL="0" distR="0" wp14:anchorId="638C9C03" wp14:editId="244A1B06">
            <wp:extent cx="5943600" cy="631190"/>
            <wp:effectExtent l="0" t="0" r="0" b="3810"/>
            <wp:docPr id="29" name="Picture 29" descr="Logo of the Healthy Marriage &amp; Responsible Fatherhood (HMRF) progra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HMRF-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631190"/>
                    </a:xfrm>
                    <a:prstGeom prst="rect">
                      <a:avLst/>
                    </a:prstGeom>
                  </pic:spPr>
                </pic:pic>
              </a:graphicData>
            </a:graphic>
          </wp:inline>
        </w:drawing>
      </w:r>
    </w:p>
    <w:p w14:paraId="11F79E9D" w14:textId="77777777" w:rsidR="00DF7E02" w:rsidRPr="00E1644E" w:rsidRDefault="00DF7E02" w:rsidP="00B4358E">
      <w:pPr>
        <w:pStyle w:val="Heading1"/>
      </w:pPr>
      <w:bookmarkStart w:id="0" w:name="_Toc128647273"/>
      <w:r w:rsidRPr="00E1644E">
        <w:t xml:space="preserve">CONTINUOUS QUALITY </w:t>
      </w:r>
      <w:r>
        <w:t>IM</w:t>
      </w:r>
      <w:r w:rsidRPr="00E1644E">
        <w:t xml:space="preserve">PROVEMENT </w:t>
      </w:r>
      <w:r>
        <w:t>CYCLE</w:t>
      </w:r>
      <w:r w:rsidRPr="00E1644E">
        <w:t xml:space="preserve"> </w:t>
      </w:r>
      <w:r>
        <w:t>WORKSHEET</w:t>
      </w:r>
      <w:bookmarkEnd w:id="0"/>
    </w:p>
    <w:p w14:paraId="26FFBC26" w14:textId="77777777" w:rsidR="00DF7E02" w:rsidRPr="00E1644E" w:rsidRDefault="00DF7E02" w:rsidP="00B4358E">
      <w:pPr>
        <w:pStyle w:val="Heading2ShadedBox"/>
      </w:pPr>
      <w:bookmarkStart w:id="1" w:name="_Toc128647274"/>
      <w:r w:rsidRPr="00E1644E">
        <w:t>Instructions</w:t>
      </w:r>
      <w:bookmarkEnd w:id="1"/>
    </w:p>
    <w:p w14:paraId="3BE1B960" w14:textId="77777777" w:rsidR="00DF7E02" w:rsidRDefault="00DF7E02" w:rsidP="00B4358E">
      <w:pPr>
        <w:pStyle w:val="ShadedBox"/>
      </w:pPr>
      <w:r w:rsidRPr="00420F00">
        <w:t xml:space="preserve">This </w:t>
      </w:r>
      <w:r>
        <w:t>optional</w:t>
      </w:r>
      <w:r w:rsidRPr="00420F00">
        <w:t xml:space="preserve"> </w:t>
      </w:r>
      <w:r>
        <w:t xml:space="preserve">resource can be used to guide planning for continuous quality improvement (CQI) cycles and discussions about progress with your grant’s Family Assistance Program Specialist (FPS) in the Office of Family Assistance (OFA). </w:t>
      </w:r>
      <w:proofErr w:type="gramStart"/>
      <w:r>
        <w:t>OFA guidance</w:t>
      </w:r>
      <w:proofErr w:type="gramEnd"/>
      <w:r>
        <w:t xml:space="preserve"> is to discuss your CQI efforts with your FPS and in your annual Performance Progress Report (PPR), and to update your </w:t>
      </w:r>
      <w:hyperlink r:id="rId9" w:history="1">
        <w:r w:rsidRPr="00E52F25">
          <w:rPr>
            <w:rStyle w:val="Hyperlink"/>
            <w:rFonts w:asciiTheme="minorBidi" w:hAnsiTheme="minorBidi" w:cstheme="minorBidi"/>
          </w:rPr>
          <w:t>data capacity and CQI plan</w:t>
        </w:r>
      </w:hyperlink>
      <w:r>
        <w:t xml:space="preserve"> if you change anything about your CQI team or broader CQI approach.</w:t>
      </w:r>
    </w:p>
    <w:p w14:paraId="4818AC27" w14:textId="77777777" w:rsidR="00E44BBF" w:rsidRDefault="00E44BBF" w:rsidP="00B4358E">
      <w:pPr>
        <w:pStyle w:val="ShadedBox"/>
      </w:pPr>
    </w:p>
    <w:p w14:paraId="2C579299" w14:textId="79C62226" w:rsidR="00DF7E02" w:rsidRDefault="00DF7E02" w:rsidP="00B4358E">
      <w:pPr>
        <w:pStyle w:val="ShadedBox"/>
        <w:rPr>
          <w:rFonts w:asciiTheme="minorBidi" w:hAnsiTheme="minorBidi" w:cstheme="minorBidi"/>
        </w:rPr>
      </w:pPr>
      <w:r>
        <w:rPr>
          <w:rFonts w:asciiTheme="minorBidi" w:hAnsiTheme="minorBidi" w:cstheme="minorBidi"/>
        </w:rPr>
        <w:t xml:space="preserve">Your team should prepare a new worksheet for each CQI cycle. </w:t>
      </w:r>
      <w:r w:rsidR="00397563" w:rsidRPr="00397563">
        <w:rPr>
          <w:rFonts w:asciiTheme="minorBidi" w:hAnsiTheme="minorBidi" w:cstheme="minorBidi"/>
        </w:rPr>
        <w:t>The timing of each cycle depends on the challenge your team is addressing, and your strategy for improvement</w:t>
      </w:r>
      <w:r w:rsidR="00397563">
        <w:rPr>
          <w:rFonts w:asciiTheme="minorBidi" w:hAnsiTheme="minorBidi" w:cstheme="minorBidi"/>
        </w:rPr>
        <w:t xml:space="preserve">. </w:t>
      </w:r>
      <w:r>
        <w:rPr>
          <w:rFonts w:asciiTheme="minorBidi" w:hAnsiTheme="minorBidi" w:cstheme="minorBidi"/>
        </w:rPr>
        <w:t xml:space="preserve">This worksheet, which can be found on </w:t>
      </w:r>
      <w:r w:rsidRPr="00420F00">
        <w:rPr>
          <w:rFonts w:asciiTheme="minorBidi" w:hAnsiTheme="minorBidi" w:cstheme="minorBidi"/>
        </w:rPr>
        <w:t xml:space="preserve">the </w:t>
      </w:r>
      <w:hyperlink r:id="rId10" w:history="1">
        <w:r w:rsidRPr="004650B9">
          <w:rPr>
            <w:rStyle w:val="Hyperlink"/>
            <w:rFonts w:asciiTheme="minorBidi" w:hAnsiTheme="minorBidi" w:cstheme="minorBidi"/>
          </w:rPr>
          <w:t>HMRF Grant Resource site</w:t>
        </w:r>
      </w:hyperlink>
      <w:r>
        <w:t>, is a fillable Word document to facilitate collaboration among CQI team members</w:t>
      </w:r>
      <w:r>
        <w:rPr>
          <w:rFonts w:asciiTheme="minorBidi" w:hAnsiTheme="minorBidi" w:cstheme="minorBidi"/>
        </w:rPr>
        <w:t>.</w:t>
      </w:r>
    </w:p>
    <w:p w14:paraId="2AC4DE55" w14:textId="36B143FD" w:rsidR="00DF7E02" w:rsidRPr="00E1644E" w:rsidRDefault="00E44BBF" w:rsidP="00B4358E">
      <w:pPr>
        <w:pStyle w:val="ShadedBox"/>
      </w:pPr>
      <w:r>
        <w:t xml:space="preserve">The </w:t>
      </w:r>
      <w:r w:rsidR="00DF7E02">
        <w:t xml:space="preserve">worksheet is divided into sections that correspond to steps in the CQI cycle (Figure 1). Each section includes links to key resources relevant to that step in the CQI cycle. You can also find many other resources on the </w:t>
      </w:r>
      <w:hyperlink r:id="rId11" w:history="1">
        <w:r w:rsidR="00DF7E02" w:rsidRPr="00DF19C4">
          <w:rPr>
            <w:rStyle w:val="Hyperlink"/>
            <w:rFonts w:asciiTheme="minorBidi" w:hAnsiTheme="minorBidi" w:cstheme="minorBidi"/>
          </w:rPr>
          <w:t>HMRF Grant Resource site</w:t>
        </w:r>
      </w:hyperlink>
      <w:r w:rsidR="00DF7E02">
        <w:t>, including tip sheets, tools, and office hours materials, that can help your team enhance its CQI approach.</w:t>
      </w:r>
    </w:p>
    <w:p w14:paraId="754C40F0" w14:textId="6787545F" w:rsidR="00442197" w:rsidRPr="008106E2" w:rsidRDefault="008106E2" w:rsidP="00B4358E">
      <w:pPr>
        <w:pStyle w:val="Heading3"/>
        <w:rPr>
          <w:sz w:val="22"/>
          <w:szCs w:val="22"/>
        </w:rPr>
      </w:pPr>
      <w:r w:rsidRPr="008106E2">
        <w:t>Figure 1. CQI cycle</w:t>
      </w:r>
    </w:p>
    <w:p w14:paraId="5344599E" w14:textId="632998E1" w:rsidR="00D75CEC" w:rsidRPr="00C05900" w:rsidRDefault="00DD65AB" w:rsidP="00DA37CD">
      <w:pPr>
        <w:jc w:val="center"/>
      </w:pPr>
      <w:bookmarkStart w:id="2" w:name="_Toc7112445"/>
      <w:r>
        <w:rPr>
          <w:noProof/>
        </w:rPr>
        <w:drawing>
          <wp:inline distT="0" distB="0" distL="0" distR="0" wp14:anchorId="4DDAE6F3" wp14:editId="53E5E2BC">
            <wp:extent cx="5437707" cy="3510951"/>
            <wp:effectExtent l="0" t="0" r="0" b="0"/>
            <wp:docPr id="10393365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77798" cy="3536837"/>
                    </a:xfrm>
                    <a:prstGeom prst="rect">
                      <a:avLst/>
                    </a:prstGeom>
                    <a:noFill/>
                  </pic:spPr>
                </pic:pic>
              </a:graphicData>
            </a:graphic>
          </wp:inline>
        </w:drawing>
      </w:r>
    </w:p>
    <w:p w14:paraId="33CB8382" w14:textId="776C1132" w:rsidR="00F46A13" w:rsidRPr="007B30CE" w:rsidRDefault="00CC37FF" w:rsidP="00DA37CD">
      <w:pPr>
        <w:pStyle w:val="Heading2"/>
        <w:numPr>
          <w:ilvl w:val="0"/>
          <w:numId w:val="0"/>
        </w:numPr>
        <w:rPr>
          <w:sz w:val="40"/>
          <w:szCs w:val="40"/>
        </w:rPr>
      </w:pPr>
      <w:r w:rsidRPr="007B30CE">
        <w:rPr>
          <w:sz w:val="40"/>
          <w:szCs w:val="40"/>
        </w:rPr>
        <w:lastRenderedPageBreak/>
        <w:t>Overview of</w:t>
      </w:r>
      <w:r w:rsidR="00E44BBF" w:rsidRPr="007B30CE">
        <w:rPr>
          <w:sz w:val="40"/>
          <w:szCs w:val="40"/>
        </w:rPr>
        <w:t xml:space="preserve"> this </w:t>
      </w:r>
      <w:r w:rsidR="00F46A13" w:rsidRPr="007B30CE">
        <w:rPr>
          <w:sz w:val="40"/>
          <w:szCs w:val="40"/>
        </w:rPr>
        <w:t xml:space="preserve">CQI </w:t>
      </w:r>
      <w:r w:rsidR="00057ADF" w:rsidRPr="007B30CE">
        <w:rPr>
          <w:sz w:val="40"/>
          <w:szCs w:val="40"/>
        </w:rPr>
        <w:t>cycle</w:t>
      </w:r>
    </w:p>
    <w:p w14:paraId="2180D01F" w14:textId="6DA86C08" w:rsidR="00F46A13" w:rsidRPr="00F016D4" w:rsidRDefault="00F46A13" w:rsidP="00D30577">
      <w:pPr>
        <w:pStyle w:val="Body"/>
        <w:tabs>
          <w:tab w:val="left" w:pos="3420"/>
        </w:tabs>
      </w:pPr>
      <w:r w:rsidRPr="009A2987">
        <w:rPr>
          <w:sz w:val="22"/>
          <w:szCs w:val="22"/>
        </w:rPr>
        <w:t>Grant</w:t>
      </w:r>
      <w:r w:rsidR="00057ADF" w:rsidRPr="009A2987">
        <w:rPr>
          <w:sz w:val="22"/>
          <w:szCs w:val="22"/>
        </w:rPr>
        <w:t xml:space="preserve"> recipient</w:t>
      </w:r>
      <w:r w:rsidRPr="009A2987">
        <w:rPr>
          <w:sz w:val="22"/>
          <w:szCs w:val="22"/>
        </w:rPr>
        <w:t xml:space="preserve"> name</w:t>
      </w:r>
      <w:r w:rsidR="00070C9F" w:rsidRPr="009A2987">
        <w:rPr>
          <w:sz w:val="22"/>
          <w:szCs w:val="22"/>
        </w:rPr>
        <w:t>:</w:t>
      </w:r>
      <w:r w:rsidRPr="00F016D4">
        <w:tab/>
      </w:r>
      <w:sdt>
        <w:sdtPr>
          <w:id w:val="-318507153"/>
          <w:placeholder>
            <w:docPart w:val="4CE32AD35E6742E899663190CC8CE343"/>
          </w:placeholder>
          <w:showingPlcHdr/>
        </w:sdtPr>
        <w:sdtEndPr/>
        <w:sdtContent>
          <w:r w:rsidR="00F016D4" w:rsidRPr="00F016D4">
            <w:rPr>
              <w:rStyle w:val="PlaceholderText"/>
              <w:rFonts w:ascii="Arial" w:hAnsi="Arial" w:cs="Arial"/>
              <w:sz w:val="22"/>
              <w:szCs w:val="22"/>
              <w:u w:val="single"/>
            </w:rPr>
            <w:t>Click or tap here to enter text.</w:t>
          </w:r>
        </w:sdtContent>
      </w:sdt>
    </w:p>
    <w:p w14:paraId="6BA8E824" w14:textId="3870EE94" w:rsidR="008C4858" w:rsidRPr="008C4858" w:rsidRDefault="008C4858" w:rsidP="00D30577">
      <w:pPr>
        <w:pStyle w:val="Body"/>
        <w:tabs>
          <w:tab w:val="left" w:pos="3420"/>
        </w:tabs>
      </w:pPr>
      <w:r w:rsidRPr="009A2987">
        <w:rPr>
          <w:sz w:val="22"/>
          <w:szCs w:val="22"/>
        </w:rPr>
        <w:t xml:space="preserve">CQI team lead: </w:t>
      </w:r>
      <w:r w:rsidRPr="00F016D4">
        <w:tab/>
      </w:r>
      <w:sdt>
        <w:sdtPr>
          <w:id w:val="70236584"/>
          <w:placeholder>
            <w:docPart w:val="FC2D90B45A684EDA84E01C21ACF33DF9"/>
          </w:placeholder>
          <w:showingPlcHdr/>
        </w:sdtPr>
        <w:sdtEndPr/>
        <w:sdtContent>
          <w:r w:rsidRPr="00F016D4">
            <w:rPr>
              <w:rStyle w:val="PlaceholderText"/>
              <w:rFonts w:ascii="Arial" w:hAnsi="Arial" w:cs="Arial"/>
              <w:sz w:val="22"/>
              <w:szCs w:val="22"/>
              <w:u w:val="single"/>
            </w:rPr>
            <w:t>Click or tap here to enter text.</w:t>
          </w:r>
        </w:sdtContent>
      </w:sdt>
    </w:p>
    <w:p w14:paraId="0A5A51D5" w14:textId="7BC81149" w:rsidR="00DC3478" w:rsidRPr="00F016D4" w:rsidRDefault="00F46A13" w:rsidP="00D30577">
      <w:pPr>
        <w:tabs>
          <w:tab w:val="left" w:pos="3420"/>
        </w:tabs>
      </w:pPr>
      <w:r w:rsidRPr="00F016D4">
        <w:t>Start date of CQI cycle</w:t>
      </w:r>
      <w:r w:rsidR="00070C9F" w:rsidRPr="00F016D4">
        <w:t>:</w:t>
      </w:r>
      <w:r w:rsidR="008F3588" w:rsidRPr="00F016D4">
        <w:tab/>
      </w:r>
      <w:sdt>
        <w:sdtPr>
          <w:id w:val="1023205677"/>
          <w:placeholder>
            <w:docPart w:val="A6EF1DFBE6A246878182AA2870B79870"/>
          </w:placeholder>
          <w:showingPlcHdr/>
        </w:sdtPr>
        <w:sdtEndPr/>
        <w:sdtContent>
          <w:r w:rsidR="00F016D4" w:rsidRPr="00F016D4">
            <w:rPr>
              <w:rStyle w:val="PlaceholderText"/>
              <w:rFonts w:ascii="Arial" w:hAnsi="Arial" w:cs="Arial"/>
              <w:u w:val="single"/>
            </w:rPr>
            <w:t>Click or tap here to enter text.</w:t>
          </w:r>
        </w:sdtContent>
      </w:sdt>
    </w:p>
    <w:p w14:paraId="17DD5AE6" w14:textId="49926845" w:rsidR="008F3588" w:rsidRPr="00F016D4" w:rsidRDefault="001842C4" w:rsidP="00D30577">
      <w:pPr>
        <w:tabs>
          <w:tab w:val="left" w:pos="3420"/>
        </w:tabs>
      </w:pPr>
      <w:r>
        <w:t>Focus</w:t>
      </w:r>
      <w:r w:rsidRPr="00F016D4">
        <w:t xml:space="preserve"> </w:t>
      </w:r>
      <w:r w:rsidR="008F3588" w:rsidRPr="00F016D4">
        <w:t>of CQI cycle:</w:t>
      </w:r>
      <w:r w:rsidR="008C4858">
        <w:tab/>
      </w:r>
      <w:sdt>
        <w:sdtPr>
          <w:id w:val="200207235"/>
          <w:placeholder>
            <w:docPart w:val="309EAC0D4D2E42C89898859462B0DFD8"/>
          </w:placeholder>
          <w:showingPlcHdr/>
        </w:sdtPr>
        <w:sdtEndPr/>
        <w:sdtContent>
          <w:r w:rsidR="00F016D4" w:rsidRPr="00F016D4">
            <w:rPr>
              <w:rStyle w:val="PlaceholderText"/>
              <w:rFonts w:ascii="Arial" w:hAnsi="Arial" w:cs="Arial"/>
              <w:u w:val="single"/>
            </w:rPr>
            <w:t>Click or tap here to enter text.</w:t>
          </w:r>
        </w:sdtContent>
      </w:sdt>
    </w:p>
    <w:p w14:paraId="2A02E428" w14:textId="1EB508F9" w:rsidR="006750F4" w:rsidRPr="007B30CE" w:rsidRDefault="00E44BBF" w:rsidP="00DA37CD">
      <w:pPr>
        <w:pStyle w:val="Heading2"/>
        <w:numPr>
          <w:ilvl w:val="0"/>
          <w:numId w:val="0"/>
        </w:numPr>
        <w:rPr>
          <w:sz w:val="40"/>
          <w:szCs w:val="40"/>
        </w:rPr>
      </w:pPr>
      <w:r w:rsidRPr="007B30CE">
        <w:rPr>
          <w:sz w:val="40"/>
          <w:szCs w:val="40"/>
        </w:rPr>
        <w:t xml:space="preserve">Team for this </w:t>
      </w:r>
      <w:r w:rsidR="006750F4" w:rsidRPr="007B30CE">
        <w:rPr>
          <w:sz w:val="40"/>
          <w:szCs w:val="40"/>
        </w:rPr>
        <w:t xml:space="preserve">CQI </w:t>
      </w:r>
      <w:r w:rsidR="0085587E" w:rsidRPr="007B30CE">
        <w:rPr>
          <w:sz w:val="40"/>
          <w:szCs w:val="40"/>
        </w:rPr>
        <w:t>cycle</w:t>
      </w:r>
    </w:p>
    <w:p w14:paraId="50FBC53C" w14:textId="2732E92C" w:rsidR="00C25F9C" w:rsidRDefault="00B92149" w:rsidP="00B4358E">
      <w:r>
        <w:t>Each</w:t>
      </w:r>
      <w:r w:rsidR="00C25F9C">
        <w:t xml:space="preserve"> CQI cycle</w:t>
      </w:r>
      <w:r>
        <w:t xml:space="preserve"> requires a team effort to plan, carry out, and monitor all activities that are needed to address a programmatic challenge.</w:t>
      </w:r>
    </w:p>
    <w:p w14:paraId="6C12DEDD" w14:textId="52C57B81" w:rsidR="00C25F9C" w:rsidRDefault="00C25F9C" w:rsidP="002A2963">
      <w:pPr>
        <w:pStyle w:val="ListParagraph"/>
        <w:numPr>
          <w:ilvl w:val="0"/>
          <w:numId w:val="30"/>
        </w:numPr>
        <w:spacing w:after="40"/>
        <w:contextualSpacing w:val="0"/>
      </w:pPr>
      <w:r>
        <w:t>The</w:t>
      </w:r>
      <w:r w:rsidR="00355315" w:rsidRPr="00FE1B41">
        <w:t xml:space="preserve"> </w:t>
      </w:r>
      <w:r w:rsidRPr="00FE1B41">
        <w:rPr>
          <w:b/>
          <w:bCs/>
        </w:rPr>
        <w:t xml:space="preserve">core </w:t>
      </w:r>
      <w:r w:rsidR="00A21DCA" w:rsidRPr="00FE1B41">
        <w:rPr>
          <w:b/>
          <w:bCs/>
        </w:rPr>
        <w:t xml:space="preserve">CQI </w:t>
      </w:r>
      <w:r w:rsidR="00355315" w:rsidRPr="00FE1B41">
        <w:rPr>
          <w:b/>
          <w:bCs/>
        </w:rPr>
        <w:t>team</w:t>
      </w:r>
      <w:r w:rsidR="00910B71">
        <w:rPr>
          <w:b/>
          <w:bCs/>
        </w:rPr>
        <w:t xml:space="preserve"> members </w:t>
      </w:r>
      <w:r w:rsidR="001842C4">
        <w:t>who</w:t>
      </w:r>
      <w:r w:rsidR="001842C4" w:rsidRPr="008F3588">
        <w:t xml:space="preserve"> </w:t>
      </w:r>
      <w:r w:rsidR="003621AD" w:rsidRPr="008F3588">
        <w:t>lead each cycle</w:t>
      </w:r>
      <w:r w:rsidR="001D0CAB" w:rsidRPr="008F3588">
        <w:t xml:space="preserve">: </w:t>
      </w:r>
      <w:r w:rsidR="003621AD" w:rsidRPr="008F3588">
        <w:t xml:space="preserve">CQI </w:t>
      </w:r>
      <w:r w:rsidR="002E07F1">
        <w:t xml:space="preserve">team </w:t>
      </w:r>
      <w:r w:rsidR="003621AD" w:rsidRPr="008F3588">
        <w:t>lead</w:t>
      </w:r>
      <w:r w:rsidR="009A6AE5">
        <w:t xml:space="preserve"> (identified in the Overview above)</w:t>
      </w:r>
      <w:r w:rsidR="003621AD" w:rsidRPr="008F3588">
        <w:t>, data manager</w:t>
      </w:r>
      <w:r w:rsidR="00144F3A">
        <w:t>,</w:t>
      </w:r>
      <w:r w:rsidR="003621AD" w:rsidRPr="008F3588">
        <w:t xml:space="preserve"> </w:t>
      </w:r>
      <w:r w:rsidR="007A0B79" w:rsidRPr="008F3588">
        <w:t>evaluator</w:t>
      </w:r>
      <w:r w:rsidR="002E07F1">
        <w:t>, project director, and project manager</w:t>
      </w:r>
      <w:r w:rsidR="007A0B79" w:rsidRPr="008F3588">
        <w:t xml:space="preserve"> (as applicable)</w:t>
      </w:r>
      <w:r w:rsidR="00057ADF" w:rsidRPr="008F3588">
        <w:t>.</w:t>
      </w:r>
    </w:p>
    <w:p w14:paraId="6C197B22" w14:textId="62EBEB9F" w:rsidR="0089560D" w:rsidRDefault="00C25F9C" w:rsidP="002A2963">
      <w:pPr>
        <w:pStyle w:val="ListParagraph"/>
        <w:numPr>
          <w:ilvl w:val="0"/>
          <w:numId w:val="30"/>
        </w:numPr>
        <w:spacing w:after="40"/>
        <w:contextualSpacing w:val="0"/>
      </w:pPr>
      <w:r w:rsidRPr="00FE1B41">
        <w:rPr>
          <w:b/>
          <w:bCs/>
        </w:rPr>
        <w:t>Improvement advisors</w:t>
      </w:r>
      <w:r>
        <w:t xml:space="preserve"> who can provide </w:t>
      </w:r>
      <w:r w:rsidR="001D6D29">
        <w:t xml:space="preserve">firsthand knowledge and </w:t>
      </w:r>
      <w:r>
        <w:t>perspectives on the challenge you are trying to address with this CQI cycle</w:t>
      </w:r>
      <w:r w:rsidR="00985C18">
        <w:t>. The</w:t>
      </w:r>
      <w:r w:rsidR="00786F7B">
        <w:t>se</w:t>
      </w:r>
      <w:r w:rsidR="004549B9">
        <w:t xml:space="preserve"> </w:t>
      </w:r>
      <w:r w:rsidR="0089560D">
        <w:t>advis</w:t>
      </w:r>
      <w:r w:rsidR="004549B9">
        <w:t xml:space="preserve">ors can </w:t>
      </w:r>
      <w:r w:rsidR="001C64FD">
        <w:t xml:space="preserve">offer their understanding </w:t>
      </w:r>
      <w:r w:rsidR="006030B4">
        <w:t xml:space="preserve">of </w:t>
      </w:r>
      <w:r w:rsidR="001C64FD">
        <w:t>why the challenge is occurring an</w:t>
      </w:r>
      <w:r w:rsidR="00D854A3">
        <w:t xml:space="preserve">d help brainstorm new strategies </w:t>
      </w:r>
      <w:r w:rsidR="0089560D">
        <w:t xml:space="preserve">to </w:t>
      </w:r>
      <w:r w:rsidR="006030B4">
        <w:t xml:space="preserve">help </w:t>
      </w:r>
      <w:r w:rsidR="0089560D">
        <w:t>resolve the challenge</w:t>
      </w:r>
      <w:r w:rsidR="00CA1D94">
        <w:t>.</w:t>
      </w:r>
    </w:p>
    <w:p w14:paraId="668DB5AB" w14:textId="0FBB1598" w:rsidR="00823380" w:rsidRPr="00FE1B41" w:rsidRDefault="00E74EE4" w:rsidP="00B4358E">
      <w:pPr>
        <w:pStyle w:val="ListParagraph"/>
        <w:numPr>
          <w:ilvl w:val="0"/>
          <w:numId w:val="30"/>
        </w:numPr>
      </w:pPr>
      <w:r>
        <w:rPr>
          <w:b/>
          <w:bCs/>
        </w:rPr>
        <w:t>S</w:t>
      </w:r>
      <w:r w:rsidR="0089560D" w:rsidRPr="00FE1B41">
        <w:rPr>
          <w:b/>
          <w:bCs/>
        </w:rPr>
        <w:t>upervisors</w:t>
      </w:r>
      <w:r w:rsidR="0089560D">
        <w:t xml:space="preserve"> who oversee </w:t>
      </w:r>
      <w:r w:rsidR="00BC6334">
        <w:t xml:space="preserve">the staff </w:t>
      </w:r>
      <w:r w:rsidR="001842C4">
        <w:t xml:space="preserve">who </w:t>
      </w:r>
      <w:r w:rsidR="00945C3F">
        <w:t xml:space="preserve">are </w:t>
      </w:r>
      <w:r w:rsidR="006030B4">
        <w:t>implementing</w:t>
      </w:r>
      <w:r w:rsidR="00945C3F">
        <w:t xml:space="preserve"> the </w:t>
      </w:r>
      <w:r w:rsidR="0089560D">
        <w:t>new strategies.</w:t>
      </w:r>
    </w:p>
    <w:p w14:paraId="7B98869F" w14:textId="068BD254" w:rsidR="00676D51" w:rsidRDefault="001B6523" w:rsidP="00B4358E">
      <w:r>
        <w:t xml:space="preserve">The core CQI team members should be involved in </w:t>
      </w:r>
      <w:r w:rsidR="006030B4">
        <w:t xml:space="preserve">every </w:t>
      </w:r>
      <w:r>
        <w:t xml:space="preserve">CQI cycle. </w:t>
      </w:r>
      <w:r w:rsidR="001842C4">
        <w:t>Be sure to</w:t>
      </w:r>
      <w:r w:rsidRPr="005D346E">
        <w:t xml:space="preserve"> review and update Section </w:t>
      </w:r>
      <w:r w:rsidR="004346A5">
        <w:t>D</w:t>
      </w:r>
      <w:r w:rsidRPr="005D346E">
        <w:t xml:space="preserve">1 (CQI team structure) in your data capacity and CQI plan </w:t>
      </w:r>
      <w:r w:rsidR="0006282C">
        <w:t>if your</w:t>
      </w:r>
      <w:r w:rsidRPr="005D346E">
        <w:t xml:space="preserve"> core CQI team</w:t>
      </w:r>
      <w:r w:rsidR="0006282C">
        <w:t xml:space="preserve"> membership changes</w:t>
      </w:r>
      <w:r w:rsidRPr="005D346E">
        <w:t>.</w:t>
      </w:r>
      <w:r>
        <w:t xml:space="preserve"> </w:t>
      </w:r>
      <w:r w:rsidR="006030B4">
        <w:t>I</w:t>
      </w:r>
      <w:r w:rsidR="003621AD">
        <w:t xml:space="preserve">mprovement advisors and supervisors </w:t>
      </w:r>
      <w:r w:rsidR="00A75483">
        <w:t xml:space="preserve">may remain consistent for every CQI cycle </w:t>
      </w:r>
      <w:r w:rsidR="00F47B10">
        <w:t xml:space="preserve">or may </w:t>
      </w:r>
      <w:r w:rsidR="006030B4">
        <w:t>change</w:t>
      </w:r>
      <w:r w:rsidR="00F47B10">
        <w:t xml:space="preserve"> depending on the topic.</w:t>
      </w:r>
    </w:p>
    <w:p w14:paraId="50325CD8" w14:textId="21294B2C" w:rsidR="002A4235" w:rsidRPr="00CA1D94" w:rsidRDefault="007A0B79" w:rsidP="00B4358E">
      <w:r w:rsidRPr="00FE1B41">
        <w:t xml:space="preserve">Who </w:t>
      </w:r>
      <w:proofErr w:type="gramStart"/>
      <w:r w:rsidR="008E1F2A">
        <w:t>are</w:t>
      </w:r>
      <w:proofErr w:type="gramEnd"/>
      <w:r w:rsidR="008E1F2A">
        <w:t xml:space="preserve"> </w:t>
      </w:r>
      <w:r w:rsidR="00F06E35">
        <w:t xml:space="preserve">the </w:t>
      </w:r>
      <w:r w:rsidR="008E1F2A">
        <w:t>core CQI team members,</w:t>
      </w:r>
      <w:r w:rsidRPr="00FE1B41">
        <w:t xml:space="preserve"> improvement advisors</w:t>
      </w:r>
      <w:r w:rsidR="008E1F2A">
        <w:t>,</w:t>
      </w:r>
      <w:r w:rsidRPr="00FE1B41">
        <w:t xml:space="preserve"> and </w:t>
      </w:r>
      <w:r w:rsidR="009F3267" w:rsidRPr="00FE1B41">
        <w:t xml:space="preserve">training supervisors </w:t>
      </w:r>
      <w:r w:rsidR="0006282C">
        <w:t xml:space="preserve">for </w:t>
      </w:r>
      <w:r w:rsidR="009F3267" w:rsidRPr="00FE1B41">
        <w:t xml:space="preserve">this </w:t>
      </w:r>
      <w:r w:rsidR="00823380">
        <w:t xml:space="preserve">CQI </w:t>
      </w:r>
      <w:r w:rsidR="009F3267" w:rsidRPr="00FE1B41">
        <w:t>cycle</w:t>
      </w:r>
      <w:r w:rsidR="009A2987">
        <w:t>?</w:t>
      </w:r>
    </w:p>
    <w:tbl>
      <w:tblPr>
        <w:tblStyle w:val="TableGrid"/>
        <w:tblW w:w="10075" w:type="dxa"/>
        <w:tblLook w:val="04A0" w:firstRow="1" w:lastRow="0" w:firstColumn="1" w:lastColumn="0" w:noHBand="0" w:noVBand="1"/>
      </w:tblPr>
      <w:tblGrid>
        <w:gridCol w:w="3596"/>
        <w:gridCol w:w="6479"/>
      </w:tblGrid>
      <w:tr w:rsidR="008F3588" w:rsidRPr="00EF1BA9" w14:paraId="6C0DCC2A" w14:textId="77777777" w:rsidTr="003E5C5B">
        <w:trPr>
          <w:cantSplit/>
          <w:tblHeader/>
        </w:trPr>
        <w:tc>
          <w:tcPr>
            <w:tcW w:w="3596" w:type="dxa"/>
            <w:shd w:val="clear" w:color="auto" w:fill="9CC2E5" w:themeFill="accent1" w:themeFillTint="99"/>
          </w:tcPr>
          <w:p w14:paraId="1107E627" w14:textId="3D298426" w:rsidR="008F3588" w:rsidRPr="002E1926" w:rsidRDefault="008F3588" w:rsidP="002E1926">
            <w:pPr>
              <w:pStyle w:val="Tableheadercell"/>
            </w:pPr>
            <w:r w:rsidRPr="002E1926">
              <w:t>CQI team role</w:t>
            </w:r>
          </w:p>
        </w:tc>
        <w:tc>
          <w:tcPr>
            <w:tcW w:w="6479" w:type="dxa"/>
            <w:shd w:val="clear" w:color="auto" w:fill="9CC2E5" w:themeFill="accent1" w:themeFillTint="99"/>
          </w:tcPr>
          <w:p w14:paraId="7E1E50C7" w14:textId="454418E7" w:rsidR="008F3588" w:rsidRPr="001934BC" w:rsidRDefault="008F3588" w:rsidP="002E1926">
            <w:pPr>
              <w:pStyle w:val="Tableheadercell"/>
            </w:pPr>
            <w:r w:rsidRPr="001934BC">
              <w:t>Names of specific staff for this cycle</w:t>
            </w:r>
          </w:p>
        </w:tc>
      </w:tr>
      <w:tr w:rsidR="002E07F1" w:rsidRPr="00EF1BA9" w14:paraId="1FF0CAC0" w14:textId="77777777" w:rsidTr="003E5C5B">
        <w:trPr>
          <w:cantSplit/>
        </w:trPr>
        <w:tc>
          <w:tcPr>
            <w:tcW w:w="3596" w:type="dxa"/>
          </w:tcPr>
          <w:p w14:paraId="79263F81" w14:textId="4E12621C" w:rsidR="002E07F1" w:rsidRPr="002E1926" w:rsidRDefault="002E07F1" w:rsidP="002E1926">
            <w:pPr>
              <w:pStyle w:val="Tabletext"/>
            </w:pPr>
            <w:r w:rsidRPr="002E1926">
              <w:t>Core CQI team members</w:t>
            </w:r>
          </w:p>
        </w:tc>
        <w:tc>
          <w:tcPr>
            <w:tcW w:w="6479" w:type="dxa"/>
          </w:tcPr>
          <w:p w14:paraId="4B5F3E96" w14:textId="77777777" w:rsidR="002E07F1" w:rsidRPr="00FE1B41" w:rsidRDefault="002E07F1" w:rsidP="002E1926">
            <w:pPr>
              <w:pStyle w:val="Tabletext"/>
            </w:pPr>
          </w:p>
        </w:tc>
      </w:tr>
      <w:tr w:rsidR="008F3588" w:rsidRPr="00EF1BA9" w14:paraId="7E87F198" w14:textId="77777777" w:rsidTr="003E5C5B">
        <w:trPr>
          <w:cantSplit/>
        </w:trPr>
        <w:tc>
          <w:tcPr>
            <w:tcW w:w="3596" w:type="dxa"/>
          </w:tcPr>
          <w:p w14:paraId="4E16BF4C" w14:textId="0D2037A2" w:rsidR="008F3588" w:rsidRPr="00FE1B41" w:rsidRDefault="008F3588" w:rsidP="002E1926">
            <w:pPr>
              <w:pStyle w:val="Tabletext"/>
            </w:pPr>
            <w:r w:rsidRPr="00FE1B41">
              <w:t>Improvement advisors</w:t>
            </w:r>
          </w:p>
        </w:tc>
        <w:tc>
          <w:tcPr>
            <w:tcW w:w="6479" w:type="dxa"/>
          </w:tcPr>
          <w:p w14:paraId="2A93AE06" w14:textId="77777777" w:rsidR="008F3588" w:rsidRPr="00FE1B41" w:rsidRDefault="008F3588" w:rsidP="002E1926">
            <w:pPr>
              <w:pStyle w:val="Tabletext"/>
            </w:pPr>
          </w:p>
        </w:tc>
      </w:tr>
      <w:tr w:rsidR="008F3588" w:rsidRPr="00EF1BA9" w14:paraId="43A4F2E6" w14:textId="77777777" w:rsidTr="003E5C5B">
        <w:trPr>
          <w:cantSplit/>
        </w:trPr>
        <w:tc>
          <w:tcPr>
            <w:tcW w:w="3596" w:type="dxa"/>
          </w:tcPr>
          <w:p w14:paraId="404C571E" w14:textId="0FE86552" w:rsidR="008F3588" w:rsidRPr="00FE1B41" w:rsidRDefault="00892D09" w:rsidP="002E1926">
            <w:pPr>
              <w:pStyle w:val="Tabletext"/>
            </w:pPr>
            <w:r>
              <w:t>S</w:t>
            </w:r>
            <w:r w:rsidR="008F3588" w:rsidRPr="00FE1B41">
              <w:t xml:space="preserve">upervisors </w:t>
            </w:r>
          </w:p>
        </w:tc>
        <w:tc>
          <w:tcPr>
            <w:tcW w:w="6479" w:type="dxa"/>
          </w:tcPr>
          <w:p w14:paraId="4694559B" w14:textId="77777777" w:rsidR="008F3588" w:rsidRPr="00FE1B41" w:rsidRDefault="008F3588" w:rsidP="002E1926">
            <w:pPr>
              <w:pStyle w:val="Tabletext"/>
            </w:pPr>
          </w:p>
        </w:tc>
      </w:tr>
    </w:tbl>
    <w:p w14:paraId="3F806211" w14:textId="77777777" w:rsidR="00E310BA" w:rsidRPr="00FE1B41" w:rsidRDefault="00E310BA" w:rsidP="00937A89">
      <w:pPr>
        <w:pStyle w:val="NoSpacing"/>
      </w:pPr>
    </w:p>
    <w:p w14:paraId="28F4AA8F" w14:textId="752BE06C" w:rsidR="003F4F60" w:rsidRDefault="003F4F60" w:rsidP="00B4358E">
      <w:r>
        <w:br w:type="page"/>
      </w:r>
    </w:p>
    <w:p w14:paraId="61E8E956" w14:textId="2E4A7473" w:rsidR="00BE74B1" w:rsidRPr="007B30CE" w:rsidRDefault="00CC37FF" w:rsidP="00B4358E">
      <w:pPr>
        <w:pStyle w:val="Heading1"/>
        <w:rPr>
          <w:sz w:val="40"/>
          <w:szCs w:val="40"/>
        </w:rPr>
      </w:pPr>
      <w:bookmarkStart w:id="3" w:name="_Toc128647276"/>
      <w:r w:rsidRPr="007B30CE">
        <w:rPr>
          <w:sz w:val="40"/>
          <w:szCs w:val="40"/>
        </w:rPr>
        <w:lastRenderedPageBreak/>
        <w:t xml:space="preserve">Steps for this </w:t>
      </w:r>
      <w:r w:rsidR="00BE74B1" w:rsidRPr="007B30CE">
        <w:rPr>
          <w:sz w:val="40"/>
          <w:szCs w:val="40"/>
        </w:rPr>
        <w:t xml:space="preserve">CQI </w:t>
      </w:r>
      <w:bookmarkEnd w:id="3"/>
      <w:r w:rsidR="0006282C" w:rsidRPr="007B30CE">
        <w:rPr>
          <w:sz w:val="40"/>
          <w:szCs w:val="40"/>
        </w:rPr>
        <w:t>cycle</w:t>
      </w:r>
    </w:p>
    <w:p w14:paraId="21D77968" w14:textId="0CC04AE5" w:rsidR="00D75CEC" w:rsidRPr="009F5AC2" w:rsidRDefault="00D30F8E" w:rsidP="00B4358E">
      <w:pPr>
        <w:pStyle w:val="Heading2NoNumbering"/>
      </w:pPr>
      <w:bookmarkStart w:id="4" w:name="_Toc128647277"/>
      <w:r w:rsidRPr="00FE1B41">
        <w:rPr>
          <w:rFonts w:ascii="Arial" w:hAnsi="Arial" w:cs="Arial"/>
        </w:rPr>
        <w:t xml:space="preserve">Step </w:t>
      </w:r>
      <w:r w:rsidR="009A1E24" w:rsidRPr="00FE1B41">
        <w:rPr>
          <w:rFonts w:ascii="Arial" w:hAnsi="Arial" w:cs="Arial"/>
        </w:rPr>
        <w:t xml:space="preserve">1. </w:t>
      </w:r>
      <w:r w:rsidR="00F0224D" w:rsidRPr="00FE1B41">
        <w:rPr>
          <w:rFonts w:ascii="Arial" w:hAnsi="Arial" w:cs="Arial"/>
        </w:rPr>
        <w:t>Identify a</w:t>
      </w:r>
      <w:r w:rsidR="00F0224D" w:rsidRPr="009F5AC2">
        <w:t>n area to improve</w:t>
      </w:r>
      <w:bookmarkEnd w:id="4"/>
      <w:r w:rsidR="00E3109A" w:rsidRPr="009F5AC2">
        <w:t xml:space="preserve"> </w:t>
      </w:r>
      <w:r w:rsidR="002314D3">
        <w:t>and set a goal</w:t>
      </w:r>
    </w:p>
    <w:p w14:paraId="1A4F03C6" w14:textId="1D4702A9" w:rsidR="00FB6AF9" w:rsidRPr="006F425A" w:rsidRDefault="00712741" w:rsidP="00B4358E">
      <w:r w:rsidRPr="00CA1D94">
        <w:rPr>
          <w:b/>
          <w:bCs/>
        </w:rPr>
        <w:t>What is the specific problem or issue you are trying to solve</w:t>
      </w:r>
      <w:r w:rsidR="001A7C55" w:rsidRPr="007B4239">
        <w:rPr>
          <w:b/>
          <w:bCs/>
        </w:rPr>
        <w:t>?</w:t>
      </w:r>
      <w:r w:rsidR="002314D3" w:rsidRPr="00CA1D94">
        <w:t xml:space="preserve"> </w:t>
      </w:r>
      <w:r w:rsidR="00990EAF" w:rsidRPr="00CA1D94">
        <w:t>Drill down on</w:t>
      </w:r>
      <w:r w:rsidR="002314D3" w:rsidRPr="00CA1D94">
        <w:t xml:space="preserve"> </w:t>
      </w:r>
      <w:r w:rsidR="00A26459">
        <w:t xml:space="preserve">nFORM </w:t>
      </w:r>
      <w:r w:rsidR="002E07F1">
        <w:t xml:space="preserve">and other program </w:t>
      </w:r>
      <w:r w:rsidR="00A26459">
        <w:t>data</w:t>
      </w:r>
      <w:r w:rsidR="002314D3" w:rsidRPr="00CA1D94">
        <w:t xml:space="preserve"> and talk to relevant collaborators</w:t>
      </w:r>
      <w:r w:rsidR="00990EAF" w:rsidRPr="00CA1D94">
        <w:t>, like staff and participants,</w:t>
      </w:r>
      <w:r w:rsidR="002314D3" w:rsidRPr="00CA1D94">
        <w:t xml:space="preserve"> to learn more about the problem.</w:t>
      </w:r>
      <w:r w:rsidR="00990EAF" w:rsidRPr="00CA1D94">
        <w:t xml:space="preserve"> </w:t>
      </w:r>
      <w:r w:rsidR="001F7BE4" w:rsidRPr="00CA1D94">
        <w:t xml:space="preserve">Then, write a </w:t>
      </w:r>
      <w:hyperlink r:id="rId13" w:history="1">
        <w:r w:rsidR="00A26459" w:rsidRPr="00EC5F38">
          <w:rPr>
            <w:rStyle w:val="Hyperlink"/>
          </w:rPr>
          <w:t>comprehensive problem statement</w:t>
        </w:r>
      </w:hyperlink>
      <w:r w:rsidR="001F7BE4" w:rsidRPr="00CA1D94">
        <w:t xml:space="preserve"> to be clear about what</w:t>
      </w:r>
      <w:r w:rsidR="0008458F" w:rsidRPr="00CA1D94">
        <w:t xml:space="preserve"> </w:t>
      </w:r>
      <w:r w:rsidR="00A41D72">
        <w:t>challenge</w:t>
      </w:r>
      <w:r w:rsidR="00A41D72" w:rsidRPr="00CA1D94">
        <w:t xml:space="preserve"> </w:t>
      </w:r>
      <w:r w:rsidR="001F7BE4" w:rsidRPr="00CA1D94">
        <w:t xml:space="preserve">the team is </w:t>
      </w:r>
      <w:r w:rsidR="0008458F" w:rsidRPr="00CA1D94">
        <w:t xml:space="preserve">aiming to resolve, </w:t>
      </w:r>
      <w:r w:rsidR="00904416">
        <w:t>where</w:t>
      </w:r>
      <w:r w:rsidR="0008458F" w:rsidRPr="00CA1D94">
        <w:t xml:space="preserve"> the challenge is occurring</w:t>
      </w:r>
      <w:r w:rsidR="00904416">
        <w:t xml:space="preserve"> in your program</w:t>
      </w:r>
      <w:r w:rsidR="0008458F" w:rsidRPr="00CA1D94">
        <w:t xml:space="preserve">, and the root cause(s) </w:t>
      </w:r>
      <w:r w:rsidR="00904416">
        <w:t>of</w:t>
      </w:r>
      <w:r w:rsidR="0008458F" w:rsidRPr="00CA1D94">
        <w:t xml:space="preserve"> the challenge</w:t>
      </w:r>
      <w:r w:rsidR="001F7BE4" w:rsidRPr="00CA1D94">
        <w:t>.</w:t>
      </w:r>
    </w:p>
    <w:tbl>
      <w:tblPr>
        <w:tblStyle w:val="TableGrid"/>
        <w:tblW w:w="0" w:type="auto"/>
        <w:tblLook w:val="04A0" w:firstRow="1" w:lastRow="0" w:firstColumn="1" w:lastColumn="0" w:noHBand="0" w:noVBand="1"/>
      </w:tblPr>
      <w:tblGrid>
        <w:gridCol w:w="10070"/>
      </w:tblGrid>
      <w:tr w:rsidR="003635DD" w14:paraId="763289F5" w14:textId="77777777" w:rsidTr="00CA1D94">
        <w:tc>
          <w:tcPr>
            <w:tcW w:w="10790" w:type="dxa"/>
            <w:shd w:val="clear" w:color="auto" w:fill="9CC2E5" w:themeFill="accent1" w:themeFillTint="99"/>
          </w:tcPr>
          <w:p w14:paraId="34673394" w14:textId="1F8B0484" w:rsidR="003635DD" w:rsidRDefault="003635DD" w:rsidP="00C052F3">
            <w:pPr>
              <w:pStyle w:val="ExampleBox"/>
            </w:pPr>
            <w:r w:rsidRPr="009F732B">
              <w:rPr>
                <w:b/>
                <w:bCs/>
              </w:rPr>
              <w:t>EXAMPLE:</w:t>
            </w:r>
            <w:r>
              <w:t xml:space="preserve"> The </w:t>
            </w:r>
            <w:r>
              <w:rPr>
                <w:i/>
                <w:iCs/>
              </w:rPr>
              <w:t xml:space="preserve">New </w:t>
            </w:r>
            <w:r w:rsidRPr="00FF300F">
              <w:rPr>
                <w:i/>
                <w:iCs/>
              </w:rPr>
              <w:t>Families</w:t>
            </w:r>
            <w:r>
              <w:t xml:space="preserve"> program has fallen below</w:t>
            </w:r>
            <w:r w:rsidR="00E317E6">
              <w:t xml:space="preserve"> internal</w:t>
            </w:r>
            <w:r>
              <w:t xml:space="preserve"> enrollment targets for the past </w:t>
            </w:r>
            <w:r w:rsidR="00717651">
              <w:t xml:space="preserve">three </w:t>
            </w:r>
            <w:r>
              <w:t xml:space="preserve">months. Wanting </w:t>
            </w:r>
            <w:r w:rsidR="00766A17">
              <w:t>to better understand the issue</w:t>
            </w:r>
            <w:r>
              <w:t xml:space="preserve">, the program examines </w:t>
            </w:r>
            <w:r w:rsidR="004F7A01">
              <w:t xml:space="preserve">the </w:t>
            </w:r>
            <w:r w:rsidR="00904416">
              <w:t xml:space="preserve">average time </w:t>
            </w:r>
            <w:r w:rsidR="00717651">
              <w:t>between the first recruitment touchpoint and enrollment</w:t>
            </w:r>
            <w:r w:rsidR="004F7A01">
              <w:t xml:space="preserve"> for new clients</w:t>
            </w:r>
            <w:r w:rsidR="00717651">
              <w:t xml:space="preserve">. </w:t>
            </w:r>
            <w:r>
              <w:t>The</w:t>
            </w:r>
            <w:r w:rsidR="00514B96">
              <w:t xml:space="preserve"> team</w:t>
            </w:r>
            <w:r>
              <w:t xml:space="preserve"> learn</w:t>
            </w:r>
            <w:r w:rsidR="00514B96">
              <w:t>s</w:t>
            </w:r>
            <w:r>
              <w:t xml:space="preserve"> that </w:t>
            </w:r>
            <w:r w:rsidR="00DA085E">
              <w:t>if</w:t>
            </w:r>
            <w:r>
              <w:t xml:space="preserve"> </w:t>
            </w:r>
            <w:r w:rsidR="004F7A01">
              <w:t>two</w:t>
            </w:r>
            <w:r>
              <w:t xml:space="preserve"> </w:t>
            </w:r>
            <w:r w:rsidR="00DA085E">
              <w:t xml:space="preserve">or more </w:t>
            </w:r>
            <w:r>
              <w:t xml:space="preserve">weeks </w:t>
            </w:r>
            <w:r w:rsidR="00DA085E">
              <w:t>pass</w:t>
            </w:r>
            <w:r>
              <w:t xml:space="preserve"> between </w:t>
            </w:r>
            <w:r w:rsidRPr="00C052F3">
              <w:t>recruitment</w:t>
            </w:r>
            <w:r>
              <w:t xml:space="preserve"> and</w:t>
            </w:r>
            <w:r w:rsidR="004F7A01">
              <w:t xml:space="preserve"> </w:t>
            </w:r>
            <w:r w:rsidR="002E07F1">
              <w:t>enrollment</w:t>
            </w:r>
            <w:r w:rsidR="00DA085E">
              <w:t>, people</w:t>
            </w:r>
            <w:r w:rsidR="004F7A01">
              <w:t xml:space="preserve"> </w:t>
            </w:r>
            <w:r>
              <w:t xml:space="preserve">are less likely to </w:t>
            </w:r>
            <w:r w:rsidR="004F7A01">
              <w:t>enroll</w:t>
            </w:r>
            <w:r>
              <w:t>. They now have a more refined understanding of the problem. They are ready to draft their comprehensive problem statement</w:t>
            </w:r>
            <w:r w:rsidR="001F210C">
              <w:t xml:space="preserve"> describing</w:t>
            </w:r>
            <w:r>
              <w:t xml:space="preserve"> the high-level challenge</w:t>
            </w:r>
            <w:r w:rsidR="000F395C">
              <w:t xml:space="preserve"> (low enrollment)</w:t>
            </w:r>
            <w:r w:rsidR="00DA7188">
              <w:t xml:space="preserve"> and</w:t>
            </w:r>
            <w:r>
              <w:t xml:space="preserve"> </w:t>
            </w:r>
            <w:r w:rsidR="00F24BAF">
              <w:t>the</w:t>
            </w:r>
            <w:r w:rsidR="00573139">
              <w:t xml:space="preserve"> underlying root cause </w:t>
            </w:r>
            <w:r w:rsidR="001F210C">
              <w:t xml:space="preserve">of </w:t>
            </w:r>
            <w:r w:rsidR="00573139">
              <w:t>the</w:t>
            </w:r>
            <w:r>
              <w:t xml:space="preserve"> challenge</w:t>
            </w:r>
            <w:r w:rsidR="00F24BAF">
              <w:t xml:space="preserve"> (</w:t>
            </w:r>
            <w:r w:rsidR="0043704F">
              <w:t>clients are disengaging</w:t>
            </w:r>
            <w:r w:rsidR="00F24BAF">
              <w:t xml:space="preserve"> between recruitment and </w:t>
            </w:r>
            <w:r w:rsidR="006934B5">
              <w:t>enrollment</w:t>
            </w:r>
            <w:r w:rsidR="00F24BAF">
              <w:t>)</w:t>
            </w:r>
            <w:r w:rsidR="0001410F">
              <w:t xml:space="preserve">. </w:t>
            </w:r>
          </w:p>
        </w:tc>
      </w:tr>
    </w:tbl>
    <w:p w14:paraId="29482164" w14:textId="77777777" w:rsidR="003635DD" w:rsidRDefault="003635DD" w:rsidP="00937A89">
      <w:pPr>
        <w:pStyle w:val="NoSpacing"/>
      </w:pPr>
    </w:p>
    <w:p w14:paraId="311C6F53" w14:textId="6B34A358" w:rsidR="004B1007" w:rsidRDefault="00FB6AF9" w:rsidP="007A5A87">
      <w:pPr>
        <w:pStyle w:val="Answer"/>
      </w:pPr>
      <w:r>
        <w:t>Write your problem stateme</w:t>
      </w:r>
      <w:r w:rsidR="003A1DFF">
        <w:t>nt:</w:t>
      </w:r>
      <w:r>
        <w:t xml:space="preserve"> </w:t>
      </w:r>
      <w:r w:rsidR="00990EAF">
        <w:t xml:space="preserve"> </w:t>
      </w:r>
      <w:r w:rsidR="001A7C55" w:rsidRPr="00E1644E">
        <w:t xml:space="preserve"> </w:t>
      </w:r>
      <w:sdt>
        <w:sdtPr>
          <w:id w:val="-1976206885"/>
          <w:placeholder>
            <w:docPart w:val="C66396440CAC4F76882A6138CE2B1148"/>
          </w:placeholder>
          <w:showingPlcHdr/>
        </w:sdtPr>
        <w:sdtEndPr/>
        <w:sdtContent>
          <w:r w:rsidR="00721BBB" w:rsidRPr="00F016D4">
            <w:rPr>
              <w:rStyle w:val="PlaceholderText"/>
              <w:rFonts w:ascii="Arial" w:hAnsi="Arial"/>
              <w:u w:val="single"/>
            </w:rPr>
            <w:t>Click or tap here to enter text.</w:t>
          </w:r>
        </w:sdtContent>
      </w:sdt>
      <w:r w:rsidR="00D51D27">
        <w:t xml:space="preserve"> </w:t>
      </w:r>
    </w:p>
    <w:p w14:paraId="746ADD8C" w14:textId="05BF225E" w:rsidR="005938E1" w:rsidRDefault="00CE1751" w:rsidP="007A5A87">
      <w:pPr>
        <w:pStyle w:val="Question"/>
      </w:pPr>
      <w:r w:rsidRPr="00CA1D94">
        <w:rPr>
          <w:b/>
          <w:bCs/>
        </w:rPr>
        <w:t>Set a goal</w:t>
      </w:r>
      <w:r w:rsidRPr="00DA37CD">
        <w:rPr>
          <w:b/>
          <w:bCs/>
        </w:rPr>
        <w:t>.</w:t>
      </w:r>
      <w:r>
        <w:t xml:space="preserve"> </w:t>
      </w:r>
      <w:r w:rsidR="003C2443">
        <w:t>Having clear goals</w:t>
      </w:r>
      <w:r>
        <w:t xml:space="preserve"> gives the team a way to assess </w:t>
      </w:r>
      <w:r w:rsidR="003C2443">
        <w:t xml:space="preserve">progress and </w:t>
      </w:r>
      <w:r>
        <w:t>success.</w:t>
      </w:r>
      <w:r w:rsidR="008A4061">
        <w:t xml:space="preserve"> </w:t>
      </w:r>
      <w:r w:rsidR="006B4B89" w:rsidRPr="00CA1D94">
        <w:t xml:space="preserve">Make the </w:t>
      </w:r>
      <w:r w:rsidR="00C0752B" w:rsidRPr="00CA1D94">
        <w:t>goal specific</w:t>
      </w:r>
      <w:r w:rsidR="00C0752B">
        <w:t xml:space="preserve">, </w:t>
      </w:r>
      <w:r w:rsidR="00C0752B" w:rsidRPr="007B4239">
        <w:t>measurable</w:t>
      </w:r>
      <w:r w:rsidR="00C0752B">
        <w:t>, attainable, relevant</w:t>
      </w:r>
      <w:r w:rsidR="001F210C">
        <w:t>,</w:t>
      </w:r>
      <w:r w:rsidR="00C0752B">
        <w:t xml:space="preserve"> and timebound</w:t>
      </w:r>
      <w:r w:rsidR="00C0752B" w:rsidRPr="00C0752B">
        <w:t xml:space="preserve"> </w:t>
      </w:r>
      <w:r w:rsidR="00C0752B">
        <w:t>(</w:t>
      </w:r>
      <w:hyperlink r:id="rId14" w:history="1">
        <w:r w:rsidR="00C0752B" w:rsidRPr="00574202">
          <w:rPr>
            <w:rStyle w:val="Hyperlink"/>
            <w:rFonts w:eastAsiaTheme="majorEastAsia"/>
          </w:rPr>
          <w:t>SMART</w:t>
        </w:r>
      </w:hyperlink>
      <w:r w:rsidR="00C0752B">
        <w:t>)</w:t>
      </w:r>
      <w:r w:rsidR="006B4B89">
        <w:t>. Below is a template you can use to write the goal:</w:t>
      </w:r>
    </w:p>
    <w:p w14:paraId="2ADDBC82" w14:textId="77777777" w:rsidR="005938E1" w:rsidRPr="00A26459" w:rsidRDefault="005938E1" w:rsidP="00B40719">
      <w:pPr>
        <w:pStyle w:val="Question"/>
      </w:pPr>
      <w:r w:rsidRPr="00A26459">
        <w:t>Our goal is to:</w:t>
      </w:r>
    </w:p>
    <w:p w14:paraId="17959A66" w14:textId="0A256973" w:rsidR="005938E1" w:rsidRPr="008B437D" w:rsidRDefault="005938E1" w:rsidP="007A5A87">
      <w:pPr>
        <w:pStyle w:val="Answer"/>
      </w:pPr>
      <w:r w:rsidRPr="008B437D">
        <w:t xml:space="preserve">Increase/decrease: </w:t>
      </w:r>
      <w:sdt>
        <w:sdtPr>
          <w:id w:val="-835296554"/>
          <w:placeholder>
            <w:docPart w:val="21CF4CC9E1174D8BB2DF70F32DA426CC"/>
          </w:placeholder>
          <w:showingPlcHdr/>
        </w:sdtPr>
        <w:sdtEndPr/>
        <w:sdtContent>
          <w:r w:rsidR="00CA1D94" w:rsidRPr="00F016D4">
            <w:rPr>
              <w:rStyle w:val="PlaceholderText"/>
              <w:rFonts w:ascii="Arial" w:hAnsi="Arial"/>
              <w:u w:val="single"/>
            </w:rPr>
            <w:t>Click or tap here to enter text.</w:t>
          </w:r>
        </w:sdtContent>
      </w:sdt>
      <w:r w:rsidRPr="008B437D">
        <w:t xml:space="preserve"> (outcome)</w:t>
      </w:r>
    </w:p>
    <w:p w14:paraId="6151065B" w14:textId="23A00B66" w:rsidR="005938E1" w:rsidRPr="008B437D" w:rsidRDefault="005938E1" w:rsidP="007A5A87">
      <w:pPr>
        <w:pStyle w:val="Answer"/>
      </w:pPr>
      <w:r w:rsidRPr="008B437D">
        <w:t xml:space="preserve">From: </w:t>
      </w:r>
      <w:sdt>
        <w:sdtPr>
          <w:id w:val="1994917409"/>
          <w:placeholder>
            <w:docPart w:val="88FE9B2BB1AF498B8C0E90B2BEEB1D95"/>
          </w:placeholder>
          <w:showingPlcHdr/>
        </w:sdtPr>
        <w:sdtEndPr/>
        <w:sdtContent>
          <w:r w:rsidR="000224A4" w:rsidRPr="00F016D4">
            <w:rPr>
              <w:rStyle w:val="PlaceholderText"/>
              <w:rFonts w:ascii="Arial" w:hAnsi="Arial"/>
              <w:u w:val="single"/>
            </w:rPr>
            <w:t>Click or tap here to enter text.</w:t>
          </w:r>
        </w:sdtContent>
      </w:sdt>
      <w:r w:rsidR="000224A4" w:rsidRPr="008B437D" w:rsidDel="000224A4">
        <w:t xml:space="preserve"> </w:t>
      </w:r>
      <w:r w:rsidRPr="008B437D">
        <w:t>(baseline</w:t>
      </w:r>
      <w:r w:rsidR="008B437D">
        <w:t xml:space="preserve">; the current percentage or amount </w:t>
      </w:r>
      <w:r w:rsidR="00C0752B">
        <w:t>associated with</w:t>
      </w:r>
      <w:r w:rsidR="008B437D">
        <w:t xml:space="preserve"> the outcome</w:t>
      </w:r>
      <w:r w:rsidRPr="008B437D">
        <w:t>)</w:t>
      </w:r>
    </w:p>
    <w:p w14:paraId="30203CDC" w14:textId="00EEB771" w:rsidR="005D49DB" w:rsidRDefault="005938E1" w:rsidP="007A5A87">
      <w:pPr>
        <w:pStyle w:val="Answer"/>
      </w:pPr>
      <w:r w:rsidRPr="008B437D">
        <w:t>To:</w:t>
      </w:r>
      <w:r w:rsidR="00404EF5">
        <w:t xml:space="preserve"> </w:t>
      </w:r>
      <w:sdt>
        <w:sdtPr>
          <w:id w:val="404723862"/>
          <w:placeholder>
            <w:docPart w:val="B810E4B62458436F96677A0053063662"/>
          </w:placeholder>
          <w:showingPlcHdr/>
        </w:sdtPr>
        <w:sdtEndPr/>
        <w:sdtContent>
          <w:r w:rsidR="00CA1D94" w:rsidRPr="00F016D4">
            <w:rPr>
              <w:rStyle w:val="PlaceholderText"/>
              <w:rFonts w:ascii="Arial" w:hAnsi="Arial"/>
              <w:u w:val="single"/>
            </w:rPr>
            <w:t>Click or tap here to enter text.</w:t>
          </w:r>
        </w:sdtContent>
      </w:sdt>
      <w:r w:rsidRPr="008B437D">
        <w:t xml:space="preserve"> (goal</w:t>
      </w:r>
      <w:r w:rsidR="008B437D">
        <w:t xml:space="preserve">; the target </w:t>
      </w:r>
      <w:r w:rsidR="004F02B8">
        <w:t xml:space="preserve">outcome </w:t>
      </w:r>
      <w:r w:rsidR="008B437D">
        <w:t>percentage or amount you want to achieve</w:t>
      </w:r>
      <w:r w:rsidRPr="008B437D">
        <w:t>)</w:t>
      </w:r>
    </w:p>
    <w:p w14:paraId="1969C6E3" w14:textId="0AE6F36D" w:rsidR="005938E1" w:rsidRPr="00CA1D94" w:rsidRDefault="005938E1" w:rsidP="007A5A87">
      <w:pPr>
        <w:pStyle w:val="Answer"/>
        <w:rPr>
          <w:rFonts w:eastAsiaTheme="majorEastAsia"/>
        </w:rPr>
      </w:pPr>
      <w:r w:rsidRPr="008B437D">
        <w:rPr>
          <w:rFonts w:eastAsiaTheme="majorEastAsia"/>
        </w:rPr>
        <w:t>By:</w:t>
      </w:r>
      <w:r w:rsidR="00404EF5">
        <w:rPr>
          <w:rFonts w:eastAsiaTheme="majorEastAsia"/>
        </w:rPr>
        <w:t xml:space="preserve"> </w:t>
      </w:r>
      <w:sdt>
        <w:sdtPr>
          <w:rPr>
            <w:rFonts w:eastAsiaTheme="majorEastAsia"/>
          </w:rPr>
          <w:id w:val="967551628"/>
          <w:placeholder>
            <w:docPart w:val="C1B8475DDEFA471AADC5B296C18BF594"/>
          </w:placeholder>
          <w:showingPlcHdr/>
        </w:sdtPr>
        <w:sdtEndPr/>
        <w:sdtContent>
          <w:r w:rsidR="00CA1D94" w:rsidRPr="00F016D4">
            <w:rPr>
              <w:rStyle w:val="PlaceholderText"/>
              <w:rFonts w:ascii="Arial" w:hAnsi="Arial"/>
              <w:u w:val="single"/>
            </w:rPr>
            <w:t>Click or tap here to enter text.</w:t>
          </w:r>
        </w:sdtContent>
      </w:sdt>
      <w:r w:rsidRPr="008B437D">
        <w:rPr>
          <w:rFonts w:eastAsiaTheme="majorEastAsia"/>
        </w:rPr>
        <w:t xml:space="preserve"> (date</w:t>
      </w:r>
      <w:r w:rsidR="008B437D">
        <w:rPr>
          <w:rFonts w:eastAsiaTheme="majorEastAsia"/>
        </w:rPr>
        <w:t>/</w:t>
      </w:r>
      <w:r w:rsidRPr="00CA1D94">
        <w:rPr>
          <w:rFonts w:eastAsiaTheme="majorEastAsia"/>
        </w:rPr>
        <w:t>timeframe)</w:t>
      </w:r>
    </w:p>
    <w:p w14:paraId="5FE2AA71" w14:textId="57423971" w:rsidR="005A710C" w:rsidRDefault="005938E1" w:rsidP="007A5A87">
      <w:pPr>
        <w:pStyle w:val="Answer"/>
      </w:pPr>
      <w:r w:rsidRPr="00CA1D94">
        <w:t>Fo</w:t>
      </w:r>
      <w:r w:rsidR="00033503" w:rsidRPr="00CA1D94">
        <w:t>r</w:t>
      </w:r>
      <w:r w:rsidRPr="00CA1D94">
        <w:t>/In:</w:t>
      </w:r>
      <w:r w:rsidR="00404EF5">
        <w:t xml:space="preserve"> </w:t>
      </w:r>
      <w:sdt>
        <w:sdtPr>
          <w:id w:val="-1176962784"/>
          <w:placeholder>
            <w:docPart w:val="F36897543918456FAF943F37257E134F"/>
          </w:placeholder>
          <w:showingPlcHdr/>
        </w:sdtPr>
        <w:sdtEndPr/>
        <w:sdtContent>
          <w:r w:rsidR="00CA1D94" w:rsidRPr="00F016D4">
            <w:rPr>
              <w:rStyle w:val="PlaceholderText"/>
              <w:rFonts w:ascii="Arial" w:hAnsi="Arial"/>
              <w:u w:val="single"/>
            </w:rPr>
            <w:t>Click or tap here to enter text.</w:t>
          </w:r>
        </w:sdtContent>
      </w:sdt>
      <w:r w:rsidRPr="00CA1D94">
        <w:t xml:space="preserve"> (population/program component)</w:t>
      </w:r>
    </w:p>
    <w:p w14:paraId="6AE7B4A5" w14:textId="6DEB9F77" w:rsidR="00033503" w:rsidRDefault="000F2208" w:rsidP="007A5A87">
      <w:pPr>
        <w:pStyle w:val="Question"/>
      </w:pPr>
      <w:r>
        <w:t>Identify what</w:t>
      </w:r>
      <w:r w:rsidR="00CC32D4">
        <w:t xml:space="preserve"> </w:t>
      </w:r>
      <w:r w:rsidR="004E7D8E">
        <w:t xml:space="preserve">nFORM data and other </w:t>
      </w:r>
      <w:r w:rsidR="00CC32D4">
        <w:t xml:space="preserve">data </w:t>
      </w:r>
      <w:r w:rsidR="00033503" w:rsidRPr="00CA1D94">
        <w:t>source</w:t>
      </w:r>
      <w:r w:rsidR="00CC32D4">
        <w:t>s</w:t>
      </w:r>
      <w:r w:rsidR="00033503" w:rsidRPr="008B437D">
        <w:t xml:space="preserve"> </w:t>
      </w:r>
      <w:r w:rsidR="00CC32D4">
        <w:t>you</w:t>
      </w:r>
      <w:r w:rsidR="007F63DB">
        <w:t>r team</w:t>
      </w:r>
      <w:r w:rsidR="00CC32D4">
        <w:t xml:space="preserve"> will need </w:t>
      </w:r>
      <w:r>
        <w:t xml:space="preserve">to track success against </w:t>
      </w:r>
      <w:r w:rsidRPr="007B4239">
        <w:t>measurable</w:t>
      </w:r>
      <w:r>
        <w:t xml:space="preserve"> goals </w:t>
      </w:r>
      <w:r w:rsidR="00CC32D4">
        <w:t>for this CQI cycle.</w:t>
      </w:r>
      <w:r w:rsidR="004E7D8E">
        <w:t xml:space="preserve"> </w:t>
      </w:r>
      <w:r>
        <w:t>S</w:t>
      </w:r>
      <w:r w:rsidR="004E7D8E">
        <w:t xml:space="preserve">ources </w:t>
      </w:r>
      <w:r>
        <w:t xml:space="preserve">may </w:t>
      </w:r>
      <w:r w:rsidR="004E7D8E">
        <w:t>include quantitative data collected by your organization outside of nFORM, and qualitative data such as focus groups or interviews with past and present clients.</w:t>
      </w:r>
    </w:p>
    <w:p w14:paraId="4DB68154" w14:textId="1C1965A1" w:rsidR="00033503" w:rsidRPr="00CA1D94" w:rsidRDefault="00404EF5" w:rsidP="00B4358E">
      <w:pPr>
        <w:rPr>
          <w:rFonts w:eastAsiaTheme="majorEastAsia"/>
        </w:rPr>
      </w:pPr>
      <w:bookmarkStart w:id="5" w:name="_Hlk213005001"/>
      <w:r>
        <w:t>Describe your data sources:</w:t>
      </w:r>
      <w:r w:rsidRPr="00404EF5">
        <w:rPr>
          <w:rFonts w:eastAsiaTheme="majorEastAsia"/>
        </w:rPr>
        <w:t xml:space="preserve"> </w:t>
      </w:r>
      <w:sdt>
        <w:sdtPr>
          <w:rPr>
            <w:rFonts w:eastAsiaTheme="majorEastAsia"/>
          </w:rPr>
          <w:id w:val="1783453084"/>
          <w:placeholder>
            <w:docPart w:val="1484F71B122F4470937EF9AD16B4DA8B"/>
          </w:placeholder>
          <w:showingPlcHdr/>
        </w:sdtPr>
        <w:sdtEndPr/>
        <w:sdtContent>
          <w:r w:rsidRPr="00F016D4">
            <w:rPr>
              <w:rStyle w:val="PlaceholderText"/>
              <w:rFonts w:ascii="Arial" w:hAnsi="Arial" w:cs="Arial"/>
              <w:u w:val="single"/>
            </w:rPr>
            <w:t>Click or tap here to enter text.</w:t>
          </w:r>
        </w:sdtContent>
      </w:sdt>
      <w:bookmarkEnd w:id="5"/>
    </w:p>
    <w:tbl>
      <w:tblPr>
        <w:tblStyle w:val="TableGrid"/>
        <w:tblW w:w="0" w:type="auto"/>
        <w:shd w:val="clear" w:color="auto" w:fill="9CC2E5" w:themeFill="accent1" w:themeFillTint="99"/>
        <w:tblLook w:val="04A0" w:firstRow="1" w:lastRow="0" w:firstColumn="1" w:lastColumn="0" w:noHBand="0" w:noVBand="1"/>
      </w:tblPr>
      <w:tblGrid>
        <w:gridCol w:w="10070"/>
      </w:tblGrid>
      <w:tr w:rsidR="007A5A87" w14:paraId="4D5D5C6D" w14:textId="77777777" w:rsidTr="009B7FA5">
        <w:tc>
          <w:tcPr>
            <w:tcW w:w="10070" w:type="dxa"/>
            <w:shd w:val="clear" w:color="auto" w:fill="9CC2E5" w:themeFill="accent1" w:themeFillTint="99"/>
          </w:tcPr>
          <w:p w14:paraId="274CEE44" w14:textId="0C2C76E0" w:rsidR="007A5A87" w:rsidRDefault="007A5A87" w:rsidP="00C052F3">
            <w:pPr>
              <w:pStyle w:val="ExampleBox"/>
              <w:rPr>
                <w:rFonts w:eastAsiaTheme="majorEastAsia"/>
              </w:rPr>
            </w:pPr>
            <w:r w:rsidRPr="007A5A87">
              <w:rPr>
                <w:b/>
                <w:bCs/>
              </w:rPr>
              <w:lastRenderedPageBreak/>
              <w:t>EXAMPLE:</w:t>
            </w:r>
            <w:r>
              <w:t xml:space="preserve"> Our goal is to increase program enrollment from 30 clients to 50 clients each month for the next six months to reach our annual enrollment target for parents of infants in our </w:t>
            </w:r>
            <w:proofErr w:type="gramStart"/>
            <w:r>
              <w:t>county</w:t>
            </w:r>
            <w:proofErr w:type="gramEnd"/>
            <w:r>
              <w:t xml:space="preserve"> by September 29. We will track enrollment trends using </w:t>
            </w:r>
            <w:r w:rsidR="00B8417B">
              <w:t xml:space="preserve">the PPR, </w:t>
            </w:r>
            <w:r>
              <w:t>query tool</w:t>
            </w:r>
            <w:r w:rsidR="00B8417B">
              <w:t>,</w:t>
            </w:r>
            <w:r>
              <w:t xml:space="preserve"> and operational reports</w:t>
            </w:r>
            <w:r w:rsidR="00B8417B">
              <w:t xml:space="preserve"> from nFORM</w:t>
            </w:r>
            <w:r>
              <w:t xml:space="preserve">. </w:t>
            </w:r>
          </w:p>
        </w:tc>
      </w:tr>
    </w:tbl>
    <w:p w14:paraId="2A8C8D0A" w14:textId="21039F29" w:rsidR="00033503" w:rsidRPr="008B437D" w:rsidRDefault="00033503" w:rsidP="00937A89">
      <w:pPr>
        <w:pStyle w:val="NoSpacing"/>
      </w:pPr>
    </w:p>
    <w:p w14:paraId="23CD5D6E" w14:textId="6E037527" w:rsidR="001F7BE4" w:rsidRDefault="00033503" w:rsidP="00B4358E">
      <w:pPr>
        <w:pStyle w:val="ListParagraph"/>
      </w:pPr>
      <w:r w:rsidRPr="008B437D">
        <w:rPr>
          <w:rFonts w:eastAsiaTheme="majorEastAsia"/>
          <w:b/>
          <w:bCs/>
          <w:noProof/>
          <w:color w:val="326D92"/>
        </w:rPr>
        <w:drawing>
          <wp:anchor distT="0" distB="0" distL="114300" distR="114300" simplePos="0" relativeHeight="251654656" behindDoc="0" locked="0" layoutInCell="1" allowOverlap="1" wp14:anchorId="64A1BA26" wp14:editId="3EA52AC4">
            <wp:simplePos x="0" y="0"/>
            <wp:positionH relativeFrom="margin">
              <wp:align>left</wp:align>
            </wp:positionH>
            <wp:positionV relativeFrom="paragraph">
              <wp:posOffset>134344</wp:posOffset>
            </wp:positionV>
            <wp:extent cx="414867" cy="414867"/>
            <wp:effectExtent l="0" t="0" r="4445" b="4445"/>
            <wp:wrapSquare wrapText="bothSides"/>
            <wp:docPr id="8" name="Picture 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c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14867" cy="414867"/>
                    </a:xfrm>
                    <a:prstGeom prst="rect">
                      <a:avLst/>
                    </a:prstGeom>
                  </pic:spPr>
                </pic:pic>
              </a:graphicData>
            </a:graphic>
            <wp14:sizeRelV relativeFrom="margin">
              <wp14:pctHeight>0</wp14:pctHeight>
            </wp14:sizeRelV>
          </wp:anchor>
        </w:drawing>
      </w:r>
      <w:r w:rsidR="001F7BE4" w:rsidRPr="00CA1D94">
        <w:rPr>
          <w:rFonts w:eastAsiaTheme="majorEastAsia"/>
          <w:b/>
          <w:bCs/>
          <w:color w:val="326D92"/>
        </w:rPr>
        <w:t>Parking lot</w:t>
      </w:r>
      <w:r w:rsidR="00864A29" w:rsidRPr="00CA1D94">
        <w:rPr>
          <w:rFonts w:eastAsiaTheme="majorEastAsia"/>
          <w:b/>
          <w:bCs/>
          <w:color w:val="326D92"/>
        </w:rPr>
        <w:t xml:space="preserve">: </w:t>
      </w:r>
      <w:r w:rsidR="005F18CE">
        <w:t xml:space="preserve">CQI cycles should focus on addressing one root cause at a time. However, </w:t>
      </w:r>
      <w:r w:rsidR="00E5349E">
        <w:t>s</w:t>
      </w:r>
      <w:r w:rsidR="001B1A70">
        <w:t xml:space="preserve">ome challenges are complex and have several underlying root causes that </w:t>
      </w:r>
      <w:r w:rsidR="00DF43CC">
        <w:t>may take more than one CQI cycle to address.</w:t>
      </w:r>
      <w:r w:rsidR="001B1A70">
        <w:t xml:space="preserve"> </w:t>
      </w:r>
      <w:r w:rsidR="00DF43CC">
        <w:t>What</w:t>
      </w:r>
      <w:r w:rsidR="001435E4" w:rsidRPr="00CA1D94">
        <w:t xml:space="preserve"> </w:t>
      </w:r>
      <w:r w:rsidR="00C0077B">
        <w:t>other root causes</w:t>
      </w:r>
      <w:r w:rsidR="001435E4" w:rsidRPr="008B437D">
        <w:t xml:space="preserve"> </w:t>
      </w:r>
      <w:r w:rsidR="00F432E5" w:rsidRPr="008B437D">
        <w:t>did</w:t>
      </w:r>
      <w:r w:rsidR="001435E4" w:rsidRPr="008B437D">
        <w:t xml:space="preserve"> your t</w:t>
      </w:r>
      <w:r w:rsidR="00C0077B">
        <w:t>e</w:t>
      </w:r>
      <w:r w:rsidR="001435E4" w:rsidRPr="00CA1D94">
        <w:t>am identif</w:t>
      </w:r>
      <w:r w:rsidR="00F432E5" w:rsidRPr="00CA1D94">
        <w:t xml:space="preserve">y while investigating the </w:t>
      </w:r>
      <w:r w:rsidR="0026728D">
        <w:t>challenge</w:t>
      </w:r>
      <w:r w:rsidR="00F432E5" w:rsidRPr="00CA1D94">
        <w:t>?</w:t>
      </w:r>
      <w:r w:rsidR="00721BBB" w:rsidRPr="00CA1D94">
        <w:t xml:space="preserve"> </w:t>
      </w:r>
      <w:r w:rsidR="0026728D" w:rsidRPr="00CA1D94">
        <w:t>Wh</w:t>
      </w:r>
      <w:r w:rsidR="0026728D">
        <w:t>ich</w:t>
      </w:r>
      <w:r w:rsidR="0026728D" w:rsidRPr="00CA1D94">
        <w:t xml:space="preserve"> </w:t>
      </w:r>
      <w:r w:rsidR="00E84C29" w:rsidRPr="00CA1D94">
        <w:t xml:space="preserve">should you consider </w:t>
      </w:r>
      <w:r w:rsidRPr="00CA1D94">
        <w:t xml:space="preserve">for </w:t>
      </w:r>
      <w:r w:rsidR="00BE79F5" w:rsidRPr="00CA1D94">
        <w:t xml:space="preserve">future </w:t>
      </w:r>
      <w:r w:rsidR="00E84C29" w:rsidRPr="00CA1D94">
        <w:t>CQI cycles?</w:t>
      </w:r>
    </w:p>
    <w:p w14:paraId="38BB20BF" w14:textId="77777777" w:rsidR="00EF3B49" w:rsidRDefault="00EF3B49" w:rsidP="00937A89">
      <w:pPr>
        <w:pStyle w:val="NoSpacing"/>
      </w:pPr>
    </w:p>
    <w:tbl>
      <w:tblPr>
        <w:tblStyle w:val="TableGrid"/>
        <w:tblW w:w="0" w:type="auto"/>
        <w:tblLook w:val="04A0" w:firstRow="1" w:lastRow="0" w:firstColumn="1" w:lastColumn="0" w:noHBand="0" w:noVBand="1"/>
      </w:tblPr>
      <w:tblGrid>
        <w:gridCol w:w="10070"/>
      </w:tblGrid>
      <w:tr w:rsidR="00845CA2" w14:paraId="5F90A33B" w14:textId="77777777" w:rsidTr="00CA1D94">
        <w:tc>
          <w:tcPr>
            <w:tcW w:w="10790" w:type="dxa"/>
            <w:shd w:val="clear" w:color="auto" w:fill="9CC2E5" w:themeFill="accent1" w:themeFillTint="99"/>
          </w:tcPr>
          <w:p w14:paraId="574DD27B" w14:textId="75174472" w:rsidR="00845CA2" w:rsidRDefault="00845CA2" w:rsidP="00C052F3">
            <w:pPr>
              <w:pStyle w:val="ExampleBox"/>
            </w:pPr>
            <w:r w:rsidRPr="007A5A87">
              <w:rPr>
                <w:b/>
                <w:bCs/>
              </w:rPr>
              <w:t>EXAMPLE:</w:t>
            </w:r>
            <w:r>
              <w:t xml:space="preserve"> We learned that </w:t>
            </w:r>
            <w:r w:rsidR="00D25151">
              <w:t xml:space="preserve">the </w:t>
            </w:r>
            <w:r>
              <w:t xml:space="preserve">presence of older children </w:t>
            </w:r>
            <w:r w:rsidR="00EF3B49">
              <w:t xml:space="preserve">appears to </w:t>
            </w:r>
            <w:r>
              <w:t>impact enrollment</w:t>
            </w:r>
            <w:r w:rsidR="0026728D">
              <w:t>. Parents</w:t>
            </w:r>
            <w:r>
              <w:t xml:space="preserve"> who have older children, in addition to a new baby, </w:t>
            </w:r>
            <w:r w:rsidR="00D25151">
              <w:t xml:space="preserve">may be </w:t>
            </w:r>
            <w:r>
              <w:t>less likely to enroll.</w:t>
            </w:r>
            <w:r w:rsidR="00C35836">
              <w:t xml:space="preserve"> A future CQI cycle will focus on testing new strategies </w:t>
            </w:r>
            <w:r w:rsidR="00E5655D">
              <w:t>that can improve enrollment among clients who have older children.</w:t>
            </w:r>
          </w:p>
        </w:tc>
      </w:tr>
    </w:tbl>
    <w:p w14:paraId="3DC71F34" w14:textId="77777777" w:rsidR="00845CA2" w:rsidRDefault="00845CA2" w:rsidP="00937A89">
      <w:pPr>
        <w:pStyle w:val="NoSpacing"/>
      </w:pPr>
    </w:p>
    <w:p w14:paraId="27CCA0DD" w14:textId="77777777" w:rsidR="007578B3" w:rsidRDefault="00AD1C71" w:rsidP="007A5A87">
      <w:pPr>
        <w:pStyle w:val="Answer"/>
      </w:pPr>
      <w:r>
        <w:t xml:space="preserve">Record other root causes </w:t>
      </w:r>
      <w:r w:rsidR="0026728D">
        <w:t xml:space="preserve">of </w:t>
      </w:r>
      <w:r>
        <w:t>the challenge</w:t>
      </w:r>
      <w:r w:rsidR="00805BEC">
        <w:t xml:space="preserve"> to address </w:t>
      </w:r>
      <w:r w:rsidR="0026728D">
        <w:t xml:space="preserve">in </w:t>
      </w:r>
      <w:r w:rsidR="00805BEC">
        <w:t>future CQI cycles</w:t>
      </w:r>
      <w:r>
        <w:t xml:space="preserve">: </w:t>
      </w:r>
    </w:p>
    <w:p w14:paraId="254DA6B7" w14:textId="2804F960" w:rsidR="00AD1C71" w:rsidRPr="009F5AC2" w:rsidRDefault="005D7088" w:rsidP="007A5A87">
      <w:pPr>
        <w:pStyle w:val="Answer"/>
        <w:rPr>
          <w:rStyle w:val="PlaceholderText"/>
          <w:rFonts w:ascii="Arial" w:hAnsi="Arial"/>
        </w:rPr>
      </w:pPr>
      <w:sdt>
        <w:sdtPr>
          <w:rPr>
            <w:rStyle w:val="PlaceholderText"/>
            <w:rFonts w:ascii="Arial" w:hAnsi="Arial"/>
            <w:u w:val="single"/>
          </w:rPr>
          <w:id w:val="626594714"/>
          <w:placeholder>
            <w:docPart w:val="EA9D2C77980745199F8FDBD665095AB1"/>
          </w:placeholder>
        </w:sdtPr>
        <w:sdtEndPr>
          <w:rPr>
            <w:rStyle w:val="PlaceholderText"/>
          </w:rPr>
        </w:sdtEndPr>
        <w:sdtContent>
          <w:r w:rsidR="00AD1C71" w:rsidRPr="00D5128A">
            <w:rPr>
              <w:rStyle w:val="PlaceholderText"/>
              <w:rFonts w:ascii="Arial" w:hAnsi="Arial"/>
              <w:u w:val="single"/>
            </w:rPr>
            <w:t>Click or tap here to enter text.</w:t>
          </w:r>
        </w:sdtContent>
      </w:sdt>
    </w:p>
    <w:p w14:paraId="21D35EAF" w14:textId="24F909BA" w:rsidR="006F425A" w:rsidRDefault="006F425A" w:rsidP="00B4358E">
      <w:pPr>
        <w:pStyle w:val="Heading2NoNumbering"/>
      </w:pPr>
      <w:r>
        <w:t>S</w:t>
      </w:r>
      <w:r w:rsidRPr="009F5AC2">
        <w:t xml:space="preserve">tep </w:t>
      </w:r>
      <w:r>
        <w:t>2</w:t>
      </w:r>
      <w:r w:rsidRPr="009F5AC2">
        <w:t>. Identify an improvement strategy</w:t>
      </w:r>
    </w:p>
    <w:p w14:paraId="5AEB2111" w14:textId="45D84FA7" w:rsidR="00710506" w:rsidRPr="00260353" w:rsidRDefault="000224A4" w:rsidP="00B4358E">
      <w:pPr>
        <w:rPr>
          <w:i/>
          <w:iCs/>
        </w:rPr>
      </w:pPr>
      <w:r>
        <w:t xml:space="preserve">After your team has </w:t>
      </w:r>
      <w:r w:rsidR="004E6AF4">
        <w:t>drafted a problem statement</w:t>
      </w:r>
      <w:r>
        <w:t xml:space="preserve">, the next step is to </w:t>
      </w:r>
      <w:r w:rsidR="00950C9D">
        <w:t>identify and describe</w:t>
      </w:r>
      <w:r>
        <w:t xml:space="preserve"> the improvement </w:t>
      </w:r>
      <w:r w:rsidRPr="007B4239">
        <w:t>strategy</w:t>
      </w:r>
      <w:r>
        <w:t xml:space="preserve"> you want to </w:t>
      </w:r>
      <w:r w:rsidR="007004A0">
        <w:t>test</w:t>
      </w:r>
      <w:r>
        <w:t xml:space="preserve"> to resolve that challenge. </w:t>
      </w:r>
      <w:r w:rsidR="00E51723" w:rsidRPr="00E51723">
        <w:t>Just as your strategy should focus on one root cause at a time, your CQI cycle should test one strategy at a time. Otherwise, it will be hard to tell which strategy leads to improvement</w:t>
      </w:r>
      <w:r>
        <w:t xml:space="preserve">. </w:t>
      </w:r>
      <w:r w:rsidR="00033503" w:rsidRPr="00260353">
        <w:t xml:space="preserve">If your team </w:t>
      </w:r>
      <w:r w:rsidR="004F02B8">
        <w:t>needs</w:t>
      </w:r>
      <w:r w:rsidR="00033503" w:rsidRPr="00260353">
        <w:t xml:space="preserve"> help </w:t>
      </w:r>
      <w:r w:rsidR="00710506" w:rsidRPr="00260353">
        <w:t>d</w:t>
      </w:r>
      <w:r w:rsidR="00033503" w:rsidRPr="00260353">
        <w:t xml:space="preserve">eveloping strategy ideas, </w:t>
      </w:r>
      <w:r w:rsidR="00DF3160" w:rsidRPr="00260353">
        <w:t xml:space="preserve">review </w:t>
      </w:r>
      <w:r w:rsidR="007004A0">
        <w:t xml:space="preserve">HMRF </w:t>
      </w:r>
      <w:r w:rsidR="006F1927">
        <w:t xml:space="preserve">CQI </w:t>
      </w:r>
      <w:r w:rsidR="00DF3160" w:rsidRPr="00260353">
        <w:t xml:space="preserve">tip sheets </w:t>
      </w:r>
      <w:r w:rsidR="00C72A9F">
        <w:t xml:space="preserve">on the </w:t>
      </w:r>
      <w:hyperlink r:id="rId16" w:history="1">
        <w:r w:rsidR="00454EA6" w:rsidRPr="00574202">
          <w:rPr>
            <w:rStyle w:val="Hyperlink"/>
            <w:rFonts w:ascii="Arial" w:hAnsi="Arial" w:cs="Arial"/>
          </w:rPr>
          <w:t>strategy development process</w:t>
        </w:r>
      </w:hyperlink>
      <w:r w:rsidR="00710506" w:rsidRPr="00260353">
        <w:t xml:space="preserve"> </w:t>
      </w:r>
      <w:r w:rsidR="00D97911">
        <w:t>and the</w:t>
      </w:r>
      <w:r w:rsidR="00C72A9F">
        <w:t xml:space="preserve"> </w:t>
      </w:r>
      <w:hyperlink r:id="rId17" w:history="1">
        <w:r w:rsidR="00454EA6" w:rsidRPr="001E5859">
          <w:rPr>
            <w:rStyle w:val="Hyperlink"/>
            <w:rFonts w:ascii="Arial" w:hAnsi="Arial" w:cs="Arial"/>
          </w:rPr>
          <w:t>Bright Spots method</w:t>
        </w:r>
      </w:hyperlink>
      <w:r w:rsidR="00D97911">
        <w:t xml:space="preserve"> for identifying new ideas</w:t>
      </w:r>
      <w:r w:rsidR="00092FC0">
        <w:t>.</w:t>
      </w:r>
    </w:p>
    <w:p w14:paraId="67844465" w14:textId="790479C9" w:rsidR="00495853" w:rsidRDefault="00835338" w:rsidP="00495853">
      <w:r w:rsidRPr="00260353">
        <w:rPr>
          <w:b/>
          <w:bCs/>
        </w:rPr>
        <w:t>Describe your s</w:t>
      </w:r>
      <w:r w:rsidR="0018266E" w:rsidRPr="00260353">
        <w:rPr>
          <w:b/>
          <w:bCs/>
        </w:rPr>
        <w:t>trategy</w:t>
      </w:r>
      <w:r w:rsidR="00710506" w:rsidRPr="00B4358E">
        <w:rPr>
          <w:b/>
          <w:bCs/>
        </w:rPr>
        <w:t>.</w:t>
      </w:r>
      <w:r w:rsidR="00554256">
        <w:t xml:space="preserve"> </w:t>
      </w:r>
      <w:r w:rsidR="007004A0">
        <w:t>Clearly</w:t>
      </w:r>
      <w:r w:rsidR="00092FC0">
        <w:t xml:space="preserve"> describe the new strategy your team will </w:t>
      </w:r>
      <w:r w:rsidR="007004A0">
        <w:t>test</w:t>
      </w:r>
      <w:r w:rsidR="00092FC0">
        <w:t xml:space="preserve"> so that everyone </w:t>
      </w:r>
      <w:r w:rsidR="007004A0">
        <w:t>understands</w:t>
      </w:r>
      <w:r w:rsidR="00092FC0">
        <w:t xml:space="preserve"> what the strategy is</w:t>
      </w:r>
      <w:r w:rsidR="007004A0">
        <w:t xml:space="preserve"> and why it is important</w:t>
      </w:r>
      <w:r w:rsidR="00092FC0">
        <w:t xml:space="preserve">. </w:t>
      </w:r>
      <w:r w:rsidR="007004A0">
        <w:t>Use</w:t>
      </w:r>
      <w:r w:rsidR="009C727D">
        <w:t xml:space="preserve"> the </w:t>
      </w:r>
      <w:r w:rsidR="009A6AE5" w:rsidRPr="00AA2290">
        <w:t>4Ps framework</w:t>
      </w:r>
      <w:r w:rsidR="00276A40">
        <w:t xml:space="preserve"> </w:t>
      </w:r>
      <w:r w:rsidR="007004A0">
        <w:t>to describe your strategy</w:t>
      </w:r>
      <w:r w:rsidR="00B4358E">
        <w:t>—</w:t>
      </w:r>
      <w:r w:rsidR="009C727D">
        <w:t xml:space="preserve">describe the </w:t>
      </w:r>
      <w:r w:rsidR="009C727D" w:rsidRPr="00D5128A">
        <w:rPr>
          <w:i/>
          <w:iCs/>
        </w:rPr>
        <w:t>people</w:t>
      </w:r>
      <w:r w:rsidR="009C727D">
        <w:t xml:space="preserve"> involved with the strategy (implementers, recipients, supervisors</w:t>
      </w:r>
      <w:r w:rsidR="009C7187">
        <w:t>)</w:t>
      </w:r>
      <w:r w:rsidR="009C727D">
        <w:t xml:space="preserve">, </w:t>
      </w:r>
      <w:r w:rsidR="00CB6076">
        <w:rPr>
          <w:i/>
          <w:iCs/>
        </w:rPr>
        <w:t>practices</w:t>
      </w:r>
      <w:r w:rsidR="00CB6076">
        <w:t xml:space="preserve"> </w:t>
      </w:r>
      <w:r w:rsidR="009C727D">
        <w:t xml:space="preserve">(e.g., </w:t>
      </w:r>
      <w:r w:rsidR="00CB6076">
        <w:t>how and when the strategy will be implemented</w:t>
      </w:r>
      <w:r w:rsidR="009C727D">
        <w:t xml:space="preserve">), </w:t>
      </w:r>
      <w:r w:rsidR="009C727D" w:rsidRPr="00D5128A">
        <w:rPr>
          <w:i/>
          <w:iCs/>
        </w:rPr>
        <w:t>principles</w:t>
      </w:r>
      <w:r w:rsidR="009C727D">
        <w:t xml:space="preserve"> (</w:t>
      </w:r>
      <w:r w:rsidR="00CB6076">
        <w:t xml:space="preserve">overarching values guiding </w:t>
      </w:r>
      <w:r w:rsidR="009C7187">
        <w:t xml:space="preserve">strategy </w:t>
      </w:r>
      <w:r w:rsidR="00CB6076">
        <w:t>implementation</w:t>
      </w:r>
      <w:r w:rsidR="009C7187">
        <w:t xml:space="preserve">), and </w:t>
      </w:r>
      <w:r w:rsidR="009C7187" w:rsidRPr="00D5128A">
        <w:rPr>
          <w:i/>
          <w:iCs/>
        </w:rPr>
        <w:t>products</w:t>
      </w:r>
      <w:r w:rsidR="009C7187">
        <w:t xml:space="preserve"> (what tools</w:t>
      </w:r>
      <w:r w:rsidR="00CB6076">
        <w:t>, technology, or training</w:t>
      </w:r>
      <w:r w:rsidR="009C7187">
        <w:t xml:space="preserve"> </w:t>
      </w:r>
      <w:r w:rsidR="00CB6076">
        <w:t>will</w:t>
      </w:r>
      <w:r w:rsidR="00012949">
        <w:t xml:space="preserve"> support implementation)</w:t>
      </w:r>
      <w:r w:rsidR="00F05015">
        <w:t>.</w:t>
      </w:r>
    </w:p>
    <w:p w14:paraId="39B4AE52" w14:textId="0D649A68" w:rsidR="0018266E" w:rsidRDefault="005D7088" w:rsidP="00495853">
      <w:sdt>
        <w:sdtPr>
          <w:alias w:val="Describe your strategy"/>
          <w:tag w:val="Describe your strategy"/>
          <w:id w:val="-973056154"/>
          <w:placeholder>
            <w:docPart w:val="DefaultPlaceholder_-1854013440"/>
          </w:placeholder>
        </w:sdtPr>
        <w:sdtEndPr/>
        <w:sdtContent>
          <w:sdt>
            <w:sdtPr>
              <w:id w:val="-1277407046"/>
              <w:placeholder>
                <w:docPart w:val="047315A13DD54433A95CBD1F6CD55883"/>
              </w:placeholder>
              <w:showingPlcHdr/>
            </w:sdtPr>
            <w:sdtEndPr/>
            <w:sdtContent>
              <w:r w:rsidR="00FD4AD8" w:rsidRPr="00F56FBA">
                <w:rPr>
                  <w:rStyle w:val="PlaceholderText"/>
                  <w:rFonts w:ascii="Arial" w:hAnsi="Arial"/>
                  <w:u w:val="single"/>
                </w:rPr>
                <w:t>Click or tap here to enter text.</w:t>
              </w:r>
            </w:sdtContent>
          </w:sdt>
          <w:r w:rsidR="00FC4C63">
            <w:t xml:space="preserve"> </w:t>
          </w:r>
        </w:sdtContent>
      </w:sdt>
    </w:p>
    <w:p w14:paraId="1FEAB647" w14:textId="17FD9B35" w:rsidR="00525662" w:rsidRDefault="00835338" w:rsidP="00B4358E">
      <w:r w:rsidRPr="00260353">
        <w:rPr>
          <w:b/>
          <w:bCs/>
        </w:rPr>
        <w:t>Describe your r</w:t>
      </w:r>
      <w:r w:rsidR="0018266E" w:rsidRPr="00260353">
        <w:rPr>
          <w:b/>
          <w:bCs/>
        </w:rPr>
        <w:t>ationale</w:t>
      </w:r>
      <w:r w:rsidR="00430B84" w:rsidRPr="00260353">
        <w:rPr>
          <w:b/>
          <w:bCs/>
        </w:rPr>
        <w:t xml:space="preserve"> for the strategy</w:t>
      </w:r>
      <w:r w:rsidRPr="00B4358E">
        <w:rPr>
          <w:b/>
          <w:bCs/>
        </w:rPr>
        <w:t>:</w:t>
      </w:r>
      <w:r>
        <w:t xml:space="preserve"> </w:t>
      </w:r>
      <w:r w:rsidR="0018266E" w:rsidRPr="00E1644E">
        <w:t>Why might this strategy lead to improvements</w:t>
      </w:r>
      <w:r w:rsidR="00A7748C">
        <w:t xml:space="preserve"> (i.e., how does the strategy address the root cause </w:t>
      </w:r>
      <w:r w:rsidR="006F1927">
        <w:t xml:space="preserve">of </w:t>
      </w:r>
      <w:r w:rsidR="00A7748C">
        <w:t>the challenge you are trying to resolve)</w:t>
      </w:r>
      <w:r w:rsidR="0018266E" w:rsidRPr="00E1644E">
        <w:t>?</w:t>
      </w:r>
      <w:r w:rsidR="00C40FDC">
        <w:t xml:space="preserve"> </w:t>
      </w:r>
      <w:r w:rsidR="00525662">
        <w:t>Consider</w:t>
      </w:r>
      <w:r w:rsidR="00C40FDC">
        <w:t xml:space="preserve"> mapping out </w:t>
      </w:r>
      <w:r w:rsidR="0050797A">
        <w:t>how the strategy you are testing can help</w:t>
      </w:r>
      <w:r w:rsidR="00C40FDC">
        <w:t xml:space="preserve"> </w:t>
      </w:r>
      <w:r w:rsidR="00E468B7">
        <w:t xml:space="preserve">improve </w:t>
      </w:r>
      <w:r w:rsidR="004F02B8">
        <w:t>short-term</w:t>
      </w:r>
      <w:r w:rsidR="00C40FDC">
        <w:t xml:space="preserve"> outcome</w:t>
      </w:r>
      <w:r w:rsidR="00E468B7">
        <w:t>s</w:t>
      </w:r>
      <w:r w:rsidR="00A97B14">
        <w:t xml:space="preserve"> </w:t>
      </w:r>
      <w:r w:rsidR="00842790" w:rsidRPr="00842790">
        <w:t>related to the root cause you are trying to resolve</w:t>
      </w:r>
      <w:r w:rsidR="00E468B7">
        <w:t xml:space="preserve"> (such as delays between initial recruitment and enrollment)</w:t>
      </w:r>
      <w:r w:rsidR="004F02B8">
        <w:t>,</w:t>
      </w:r>
      <w:r w:rsidR="00C40FDC">
        <w:t xml:space="preserve"> and </w:t>
      </w:r>
      <w:r w:rsidR="004F02B8">
        <w:t xml:space="preserve">how improving short-term </w:t>
      </w:r>
      <w:r w:rsidR="004F02B8" w:rsidRPr="00B4358E">
        <w:t>outcomes</w:t>
      </w:r>
      <w:r w:rsidR="004F02B8">
        <w:t xml:space="preserve"> will help the team to achieve </w:t>
      </w:r>
      <w:r w:rsidR="00356321">
        <w:t>the longer</w:t>
      </w:r>
      <w:r w:rsidR="00793864">
        <w:t>-</w:t>
      </w:r>
      <w:r w:rsidR="00356321">
        <w:t xml:space="preserve">term outcomes related to </w:t>
      </w:r>
      <w:r w:rsidR="004F02B8">
        <w:t>its</w:t>
      </w:r>
      <w:r w:rsidR="00C40FDC">
        <w:t xml:space="preserve"> SMART goal</w:t>
      </w:r>
      <w:r w:rsidR="0050797A">
        <w:t xml:space="preserve"> (</w:t>
      </w:r>
      <w:r w:rsidR="00457511">
        <w:t>such as increased enrollment for parents of infants</w:t>
      </w:r>
      <w:r w:rsidR="0050797A">
        <w:t>)</w:t>
      </w:r>
      <w:r w:rsidR="00C40FDC">
        <w:t>.</w:t>
      </w:r>
    </w:p>
    <w:p w14:paraId="5678C553" w14:textId="1F93959C" w:rsidR="00594794" w:rsidRPr="00572C15" w:rsidRDefault="005D7088" w:rsidP="00B4358E">
      <w:pPr>
        <w:rPr>
          <w:u w:val="single"/>
        </w:rPr>
      </w:pPr>
      <w:sdt>
        <w:sdtPr>
          <w:rPr>
            <w:rStyle w:val="PlaceholderText"/>
            <w:rFonts w:ascii="Arial" w:hAnsi="Arial" w:cs="Arial"/>
            <w:color w:val="808080" w:themeColor="background1" w:themeShade="80"/>
            <w:u w:val="single"/>
          </w:rPr>
          <w:alias w:val="Rationale for the strategy: Why might this strategy lead to improvements? "/>
          <w:tag w:val="Rationale for the strategy: Why might this strategy lead to improvements? "/>
          <w:id w:val="-249047174"/>
          <w:placeholder>
            <w:docPart w:val="210ECF585F944BCE9F0DB028741E50D5"/>
          </w:placeholder>
          <w:showingPlcHdr/>
          <w:text/>
        </w:sdtPr>
        <w:sdtEndPr>
          <w:rPr>
            <w:rStyle w:val="PlaceholderText"/>
          </w:rPr>
        </w:sdtEndPr>
        <w:sdtContent>
          <w:r w:rsidR="00FC4C63" w:rsidRPr="00572C15">
            <w:rPr>
              <w:color w:val="808080" w:themeColor="background1" w:themeShade="80"/>
              <w:u w:val="single"/>
            </w:rPr>
            <w:t>Click or tap here to enter text.</w:t>
          </w:r>
        </w:sdtContent>
      </w:sdt>
      <w:bookmarkStart w:id="6" w:name="_Toc7112448"/>
      <w:r w:rsidR="00793864">
        <w:rPr>
          <w:rStyle w:val="PlaceholderText"/>
          <w:rFonts w:ascii="Arial" w:hAnsi="Arial" w:cs="Arial"/>
          <w:color w:val="808080" w:themeColor="background1" w:themeShade="80"/>
          <w:u w:val="single"/>
        </w:rPr>
        <w:t xml:space="preserve">  </w:t>
      </w:r>
    </w:p>
    <w:tbl>
      <w:tblPr>
        <w:tblStyle w:val="TableGrid"/>
        <w:tblpPr w:leftFromText="180" w:rightFromText="180" w:vertAnchor="text" w:horzAnchor="margin" w:tblpY="-11"/>
        <w:tblW w:w="0" w:type="auto"/>
        <w:tblLook w:val="04A0" w:firstRow="1" w:lastRow="0" w:firstColumn="1" w:lastColumn="0" w:noHBand="0" w:noVBand="1"/>
      </w:tblPr>
      <w:tblGrid>
        <w:gridCol w:w="10070"/>
      </w:tblGrid>
      <w:tr w:rsidR="000A43AA" w14:paraId="2688245E" w14:textId="77777777" w:rsidTr="000A43AA">
        <w:tc>
          <w:tcPr>
            <w:tcW w:w="10790" w:type="dxa"/>
            <w:shd w:val="clear" w:color="auto" w:fill="9CC2E5"/>
          </w:tcPr>
          <w:p w14:paraId="18AC56BC" w14:textId="14FD54BD" w:rsidR="000A43AA" w:rsidRDefault="000A43AA" w:rsidP="00C052F3">
            <w:pPr>
              <w:pStyle w:val="ExampleBox"/>
            </w:pPr>
            <w:r w:rsidRPr="00DA37CD">
              <w:rPr>
                <w:b/>
                <w:bCs/>
              </w:rPr>
              <w:lastRenderedPageBreak/>
              <w:t>EXAMPLE:</w:t>
            </w:r>
            <w:r>
              <w:t xml:space="preserve"> The </w:t>
            </w:r>
            <w:r>
              <w:rPr>
                <w:i/>
                <w:iCs/>
              </w:rPr>
              <w:t xml:space="preserve">New Families </w:t>
            </w:r>
            <w:r>
              <w:t xml:space="preserve">program </w:t>
            </w:r>
            <w:r w:rsidR="00395863">
              <w:t>developed a strategy to</w:t>
            </w:r>
            <w:r>
              <w:t xml:space="preserve"> keep applicants engaged during the waiting period before a cohort</w:t>
            </w:r>
            <w:r w:rsidR="00395863">
              <w:t xml:space="preserve"> begins programming</w:t>
            </w:r>
            <w:r>
              <w:t xml:space="preserve"> by </w:t>
            </w:r>
            <w:r w:rsidR="000F2208">
              <w:t xml:space="preserve">showing </w:t>
            </w:r>
            <w:r>
              <w:t xml:space="preserve">an inspirational recruitment video featuring program alumni. </w:t>
            </w:r>
            <w:r w:rsidR="00203240">
              <w:t xml:space="preserve">Program staff will send the video to potential clients three to five days after the first recruitment touchpoint. </w:t>
            </w:r>
            <w:r w:rsidR="00E5748B">
              <w:t xml:space="preserve">The team’s rationale for this strategy is that the video will help increase people’s interest in the program while they wait to </w:t>
            </w:r>
            <w:r w:rsidR="00395863">
              <w:t>enroll and reduce attrition between recruitment and enrollment.</w:t>
            </w:r>
          </w:p>
        </w:tc>
      </w:tr>
    </w:tbl>
    <w:p w14:paraId="1DCC7827" w14:textId="77777777" w:rsidR="000A43AA" w:rsidRDefault="000A43AA" w:rsidP="00793864">
      <w:pPr>
        <w:pStyle w:val="NoSpacing"/>
      </w:pPr>
    </w:p>
    <w:p w14:paraId="1DBF4C90" w14:textId="2B961733" w:rsidR="006F425A" w:rsidRDefault="00CE2A4C" w:rsidP="00B4358E">
      <w:r w:rsidRPr="00864A29">
        <w:rPr>
          <w:rFonts w:eastAsiaTheme="majorEastAsia"/>
          <w:b/>
          <w:bCs/>
          <w:noProof/>
          <w:color w:val="326D92"/>
        </w:rPr>
        <w:drawing>
          <wp:anchor distT="0" distB="0" distL="114300" distR="114300" simplePos="0" relativeHeight="251655680" behindDoc="0" locked="0" layoutInCell="1" allowOverlap="1" wp14:anchorId="4EF1944B" wp14:editId="5C06FE72">
            <wp:simplePos x="0" y="0"/>
            <wp:positionH relativeFrom="margin">
              <wp:align>left</wp:align>
            </wp:positionH>
            <wp:positionV relativeFrom="paragraph">
              <wp:posOffset>41275</wp:posOffset>
            </wp:positionV>
            <wp:extent cx="414867" cy="414867"/>
            <wp:effectExtent l="0" t="0" r="4445" b="4445"/>
            <wp:wrapSquare wrapText="bothSides"/>
            <wp:docPr id="12"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c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14867" cy="414867"/>
                    </a:xfrm>
                    <a:prstGeom prst="rect">
                      <a:avLst/>
                    </a:prstGeom>
                  </pic:spPr>
                </pic:pic>
              </a:graphicData>
            </a:graphic>
          </wp:anchor>
        </w:drawing>
      </w:r>
      <w:r w:rsidR="007C2BEC">
        <w:rPr>
          <w:rFonts w:eastAsiaTheme="majorEastAsia"/>
          <w:b/>
          <w:bCs/>
          <w:color w:val="326D92"/>
        </w:rPr>
        <w:t>Parking lot</w:t>
      </w:r>
      <w:proofErr w:type="gramStart"/>
      <w:r w:rsidR="00BB65C5" w:rsidRPr="00864A29">
        <w:rPr>
          <w:rFonts w:eastAsiaTheme="majorEastAsia"/>
          <w:b/>
          <w:bCs/>
          <w:color w:val="326D92"/>
        </w:rPr>
        <w:t xml:space="preserve">: </w:t>
      </w:r>
      <w:r w:rsidR="00793864">
        <w:rPr>
          <w:rFonts w:eastAsiaTheme="majorEastAsia"/>
          <w:b/>
          <w:bCs/>
          <w:color w:val="326D92"/>
        </w:rPr>
        <w:t xml:space="preserve"> </w:t>
      </w:r>
      <w:r w:rsidR="00BB65C5">
        <w:t>Use</w:t>
      </w:r>
      <w:proofErr w:type="gramEnd"/>
      <w:r w:rsidR="00BB65C5">
        <w:t xml:space="preserve"> this space </w:t>
      </w:r>
      <w:r w:rsidR="00BD2167">
        <w:t>for</w:t>
      </w:r>
      <w:r w:rsidR="00BB65C5">
        <w:t xml:space="preserve"> </w:t>
      </w:r>
      <w:r w:rsidR="00BD2167">
        <w:t>important notes related to strategy</w:t>
      </w:r>
      <w:r w:rsidR="000F2208">
        <w:t xml:space="preserve"> development</w:t>
      </w:r>
      <w:r w:rsidR="00BB65C5">
        <w:t xml:space="preserve">. For example, </w:t>
      </w:r>
      <w:r w:rsidR="00BD2167">
        <w:t>did your team develop other promising strategies (in addition to you</w:t>
      </w:r>
      <w:r w:rsidR="00224885">
        <w:t xml:space="preserve">r </w:t>
      </w:r>
      <w:r w:rsidR="00A67236">
        <w:t xml:space="preserve">priority </w:t>
      </w:r>
      <w:r w:rsidR="00224885">
        <w:t>strategy) that you might test later</w:t>
      </w:r>
      <w:r w:rsidR="00475956">
        <w:t xml:space="preserve"> with a separate CQI cycle</w:t>
      </w:r>
      <w:r w:rsidR="00224885">
        <w:t>?</w:t>
      </w:r>
    </w:p>
    <w:tbl>
      <w:tblPr>
        <w:tblStyle w:val="TableGrid"/>
        <w:tblW w:w="0" w:type="auto"/>
        <w:tblLook w:val="04A0" w:firstRow="1" w:lastRow="0" w:firstColumn="1" w:lastColumn="0" w:noHBand="0" w:noVBand="1"/>
      </w:tblPr>
      <w:tblGrid>
        <w:gridCol w:w="10070"/>
      </w:tblGrid>
      <w:tr w:rsidR="006F425A" w14:paraId="788E2BDF" w14:textId="77777777" w:rsidTr="00457511">
        <w:tc>
          <w:tcPr>
            <w:tcW w:w="10790" w:type="dxa"/>
            <w:shd w:val="clear" w:color="auto" w:fill="9CC2E5"/>
          </w:tcPr>
          <w:p w14:paraId="5127A267" w14:textId="70B9AC73" w:rsidR="006F425A" w:rsidRDefault="00DA37CD" w:rsidP="00C052F3">
            <w:pPr>
              <w:pStyle w:val="ExampleBox"/>
            </w:pPr>
            <w:r w:rsidRPr="00DA37CD">
              <w:rPr>
                <w:b/>
                <w:bCs/>
              </w:rPr>
              <w:t>EXAMPLE:</w:t>
            </w:r>
            <w:r w:rsidR="006F425A">
              <w:t xml:space="preserve"> The</w:t>
            </w:r>
            <w:r w:rsidR="0051551D">
              <w:t xml:space="preserve"> team</w:t>
            </w:r>
            <w:r w:rsidR="006F425A">
              <w:t xml:space="preserve"> considered </w:t>
            </w:r>
            <w:r w:rsidR="0051551D">
              <w:t xml:space="preserve">conducting additional </w:t>
            </w:r>
            <w:r w:rsidR="006F425A">
              <w:t>outreach</w:t>
            </w:r>
            <w:r w:rsidR="0051551D">
              <w:t xml:space="preserve"> </w:t>
            </w:r>
            <w:r w:rsidR="006F1927">
              <w:t xml:space="preserve">using </w:t>
            </w:r>
            <w:r w:rsidR="0051551D">
              <w:t>text messaging and phone calls</w:t>
            </w:r>
            <w:r w:rsidR="006F425A">
              <w:t xml:space="preserve">, which </w:t>
            </w:r>
            <w:r w:rsidR="0051551D">
              <w:t>can be the focus of a</w:t>
            </w:r>
            <w:r w:rsidR="006F425A">
              <w:t xml:space="preserve"> </w:t>
            </w:r>
            <w:r w:rsidR="0051551D">
              <w:t>new CQI cycle</w:t>
            </w:r>
            <w:r w:rsidR="006F425A">
              <w:t xml:space="preserve"> if </w:t>
            </w:r>
            <w:r w:rsidR="0051551D">
              <w:t>the recruitment video does not resolve the challenge</w:t>
            </w:r>
            <w:r w:rsidR="00742B7B">
              <w:t>.</w:t>
            </w:r>
          </w:p>
        </w:tc>
      </w:tr>
    </w:tbl>
    <w:p w14:paraId="18E8184E" w14:textId="77777777" w:rsidR="00CC0423" w:rsidRDefault="00CC0423" w:rsidP="00793864">
      <w:pPr>
        <w:pStyle w:val="NoSpacing"/>
      </w:pPr>
    </w:p>
    <w:p w14:paraId="58B3A31A" w14:textId="350600AE" w:rsidR="00BB65C5" w:rsidRDefault="00E8170F" w:rsidP="007578B3">
      <w:pPr>
        <w:pStyle w:val="Question"/>
        <w:spacing w:before="0"/>
        <w:rPr>
          <w:rFonts w:eastAsiaTheme="majorEastAsia"/>
          <w:u w:val="single"/>
        </w:rPr>
      </w:pPr>
      <w:r>
        <w:t>Describe other potential strategies:</w:t>
      </w:r>
      <w:r w:rsidRPr="00404EF5">
        <w:rPr>
          <w:rFonts w:eastAsiaTheme="majorEastAsia"/>
        </w:rPr>
        <w:t xml:space="preserve"> </w:t>
      </w:r>
      <w:sdt>
        <w:sdtPr>
          <w:rPr>
            <w:rFonts w:eastAsiaTheme="majorEastAsia"/>
            <w:u w:val="single"/>
          </w:rPr>
          <w:id w:val="183254808"/>
          <w:placeholder>
            <w:docPart w:val="937E822A5D9344A4819B6A132F346484"/>
          </w:placeholder>
          <w:showingPlcHdr/>
        </w:sdtPr>
        <w:sdtEndPr>
          <w:rPr>
            <w:u w:val="none"/>
          </w:rPr>
        </w:sdtEndPr>
        <w:sdtContent>
          <w:r w:rsidRPr="00F56FBA">
            <w:rPr>
              <w:rStyle w:val="PlaceholderText"/>
              <w:u w:val="single"/>
            </w:rPr>
            <w:t>Click or tap here to enter text.</w:t>
          </w:r>
        </w:sdtContent>
      </w:sdt>
      <w:r w:rsidR="00D30577">
        <w:rPr>
          <w:rFonts w:eastAsiaTheme="majorEastAsia"/>
          <w:u w:val="single"/>
        </w:rPr>
        <w:t xml:space="preserve">  </w:t>
      </w:r>
    </w:p>
    <w:p w14:paraId="6F13AC5D" w14:textId="6A258D20" w:rsidR="0007380D" w:rsidRDefault="009F7A23" w:rsidP="00B4358E">
      <w:pPr>
        <w:pStyle w:val="Heading2NoNumbering"/>
      </w:pPr>
      <w:bookmarkStart w:id="7" w:name="_Toc128647280"/>
      <w:r>
        <w:t xml:space="preserve">Step </w:t>
      </w:r>
      <w:r w:rsidR="005B040D">
        <w:t>3</w:t>
      </w:r>
      <w:r w:rsidR="00260074" w:rsidRPr="008715AD">
        <w:t xml:space="preserve">. </w:t>
      </w:r>
      <w:r w:rsidR="0032359C" w:rsidRPr="008715AD">
        <w:t xml:space="preserve">Conduct </w:t>
      </w:r>
      <w:r w:rsidR="00742B7B">
        <w:t xml:space="preserve">a </w:t>
      </w:r>
      <w:r w:rsidR="0032359C" w:rsidRPr="008715AD">
        <w:t>road</w:t>
      </w:r>
      <w:r w:rsidR="0007380D" w:rsidRPr="008715AD">
        <w:t xml:space="preserve"> test</w:t>
      </w:r>
      <w:bookmarkEnd w:id="7"/>
    </w:p>
    <w:p w14:paraId="183DD9C3" w14:textId="5DF96060" w:rsidR="00D97911" w:rsidRDefault="00D97911" w:rsidP="00B4358E">
      <w:r>
        <w:t xml:space="preserve">A CQI road test </w:t>
      </w:r>
      <w:r w:rsidR="00D617B6">
        <w:t>helps programs</w:t>
      </w:r>
      <w:r w:rsidRPr="00D97911">
        <w:t xml:space="preserve"> try an</w:t>
      </w:r>
      <w:r w:rsidR="00414CEE">
        <w:t xml:space="preserve"> </w:t>
      </w:r>
      <w:r w:rsidRPr="00D97911">
        <w:t>improvement strategy</w:t>
      </w:r>
      <w:r w:rsidR="00DF19D7">
        <w:t xml:space="preserve"> on a small</w:t>
      </w:r>
      <w:r w:rsidR="000F2208">
        <w:t xml:space="preserve"> </w:t>
      </w:r>
      <w:r w:rsidR="00DF19D7">
        <w:t>scale</w:t>
      </w:r>
      <w:r w:rsidRPr="00D97911">
        <w:t xml:space="preserve"> before</w:t>
      </w:r>
      <w:r w:rsidR="00414CEE">
        <w:t xml:space="preserve"> fully </w:t>
      </w:r>
      <w:r w:rsidRPr="00D97911">
        <w:t>committing to it</w:t>
      </w:r>
      <w:r w:rsidR="000866C2">
        <w:t xml:space="preserve">. Testing a new strategy can help your team </w:t>
      </w:r>
      <w:r w:rsidR="00414CEE">
        <w:t>u</w:t>
      </w:r>
      <w:r w:rsidRPr="00D97911">
        <w:t xml:space="preserve">nderstand </w:t>
      </w:r>
      <w:r w:rsidR="00D617B6">
        <w:t xml:space="preserve">whether </w:t>
      </w:r>
      <w:r w:rsidRPr="00D97911">
        <w:t>the strategy</w:t>
      </w:r>
      <w:r w:rsidR="00D617B6">
        <w:t xml:space="preserve"> i</w:t>
      </w:r>
      <w:r w:rsidR="00D617B6" w:rsidRPr="00D97911">
        <w:t>s feasib</w:t>
      </w:r>
      <w:r w:rsidR="00D617B6">
        <w:t xml:space="preserve">le </w:t>
      </w:r>
      <w:r w:rsidR="00414CEE">
        <w:t xml:space="preserve">to implement and its promise for improving the </w:t>
      </w:r>
      <w:r w:rsidR="00D617B6">
        <w:t xml:space="preserve">problem </w:t>
      </w:r>
      <w:r w:rsidR="00414CEE">
        <w:t>you are trying to address.</w:t>
      </w:r>
    </w:p>
    <w:p w14:paraId="1657F732" w14:textId="270EA154" w:rsidR="00190DB3" w:rsidRPr="00E1644E" w:rsidRDefault="00A67236" w:rsidP="00B4358E">
      <w:pPr>
        <w:pStyle w:val="Heading3ShadedBox"/>
      </w:pPr>
      <w:bookmarkStart w:id="8" w:name="_Toc128647281"/>
      <w:bookmarkEnd w:id="6"/>
      <w:r>
        <w:t>First, p</w:t>
      </w:r>
      <w:r w:rsidR="00D30F8E">
        <w:t>lan your road</w:t>
      </w:r>
      <w:r w:rsidR="00762884">
        <w:t xml:space="preserve"> test</w:t>
      </w:r>
      <w:bookmarkEnd w:id="8"/>
    </w:p>
    <w:p w14:paraId="6C595710" w14:textId="10C86EC0" w:rsidR="00CC0423" w:rsidRDefault="00190DB3" w:rsidP="007A5A87">
      <w:pPr>
        <w:pStyle w:val="Question"/>
      </w:pPr>
      <w:r w:rsidRPr="003D1D39">
        <w:rPr>
          <w:b/>
          <w:bCs/>
        </w:rPr>
        <w:t xml:space="preserve">What </w:t>
      </w:r>
      <w:r w:rsidR="00D617B6">
        <w:rPr>
          <w:b/>
          <w:bCs/>
        </w:rPr>
        <w:t xml:space="preserve">do you want to </w:t>
      </w:r>
      <w:r w:rsidRPr="003D1D39">
        <w:rPr>
          <w:b/>
          <w:bCs/>
        </w:rPr>
        <w:t>learn</w:t>
      </w:r>
      <w:r w:rsidR="00D617B6">
        <w:rPr>
          <w:b/>
          <w:bCs/>
        </w:rPr>
        <w:t xml:space="preserve"> during</w:t>
      </w:r>
      <w:r w:rsidRPr="003D1D39">
        <w:rPr>
          <w:b/>
          <w:bCs/>
        </w:rPr>
        <w:t xml:space="preserve"> the road test</w:t>
      </w:r>
      <w:r w:rsidRPr="002C64BD">
        <w:rPr>
          <w:b/>
          <w:bCs/>
        </w:rPr>
        <w:t>?</w:t>
      </w:r>
      <w:r w:rsidR="005B040D">
        <w:t xml:space="preserve"> </w:t>
      </w:r>
      <w:r w:rsidR="00D617B6">
        <w:t xml:space="preserve">Create </w:t>
      </w:r>
      <w:r w:rsidR="00A16FB8">
        <w:t xml:space="preserve">learning questions before a road test </w:t>
      </w:r>
      <w:r w:rsidR="00D617B6">
        <w:t xml:space="preserve">to </w:t>
      </w:r>
      <w:r w:rsidR="00A16FB8">
        <w:t xml:space="preserve">identify what </w:t>
      </w:r>
      <w:r w:rsidR="00D617B6">
        <w:t xml:space="preserve">your team </w:t>
      </w:r>
      <w:r w:rsidR="00A16FB8">
        <w:t xml:space="preserve">wants to </w:t>
      </w:r>
      <w:r w:rsidR="000F2208">
        <w:t xml:space="preserve">understand </w:t>
      </w:r>
      <w:r w:rsidR="00A16FB8">
        <w:t xml:space="preserve">about the strategy and </w:t>
      </w:r>
      <w:r w:rsidR="00D617B6">
        <w:t xml:space="preserve">to </w:t>
      </w:r>
      <w:r w:rsidR="00A16FB8">
        <w:t xml:space="preserve">ensure </w:t>
      </w:r>
      <w:r w:rsidR="00D617B6">
        <w:t>you are</w:t>
      </w:r>
      <w:r w:rsidR="00A16FB8">
        <w:t xml:space="preserve"> collecting </w:t>
      </w:r>
      <w:r w:rsidR="00D617B6">
        <w:t xml:space="preserve">the right </w:t>
      </w:r>
      <w:r w:rsidR="00A16FB8">
        <w:t xml:space="preserve">information </w:t>
      </w:r>
      <w:r w:rsidR="00D617B6">
        <w:t>to</w:t>
      </w:r>
      <w:r w:rsidR="00A16FB8">
        <w:t xml:space="preserve"> answer </w:t>
      </w:r>
      <w:r w:rsidR="00D617B6">
        <w:t xml:space="preserve">your </w:t>
      </w:r>
      <w:r w:rsidR="00A16FB8">
        <w:t xml:space="preserve">questions. </w:t>
      </w:r>
      <w:hyperlink r:id="rId18" w:history="1">
        <w:r w:rsidR="005B040D" w:rsidRPr="00361023">
          <w:rPr>
            <w:rStyle w:val="Hyperlink"/>
          </w:rPr>
          <w:t xml:space="preserve">This </w:t>
        </w:r>
        <w:r w:rsidR="00D617B6" w:rsidRPr="00361023">
          <w:rPr>
            <w:rStyle w:val="Hyperlink"/>
          </w:rPr>
          <w:t xml:space="preserve">HMRF CQI </w:t>
        </w:r>
        <w:r w:rsidR="007C1846" w:rsidRPr="00361023">
          <w:rPr>
            <w:rStyle w:val="Hyperlink"/>
          </w:rPr>
          <w:t>tip sheet</w:t>
        </w:r>
      </w:hyperlink>
      <w:r w:rsidR="005B040D">
        <w:t xml:space="preserve"> </w:t>
      </w:r>
      <w:r w:rsidR="00D617B6">
        <w:t xml:space="preserve">provides </w:t>
      </w:r>
      <w:r w:rsidR="005B040D">
        <w:t xml:space="preserve">more </w:t>
      </w:r>
      <w:r w:rsidR="00D617B6">
        <w:t>information about</w:t>
      </w:r>
      <w:r w:rsidR="005B040D">
        <w:t xml:space="preserve"> road test learning questions.</w:t>
      </w:r>
      <w:r w:rsidR="00A16FB8">
        <w:t xml:space="preserve"> </w:t>
      </w:r>
      <w:r w:rsidR="00D617B6">
        <w:t xml:space="preserve">Your team’s learning </w:t>
      </w:r>
      <w:r w:rsidR="005B040D">
        <w:t>questions should be about</w:t>
      </w:r>
      <w:r w:rsidR="00771678">
        <w:t xml:space="preserve"> the</w:t>
      </w:r>
      <w:r w:rsidR="005B040D">
        <w:t xml:space="preserve"> </w:t>
      </w:r>
      <w:r w:rsidR="00A16FB8">
        <w:t xml:space="preserve">strategy’s </w:t>
      </w:r>
      <w:r w:rsidR="005B040D">
        <w:t>implementation</w:t>
      </w:r>
      <w:r w:rsidR="00D9517F">
        <w:t xml:space="preserve">, such </w:t>
      </w:r>
      <w:r w:rsidR="00985024">
        <w:t>as whether the new strategy was delivered as intended</w:t>
      </w:r>
      <w:r w:rsidR="006259C4">
        <w:t>,</w:t>
      </w:r>
      <w:r w:rsidR="00985024">
        <w:t xml:space="preserve"> and</w:t>
      </w:r>
      <w:r w:rsidR="000F444C">
        <w:t xml:space="preserve"> staff or participant experiences with the new strategy.</w:t>
      </w:r>
      <w:r w:rsidR="005B040D">
        <w:t xml:space="preserve"> </w:t>
      </w:r>
      <w:r w:rsidR="00207C56">
        <w:t xml:space="preserve">Learning questions should also reflect </w:t>
      </w:r>
      <w:r w:rsidR="00A16FB8">
        <w:t>any short-term</w:t>
      </w:r>
      <w:r w:rsidR="005B040D">
        <w:t xml:space="preserve"> outcome</w:t>
      </w:r>
      <w:r w:rsidR="00DA2606">
        <w:t xml:space="preserve"> goal</w:t>
      </w:r>
      <w:r w:rsidR="005B040D">
        <w:t>s</w:t>
      </w:r>
      <w:r w:rsidR="006259C4">
        <w:t xml:space="preserve"> </w:t>
      </w:r>
      <w:r w:rsidR="00A16FB8">
        <w:t>to give you confidence that you will see improvements in the longer-term outcomes related to your SMART goal</w:t>
      </w:r>
      <w:r w:rsidR="00822E3A">
        <w:t xml:space="preserve">. </w:t>
      </w:r>
      <w:r w:rsidR="00356321">
        <w:t xml:space="preserve">(Step 4 of the CQI cycle covers monitoring of </w:t>
      </w:r>
      <w:r w:rsidR="00822E3A">
        <w:t>longer-term</w:t>
      </w:r>
      <w:r w:rsidR="005B040D">
        <w:t xml:space="preserve"> outcome</w:t>
      </w:r>
      <w:r w:rsidR="00822E3A">
        <w:t>s related to your SMART goal</w:t>
      </w:r>
      <w:r w:rsidR="00CC0423">
        <w:t>.</w:t>
      </w:r>
      <w:r w:rsidR="00356321">
        <w:t>)</w:t>
      </w:r>
      <w:r w:rsidR="00CC0423">
        <w:t xml:space="preserve"> </w:t>
      </w:r>
    </w:p>
    <w:tbl>
      <w:tblPr>
        <w:tblStyle w:val="TableGrid"/>
        <w:tblW w:w="0" w:type="auto"/>
        <w:tblLook w:val="04A0" w:firstRow="1" w:lastRow="0" w:firstColumn="1" w:lastColumn="0" w:noHBand="0" w:noVBand="1"/>
      </w:tblPr>
      <w:tblGrid>
        <w:gridCol w:w="10070"/>
      </w:tblGrid>
      <w:tr w:rsidR="006F425A" w14:paraId="351E7155" w14:textId="77777777" w:rsidTr="003D1D39">
        <w:tc>
          <w:tcPr>
            <w:tcW w:w="10790" w:type="dxa"/>
            <w:shd w:val="clear" w:color="auto" w:fill="9CC2E5" w:themeFill="accent1" w:themeFillTint="99"/>
          </w:tcPr>
          <w:p w14:paraId="1CEFC327" w14:textId="7BADAA17" w:rsidR="006F425A" w:rsidRDefault="00DA37CD" w:rsidP="00C052F3">
            <w:pPr>
              <w:pStyle w:val="ExampleBox"/>
            </w:pPr>
            <w:r w:rsidRPr="00DA37CD">
              <w:rPr>
                <w:b/>
                <w:bCs/>
              </w:rPr>
              <w:t>EXAMPLE:</w:t>
            </w:r>
            <w:r w:rsidR="006F425A" w:rsidRPr="00591C73">
              <w:t xml:space="preserve"> How do </w:t>
            </w:r>
            <w:r w:rsidR="00116217">
              <w:t>applicants</w:t>
            </w:r>
            <w:r w:rsidR="006F425A" w:rsidRPr="00591C73">
              <w:t xml:space="preserve"> react to the </w:t>
            </w:r>
            <w:r w:rsidR="00356321">
              <w:t xml:space="preserve">recruitment </w:t>
            </w:r>
            <w:r w:rsidR="006F425A" w:rsidRPr="00591C73">
              <w:t>video</w:t>
            </w:r>
            <w:r w:rsidR="00356321">
              <w:t xml:space="preserve"> that features alumni</w:t>
            </w:r>
            <w:r w:rsidR="006F425A" w:rsidRPr="00591C73">
              <w:t xml:space="preserve">? </w:t>
            </w:r>
            <w:r w:rsidR="00181CE0" w:rsidRPr="00591C73">
              <w:t>What messages resonate</w:t>
            </w:r>
            <w:r w:rsidR="00181CE0">
              <w:t xml:space="preserve"> with </w:t>
            </w:r>
            <w:r w:rsidR="00356321">
              <w:t xml:space="preserve">potential </w:t>
            </w:r>
            <w:r w:rsidR="00116217">
              <w:t>applicants</w:t>
            </w:r>
            <w:r w:rsidR="00181CE0" w:rsidRPr="00591C73">
              <w:t xml:space="preserve">? </w:t>
            </w:r>
            <w:r w:rsidR="003D1D39">
              <w:t>How</w:t>
            </w:r>
            <w:r w:rsidR="006F425A" w:rsidRPr="00591C73">
              <w:t xml:space="preserve"> easy </w:t>
            </w:r>
            <w:r w:rsidR="003D1D39">
              <w:t xml:space="preserve">or difficult </w:t>
            </w:r>
            <w:r w:rsidR="00181CE0">
              <w:t>was</w:t>
            </w:r>
            <w:r w:rsidR="003D1D39">
              <w:t xml:space="preserve"> </w:t>
            </w:r>
            <w:r w:rsidR="00181CE0">
              <w:t xml:space="preserve">it </w:t>
            </w:r>
            <w:r w:rsidR="006F425A" w:rsidRPr="00591C73">
              <w:t xml:space="preserve">to find </w:t>
            </w:r>
            <w:r w:rsidR="00181CE0">
              <w:t xml:space="preserve">and recruit </w:t>
            </w:r>
            <w:r w:rsidR="006F425A" w:rsidRPr="00591C73">
              <w:t xml:space="preserve">alumni </w:t>
            </w:r>
            <w:r w:rsidR="00181CE0">
              <w:t>to feature in</w:t>
            </w:r>
            <w:r w:rsidR="006F425A" w:rsidRPr="00591C73">
              <w:t xml:space="preserve"> the video? </w:t>
            </w:r>
            <w:r w:rsidR="00A16FB8">
              <w:t>W</w:t>
            </w:r>
            <w:r w:rsidR="00181CE0">
              <w:t xml:space="preserve">hat point in the </w:t>
            </w:r>
            <w:r w:rsidR="00356321">
              <w:t xml:space="preserve">recruitment </w:t>
            </w:r>
            <w:r w:rsidR="00181CE0">
              <w:t xml:space="preserve">process </w:t>
            </w:r>
            <w:r w:rsidR="00A16FB8">
              <w:t xml:space="preserve">works best for </w:t>
            </w:r>
            <w:r w:rsidR="006F425A" w:rsidRPr="00591C73">
              <w:t>show</w:t>
            </w:r>
            <w:r w:rsidR="00A16FB8">
              <w:t>ing</w:t>
            </w:r>
            <w:r w:rsidR="006F425A" w:rsidRPr="00591C73">
              <w:t xml:space="preserve"> the video?</w:t>
            </w:r>
            <w:r w:rsidR="006259C4">
              <w:t xml:space="preserve"> </w:t>
            </w:r>
            <w:r w:rsidR="00DA2606">
              <w:t>What percent</w:t>
            </w:r>
            <w:r w:rsidR="00B87C8E">
              <w:t>age</w:t>
            </w:r>
            <w:r w:rsidR="00DA2606">
              <w:t xml:space="preserve"> of</w:t>
            </w:r>
            <w:r w:rsidR="006259C4">
              <w:t xml:space="preserve"> applicants who saw the video enroll</w:t>
            </w:r>
            <w:r w:rsidR="00DA2606">
              <w:t>ed in the program</w:t>
            </w:r>
            <w:r w:rsidR="006259C4">
              <w:t xml:space="preserve">? </w:t>
            </w:r>
          </w:p>
        </w:tc>
      </w:tr>
    </w:tbl>
    <w:p w14:paraId="0DFABE80" w14:textId="77777777" w:rsidR="002C64BD" w:rsidRDefault="002C64BD" w:rsidP="008A2756">
      <w:pPr>
        <w:pStyle w:val="NoSpacing"/>
        <w:keepNext/>
        <w:keepLines/>
      </w:pPr>
    </w:p>
    <w:p w14:paraId="76BD4D46" w14:textId="1CFC5D27" w:rsidR="006F584C" w:rsidRDefault="005D7088" w:rsidP="008A2756">
      <w:pPr>
        <w:pStyle w:val="Answer"/>
        <w:keepNext w:val="0"/>
        <w:rPr>
          <w:rFonts w:cstheme="minorBidi"/>
        </w:rPr>
      </w:pPr>
      <w:sdt>
        <w:sdtPr>
          <w:id w:val="1079257682"/>
          <w:placeholder>
            <w:docPart w:val="C0D2BB72EDCA47B688343BE56DC3EAFD"/>
          </w:placeholder>
          <w:showingPlcHdr/>
        </w:sdtPr>
        <w:sdtEndPr/>
        <w:sdtContent>
          <w:r w:rsidR="006F584C" w:rsidRPr="000866C2">
            <w:rPr>
              <w:rStyle w:val="PlaceholderText"/>
              <w:u w:val="single"/>
            </w:rPr>
            <w:t>Click or tap here to enter text.</w:t>
          </w:r>
        </w:sdtContent>
      </w:sdt>
      <w:r w:rsidR="00D30577">
        <w:t xml:space="preserve">  </w:t>
      </w:r>
    </w:p>
    <w:p w14:paraId="570D5EA7" w14:textId="12FCCC63" w:rsidR="00434A52" w:rsidRPr="007A5A87" w:rsidRDefault="00B116CD" w:rsidP="007A5A87">
      <w:pPr>
        <w:pStyle w:val="Question"/>
      </w:pPr>
      <w:r w:rsidRPr="007A5A87">
        <w:rPr>
          <w:b/>
          <w:bCs/>
        </w:rPr>
        <w:lastRenderedPageBreak/>
        <w:t>What is your timeline for the road test?</w:t>
      </w:r>
      <w:r w:rsidRPr="007A5A87">
        <w:t xml:space="preserve"> When will you start, collect </w:t>
      </w:r>
      <w:r w:rsidR="00356321" w:rsidRPr="007A5A87">
        <w:t>and monitor data</w:t>
      </w:r>
      <w:r w:rsidRPr="007A5A87">
        <w:t>, and complete the road test</w:t>
      </w:r>
      <w:r w:rsidR="00190DB3" w:rsidRPr="007A5A87">
        <w:t>?</w:t>
      </w:r>
      <w:r w:rsidR="00A9609D" w:rsidRPr="007A5A87">
        <w:t xml:space="preserve"> Consider </w:t>
      </w:r>
      <w:r w:rsidR="00356321" w:rsidRPr="007A5A87">
        <w:t xml:space="preserve">how often </w:t>
      </w:r>
      <w:r w:rsidR="00A9609D" w:rsidRPr="007A5A87">
        <w:t xml:space="preserve">you can implement your strategy. For </w:t>
      </w:r>
      <w:r w:rsidR="007B1D51" w:rsidRPr="007A5A87">
        <w:t>example</w:t>
      </w:r>
      <w:r w:rsidR="00A9609D" w:rsidRPr="007A5A87">
        <w:t xml:space="preserve">, </w:t>
      </w:r>
      <w:r w:rsidR="00356321" w:rsidRPr="007A5A87">
        <w:t xml:space="preserve">a </w:t>
      </w:r>
      <w:r w:rsidR="007B1D51" w:rsidRPr="007A5A87">
        <w:t xml:space="preserve">new </w:t>
      </w:r>
      <w:r w:rsidR="00356321" w:rsidRPr="007A5A87">
        <w:t xml:space="preserve">process </w:t>
      </w:r>
      <w:r w:rsidR="007B1D51" w:rsidRPr="007A5A87">
        <w:t>that occur</w:t>
      </w:r>
      <w:r w:rsidR="00356321" w:rsidRPr="007A5A87">
        <w:t>s</w:t>
      </w:r>
      <w:r w:rsidR="007B1D51" w:rsidRPr="007A5A87">
        <w:t xml:space="preserve"> on a daily or weekly basis, such as a new recruitment approach, may only need a short road test because you will have multiple opportunities to see how the strategy </w:t>
      </w:r>
      <w:proofErr w:type="gramStart"/>
      <w:r w:rsidR="007B1D51" w:rsidRPr="007A5A87">
        <w:t>is working</w:t>
      </w:r>
      <w:proofErr w:type="gramEnd"/>
      <w:r w:rsidR="007B1D51" w:rsidRPr="007A5A87">
        <w:t xml:space="preserve"> within a short timeframe. </w:t>
      </w:r>
      <w:r w:rsidR="00356321" w:rsidRPr="007A5A87">
        <w:t>Y</w:t>
      </w:r>
      <w:r w:rsidR="002C5E31" w:rsidRPr="007A5A87">
        <w:t xml:space="preserve">ou may need a longer road test </w:t>
      </w:r>
      <w:r w:rsidR="00DA2606" w:rsidRPr="007A5A87">
        <w:t>for</w:t>
      </w:r>
      <w:r w:rsidR="00356321" w:rsidRPr="007A5A87">
        <w:t xml:space="preserve"> a strategy </w:t>
      </w:r>
      <w:r w:rsidR="002C5E31" w:rsidRPr="007A5A87">
        <w:t>that occur</w:t>
      </w:r>
      <w:r w:rsidR="00356321" w:rsidRPr="007A5A87">
        <w:t>s</w:t>
      </w:r>
      <w:r w:rsidR="002C5E31" w:rsidRPr="007A5A87">
        <w:t xml:space="preserve"> less frequent</w:t>
      </w:r>
      <w:r w:rsidR="00356321" w:rsidRPr="007A5A87">
        <w:t>ly</w:t>
      </w:r>
      <w:r w:rsidR="002C5E31" w:rsidRPr="007A5A87">
        <w:t xml:space="preserve">, such </w:t>
      </w:r>
      <w:r w:rsidR="00356321" w:rsidRPr="007A5A87">
        <w:t>as</w:t>
      </w:r>
      <w:r w:rsidR="002C5E31" w:rsidRPr="007A5A87">
        <w:t xml:space="preserve"> new </w:t>
      </w:r>
      <w:r w:rsidR="00794736" w:rsidRPr="007A5A87">
        <w:t xml:space="preserve">monthly </w:t>
      </w:r>
      <w:r w:rsidR="002C5E31" w:rsidRPr="007A5A87">
        <w:t xml:space="preserve">meetings with referral partners. The goal is to create a road test timeline that will give your team sufficient </w:t>
      </w:r>
      <w:r w:rsidR="00DA2606" w:rsidRPr="007A5A87">
        <w:t xml:space="preserve">opportunity </w:t>
      </w:r>
      <w:r w:rsidR="002C5E31" w:rsidRPr="007A5A87">
        <w:t xml:space="preserve">to learn about the </w:t>
      </w:r>
      <w:r w:rsidR="00EF14D7" w:rsidRPr="007A5A87">
        <w:t xml:space="preserve">feasibility and expected outcomes of the </w:t>
      </w:r>
      <w:r w:rsidR="002C5E31" w:rsidRPr="007A5A87">
        <w:t xml:space="preserve">new strategy. </w:t>
      </w:r>
    </w:p>
    <w:p w14:paraId="167E8A3A" w14:textId="77777777" w:rsidR="00495853" w:rsidRDefault="005D7088" w:rsidP="00495853">
      <w:pPr>
        <w:pStyle w:val="Answer"/>
        <w:keepNext w:val="0"/>
      </w:pPr>
      <w:sdt>
        <w:sdtPr>
          <w:id w:val="-859121526"/>
          <w:placeholder>
            <w:docPart w:val="5D0DE42344A747B5A65615908885B47A"/>
          </w:placeholder>
          <w:showingPlcHdr/>
        </w:sdtPr>
        <w:sdtEndPr/>
        <w:sdtContent>
          <w:r w:rsidR="0007380D" w:rsidRPr="00DA37CD">
            <w:rPr>
              <w:rStyle w:val="PlaceholderText"/>
              <w:u w:val="single"/>
            </w:rPr>
            <w:t>Click or tap here to enter text.</w:t>
          </w:r>
        </w:sdtContent>
      </w:sdt>
      <w:r w:rsidR="00DA37CD" w:rsidRPr="00DA37CD">
        <w:t xml:space="preserve">  </w:t>
      </w:r>
    </w:p>
    <w:p w14:paraId="697F8B7F" w14:textId="5313F101" w:rsidR="0002599E" w:rsidRDefault="0002599E" w:rsidP="00495853">
      <w:pPr>
        <w:pStyle w:val="Answer"/>
        <w:keepNext w:val="0"/>
      </w:pPr>
      <w:r>
        <w:rPr>
          <w:b/>
          <w:bCs/>
        </w:rPr>
        <w:t>H</w:t>
      </w:r>
      <w:r w:rsidRPr="003D1D39">
        <w:rPr>
          <w:b/>
          <w:bCs/>
        </w:rPr>
        <w:t>ow will you implement the strategy</w:t>
      </w:r>
      <w:r w:rsidRPr="008A2756">
        <w:rPr>
          <w:b/>
          <w:bCs/>
        </w:rPr>
        <w:t>?</w:t>
      </w:r>
      <w:r>
        <w:t xml:space="preserve"> </w:t>
      </w:r>
      <w:r w:rsidR="00CD6879" w:rsidRPr="00CD6879">
        <w:t xml:space="preserve"> </w:t>
      </w:r>
      <w:r w:rsidR="00CD6879">
        <w:t xml:space="preserve">Specify how you intend to implement the strategy on a small scale for the road test (e.g., for a specific </w:t>
      </w:r>
      <w:proofErr w:type="gramStart"/>
      <w:r w:rsidR="00CD6879">
        <w:t xml:space="preserve">time </w:t>
      </w:r>
      <w:r w:rsidR="00DA2606">
        <w:t>period</w:t>
      </w:r>
      <w:proofErr w:type="gramEnd"/>
      <w:r w:rsidR="00DA2606">
        <w:t xml:space="preserve">, </w:t>
      </w:r>
      <w:r w:rsidR="00CD6879">
        <w:t>partner</w:t>
      </w:r>
      <w:r w:rsidR="00DA2606">
        <w:t>,</w:t>
      </w:r>
      <w:r w:rsidR="00CD6879">
        <w:t xml:space="preserve"> or workshop series). </w:t>
      </w:r>
      <w:r w:rsidR="00BD4A6F">
        <w:t>L</w:t>
      </w:r>
      <w:r>
        <w:t>ist</w:t>
      </w:r>
      <w:r w:rsidR="00BD4A6F">
        <w:t xml:space="preserve"> the</w:t>
      </w:r>
      <w:r>
        <w:t xml:space="preserve"> tasks that need to be completed</w:t>
      </w:r>
      <w:r w:rsidR="00CD6879">
        <w:t xml:space="preserve"> during your road test</w:t>
      </w:r>
      <w:r>
        <w:t xml:space="preserve">, by when they need to be completed, and who </w:t>
      </w:r>
      <w:r w:rsidR="00CD6879">
        <w:t>will be</w:t>
      </w:r>
      <w:r>
        <w:t xml:space="preserve"> </w:t>
      </w:r>
      <w:r w:rsidR="00CD6879">
        <w:t xml:space="preserve">responsible </w:t>
      </w:r>
      <w:r>
        <w:t xml:space="preserve">for them. Also consider what barriers or issues may arise </w:t>
      </w:r>
      <w:r w:rsidR="00CD6879">
        <w:t>for each task</w:t>
      </w:r>
      <w:r>
        <w:t xml:space="preserve">. To </w:t>
      </w:r>
      <w:r w:rsidR="00CD6879">
        <w:t>help</w:t>
      </w:r>
      <w:r>
        <w:t xml:space="preserve"> plan for potential barriers to strategy implementation, see </w:t>
      </w:r>
      <w:r w:rsidR="00CD6879">
        <w:t xml:space="preserve">the HMRF CQI </w:t>
      </w:r>
      <w:r w:rsidRPr="00EA736E">
        <w:t>tip sheet</w:t>
      </w:r>
      <w:r w:rsidR="00CD6879">
        <w:t>s</w:t>
      </w:r>
      <w:r w:rsidRPr="00EA736E">
        <w:t xml:space="preserve"> on </w:t>
      </w:r>
      <w:hyperlink r:id="rId19" w:history="1">
        <w:r w:rsidRPr="00EF3026">
          <w:rPr>
            <w:rStyle w:val="Hyperlink"/>
            <w:rFonts w:cstheme="minorBidi"/>
          </w:rPr>
          <w:t>support</w:t>
        </w:r>
        <w:r w:rsidR="00842790" w:rsidRPr="00EF3026">
          <w:rPr>
            <w:rStyle w:val="Hyperlink"/>
            <w:rFonts w:cstheme="minorBidi"/>
          </w:rPr>
          <w:t>ing</w:t>
        </w:r>
        <w:r w:rsidRPr="00EF3026">
          <w:rPr>
            <w:rStyle w:val="Hyperlink"/>
            <w:rFonts w:cstheme="minorBidi"/>
          </w:rPr>
          <w:t xml:space="preserve"> behavioral change</w:t>
        </w:r>
      </w:hyperlink>
      <w:r>
        <w:t xml:space="preserve"> and </w:t>
      </w:r>
      <w:r w:rsidR="00B8417B">
        <w:t xml:space="preserve">using a </w:t>
      </w:r>
      <w:hyperlink r:id="rId20" w:history="1">
        <w:r w:rsidR="00E554F4" w:rsidRPr="00893FE4">
          <w:rPr>
            <w:rStyle w:val="Hyperlink"/>
          </w:rPr>
          <w:t>4 Disciplines of Execution (4DX) framework</w:t>
        </w:r>
      </w:hyperlink>
      <w:r w:rsidR="00E554F4">
        <w:t xml:space="preserve"> for </w:t>
      </w:r>
      <w:r w:rsidR="00EF3026" w:rsidRPr="00EC5F38">
        <w:rPr>
          <w:rFonts w:cstheme="minorBidi"/>
        </w:rPr>
        <w:t>establishing a cadence of accountability</w:t>
      </w:r>
      <w:r w:rsidR="00DF3B07">
        <w:t>.</w:t>
      </w:r>
    </w:p>
    <w:p w14:paraId="5D17755B" w14:textId="3AA96962" w:rsidR="0002599E" w:rsidRDefault="005D7088" w:rsidP="007A5A87">
      <w:pPr>
        <w:pStyle w:val="Answer"/>
        <w:rPr>
          <w:rFonts w:cstheme="minorBidi"/>
        </w:rPr>
      </w:pPr>
      <w:sdt>
        <w:sdtPr>
          <w:alias w:val="c. When and how will you implement the strategy?"/>
          <w:tag w:val="c. When and how will you implement the strategy?"/>
          <w:id w:val="-13316190"/>
          <w:placeholder>
            <w:docPart w:val="1D87B96B243A43EBA43C686C50A5F89D"/>
          </w:placeholder>
          <w15:appearance w15:val="hidden"/>
        </w:sdtPr>
        <w:sdtEndPr/>
        <w:sdtContent>
          <w:sdt>
            <w:sdtPr>
              <w:id w:val="-1144043087"/>
              <w:placeholder>
                <w:docPart w:val="1720079DE7974343B93AFBA31A0B79B9"/>
              </w:placeholder>
              <w:showingPlcHdr/>
            </w:sdtPr>
            <w:sdtEndPr/>
            <w:sdtContent>
              <w:r w:rsidR="0002599E" w:rsidRPr="000866C2">
                <w:rPr>
                  <w:rStyle w:val="PlaceholderText"/>
                  <w:u w:val="single"/>
                </w:rPr>
                <w:t>Click or tap here to enter text.</w:t>
              </w:r>
            </w:sdtContent>
          </w:sdt>
        </w:sdtContent>
      </w:sdt>
      <w:r w:rsidR="00DA37CD">
        <w:t xml:space="preserve">  </w:t>
      </w:r>
    </w:p>
    <w:p w14:paraId="70723E3B" w14:textId="6C3DA4E7" w:rsidR="00152332" w:rsidRDefault="00DF3B07" w:rsidP="007A5A87">
      <w:pPr>
        <w:pStyle w:val="Question"/>
      </w:pPr>
      <w:r>
        <w:rPr>
          <w:rFonts w:asciiTheme="minorBidi" w:hAnsiTheme="minorBidi"/>
          <w:b/>
          <w:bCs/>
        </w:rPr>
        <w:t>What data</w:t>
      </w:r>
      <w:r w:rsidRPr="000866C2">
        <w:rPr>
          <w:rFonts w:asciiTheme="minorBidi" w:hAnsiTheme="minorBidi"/>
          <w:b/>
          <w:bCs/>
        </w:rPr>
        <w:t xml:space="preserve"> </w:t>
      </w:r>
      <w:r w:rsidR="00152332" w:rsidRPr="000866C2">
        <w:rPr>
          <w:rFonts w:asciiTheme="minorBidi" w:hAnsiTheme="minorBidi"/>
          <w:b/>
          <w:bCs/>
        </w:rPr>
        <w:t xml:space="preserve">will you collect </w:t>
      </w:r>
      <w:r>
        <w:rPr>
          <w:rFonts w:asciiTheme="minorBidi" w:hAnsiTheme="minorBidi"/>
          <w:b/>
          <w:bCs/>
        </w:rPr>
        <w:t>to answer your</w:t>
      </w:r>
      <w:r w:rsidR="00152332" w:rsidRPr="000866C2">
        <w:rPr>
          <w:rFonts w:asciiTheme="minorBidi" w:hAnsiTheme="minorBidi"/>
          <w:b/>
          <w:bCs/>
        </w:rPr>
        <w:t xml:space="preserve"> road test</w:t>
      </w:r>
      <w:r>
        <w:rPr>
          <w:rFonts w:asciiTheme="minorBidi" w:hAnsiTheme="minorBidi"/>
          <w:b/>
          <w:bCs/>
        </w:rPr>
        <w:t xml:space="preserve"> learning questions</w:t>
      </w:r>
      <w:r w:rsidR="00152332" w:rsidRPr="00E47AB4">
        <w:rPr>
          <w:rFonts w:asciiTheme="minorBidi" w:hAnsiTheme="minorBidi"/>
          <w:b/>
          <w:bCs/>
        </w:rPr>
        <w:t>?</w:t>
      </w:r>
      <w:r w:rsidR="00152332" w:rsidRPr="00331D29">
        <w:t xml:space="preserve"> </w:t>
      </w:r>
      <w:r w:rsidR="00152332" w:rsidRPr="007B020A">
        <w:rPr>
          <w:rFonts w:asciiTheme="minorBidi" w:hAnsiTheme="minorBidi" w:cstheme="minorBidi"/>
        </w:rPr>
        <w:t>Consider</w:t>
      </w:r>
      <w:r w:rsidR="00152332">
        <w:t xml:space="preserve"> what</w:t>
      </w:r>
      <w:r w:rsidR="00152332" w:rsidRPr="00C9384D">
        <w:t xml:space="preserve"> </w:t>
      </w:r>
      <w:r w:rsidR="007C1846" w:rsidRPr="00BC1CDE">
        <w:t xml:space="preserve">nFORM </w:t>
      </w:r>
      <w:r w:rsidR="00DA2606">
        <w:t xml:space="preserve">and other </w:t>
      </w:r>
      <w:r w:rsidR="007C1846" w:rsidRPr="00BC1CDE">
        <w:t>data</w:t>
      </w:r>
      <w:r w:rsidR="00152332" w:rsidRPr="00C9384D">
        <w:t xml:space="preserve"> </w:t>
      </w:r>
      <w:r>
        <w:t xml:space="preserve">you </w:t>
      </w:r>
      <w:r w:rsidR="00152332">
        <w:t>can use to</w:t>
      </w:r>
      <w:r w:rsidR="00152332" w:rsidRPr="00C9384D">
        <w:t xml:space="preserve"> </w:t>
      </w:r>
      <w:r w:rsidR="00152332">
        <w:t xml:space="preserve">provide information </w:t>
      </w:r>
      <w:r>
        <w:t>about</w:t>
      </w:r>
      <w:r w:rsidRPr="00C9384D">
        <w:t xml:space="preserve"> </w:t>
      </w:r>
      <w:r w:rsidR="00152332" w:rsidRPr="00C9384D">
        <w:t>your CQI</w:t>
      </w:r>
      <w:r w:rsidR="00152332">
        <w:t xml:space="preserve"> </w:t>
      </w:r>
      <w:r>
        <w:t>strategy</w:t>
      </w:r>
      <w:r w:rsidR="00152332" w:rsidRPr="00C9384D">
        <w:t>.</w:t>
      </w:r>
    </w:p>
    <w:tbl>
      <w:tblPr>
        <w:tblStyle w:val="Style1"/>
        <w:tblpPr w:leftFromText="180" w:rightFromText="180" w:vertAnchor="text" w:horzAnchor="margin" w:tblpY="-45"/>
        <w:tblW w:w="10521" w:type="dxa"/>
        <w:tblLayout w:type="fixed"/>
        <w:tblCellMar>
          <w:left w:w="29" w:type="dxa"/>
          <w:right w:w="29" w:type="dxa"/>
        </w:tblCellMar>
        <w:tblLook w:val="04A0" w:firstRow="1" w:lastRow="0" w:firstColumn="1" w:lastColumn="0" w:noHBand="0" w:noVBand="1"/>
      </w:tblPr>
      <w:tblGrid>
        <w:gridCol w:w="2628"/>
        <w:gridCol w:w="2835"/>
        <w:gridCol w:w="2808"/>
        <w:gridCol w:w="2250"/>
      </w:tblGrid>
      <w:tr w:rsidR="00732D78" w:rsidRPr="00E1644E" w14:paraId="686F91C5" w14:textId="77777777" w:rsidTr="00EF6B3D">
        <w:trPr>
          <w:cantSplit/>
          <w:trHeight w:val="1224"/>
        </w:trPr>
        <w:tc>
          <w:tcPr>
            <w:tcW w:w="2628" w:type="dxa"/>
          </w:tcPr>
          <w:p w14:paraId="592D566A" w14:textId="5D12EE4E" w:rsidR="00732D78" w:rsidRDefault="00732D78" w:rsidP="00E47AB4">
            <w:r>
              <w:rPr>
                <w:u w:val="single"/>
              </w:rPr>
              <w:t xml:space="preserve">nFORM </w:t>
            </w:r>
            <w:r w:rsidR="008036A7">
              <w:rPr>
                <w:u w:val="single"/>
              </w:rPr>
              <w:t xml:space="preserve">data </w:t>
            </w:r>
            <w:r w:rsidR="008036A7" w:rsidRPr="00B87C8E">
              <w:t xml:space="preserve">on </w:t>
            </w:r>
            <w:r w:rsidR="00E648D3" w:rsidRPr="00B87C8E">
              <w:t xml:space="preserve">outreach and recruitment, enrollment, participation, and client </w:t>
            </w:r>
            <w:r w:rsidR="008036A7" w:rsidRPr="00B87C8E">
              <w:t xml:space="preserve">characteristics and </w:t>
            </w:r>
            <w:r w:rsidR="008036A7" w:rsidRPr="002768E9">
              <w:t>outcomes</w:t>
            </w:r>
            <w:r w:rsidRPr="002768E9">
              <w:t>:</w:t>
            </w:r>
          </w:p>
          <w:p w14:paraId="3109E1D2" w14:textId="52FC9F86" w:rsidR="00E554F4" w:rsidRDefault="005D7088" w:rsidP="00E554F4">
            <w:pPr>
              <w:pStyle w:val="Checkboxlist2"/>
            </w:pPr>
            <w:sdt>
              <w:sdtPr>
                <w:alias w:val="nFORM"/>
                <w:tag w:val="nFORM"/>
                <w:id w:val="-580292486"/>
                <w14:checkbox>
                  <w14:checked w14:val="0"/>
                  <w14:checkedState w14:val="2612" w14:font="MS Gothic"/>
                  <w14:uncheckedState w14:val="2610" w14:font="MS Gothic"/>
                </w14:checkbox>
              </w:sdtPr>
              <w:sdtEndPr/>
              <w:sdtContent>
                <w:r w:rsidR="00E554F4">
                  <w:rPr>
                    <w:rFonts w:ascii="MS Gothic" w:eastAsia="MS Gothic" w:hAnsi="MS Gothic" w:hint="eastAsia"/>
                  </w:rPr>
                  <w:t>☐</w:t>
                </w:r>
              </w:sdtContent>
            </w:sdt>
            <w:r w:rsidR="00E554F4">
              <w:tab/>
              <w:t>PPR</w:t>
            </w:r>
            <w:r w:rsidR="00E554F4" w:rsidRPr="00732D78">
              <w:t xml:space="preserve"> </w:t>
            </w:r>
          </w:p>
          <w:p w14:paraId="6FA8890B" w14:textId="2F00FF52" w:rsidR="00732D78" w:rsidRDefault="005D7088" w:rsidP="00D20F63">
            <w:pPr>
              <w:pStyle w:val="Checkboxlist2"/>
            </w:pPr>
            <w:sdt>
              <w:sdtPr>
                <w:alias w:val="nFORM"/>
                <w:tag w:val="nFORM"/>
                <w:id w:val="-584376974"/>
                <w14:checkbox>
                  <w14:checked w14:val="0"/>
                  <w14:checkedState w14:val="2612" w14:font="MS Gothic"/>
                  <w14:uncheckedState w14:val="2610" w14:font="MS Gothic"/>
                </w14:checkbox>
              </w:sdtPr>
              <w:sdtEndPr/>
              <w:sdtContent>
                <w:r w:rsidR="00732D78">
                  <w:rPr>
                    <w:rFonts w:ascii="MS Gothic" w:eastAsia="MS Gothic" w:hAnsi="MS Gothic" w:hint="eastAsia"/>
                  </w:rPr>
                  <w:t>☐</w:t>
                </w:r>
              </w:sdtContent>
            </w:sdt>
            <w:r w:rsidR="00D20F63">
              <w:tab/>
            </w:r>
            <w:r w:rsidR="00732D78">
              <w:t>Q</w:t>
            </w:r>
            <w:r w:rsidR="00732D78" w:rsidRPr="00732D78">
              <w:t xml:space="preserve">uery tool </w:t>
            </w:r>
          </w:p>
          <w:p w14:paraId="5885F425" w14:textId="1DA45C31" w:rsidR="00732D78" w:rsidRDefault="005D7088" w:rsidP="00D20F63">
            <w:pPr>
              <w:pStyle w:val="Checkboxlist2"/>
            </w:pPr>
            <w:sdt>
              <w:sdtPr>
                <w:alias w:val="nFORM"/>
                <w:tag w:val="nFORM"/>
                <w:id w:val="-1450309629"/>
                <w14:checkbox>
                  <w14:checked w14:val="0"/>
                  <w14:checkedState w14:val="2612" w14:font="MS Gothic"/>
                  <w14:uncheckedState w14:val="2610" w14:font="MS Gothic"/>
                </w14:checkbox>
              </w:sdtPr>
              <w:sdtEndPr/>
              <w:sdtContent>
                <w:r w:rsidR="00732D78">
                  <w:rPr>
                    <w:rFonts w:ascii="MS Gothic" w:eastAsia="MS Gothic" w:hAnsi="MS Gothic" w:hint="eastAsia"/>
                  </w:rPr>
                  <w:t>☐</w:t>
                </w:r>
              </w:sdtContent>
            </w:sdt>
            <w:r w:rsidR="00D20F63">
              <w:tab/>
            </w:r>
            <w:r w:rsidR="00732D78">
              <w:t>O</w:t>
            </w:r>
            <w:r w:rsidR="00732D78" w:rsidRPr="00732D78">
              <w:t>perational reports</w:t>
            </w:r>
          </w:p>
          <w:p w14:paraId="6ACF682C" w14:textId="6BAC0D11" w:rsidR="00732D78" w:rsidRPr="007578B3" w:rsidRDefault="005D7088" w:rsidP="007578B3">
            <w:pPr>
              <w:pStyle w:val="Checkboxlist2"/>
            </w:pPr>
            <w:sdt>
              <w:sdtPr>
                <w:alias w:val="nFORM"/>
                <w:tag w:val="nFORM"/>
                <w:id w:val="-375845959"/>
                <w14:checkbox>
                  <w14:checked w14:val="0"/>
                  <w14:checkedState w14:val="2612" w14:font="MS Gothic"/>
                  <w14:uncheckedState w14:val="2610" w14:font="MS Gothic"/>
                </w14:checkbox>
              </w:sdtPr>
              <w:sdtEndPr/>
              <w:sdtContent>
                <w:r w:rsidR="00732D78">
                  <w:rPr>
                    <w:rFonts w:ascii="MS Gothic" w:eastAsia="MS Gothic" w:hAnsi="MS Gothic" w:hint="eastAsia"/>
                  </w:rPr>
                  <w:t>☐</w:t>
                </w:r>
              </w:sdtContent>
            </w:sdt>
            <w:r w:rsidR="00D20F63">
              <w:tab/>
            </w:r>
            <w:r w:rsidR="00732D78">
              <w:t>D</w:t>
            </w:r>
            <w:r w:rsidR="00732D78" w:rsidRPr="00732D78">
              <w:t>ata export</w:t>
            </w:r>
          </w:p>
        </w:tc>
        <w:tc>
          <w:tcPr>
            <w:tcW w:w="2835" w:type="dxa"/>
          </w:tcPr>
          <w:p w14:paraId="69CA6188" w14:textId="5835A3A3" w:rsidR="00732D78" w:rsidRPr="00E47AB4" w:rsidRDefault="00732D78" w:rsidP="00E47AB4">
            <w:pPr>
              <w:rPr>
                <w:u w:val="single"/>
              </w:rPr>
            </w:pPr>
            <w:r w:rsidRPr="00E47AB4">
              <w:rPr>
                <w:u w:val="single"/>
              </w:rPr>
              <w:t>Staff feedback through:</w:t>
            </w:r>
          </w:p>
          <w:p w14:paraId="140C813D" w14:textId="7978D013" w:rsidR="00732D78" w:rsidRPr="00C36717" w:rsidRDefault="005D7088" w:rsidP="00D20F63">
            <w:pPr>
              <w:pStyle w:val="Checkboxlist2"/>
            </w:pPr>
            <w:sdt>
              <w:sdtPr>
                <w:alias w:val="Type of feedback collected: Staff feedback through questionnaires"/>
                <w:tag w:val="Type of feedback collected: Staff feedback through questionnaires"/>
                <w:id w:val="-1071568604"/>
                <w14:checkbox>
                  <w14:checked w14:val="0"/>
                  <w14:checkedState w14:val="2612" w14:font="MS Gothic"/>
                  <w14:uncheckedState w14:val="2610" w14:font="MS Gothic"/>
                </w14:checkbox>
              </w:sdtPr>
              <w:sdtEndPr/>
              <w:sdtContent>
                <w:r w:rsidR="00732D78">
                  <w:rPr>
                    <w:rFonts w:ascii="MS Gothic" w:eastAsia="MS Gothic" w:hAnsi="MS Gothic" w:hint="eastAsia"/>
                  </w:rPr>
                  <w:t>☐</w:t>
                </w:r>
              </w:sdtContent>
            </w:sdt>
            <w:r w:rsidR="00D20F63">
              <w:tab/>
            </w:r>
            <w:r w:rsidR="00732D78">
              <w:t>CQI survey</w:t>
            </w:r>
          </w:p>
          <w:p w14:paraId="3EC6CB0A" w14:textId="0CAD5463" w:rsidR="00732D78" w:rsidRPr="00C36717" w:rsidRDefault="005D7088" w:rsidP="00D20F63">
            <w:pPr>
              <w:pStyle w:val="Checkboxlist2"/>
            </w:pPr>
            <w:sdt>
              <w:sdtPr>
                <w:alias w:val="Focus groups"/>
                <w:tag w:val="Focus groups"/>
                <w:id w:val="-1401591316"/>
                <w14:checkbox>
                  <w14:checked w14:val="0"/>
                  <w14:checkedState w14:val="2612" w14:font="MS Gothic"/>
                  <w14:uncheckedState w14:val="2610" w14:font="MS Gothic"/>
                </w14:checkbox>
              </w:sdtPr>
              <w:sdtEndPr/>
              <w:sdtContent>
                <w:r w:rsidR="00732D78">
                  <w:rPr>
                    <w:rFonts w:ascii="MS Gothic" w:eastAsia="MS Gothic" w:hAnsi="MS Gothic" w:hint="eastAsia"/>
                  </w:rPr>
                  <w:t>☐</w:t>
                </w:r>
              </w:sdtContent>
            </w:sdt>
            <w:r w:rsidR="00D20F63">
              <w:tab/>
            </w:r>
            <w:r w:rsidR="00732D78" w:rsidRPr="00C36717">
              <w:t>Focus group</w:t>
            </w:r>
            <w:r w:rsidR="00732D78">
              <w:t>s/interviews</w:t>
            </w:r>
          </w:p>
          <w:p w14:paraId="6B681C37" w14:textId="232A873B" w:rsidR="00732D78" w:rsidRDefault="005D7088" w:rsidP="00D20F63">
            <w:pPr>
              <w:pStyle w:val="Checkboxlist2"/>
            </w:pPr>
            <w:sdt>
              <w:sdtPr>
                <w:alias w:val="HCD activity"/>
                <w:tag w:val="HCD activity"/>
                <w:id w:val="870424943"/>
                <w14:checkbox>
                  <w14:checked w14:val="0"/>
                  <w14:checkedState w14:val="2612" w14:font="MS Gothic"/>
                  <w14:uncheckedState w14:val="2610" w14:font="MS Gothic"/>
                </w14:checkbox>
              </w:sdtPr>
              <w:sdtEndPr/>
              <w:sdtContent>
                <w:r w:rsidR="00732D78">
                  <w:rPr>
                    <w:rFonts w:ascii="MS Gothic" w:eastAsia="MS Gothic" w:hAnsi="MS Gothic" w:hint="eastAsia"/>
                  </w:rPr>
                  <w:t>☐</w:t>
                </w:r>
              </w:sdtContent>
            </w:sdt>
            <w:r w:rsidR="00D20F63">
              <w:tab/>
            </w:r>
            <w:r w:rsidR="00732D78">
              <w:t>HCD activity</w:t>
            </w:r>
            <w:r w:rsidR="00732D78">
              <w:rPr>
                <w:rStyle w:val="FootnoteReference"/>
              </w:rPr>
              <w:footnoteReference w:id="1"/>
            </w:r>
          </w:p>
          <w:p w14:paraId="140F652A" w14:textId="5DCCD662" w:rsidR="00732D78" w:rsidRPr="00C36717" w:rsidRDefault="005D7088" w:rsidP="00D20F63">
            <w:pPr>
              <w:pStyle w:val="Checkboxlist2"/>
            </w:pPr>
            <w:sdt>
              <w:sdtPr>
                <w:alias w:val="Other method for collecting feedback"/>
                <w:tag w:val="Other method for collecting feedback"/>
                <w:id w:val="-2084592818"/>
                <w14:checkbox>
                  <w14:checked w14:val="0"/>
                  <w14:checkedState w14:val="2612" w14:font="MS Gothic"/>
                  <w14:uncheckedState w14:val="2610" w14:font="MS Gothic"/>
                </w14:checkbox>
              </w:sdtPr>
              <w:sdtEndPr/>
              <w:sdtContent>
                <w:r w:rsidR="00732D78">
                  <w:rPr>
                    <w:rFonts w:ascii="MS Gothic" w:eastAsia="MS Gothic" w:hAnsi="MS Gothic" w:hint="eastAsia"/>
                  </w:rPr>
                  <w:t>☐</w:t>
                </w:r>
              </w:sdtContent>
            </w:sdt>
            <w:r w:rsidR="00D20F63">
              <w:tab/>
            </w:r>
            <w:r w:rsidR="00732D78" w:rsidRPr="00C36717">
              <w:t>Other (please specify)</w:t>
            </w:r>
            <w:r w:rsidR="00732D78" w:rsidRPr="00C36717">
              <w:br/>
            </w:r>
            <w:sdt>
              <w:sdtPr>
                <w:alias w:val="Specify other method for collecting feedback"/>
                <w:tag w:val="Specify other method for collecting feedback"/>
                <w:id w:val="1399327749"/>
                <w:placeholder>
                  <w:docPart w:val="01C5B93553CE4E2E936B820319F710FF"/>
                </w:placeholder>
              </w:sdtPr>
              <w:sdtEndPr/>
              <w:sdtContent>
                <w:r w:rsidR="00C052F3" w:rsidRPr="006B00DB">
                  <w:rPr>
                    <w:color w:val="767171" w:themeColor="background2" w:themeShade="80"/>
                  </w:rPr>
                  <w:t>Enter text</w:t>
                </w:r>
                <w:r w:rsidR="00732D78" w:rsidRPr="006B00DB">
                  <w:rPr>
                    <w:color w:val="767171" w:themeColor="background2" w:themeShade="80"/>
                  </w:rPr>
                  <w:tab/>
                </w:r>
              </w:sdtContent>
            </w:sdt>
          </w:p>
        </w:tc>
        <w:tc>
          <w:tcPr>
            <w:tcW w:w="2808" w:type="dxa"/>
          </w:tcPr>
          <w:p w14:paraId="2DA8C76A" w14:textId="77777777" w:rsidR="00732D78" w:rsidRPr="00E47AB4" w:rsidRDefault="00732D78" w:rsidP="00E47AB4">
            <w:pPr>
              <w:rPr>
                <w:u w:val="single"/>
              </w:rPr>
            </w:pPr>
            <w:r w:rsidRPr="00E47AB4">
              <w:rPr>
                <w:u w:val="single"/>
              </w:rPr>
              <w:t>Client feedback through:</w:t>
            </w:r>
          </w:p>
          <w:p w14:paraId="3EF6E81A" w14:textId="74301270" w:rsidR="00732D78" w:rsidRPr="00C36717" w:rsidRDefault="005D7088" w:rsidP="00D20F63">
            <w:pPr>
              <w:pStyle w:val="Checkboxlist2"/>
            </w:pPr>
            <w:sdt>
              <w:sdtPr>
                <w:alias w:val="Client feedback through questionnaires"/>
                <w:tag w:val="Client feedback through questionnaires"/>
                <w:id w:val="1852769439"/>
                <w14:checkbox>
                  <w14:checked w14:val="0"/>
                  <w14:checkedState w14:val="2612" w14:font="MS Gothic"/>
                  <w14:uncheckedState w14:val="2610" w14:font="MS Gothic"/>
                </w14:checkbox>
              </w:sdtPr>
              <w:sdtEndPr/>
              <w:sdtContent>
                <w:r w:rsidR="00732D78">
                  <w:rPr>
                    <w:rFonts w:ascii="MS Gothic" w:eastAsia="MS Gothic" w:hAnsi="MS Gothic" w:hint="eastAsia"/>
                  </w:rPr>
                  <w:t>☐</w:t>
                </w:r>
              </w:sdtContent>
            </w:sdt>
            <w:r w:rsidR="00D20F63">
              <w:tab/>
            </w:r>
            <w:r w:rsidR="00732D78">
              <w:t>CQI survey</w:t>
            </w:r>
          </w:p>
          <w:p w14:paraId="213308EF" w14:textId="062601AA" w:rsidR="00732D78" w:rsidRPr="00C36717" w:rsidRDefault="005D7088" w:rsidP="00D20F63">
            <w:pPr>
              <w:pStyle w:val="Checkboxlist2"/>
            </w:pPr>
            <w:sdt>
              <w:sdtPr>
                <w:alias w:val="Focus groups"/>
                <w:tag w:val="Focus groups"/>
                <w:id w:val="-1847630397"/>
                <w14:checkbox>
                  <w14:checked w14:val="0"/>
                  <w14:checkedState w14:val="2612" w14:font="MS Gothic"/>
                  <w14:uncheckedState w14:val="2610" w14:font="MS Gothic"/>
                </w14:checkbox>
              </w:sdtPr>
              <w:sdtEndPr/>
              <w:sdtContent>
                <w:r w:rsidR="00732D78">
                  <w:rPr>
                    <w:rFonts w:ascii="MS Gothic" w:eastAsia="MS Gothic" w:hAnsi="MS Gothic" w:hint="eastAsia"/>
                  </w:rPr>
                  <w:t>☐</w:t>
                </w:r>
              </w:sdtContent>
            </w:sdt>
            <w:r w:rsidR="00D20F63">
              <w:tab/>
            </w:r>
            <w:r w:rsidR="00732D78" w:rsidRPr="00C36717">
              <w:t>Focus group</w:t>
            </w:r>
            <w:r w:rsidR="00732D78">
              <w:t>s/interviews</w:t>
            </w:r>
          </w:p>
          <w:p w14:paraId="69CA43C8" w14:textId="44BA2B85" w:rsidR="00732D78" w:rsidRPr="00C36717" w:rsidRDefault="005D7088" w:rsidP="00D20F63">
            <w:pPr>
              <w:pStyle w:val="Checkboxlist2"/>
            </w:pPr>
            <w:sdt>
              <w:sdtPr>
                <w:alias w:val="HCD activity"/>
                <w:tag w:val="HCD activity"/>
                <w:id w:val="-667934544"/>
                <w14:checkbox>
                  <w14:checked w14:val="0"/>
                  <w14:checkedState w14:val="2612" w14:font="MS Gothic"/>
                  <w14:uncheckedState w14:val="2610" w14:font="MS Gothic"/>
                </w14:checkbox>
              </w:sdtPr>
              <w:sdtEndPr/>
              <w:sdtContent>
                <w:r w:rsidR="00732D78">
                  <w:rPr>
                    <w:rFonts w:ascii="MS Gothic" w:eastAsia="MS Gothic" w:hAnsi="MS Gothic" w:hint="eastAsia"/>
                  </w:rPr>
                  <w:t>☐</w:t>
                </w:r>
              </w:sdtContent>
            </w:sdt>
            <w:r w:rsidR="00D20F63">
              <w:tab/>
            </w:r>
            <w:r w:rsidR="00732D78">
              <w:t>HCD activity</w:t>
            </w:r>
          </w:p>
          <w:p w14:paraId="0F974C7D" w14:textId="2423BCE5" w:rsidR="00732D78" w:rsidRPr="00C36717" w:rsidRDefault="005D7088" w:rsidP="00D20F63">
            <w:pPr>
              <w:pStyle w:val="Checkboxlist2"/>
            </w:pPr>
            <w:sdt>
              <w:sdtPr>
                <w:alias w:val="Other method for collecting feedback"/>
                <w:tag w:val="Other method for collecting feedback"/>
                <w:id w:val="1156952230"/>
                <w14:checkbox>
                  <w14:checked w14:val="0"/>
                  <w14:checkedState w14:val="2612" w14:font="MS Gothic"/>
                  <w14:uncheckedState w14:val="2610" w14:font="MS Gothic"/>
                </w14:checkbox>
              </w:sdtPr>
              <w:sdtEndPr/>
              <w:sdtContent>
                <w:r w:rsidR="00732D78">
                  <w:rPr>
                    <w:rFonts w:ascii="MS Gothic" w:eastAsia="MS Gothic" w:hAnsi="MS Gothic" w:hint="eastAsia"/>
                  </w:rPr>
                  <w:t>☐</w:t>
                </w:r>
              </w:sdtContent>
            </w:sdt>
            <w:r w:rsidR="00D20F63">
              <w:tab/>
            </w:r>
            <w:r w:rsidR="00732D78" w:rsidRPr="00C36717">
              <w:t>Other (please specify)</w:t>
            </w:r>
            <w:r w:rsidR="00732D78" w:rsidRPr="00C36717">
              <w:br/>
            </w:r>
            <w:sdt>
              <w:sdtPr>
                <w:alias w:val="Specify other method for collecting feedback"/>
                <w:tag w:val="Specify other method for collecting feedback"/>
                <w:id w:val="719025119"/>
                <w:placeholder>
                  <w:docPart w:val="F5E666DE87D442FDBEA019EB0E632406"/>
                </w:placeholder>
              </w:sdtPr>
              <w:sdtEndPr/>
              <w:sdtContent>
                <w:r w:rsidR="001A56A0" w:rsidRPr="006B00DB">
                  <w:rPr>
                    <w:color w:val="767171" w:themeColor="background2" w:themeShade="80"/>
                  </w:rPr>
                  <w:t>Enter text</w:t>
                </w:r>
                <w:r w:rsidR="00732D78" w:rsidRPr="006B00DB">
                  <w:rPr>
                    <w:color w:val="767171" w:themeColor="background2" w:themeShade="80"/>
                  </w:rPr>
                  <w:tab/>
                </w:r>
              </w:sdtContent>
            </w:sdt>
          </w:p>
        </w:tc>
        <w:tc>
          <w:tcPr>
            <w:tcW w:w="2250" w:type="dxa"/>
          </w:tcPr>
          <w:p w14:paraId="3A5E226A" w14:textId="323CA0C9" w:rsidR="00732D78" w:rsidRPr="00E47AB4" w:rsidRDefault="00732D78" w:rsidP="00E47AB4">
            <w:pPr>
              <w:rPr>
                <w:u w:val="single"/>
              </w:rPr>
            </w:pPr>
            <w:r w:rsidRPr="00E47AB4">
              <w:rPr>
                <w:u w:val="single"/>
              </w:rPr>
              <w:t>Other feedback:</w:t>
            </w:r>
          </w:p>
          <w:p w14:paraId="2036E03B" w14:textId="77777777" w:rsidR="00732D78" w:rsidRDefault="00732D78" w:rsidP="00D20F63">
            <w:pPr>
              <w:pStyle w:val="Checkboxlist2"/>
              <w:rPr>
                <w:szCs w:val="24"/>
              </w:rPr>
            </w:pPr>
            <w:r w:rsidRPr="00C36717">
              <w:t>Please specify who</w:t>
            </w:r>
            <w:r w:rsidR="00DA2606">
              <w:t xml:space="preserve">, </w:t>
            </w:r>
            <w:r w:rsidR="00796741">
              <w:t>what,</w:t>
            </w:r>
            <w:r w:rsidRPr="00C36717">
              <w:t xml:space="preserve"> and how</w:t>
            </w:r>
            <w:r w:rsidRPr="00A17939">
              <w:rPr>
                <w:szCs w:val="24"/>
              </w:rPr>
              <w:t xml:space="preserve"> </w:t>
            </w:r>
            <w:r w:rsidRPr="00A17939">
              <w:rPr>
                <w:szCs w:val="24"/>
              </w:rPr>
              <w:br/>
            </w:r>
            <w:sdt>
              <w:sdtPr>
                <w:rPr>
                  <w:szCs w:val="24"/>
                </w:rPr>
                <w:alias w:val="Other feedback: Specify who and how"/>
                <w:tag w:val="Other feedback: Specify who and how"/>
                <w:id w:val="2109920247"/>
                <w:placeholder>
                  <w:docPart w:val="107E9CBF5B614B55AEEEEBF016A9D951"/>
                </w:placeholder>
              </w:sdtPr>
              <w:sdtEndPr/>
              <w:sdtContent>
                <w:r w:rsidR="00EF6B3D" w:rsidRPr="00EF6B3D">
                  <w:rPr>
                    <w:color w:val="767171" w:themeColor="background2" w:themeShade="80"/>
                  </w:rPr>
                  <w:t>Enter text</w:t>
                </w:r>
                <w:r w:rsidRPr="00A17939">
                  <w:rPr>
                    <w:szCs w:val="24"/>
                  </w:rPr>
                  <w:tab/>
                </w:r>
              </w:sdtContent>
            </w:sdt>
          </w:p>
          <w:p w14:paraId="485B0F87" w14:textId="6B0B773F" w:rsidR="002E5198" w:rsidRPr="00A17939" w:rsidRDefault="002E5198" w:rsidP="00D20F63">
            <w:pPr>
              <w:pStyle w:val="Checkboxlist2"/>
              <w:rPr>
                <w:szCs w:val="24"/>
              </w:rPr>
            </w:pPr>
          </w:p>
        </w:tc>
      </w:tr>
    </w:tbl>
    <w:p w14:paraId="75907A85" w14:textId="77777777" w:rsidR="002E5198" w:rsidRDefault="002E5198" w:rsidP="007A5A87">
      <w:pPr>
        <w:pStyle w:val="Question"/>
        <w:sectPr w:rsidR="002E5198" w:rsidSect="00476FE9">
          <w:footerReference w:type="default" r:id="rId21"/>
          <w:pgSz w:w="12240" w:h="15840"/>
          <w:pgMar w:top="1440" w:right="1080" w:bottom="1440" w:left="1080" w:header="720" w:footer="720" w:gutter="0"/>
          <w:cols w:space="720"/>
          <w:docGrid w:linePitch="360"/>
        </w:sectPr>
      </w:pPr>
      <w:bookmarkStart w:id="9" w:name="_Toc128647282"/>
      <w:bookmarkStart w:id="10" w:name="_Toc7112449"/>
    </w:p>
    <w:bookmarkEnd w:id="9"/>
    <w:p w14:paraId="246D3A94" w14:textId="77777777" w:rsidR="002E5198" w:rsidRPr="00E1644E" w:rsidRDefault="002E5198" w:rsidP="002E5198">
      <w:pPr>
        <w:pStyle w:val="Heading3ShadedBox"/>
      </w:pPr>
      <w:r>
        <w:lastRenderedPageBreak/>
        <w:t>When your road test is complete, analyze road test results</w:t>
      </w:r>
    </w:p>
    <w:p w14:paraId="248F01B0" w14:textId="0C905698" w:rsidR="003C1703" w:rsidRDefault="00DF3B07" w:rsidP="007A5A87">
      <w:pPr>
        <w:pStyle w:val="Question"/>
        <w:rPr>
          <w:b/>
          <w:bCs/>
        </w:rPr>
      </w:pPr>
      <w:r w:rsidRPr="007B020A">
        <w:rPr>
          <w:b/>
          <w:bCs/>
        </w:rPr>
        <w:t xml:space="preserve">Analyze </w:t>
      </w:r>
      <w:r w:rsidR="00190DB3" w:rsidRPr="007B020A">
        <w:rPr>
          <w:b/>
          <w:bCs/>
        </w:rPr>
        <w:t>the road test results:</w:t>
      </w:r>
      <w:r w:rsidR="00190DB3" w:rsidRPr="003D1D39">
        <w:t xml:space="preserve"> What worked well</w:t>
      </w:r>
      <w:r w:rsidR="007940D9">
        <w:t xml:space="preserve"> with your strategy and</w:t>
      </w:r>
      <w:r w:rsidR="00190DB3" w:rsidRPr="003D1D39">
        <w:t xml:space="preserve"> what </w:t>
      </w:r>
      <w:r w:rsidR="007940D9">
        <w:t xml:space="preserve">should </w:t>
      </w:r>
      <w:r w:rsidR="00190DB3" w:rsidRPr="003D1D39">
        <w:t>change</w:t>
      </w:r>
      <w:r w:rsidR="007940D9">
        <w:t xml:space="preserve"> based on your road test results</w:t>
      </w:r>
      <w:r w:rsidR="00190DB3" w:rsidRPr="003D1D39">
        <w:t>?</w:t>
      </w:r>
      <w:bookmarkEnd w:id="10"/>
      <w:r w:rsidR="007B0E2C">
        <w:t xml:space="preserve"> </w:t>
      </w:r>
      <w:r w:rsidR="007940D9">
        <w:t xml:space="preserve">If you </w:t>
      </w:r>
      <w:proofErr w:type="gramStart"/>
      <w:r w:rsidR="007940D9">
        <w:t>collected</w:t>
      </w:r>
      <w:proofErr w:type="gramEnd"/>
      <w:r w:rsidR="007940D9">
        <w:t xml:space="preserve"> information from multiple </w:t>
      </w:r>
      <w:r w:rsidR="00525ABE">
        <w:t xml:space="preserve">data </w:t>
      </w:r>
      <w:r w:rsidR="007940D9">
        <w:t>sources, a</w:t>
      </w:r>
      <w:r w:rsidR="00EA153F">
        <w:t xml:space="preserve"> </w:t>
      </w:r>
      <w:hyperlink r:id="rId22" w:history="1">
        <w:r w:rsidR="00EA153F" w:rsidRPr="00893FE4">
          <w:rPr>
            <w:rStyle w:val="Hyperlink"/>
          </w:rPr>
          <w:t>synthesis matrix</w:t>
        </w:r>
      </w:hyperlink>
      <w:r w:rsidR="00EA153F">
        <w:t xml:space="preserve"> </w:t>
      </w:r>
      <w:r>
        <w:t xml:space="preserve">will </w:t>
      </w:r>
      <w:r w:rsidR="00EA153F">
        <w:t>help you</w:t>
      </w:r>
      <w:r>
        <w:t>r team</w:t>
      </w:r>
      <w:r w:rsidR="00EA153F">
        <w:t xml:space="preserve"> triangulate findings </w:t>
      </w:r>
      <w:r w:rsidR="00971D95">
        <w:t xml:space="preserve">for each </w:t>
      </w:r>
      <w:r w:rsidR="0014246F">
        <w:t>learning question.</w:t>
      </w:r>
    </w:p>
    <w:p w14:paraId="561514A8" w14:textId="1B4FDA22" w:rsidR="003D1D39" w:rsidRDefault="00BA154E" w:rsidP="00B4358E">
      <w:pPr>
        <w:rPr>
          <w:color w:val="000000" w:themeColor="text1"/>
          <w:sz w:val="24"/>
          <w:szCs w:val="24"/>
        </w:rPr>
      </w:pPr>
      <w:r>
        <w:rPr>
          <w:rFonts w:eastAsiaTheme="majorEastAsia"/>
        </w:rPr>
        <w:t>What worked well with your strategy?</w:t>
      </w:r>
      <w:r w:rsidR="00B077D5">
        <w:t xml:space="preserve"> </w:t>
      </w:r>
      <w:bookmarkStart w:id="11" w:name="_Toc7112450"/>
      <w:sdt>
        <w:sdtPr>
          <w:rPr>
            <w:color w:val="000000" w:themeColor="text1"/>
            <w:sz w:val="24"/>
            <w:szCs w:val="24"/>
          </w:rPr>
          <w:id w:val="-429207009"/>
          <w:placeholder>
            <w:docPart w:val="C962E0E71E36458CB852404A9687A49E"/>
          </w:placeholder>
        </w:sdtPr>
        <w:sdtEndPr/>
        <w:sdtContent>
          <w:sdt>
            <w:sdtPr>
              <w:rPr>
                <w:rStyle w:val="PlaceholderText"/>
                <w:rFonts w:ascii="Arial" w:hAnsi="Arial" w:cs="Arial"/>
                <w:sz w:val="24"/>
                <w:szCs w:val="24"/>
                <w:u w:val="single"/>
              </w:rPr>
              <w:id w:val="644082726"/>
              <w:placeholder>
                <w:docPart w:val="9C00850A679D46D9B4E72FBF94BECEE5"/>
              </w:placeholder>
            </w:sdtPr>
            <w:sdtEndPr>
              <w:rPr>
                <w:rStyle w:val="PlaceholderText"/>
              </w:rPr>
            </w:sdtEndPr>
            <w:sdtContent>
              <w:r w:rsidR="002C5E31" w:rsidRPr="00F56FBA">
                <w:rPr>
                  <w:rStyle w:val="PlaceholderText"/>
                  <w:rFonts w:ascii="Arial" w:hAnsi="Arial" w:cs="Arial"/>
                  <w:u w:val="single"/>
                </w:rPr>
                <w:t>Click or tap here to enter text.</w:t>
              </w:r>
            </w:sdtContent>
          </w:sdt>
        </w:sdtContent>
      </w:sdt>
    </w:p>
    <w:p w14:paraId="6B0E18A6" w14:textId="0D88B220" w:rsidR="002934A1" w:rsidRDefault="00BA154E" w:rsidP="00BB5856">
      <w:pPr>
        <w:keepNext/>
        <w:rPr>
          <w:color w:val="000000" w:themeColor="text1"/>
          <w:sz w:val="24"/>
          <w:szCs w:val="24"/>
        </w:rPr>
      </w:pPr>
      <w:r>
        <w:t>What</w:t>
      </w:r>
      <w:r w:rsidR="000E1AC7">
        <w:t xml:space="preserve"> </w:t>
      </w:r>
      <w:r>
        <w:t>could be improved with your strategy?</w:t>
      </w:r>
      <w:r w:rsidR="002934A1">
        <w:t xml:space="preserve"> </w:t>
      </w:r>
      <w:sdt>
        <w:sdtPr>
          <w:rPr>
            <w:color w:val="000000" w:themeColor="text1"/>
            <w:sz w:val="24"/>
            <w:szCs w:val="24"/>
          </w:rPr>
          <w:id w:val="846139068"/>
          <w:placeholder>
            <w:docPart w:val="751E9660773B4CCA9968979484CCB56D"/>
          </w:placeholder>
        </w:sdtPr>
        <w:sdtEndPr/>
        <w:sdtContent>
          <w:sdt>
            <w:sdtPr>
              <w:rPr>
                <w:rStyle w:val="PlaceholderText"/>
                <w:rFonts w:ascii="Arial" w:hAnsi="Arial" w:cs="Arial"/>
                <w:sz w:val="24"/>
                <w:szCs w:val="24"/>
                <w:u w:val="single"/>
              </w:rPr>
              <w:id w:val="-2054690455"/>
              <w:placeholder>
                <w:docPart w:val="84AA26FFCD754682B12D2E73A332BDE4"/>
              </w:placeholder>
            </w:sdtPr>
            <w:sdtEndPr>
              <w:rPr>
                <w:rStyle w:val="PlaceholderText"/>
              </w:rPr>
            </w:sdtEndPr>
            <w:sdtContent>
              <w:r w:rsidR="002934A1" w:rsidRPr="00F56FBA">
                <w:rPr>
                  <w:rStyle w:val="PlaceholderText"/>
                  <w:rFonts w:ascii="Arial" w:hAnsi="Arial" w:cs="Arial"/>
                  <w:u w:val="single"/>
                </w:rPr>
                <w:t>Click or tap here to enter text.</w:t>
              </w:r>
            </w:sdtContent>
          </w:sdt>
        </w:sdtContent>
      </w:sdt>
    </w:p>
    <w:tbl>
      <w:tblPr>
        <w:tblStyle w:val="TableGrid"/>
        <w:tblpPr w:leftFromText="180" w:rightFromText="180" w:vertAnchor="text" w:horzAnchor="margin" w:tblpY="64"/>
        <w:tblW w:w="0" w:type="auto"/>
        <w:tblLook w:val="04A0" w:firstRow="1" w:lastRow="0" w:firstColumn="1" w:lastColumn="0" w:noHBand="0" w:noVBand="1"/>
      </w:tblPr>
      <w:tblGrid>
        <w:gridCol w:w="10070"/>
      </w:tblGrid>
      <w:tr w:rsidR="00031E57" w14:paraId="5A9A0F3F" w14:textId="77777777" w:rsidTr="00031E57">
        <w:trPr>
          <w:cantSplit/>
        </w:trPr>
        <w:tc>
          <w:tcPr>
            <w:tcW w:w="10070" w:type="dxa"/>
            <w:shd w:val="clear" w:color="auto" w:fill="9CC2E5"/>
          </w:tcPr>
          <w:p w14:paraId="4EEFA502" w14:textId="77777777" w:rsidR="00031E57" w:rsidRDefault="00031E57" w:rsidP="00031E57">
            <w:pPr>
              <w:pStyle w:val="ExampleBox"/>
            </w:pPr>
            <w:r w:rsidRPr="00D30577">
              <w:rPr>
                <w:b/>
                <w:bCs/>
              </w:rPr>
              <w:t>EXAMPLE:</w:t>
            </w:r>
            <w:r>
              <w:t xml:space="preserve"> Most applicants who saw the video enrolled in the program. During focus groups, clients shared positive feedback about the video. They shared how the video made them excited to enroll in the program and how strongly they related to the featured alumni. Program staff also discussed the benefits of the video, though they were uncertain how to describe the video to potential clients. To improve the strategy, we </w:t>
            </w:r>
            <w:proofErr w:type="gramStart"/>
            <w:r>
              <w:t>developed</w:t>
            </w:r>
            <w:proofErr w:type="gramEnd"/>
            <w:r>
              <w:t xml:space="preserve"> a standard description of the video for staff to use.</w:t>
            </w:r>
          </w:p>
        </w:tc>
      </w:tr>
    </w:tbl>
    <w:p w14:paraId="03C63124" w14:textId="77777777" w:rsidR="00031E57" w:rsidRDefault="00031E57" w:rsidP="009B7FA5">
      <w:pPr>
        <w:pStyle w:val="NoSpacing"/>
        <w:keepNext/>
        <w:keepLines/>
        <w:rPr>
          <w:b/>
          <w:bCs/>
        </w:rPr>
      </w:pPr>
    </w:p>
    <w:p w14:paraId="7761C777" w14:textId="5765ECD2" w:rsidR="004F5D9B" w:rsidRDefault="004F5D9B" w:rsidP="009B7FA5">
      <w:pPr>
        <w:pStyle w:val="NoSpacing"/>
        <w:keepNext/>
        <w:keepLines/>
      </w:pPr>
      <w:r w:rsidRPr="007B020A">
        <w:rPr>
          <w:b/>
          <w:bCs/>
        </w:rPr>
        <w:t xml:space="preserve">Decide whether to </w:t>
      </w:r>
      <w:r w:rsidR="00D22821" w:rsidRPr="007B020A">
        <w:rPr>
          <w:b/>
          <w:bCs/>
        </w:rPr>
        <w:t xml:space="preserve">maintain, </w:t>
      </w:r>
      <w:r w:rsidRPr="007B020A">
        <w:rPr>
          <w:b/>
          <w:bCs/>
        </w:rPr>
        <w:t>revise</w:t>
      </w:r>
      <w:r w:rsidR="004B4990" w:rsidRPr="007B020A">
        <w:rPr>
          <w:b/>
          <w:bCs/>
        </w:rPr>
        <w:t xml:space="preserve">, </w:t>
      </w:r>
      <w:r w:rsidRPr="007B020A">
        <w:rPr>
          <w:b/>
          <w:bCs/>
        </w:rPr>
        <w:t xml:space="preserve">or </w:t>
      </w:r>
      <w:r w:rsidR="00697DA7" w:rsidRPr="007B020A">
        <w:rPr>
          <w:b/>
          <w:bCs/>
        </w:rPr>
        <w:t>abandon</w:t>
      </w:r>
      <w:r w:rsidR="00F43CE4" w:rsidRPr="007B020A">
        <w:rPr>
          <w:b/>
          <w:bCs/>
        </w:rPr>
        <w:t xml:space="preserve"> </w:t>
      </w:r>
      <w:r w:rsidR="009C686D" w:rsidRPr="007B020A">
        <w:rPr>
          <w:b/>
          <w:bCs/>
        </w:rPr>
        <w:t>the</w:t>
      </w:r>
      <w:r w:rsidRPr="007B020A">
        <w:rPr>
          <w:b/>
          <w:bCs/>
        </w:rPr>
        <w:t xml:space="preserve"> strategy.</w:t>
      </w:r>
      <w:r w:rsidRPr="003D1D39">
        <w:t xml:space="preserve"> </w:t>
      </w:r>
      <w:r w:rsidR="00E45354">
        <w:t>Based on what you learned</w:t>
      </w:r>
      <w:r w:rsidR="00DB794A">
        <w:t xml:space="preserve"> from the road test,</w:t>
      </w:r>
      <w:r w:rsidR="00116221">
        <w:t xml:space="preserve"> decide what to do next. U</w:t>
      </w:r>
      <w:r w:rsidR="007B0E2C">
        <w:t xml:space="preserve">se a </w:t>
      </w:r>
      <w:hyperlink r:id="rId23" w:history="1">
        <w:r w:rsidR="007B0E2C" w:rsidRPr="00BC26BD">
          <w:rPr>
            <w:rStyle w:val="Hyperlink"/>
          </w:rPr>
          <w:t>decision tree</w:t>
        </w:r>
      </w:hyperlink>
      <w:r w:rsidR="007B0E2C">
        <w:t xml:space="preserve"> to guide your thought process.</w:t>
      </w:r>
    </w:p>
    <w:p w14:paraId="3886BE7E" w14:textId="77777777" w:rsidR="00E554F4" w:rsidRPr="003D1D39" w:rsidRDefault="00E554F4" w:rsidP="009B7FA5">
      <w:pPr>
        <w:pStyle w:val="NoSpacing"/>
        <w:keepNext/>
        <w:keepLines/>
        <w:rPr>
          <w:b/>
          <w:bCs/>
        </w:rPr>
      </w:pPr>
    </w:p>
    <w:p w14:paraId="4BD42F68" w14:textId="56A94776" w:rsidR="004F5D9B" w:rsidRPr="00261048" w:rsidRDefault="005D7088" w:rsidP="009C677E">
      <w:pPr>
        <w:pStyle w:val="Checkboxlist1"/>
      </w:pPr>
      <w:sdt>
        <w:sdtPr>
          <w:id w:val="978267055"/>
          <w14:checkbox>
            <w14:checked w14:val="0"/>
            <w14:checkedState w14:val="2612" w14:font="MS Gothic"/>
            <w14:uncheckedState w14:val="2610" w14:font="MS Gothic"/>
          </w14:checkbox>
        </w:sdtPr>
        <w:sdtEndPr/>
        <w:sdtContent>
          <w:r w:rsidR="00490E95">
            <w:rPr>
              <w:rFonts w:ascii="MS Gothic" w:eastAsia="MS Gothic" w:hAnsi="MS Gothic" w:hint="eastAsia"/>
            </w:rPr>
            <w:t>☐</w:t>
          </w:r>
        </w:sdtContent>
      </w:sdt>
      <w:r w:rsidR="007B020A">
        <w:t xml:space="preserve"> </w:t>
      </w:r>
      <w:r w:rsidR="00D22821" w:rsidRPr="00261048">
        <w:t xml:space="preserve">Maintain </w:t>
      </w:r>
      <w:r w:rsidR="002E5E71" w:rsidRPr="00261048">
        <w:sym w:font="Wingdings" w:char="F0E0"/>
      </w:r>
      <w:r w:rsidR="007B020A">
        <w:tab/>
      </w:r>
      <w:r w:rsidR="003A7CFC">
        <w:t>Go</w:t>
      </w:r>
      <w:r w:rsidR="003A7CFC" w:rsidRPr="00261048">
        <w:t xml:space="preserve"> </w:t>
      </w:r>
      <w:r w:rsidR="00D22821" w:rsidRPr="00261048">
        <w:t xml:space="preserve">to </w:t>
      </w:r>
      <w:r w:rsidR="00D22821">
        <w:t>S</w:t>
      </w:r>
      <w:r w:rsidR="00D22821" w:rsidRPr="00261048">
        <w:t xml:space="preserve">tep </w:t>
      </w:r>
      <w:r w:rsidR="00D22821">
        <w:t>4 to continue implementing the strategy as is and monitor it over time</w:t>
      </w:r>
      <w:r w:rsidR="00697DA7">
        <w:t>.</w:t>
      </w:r>
    </w:p>
    <w:p w14:paraId="7DAE43F4" w14:textId="02A8A4C9" w:rsidR="002E5E71" w:rsidRPr="00261048" w:rsidRDefault="005D7088" w:rsidP="009C677E">
      <w:pPr>
        <w:pStyle w:val="Checkboxlist1"/>
      </w:pPr>
      <w:sdt>
        <w:sdtPr>
          <w:id w:val="1132368496"/>
          <w14:checkbox>
            <w14:checked w14:val="0"/>
            <w14:checkedState w14:val="2612" w14:font="MS Gothic"/>
            <w14:uncheckedState w14:val="2610" w14:font="MS Gothic"/>
          </w14:checkbox>
        </w:sdtPr>
        <w:sdtEndPr/>
        <w:sdtContent>
          <w:r w:rsidR="00490E95">
            <w:rPr>
              <w:rFonts w:ascii="MS Gothic" w:eastAsia="MS Gothic" w:hAnsi="MS Gothic" w:hint="eastAsia"/>
            </w:rPr>
            <w:t>☐</w:t>
          </w:r>
        </w:sdtContent>
      </w:sdt>
      <w:r w:rsidR="001161AD" w:rsidRPr="00C36717">
        <w:t xml:space="preserve"> </w:t>
      </w:r>
      <w:r w:rsidR="00D22821" w:rsidRPr="00261048">
        <w:t xml:space="preserve">Revise </w:t>
      </w:r>
      <w:r w:rsidR="002E5E71" w:rsidRPr="00261048">
        <w:sym w:font="Wingdings" w:char="F0E0"/>
      </w:r>
      <w:r w:rsidR="007B020A">
        <w:tab/>
      </w:r>
      <w:r w:rsidR="00D22821" w:rsidRPr="00261048">
        <w:t xml:space="preserve">Return to </w:t>
      </w:r>
      <w:r w:rsidR="00D22821">
        <w:t>the beginning of S</w:t>
      </w:r>
      <w:r w:rsidR="00D22821" w:rsidRPr="00261048">
        <w:t xml:space="preserve">tep </w:t>
      </w:r>
      <w:r w:rsidR="00D22821">
        <w:t>3 to conduct another road test of the revised strategy</w:t>
      </w:r>
      <w:r w:rsidR="00697DA7">
        <w:t>.</w:t>
      </w:r>
    </w:p>
    <w:p w14:paraId="1E828880" w14:textId="6BAEF749" w:rsidR="00D22821" w:rsidRPr="007B020A" w:rsidRDefault="005D7088" w:rsidP="009C677E">
      <w:pPr>
        <w:pStyle w:val="Checkboxlist1"/>
      </w:pPr>
      <w:sdt>
        <w:sdtPr>
          <w:id w:val="-104192948"/>
          <w14:checkbox>
            <w14:checked w14:val="0"/>
            <w14:checkedState w14:val="2612" w14:font="MS Gothic"/>
            <w14:uncheckedState w14:val="2610" w14:font="MS Gothic"/>
          </w14:checkbox>
        </w:sdtPr>
        <w:sdtEndPr/>
        <w:sdtContent>
          <w:r w:rsidR="00490E95">
            <w:rPr>
              <w:rFonts w:ascii="MS Gothic" w:eastAsia="MS Gothic" w:hAnsi="MS Gothic" w:hint="eastAsia"/>
            </w:rPr>
            <w:t>☐</w:t>
          </w:r>
        </w:sdtContent>
      </w:sdt>
      <w:r w:rsidR="001161AD" w:rsidRPr="00C36717">
        <w:t xml:space="preserve"> </w:t>
      </w:r>
      <w:r w:rsidR="002E5E71" w:rsidRPr="00261048">
        <w:t xml:space="preserve">Abandon </w:t>
      </w:r>
      <w:r w:rsidR="002E5E71" w:rsidRPr="00261048">
        <w:sym w:font="Wingdings" w:char="F0E0"/>
      </w:r>
      <w:r w:rsidR="007B020A">
        <w:tab/>
      </w:r>
      <w:r w:rsidR="002E5E71" w:rsidRPr="00261048">
        <w:t xml:space="preserve">Return to </w:t>
      </w:r>
      <w:r w:rsidR="00697DA7">
        <w:t>S</w:t>
      </w:r>
      <w:r w:rsidR="00697DA7" w:rsidRPr="00261048">
        <w:t xml:space="preserve">tep </w:t>
      </w:r>
      <w:r w:rsidR="00AD1C71">
        <w:t xml:space="preserve">2 </w:t>
      </w:r>
      <w:r w:rsidR="00697DA7">
        <w:t xml:space="preserve">to identify a new strategy to address the </w:t>
      </w:r>
      <w:r w:rsidR="00AD1C71">
        <w:t>program challenge</w:t>
      </w:r>
      <w:r w:rsidR="00697DA7">
        <w:t>.</w:t>
      </w:r>
    </w:p>
    <w:p w14:paraId="0A788789" w14:textId="4EA3D0C6" w:rsidR="00DD07F9" w:rsidRDefault="00BB65C5" w:rsidP="002279E4">
      <w:pPr>
        <w:keepNext/>
      </w:pPr>
      <w:r w:rsidRPr="00864A29">
        <w:rPr>
          <w:rFonts w:eastAsiaTheme="majorEastAsia"/>
          <w:b/>
          <w:bCs/>
          <w:noProof/>
          <w:color w:val="326D92"/>
        </w:rPr>
        <w:drawing>
          <wp:anchor distT="0" distB="0" distL="114300" distR="114300" simplePos="0" relativeHeight="251657728" behindDoc="0" locked="1" layoutInCell="1" allowOverlap="1" wp14:anchorId="3814613C" wp14:editId="3E3AB574">
            <wp:simplePos x="0" y="0"/>
            <wp:positionH relativeFrom="page">
              <wp:posOffset>685800</wp:posOffset>
            </wp:positionH>
            <wp:positionV relativeFrom="paragraph">
              <wp:posOffset>0</wp:posOffset>
            </wp:positionV>
            <wp:extent cx="411480" cy="411480"/>
            <wp:effectExtent l="0" t="0" r="7620" b="7620"/>
            <wp:wrapSquare wrapText="bothSides"/>
            <wp:docPr id="13" name="Picture 1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c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11480" cy="411480"/>
                    </a:xfrm>
                    <a:prstGeom prst="rect">
                      <a:avLst/>
                    </a:prstGeom>
                  </pic:spPr>
                </pic:pic>
              </a:graphicData>
            </a:graphic>
            <wp14:sizeRelH relativeFrom="margin">
              <wp14:pctWidth>0</wp14:pctWidth>
            </wp14:sizeRelH>
            <wp14:sizeRelV relativeFrom="margin">
              <wp14:pctHeight>0</wp14:pctHeight>
            </wp14:sizeRelV>
          </wp:anchor>
        </w:drawing>
      </w:r>
      <w:r w:rsidRPr="00864A29">
        <w:rPr>
          <w:rFonts w:eastAsiaTheme="majorEastAsia"/>
          <w:b/>
          <w:bCs/>
          <w:color w:val="326D92"/>
        </w:rPr>
        <w:t xml:space="preserve">Document your insights: </w:t>
      </w:r>
      <w:r>
        <w:t xml:space="preserve">Use this space to </w:t>
      </w:r>
      <w:r w:rsidR="003341D4">
        <w:t xml:space="preserve">document </w:t>
      </w:r>
      <w:r w:rsidR="00BD2167">
        <w:t>insights that emerged from the road test</w:t>
      </w:r>
      <w:r>
        <w:t xml:space="preserve">. </w:t>
      </w:r>
      <w:r w:rsidR="00FB7143">
        <w:t xml:space="preserve">Note </w:t>
      </w:r>
      <w:r w:rsidR="00BD2167">
        <w:t xml:space="preserve">any unanticipated or unrelated challenges </w:t>
      </w:r>
      <w:r w:rsidR="00FB7143">
        <w:t xml:space="preserve">that </w:t>
      </w:r>
      <w:r w:rsidR="00F432E5">
        <w:t>you should</w:t>
      </w:r>
      <w:r w:rsidR="00BD2167">
        <w:t xml:space="preserve"> return to </w:t>
      </w:r>
      <w:r w:rsidR="00F432E5">
        <w:t>later</w:t>
      </w:r>
      <w:r w:rsidR="00BD2167">
        <w:t>.</w:t>
      </w:r>
    </w:p>
    <w:tbl>
      <w:tblPr>
        <w:tblStyle w:val="TableGrid"/>
        <w:tblW w:w="0" w:type="auto"/>
        <w:tblLook w:val="04A0" w:firstRow="1" w:lastRow="0" w:firstColumn="1" w:lastColumn="0" w:noHBand="0" w:noVBand="1"/>
      </w:tblPr>
      <w:tblGrid>
        <w:gridCol w:w="10070"/>
      </w:tblGrid>
      <w:tr w:rsidR="00AD1C71" w14:paraId="66A216FD" w14:textId="77777777" w:rsidTr="002279E4">
        <w:trPr>
          <w:cantSplit/>
        </w:trPr>
        <w:tc>
          <w:tcPr>
            <w:tcW w:w="10790" w:type="dxa"/>
            <w:shd w:val="clear" w:color="auto" w:fill="9CC2E5" w:themeFill="accent1" w:themeFillTint="99"/>
          </w:tcPr>
          <w:p w14:paraId="29E23899" w14:textId="0FC1C821" w:rsidR="00AD1C71" w:rsidRDefault="00AD1C71" w:rsidP="001A56A0">
            <w:pPr>
              <w:pStyle w:val="ExampleBox"/>
            </w:pPr>
            <w:r w:rsidRPr="00D30577">
              <w:rPr>
                <w:b/>
                <w:bCs/>
              </w:rPr>
              <w:t xml:space="preserve">EXAMPLE: </w:t>
            </w:r>
            <w:r>
              <w:t>W</w:t>
            </w:r>
            <w:r w:rsidR="00DD7F4B">
              <w:t>hen creating the video, w</w:t>
            </w:r>
            <w:r>
              <w:t xml:space="preserve">e learned that alumni are very </w:t>
            </w:r>
            <w:r w:rsidR="00AF05B5">
              <w:t>motivated</w:t>
            </w:r>
            <w:r>
              <w:t xml:space="preserve"> to give back to the program and </w:t>
            </w:r>
            <w:r w:rsidR="00971D95">
              <w:t>may</w:t>
            </w:r>
            <w:r>
              <w:t xml:space="preserve"> be willing to take </w:t>
            </w:r>
            <w:r w:rsidR="005E326A">
              <w:t xml:space="preserve">on </w:t>
            </w:r>
            <w:r>
              <w:t xml:space="preserve">more roles </w:t>
            </w:r>
            <w:r w:rsidR="005E326A">
              <w:t>in addition to</w:t>
            </w:r>
            <w:r>
              <w:t xml:space="preserve"> the video. For instance, </w:t>
            </w:r>
            <w:r w:rsidR="003341D4">
              <w:t xml:space="preserve">they may be willing to post </w:t>
            </w:r>
            <w:r>
              <w:t>about the program on social media or support workshop</w:t>
            </w:r>
            <w:r w:rsidR="00AF05B5">
              <w:t xml:space="preserve"> delivery</w:t>
            </w:r>
            <w:r>
              <w:t>.</w:t>
            </w:r>
          </w:p>
        </w:tc>
      </w:tr>
    </w:tbl>
    <w:p w14:paraId="799E889E" w14:textId="77777777" w:rsidR="00AD1C71" w:rsidRDefault="00AD1C71" w:rsidP="002279E4">
      <w:pPr>
        <w:pStyle w:val="NoSpacing"/>
        <w:keepNext/>
        <w:keepLines/>
      </w:pPr>
    </w:p>
    <w:p w14:paraId="16E78540" w14:textId="40D5617D" w:rsidR="009C02DB" w:rsidRDefault="005D7088" w:rsidP="00B4358E">
      <w:pPr>
        <w:rPr>
          <w:rStyle w:val="PlaceholderText"/>
          <w:rFonts w:ascii="Arial" w:hAnsi="Arial" w:cs="Arial"/>
          <w:u w:val="single"/>
        </w:rPr>
      </w:pPr>
      <w:sdt>
        <w:sdtPr>
          <w:rPr>
            <w:rStyle w:val="PlaceholderText"/>
            <w:rFonts w:ascii="Arial" w:hAnsi="Arial" w:cs="Arial"/>
            <w:u w:val="single"/>
          </w:rPr>
          <w:id w:val="-598638786"/>
          <w:placeholder>
            <w:docPart w:val="037192090F014AA484862F96BAD69C14"/>
          </w:placeholder>
          <w:showingPlcHdr/>
        </w:sdtPr>
        <w:sdtEndPr>
          <w:rPr>
            <w:rStyle w:val="PlaceholderText"/>
          </w:rPr>
        </w:sdtEndPr>
        <w:sdtContent>
          <w:r w:rsidR="00BB65C5" w:rsidRPr="00F56FBA">
            <w:rPr>
              <w:rStyle w:val="PlaceholderText"/>
              <w:rFonts w:ascii="Arial" w:hAnsi="Arial" w:cs="Arial"/>
              <w:u w:val="single"/>
            </w:rPr>
            <w:t>Click or tap here to enter text.</w:t>
          </w:r>
        </w:sdtContent>
      </w:sdt>
    </w:p>
    <w:p w14:paraId="3B88CB21" w14:textId="77777777" w:rsidR="002E5198" w:rsidRDefault="002E5198" w:rsidP="00B4358E">
      <w:pPr>
        <w:pStyle w:val="Heading2NoNumbering"/>
        <w:sectPr w:rsidR="002E5198" w:rsidSect="00476FE9">
          <w:pgSz w:w="12240" w:h="15840"/>
          <w:pgMar w:top="1440" w:right="1080" w:bottom="1440" w:left="1080" w:header="720" w:footer="720" w:gutter="0"/>
          <w:cols w:space="720"/>
          <w:docGrid w:linePitch="360"/>
        </w:sectPr>
      </w:pPr>
    </w:p>
    <w:p w14:paraId="3292C6F3" w14:textId="7C133A51" w:rsidR="004F5D9B" w:rsidRPr="00E34536" w:rsidRDefault="009F7A23" w:rsidP="00B4358E">
      <w:pPr>
        <w:pStyle w:val="Heading2NoNumbering"/>
      </w:pPr>
      <w:r w:rsidRPr="00AC45ED">
        <w:lastRenderedPageBreak/>
        <w:t xml:space="preserve">Step </w:t>
      </w:r>
      <w:bookmarkStart w:id="12" w:name="_Toc128647283"/>
      <w:r w:rsidR="00973734" w:rsidRPr="00AF05B5">
        <w:t>4</w:t>
      </w:r>
      <w:r w:rsidR="004F5D9B" w:rsidRPr="00AF05B5">
        <w:t>.</w:t>
      </w:r>
      <w:r w:rsidR="004F5D9B" w:rsidRPr="00E34536">
        <w:t xml:space="preserve"> </w:t>
      </w:r>
      <w:r w:rsidR="007A7E09">
        <w:t>M</w:t>
      </w:r>
      <w:r w:rsidR="002E5E71" w:rsidRPr="00E34536">
        <w:t xml:space="preserve">onitor </w:t>
      </w:r>
      <w:r w:rsidR="007A7E09">
        <w:t>the strategy</w:t>
      </w:r>
      <w:bookmarkEnd w:id="12"/>
    </w:p>
    <w:bookmarkEnd w:id="11"/>
    <w:p w14:paraId="66ADAFA6" w14:textId="513F2AE1" w:rsidR="00AD1C71" w:rsidRDefault="00B265FF" w:rsidP="009C3620">
      <w:pPr>
        <w:spacing w:after="120"/>
      </w:pPr>
      <w:r w:rsidRPr="00AC45ED">
        <w:t xml:space="preserve">When your team has decided to </w:t>
      </w:r>
      <w:r w:rsidR="005E326A">
        <w:t>maintain</w:t>
      </w:r>
      <w:r w:rsidRPr="00AC45ED">
        <w:t xml:space="preserve"> its strategy based on road test results, the next step is </w:t>
      </w:r>
      <w:r w:rsidR="005E326A">
        <w:t xml:space="preserve">to </w:t>
      </w:r>
      <w:r w:rsidRPr="00AC45ED">
        <w:t xml:space="preserve">monitor the </w:t>
      </w:r>
      <w:r w:rsidR="005E326A">
        <w:t xml:space="preserve">long-term </w:t>
      </w:r>
      <w:r w:rsidRPr="00AC45ED">
        <w:t>outcomes related to the</w:t>
      </w:r>
      <w:r w:rsidR="00E954C3" w:rsidRPr="00AC45ED">
        <w:t xml:space="preserve"> SMART goal the team set</w:t>
      </w:r>
      <w:r w:rsidR="00E954C3">
        <w:t xml:space="preserve"> in Step 1</w:t>
      </w:r>
      <w:r w:rsidR="00E954C3" w:rsidRPr="00AC45ED">
        <w:t>.</w:t>
      </w:r>
    </w:p>
    <w:p w14:paraId="5E02C03E" w14:textId="77777777" w:rsidR="00031E57" w:rsidRPr="00E1644E" w:rsidRDefault="00031E57" w:rsidP="00031E57">
      <w:pPr>
        <w:pStyle w:val="Heading3"/>
      </w:pPr>
      <w:r>
        <w:t xml:space="preserve">Plan for monitoring </w:t>
      </w:r>
      <w:r w:rsidRPr="00084324">
        <w:t>progress</w:t>
      </w:r>
      <w:r w:rsidRPr="00E1644E">
        <w:t xml:space="preserve"> toward</w:t>
      </w:r>
      <w:r>
        <w:t xml:space="preserve"> your</w:t>
      </w:r>
      <w:r w:rsidRPr="00E1644E">
        <w:t xml:space="preserve"> </w:t>
      </w:r>
      <w:r w:rsidRPr="00084324">
        <w:t>SMART</w:t>
      </w:r>
      <w:r w:rsidRPr="00E1644E">
        <w:t xml:space="preserve"> goal</w:t>
      </w:r>
    </w:p>
    <w:p w14:paraId="2A95FE5D" w14:textId="77777777" w:rsidR="00031E57" w:rsidRDefault="00031E57" w:rsidP="00031E57">
      <w:pPr>
        <w:pStyle w:val="Question"/>
        <w:spacing w:before="0"/>
      </w:pPr>
      <w:r>
        <w:t>How frequently and for how long will you monitor your strategy? (e.g. “monthly for 3 months”)</w:t>
      </w:r>
    </w:p>
    <w:p w14:paraId="574C0894" w14:textId="77777777" w:rsidR="00031E57" w:rsidRPr="00310EBD" w:rsidRDefault="005D7088" w:rsidP="00031E57">
      <w:pPr>
        <w:pStyle w:val="Answer"/>
      </w:pPr>
      <w:sdt>
        <w:sdtPr>
          <w:alias w:val="Frequency of monitoring"/>
          <w:tag w:val="Frequency of monitoring"/>
          <w:id w:val="-1205782023"/>
          <w:placeholder>
            <w:docPart w:val="244A0CE5AB53485AA4B8AA0B467D0759"/>
          </w:placeholder>
          <w:showingPlcHdr/>
          <w:text/>
        </w:sdtPr>
        <w:sdtEndPr/>
        <w:sdtContent>
          <w:r w:rsidR="00031E57" w:rsidRPr="00F56FBA">
            <w:rPr>
              <w:rStyle w:val="PlaceholderText"/>
              <w:rFonts w:ascii="Arial" w:hAnsi="Arial"/>
              <w:u w:val="single"/>
            </w:rPr>
            <w:t>Click or tap here to enter text.</w:t>
          </w:r>
        </w:sdtContent>
      </w:sdt>
      <w:r w:rsidR="00031E57">
        <w:t xml:space="preserve"> </w:t>
      </w:r>
    </w:p>
    <w:p w14:paraId="1AF20AF5" w14:textId="77777777" w:rsidR="00031E57" w:rsidRDefault="00031E57" w:rsidP="00031E57">
      <w:pPr>
        <w:pStyle w:val="Question"/>
      </w:pPr>
      <w:r w:rsidRPr="00310EBD">
        <w:t xml:space="preserve">Who </w:t>
      </w:r>
      <w:r>
        <w:t>is</w:t>
      </w:r>
      <w:r w:rsidRPr="00310EBD">
        <w:t xml:space="preserve"> responsible for monitoring progress</w:t>
      </w:r>
      <w:r>
        <w:t xml:space="preserve"> toward long-term outcomes</w:t>
      </w:r>
      <w:r w:rsidRPr="00310EBD">
        <w:t>?</w:t>
      </w:r>
    </w:p>
    <w:p w14:paraId="529B0FC7" w14:textId="77777777" w:rsidR="00031E57" w:rsidRPr="00572C15" w:rsidRDefault="005D7088" w:rsidP="00031E57">
      <w:pPr>
        <w:pStyle w:val="Answer"/>
        <w:rPr>
          <w:color w:val="A6A6A6" w:themeColor="background1" w:themeShade="A6"/>
        </w:rPr>
      </w:pPr>
      <w:sdt>
        <w:sdtPr>
          <w:rPr>
            <w:color w:val="808080" w:themeColor="background1" w:themeShade="80"/>
          </w:rPr>
          <w:alias w:val="Staff responsibilities"/>
          <w:tag w:val="Staff responsibilities"/>
          <w:id w:val="688108555"/>
          <w:placeholder>
            <w:docPart w:val="6C7D3FAC0CE44AE79598B164A2BB937E"/>
          </w:placeholder>
          <w:showingPlcHdr/>
          <w:text/>
        </w:sdtPr>
        <w:sdtEndPr/>
        <w:sdtContent>
          <w:r w:rsidR="00031E57" w:rsidRPr="00572C15">
            <w:rPr>
              <w:color w:val="808080" w:themeColor="background1" w:themeShade="80"/>
              <w:u w:val="single"/>
            </w:rPr>
            <w:t>Click or tap here to enter text.</w:t>
          </w:r>
        </w:sdtContent>
      </w:sdt>
      <w:r w:rsidR="00031E57" w:rsidRPr="00572C15">
        <w:rPr>
          <w:color w:val="A6A6A6" w:themeColor="background1" w:themeShade="A6"/>
        </w:rPr>
        <w:t xml:space="preserve"> </w:t>
      </w:r>
    </w:p>
    <w:p w14:paraId="41B66D21" w14:textId="122A21E6" w:rsidR="003E695D" w:rsidRDefault="003E695D" w:rsidP="009C677E">
      <w:pPr>
        <w:pStyle w:val="Question"/>
      </w:pPr>
      <w:bookmarkStart w:id="13" w:name="_Toc7112451"/>
      <w:r w:rsidRPr="00310EBD">
        <w:t>Wh</w:t>
      </w:r>
      <w:r w:rsidR="00FB7EE9">
        <w:t xml:space="preserve">at nFORM data </w:t>
      </w:r>
      <w:r w:rsidR="005E326A">
        <w:t xml:space="preserve">and other data sources </w:t>
      </w:r>
      <w:r w:rsidR="00FB7EE9">
        <w:t>will you use to monitor your strategy</w:t>
      </w:r>
      <w:r w:rsidRPr="00310EBD">
        <w:t>?</w:t>
      </w:r>
    </w:p>
    <w:p w14:paraId="0E8574F1" w14:textId="1BF3F435" w:rsidR="003E695D" w:rsidRPr="00572C15" w:rsidRDefault="005D7088" w:rsidP="009C677E">
      <w:pPr>
        <w:pStyle w:val="Answer"/>
        <w:rPr>
          <w:u w:val="single"/>
        </w:rPr>
      </w:pPr>
      <w:sdt>
        <w:sdtPr>
          <w:rPr>
            <w:color w:val="808080" w:themeColor="background1" w:themeShade="80"/>
            <w:u w:val="single"/>
          </w:rPr>
          <w:alias w:val="Staff responsibilities"/>
          <w:tag w:val="Staff responsibilities"/>
          <w:id w:val="-1946767586"/>
          <w:placeholder>
            <w:docPart w:val="D33678287D284106AD5D84C4DF2152E9"/>
          </w:placeholder>
          <w:showingPlcHdr/>
          <w:text/>
        </w:sdtPr>
        <w:sdtEndPr/>
        <w:sdtContent>
          <w:r w:rsidR="003E695D" w:rsidRPr="00572C15">
            <w:rPr>
              <w:color w:val="808080" w:themeColor="background1" w:themeShade="80"/>
              <w:u w:val="single"/>
            </w:rPr>
            <w:t>Click or tap here to enter text.</w:t>
          </w:r>
        </w:sdtContent>
      </w:sdt>
      <w:r w:rsidR="009C02DB" w:rsidRPr="00572C15">
        <w:rPr>
          <w:color w:val="808080" w:themeColor="background1" w:themeShade="80"/>
          <w:u w:val="single"/>
        </w:rPr>
        <w:t xml:space="preserve"> </w:t>
      </w:r>
    </w:p>
    <w:p w14:paraId="532035AA" w14:textId="70885736" w:rsidR="00E954C3" w:rsidRPr="00CB7AAD" w:rsidRDefault="00E954C3" w:rsidP="00B4358E">
      <w:pPr>
        <w:pStyle w:val="Heading3"/>
      </w:pPr>
      <w:r w:rsidRPr="00CB7AAD">
        <w:t xml:space="preserve">Results from monitoring </w:t>
      </w:r>
      <w:r w:rsidR="005E326A">
        <w:t xml:space="preserve">your </w:t>
      </w:r>
      <w:r w:rsidRPr="00CB7AAD">
        <w:t>SMART goal</w:t>
      </w:r>
    </w:p>
    <w:p w14:paraId="54DB68E9" w14:textId="2A1BD8FB" w:rsidR="00973734" w:rsidRDefault="00F625A0" w:rsidP="00B4358E">
      <w:r w:rsidRPr="00F43CE4">
        <w:t xml:space="preserve">Did </w:t>
      </w:r>
      <w:r w:rsidR="00A54101" w:rsidRPr="00F43CE4">
        <w:t xml:space="preserve">you </w:t>
      </w:r>
      <w:r w:rsidRPr="00F43CE4">
        <w:t xml:space="preserve">make progress toward </w:t>
      </w:r>
      <w:r w:rsidR="00EF094F">
        <w:t xml:space="preserve">or achieve </w:t>
      </w:r>
      <w:r w:rsidR="00973734">
        <w:t>y</w:t>
      </w:r>
      <w:r w:rsidRPr="00F43CE4">
        <w:t>our SMART goal?</w:t>
      </w:r>
      <w:bookmarkEnd w:id="13"/>
      <w:r w:rsidR="003D10AA">
        <w:t xml:space="preserve"> </w:t>
      </w:r>
      <w:r w:rsidR="00313DF3">
        <w:t>D</w:t>
      </w:r>
      <w:r w:rsidR="003D10AA">
        <w:t>escribe any trends you observed when monitoring the outcomes related to your SMART goal.</w:t>
      </w:r>
    </w:p>
    <w:p w14:paraId="179B6DED" w14:textId="0C03574B" w:rsidR="00E36027" w:rsidRDefault="005D7088" w:rsidP="00B4358E">
      <w:pPr>
        <w:rPr>
          <w:rFonts w:eastAsiaTheme="majorEastAsia"/>
          <w:b/>
          <w:bCs/>
          <w:color w:val="326D92"/>
        </w:rPr>
      </w:pPr>
      <w:sdt>
        <w:sdtPr>
          <w:id w:val="-1311168285"/>
          <w:placeholder>
            <w:docPart w:val="CEBD1724C67148D8BA6940D361A072A1"/>
          </w:placeholder>
          <w:showingPlcHdr/>
        </w:sdtPr>
        <w:sdtEndPr/>
        <w:sdtContent>
          <w:r w:rsidR="00F625A0" w:rsidRPr="00F56FBA">
            <w:rPr>
              <w:rStyle w:val="PlaceholderText"/>
              <w:rFonts w:ascii="Arial" w:hAnsi="Arial" w:cs="Arial"/>
              <w:u w:val="single"/>
            </w:rPr>
            <w:t>Click or tap here to enter text.</w:t>
          </w:r>
        </w:sdtContent>
      </w:sdt>
      <w:r w:rsidR="009C02DB">
        <w:t xml:space="preserve">  </w:t>
      </w:r>
    </w:p>
    <w:p w14:paraId="6F0C2BB6" w14:textId="7E2BCD75" w:rsidR="00EF094F" w:rsidRPr="00E1644E" w:rsidRDefault="00EF094F" w:rsidP="00B4358E">
      <w:pPr>
        <w:pStyle w:val="Heading3"/>
      </w:pPr>
      <w:r w:rsidRPr="00E1644E">
        <w:t xml:space="preserve">Interpreting </w:t>
      </w:r>
      <w:r>
        <w:t>d</w:t>
      </w:r>
      <w:r w:rsidRPr="00E1644E">
        <w:t>ata</w:t>
      </w:r>
    </w:p>
    <w:p w14:paraId="40F5CCF8" w14:textId="4CA777B8" w:rsidR="00EF094F" w:rsidRPr="00606451" w:rsidRDefault="00EF094F" w:rsidP="002279E4">
      <w:pPr>
        <w:rPr>
          <w:i/>
          <w:iCs/>
        </w:rPr>
      </w:pPr>
      <w:r>
        <w:t>With your CQI team, review</w:t>
      </w:r>
      <w:r w:rsidRPr="00606451">
        <w:t xml:space="preserve"> your </w:t>
      </w:r>
      <w:r w:rsidR="005970D0">
        <w:t>results and the trends you observed</w:t>
      </w:r>
      <w:r w:rsidR="005970D0" w:rsidRPr="00606451">
        <w:t xml:space="preserve"> </w:t>
      </w:r>
      <w:r>
        <w:t>and</w:t>
      </w:r>
      <w:r w:rsidRPr="00606451">
        <w:t xml:space="preserve"> decide on key findings</w:t>
      </w:r>
      <w:r>
        <w:t xml:space="preserve"> for each learning question you identified in Step </w:t>
      </w:r>
      <w:r w:rsidR="005E326A">
        <w:t>3</w:t>
      </w:r>
      <w:r w:rsidRPr="00606451">
        <w:t>. Begin each statement with the phrase:</w:t>
      </w:r>
      <w:r w:rsidRPr="00E1644E">
        <w:rPr>
          <w:szCs w:val="24"/>
        </w:rPr>
        <w:t xml:space="preserve"> </w:t>
      </w:r>
      <w:r w:rsidRPr="00606451">
        <w:rPr>
          <w:i/>
          <w:iCs/>
        </w:rPr>
        <w:t>We learned that…</w:t>
      </w:r>
    </w:p>
    <w:p w14:paraId="30C516A5" w14:textId="60A4BEB5" w:rsidR="00EF094F" w:rsidRPr="00E1644E" w:rsidRDefault="00EF094F" w:rsidP="00B4358E">
      <w:r w:rsidRPr="00E1644E">
        <w:t>We learned that</w:t>
      </w:r>
      <w:r>
        <w:t>:</w:t>
      </w:r>
      <w:r w:rsidRPr="00E1644E">
        <w:t xml:space="preserve"> </w:t>
      </w:r>
      <w:sdt>
        <w:sdtPr>
          <w:alias w:val="D7. Interpreting Data: Summary finding 1: We learned that:"/>
          <w:tag w:val="D7. Interpreting Data: Summary finding 1: We learned that:"/>
          <w:id w:val="-754359340"/>
          <w:placeholder>
            <w:docPart w:val="145DC2DBB1FF4BA9AC65A3124DAFB3C2"/>
          </w:placeholder>
          <w:showingPlcHdr/>
          <w:text/>
        </w:sdtPr>
        <w:sdtEndPr/>
        <w:sdtContent>
          <w:r w:rsidRPr="00F56FBA">
            <w:rPr>
              <w:rStyle w:val="PlaceholderText"/>
              <w:rFonts w:ascii="Arial" w:hAnsi="Arial" w:cs="Arial"/>
              <w:u w:val="single"/>
            </w:rPr>
            <w:t>Click or tap here to enter text.</w:t>
          </w:r>
        </w:sdtContent>
      </w:sdt>
    </w:p>
    <w:p w14:paraId="14027589" w14:textId="4C28131D" w:rsidR="00EF094F" w:rsidRPr="00E1644E" w:rsidRDefault="00EF094F" w:rsidP="00B4358E">
      <w:r w:rsidRPr="00E1644E">
        <w:t xml:space="preserve">We learned that: </w:t>
      </w:r>
      <w:sdt>
        <w:sdtPr>
          <w:rPr>
            <w:rStyle w:val="PlaceholderText"/>
            <w:rFonts w:ascii="Arial" w:hAnsi="Arial" w:cs="Arial"/>
          </w:rPr>
          <w:alias w:val="Summary finding 2: We learned that:"/>
          <w:tag w:val="Summary finding 2: We learned that:"/>
          <w:id w:val="235983108"/>
          <w:placeholder>
            <w:docPart w:val="01D30343F3AA4ED8A07367A4160446C6"/>
          </w:placeholder>
          <w:showingPlcHdr/>
          <w:text/>
        </w:sdtPr>
        <w:sdtEndPr>
          <w:rPr>
            <w:rStyle w:val="PlaceholderText"/>
          </w:rPr>
        </w:sdtEndPr>
        <w:sdtContent>
          <w:r w:rsidRPr="00F56FBA">
            <w:rPr>
              <w:rStyle w:val="PlaceholderText"/>
              <w:rFonts w:ascii="Arial" w:hAnsi="Arial" w:cs="Arial"/>
              <w:u w:val="single"/>
            </w:rPr>
            <w:t>Click or tap here to enter text.</w:t>
          </w:r>
        </w:sdtContent>
      </w:sdt>
    </w:p>
    <w:p w14:paraId="42BDDD5E" w14:textId="329BF0F5" w:rsidR="009B7FA5" w:rsidRDefault="00EF094F" w:rsidP="00031E57">
      <w:r w:rsidRPr="00E1644E">
        <w:t xml:space="preserve">We learned that: </w:t>
      </w:r>
      <w:sdt>
        <w:sdtPr>
          <w:alias w:val="Summary finding 3: We learned that:"/>
          <w:tag w:val="Summary finding 3: We learned that:"/>
          <w:id w:val="-130322680"/>
          <w:placeholder>
            <w:docPart w:val="068E576D251A43379B451B31C2831426"/>
          </w:placeholder>
          <w:showingPlcHdr/>
          <w:text/>
        </w:sdtPr>
        <w:sdtEndPr/>
        <w:sdtContent>
          <w:r w:rsidRPr="00F56FBA">
            <w:rPr>
              <w:rStyle w:val="PlaceholderText"/>
              <w:rFonts w:ascii="Arial" w:hAnsi="Arial" w:cs="Arial"/>
              <w:u w:val="single"/>
            </w:rPr>
            <w:t>Click or tap here to enter text.</w:t>
          </w:r>
        </w:sdtContent>
      </w:sdt>
    </w:p>
    <w:p w14:paraId="0509B49E" w14:textId="4F6D9F4C" w:rsidR="000F5880" w:rsidRDefault="00EF094F" w:rsidP="00B4358E">
      <w:r w:rsidRPr="00864A29">
        <w:rPr>
          <w:rFonts w:eastAsiaTheme="majorEastAsia"/>
          <w:b/>
          <w:bCs/>
          <w:noProof/>
          <w:color w:val="326D92"/>
        </w:rPr>
        <w:drawing>
          <wp:anchor distT="0" distB="0" distL="114300" distR="114300" simplePos="0" relativeHeight="251658752" behindDoc="0" locked="1" layoutInCell="1" allowOverlap="0" wp14:anchorId="428AF348" wp14:editId="2D590102">
            <wp:simplePos x="0" y="0"/>
            <wp:positionH relativeFrom="page">
              <wp:posOffset>685800</wp:posOffset>
            </wp:positionH>
            <wp:positionV relativeFrom="paragraph">
              <wp:posOffset>0</wp:posOffset>
            </wp:positionV>
            <wp:extent cx="411480" cy="411480"/>
            <wp:effectExtent l="0" t="0" r="7620" b="7620"/>
            <wp:wrapSquare wrapText="bothSides"/>
            <wp:docPr id="15" name="Picture 1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c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11480" cy="411480"/>
                    </a:xfrm>
                    <a:prstGeom prst="rect">
                      <a:avLst/>
                    </a:prstGeom>
                  </pic:spPr>
                </pic:pic>
              </a:graphicData>
            </a:graphic>
            <wp14:sizeRelH relativeFrom="margin">
              <wp14:pctWidth>0</wp14:pctWidth>
            </wp14:sizeRelH>
            <wp14:sizeRelV relativeFrom="margin">
              <wp14:pctHeight>0</wp14:pctHeight>
            </wp14:sizeRelV>
          </wp:anchor>
        </w:drawing>
      </w:r>
      <w:r w:rsidR="00224885" w:rsidRPr="00864A29">
        <w:rPr>
          <w:rFonts w:eastAsiaTheme="majorEastAsia"/>
          <w:b/>
          <w:bCs/>
          <w:color w:val="326D92"/>
        </w:rPr>
        <w:t xml:space="preserve">Document your insights: </w:t>
      </w:r>
      <w:r w:rsidR="006F19BA">
        <w:t xml:space="preserve">Did this CQI effort change your ongoing program monitoring processes? For example, if you were not already monitoring </w:t>
      </w:r>
      <w:r>
        <w:t xml:space="preserve">outcomes related to </w:t>
      </w:r>
      <w:r w:rsidR="006F19BA">
        <w:t>your SMART goal,</w:t>
      </w:r>
      <w:r w:rsidR="00224885">
        <w:t xml:space="preserve"> </w:t>
      </w:r>
      <w:r w:rsidR="006F19BA">
        <w:t>w</w:t>
      </w:r>
      <w:r w:rsidR="002A2672">
        <w:t xml:space="preserve">ill you incorporate </w:t>
      </w:r>
      <w:r w:rsidR="00AE25EC">
        <w:t xml:space="preserve">that </w:t>
      </w:r>
      <w:r w:rsidR="002A2672">
        <w:t xml:space="preserve">into </w:t>
      </w:r>
      <w:r w:rsidR="00224885">
        <w:t xml:space="preserve">your </w:t>
      </w:r>
      <w:r w:rsidR="00B71D7D">
        <w:t>routine</w:t>
      </w:r>
      <w:r w:rsidR="00224885">
        <w:t xml:space="preserve"> monitoring </w:t>
      </w:r>
      <w:r w:rsidR="002A2672">
        <w:t>process</w:t>
      </w:r>
      <w:r w:rsidR="00224885">
        <w:t xml:space="preserve">? </w:t>
      </w:r>
    </w:p>
    <w:tbl>
      <w:tblPr>
        <w:tblStyle w:val="TableGrid"/>
        <w:tblW w:w="0" w:type="auto"/>
        <w:tblLook w:val="04A0" w:firstRow="1" w:lastRow="0" w:firstColumn="1" w:lastColumn="0" w:noHBand="0" w:noVBand="1"/>
      </w:tblPr>
      <w:tblGrid>
        <w:gridCol w:w="10070"/>
      </w:tblGrid>
      <w:tr w:rsidR="000A4600" w14:paraId="03BCAC90" w14:textId="77777777" w:rsidTr="00AC45ED">
        <w:tc>
          <w:tcPr>
            <w:tcW w:w="10790" w:type="dxa"/>
            <w:shd w:val="clear" w:color="auto" w:fill="9CC2E5" w:themeFill="accent1" w:themeFillTint="99"/>
          </w:tcPr>
          <w:p w14:paraId="0D4DFBAC" w14:textId="4C03F79F" w:rsidR="000A4600" w:rsidRDefault="000A4600" w:rsidP="001A56A0">
            <w:pPr>
              <w:pStyle w:val="ExampleBox"/>
            </w:pPr>
            <w:r w:rsidRPr="00B630D7">
              <w:rPr>
                <w:b/>
                <w:bCs/>
              </w:rPr>
              <w:lastRenderedPageBreak/>
              <w:t>EXAMPLE:</w:t>
            </w:r>
            <w:r>
              <w:t xml:space="preserve"> </w:t>
            </w:r>
            <w:r>
              <w:rPr>
                <w:i/>
                <w:iCs/>
              </w:rPr>
              <w:t>New Families</w:t>
            </w:r>
            <w:r>
              <w:t xml:space="preserve"> was not monitoring recruitment sources before, but </w:t>
            </w:r>
            <w:r w:rsidR="00EF094F">
              <w:t xml:space="preserve">we </w:t>
            </w:r>
            <w:r>
              <w:t xml:space="preserve">will </w:t>
            </w:r>
            <w:proofErr w:type="gramStart"/>
            <w:r w:rsidR="00EF094F">
              <w:t>going</w:t>
            </w:r>
            <w:proofErr w:type="gramEnd"/>
            <w:r w:rsidR="00EF094F">
              <w:t xml:space="preserve"> forward. This will help us </w:t>
            </w:r>
            <w:r w:rsidR="00AE25EC">
              <w:t xml:space="preserve">understand </w:t>
            </w:r>
            <w:r w:rsidR="00EF094F">
              <w:t xml:space="preserve">if </w:t>
            </w:r>
            <w:r w:rsidR="00AE25EC">
              <w:t xml:space="preserve">the </w:t>
            </w:r>
            <w:r w:rsidR="00EF094F">
              <w:t xml:space="preserve">recruitment </w:t>
            </w:r>
            <w:r>
              <w:t>source</w:t>
            </w:r>
            <w:r w:rsidR="00BF6C3D">
              <w:t xml:space="preserve"> may be</w:t>
            </w:r>
            <w:r>
              <w:t xml:space="preserve"> a factor in whether a</w:t>
            </w:r>
            <w:r w:rsidR="007342CF">
              <w:t xml:space="preserve"> potential participant decides to enroll</w:t>
            </w:r>
            <w:r>
              <w:t>.</w:t>
            </w:r>
          </w:p>
        </w:tc>
      </w:tr>
    </w:tbl>
    <w:p w14:paraId="1441472F" w14:textId="77777777" w:rsidR="000A4600" w:rsidRPr="000F5880" w:rsidRDefault="000A4600" w:rsidP="00B630D7">
      <w:pPr>
        <w:pStyle w:val="NoSpacing"/>
      </w:pPr>
    </w:p>
    <w:p w14:paraId="1BF1985A" w14:textId="6E65D2CB" w:rsidR="00973734" w:rsidRDefault="005D7088" w:rsidP="00B4358E">
      <w:pPr>
        <w:rPr>
          <w:rStyle w:val="PlaceholderText"/>
          <w:rFonts w:ascii="Arial" w:hAnsi="Arial" w:cs="Arial"/>
        </w:rPr>
      </w:pPr>
      <w:sdt>
        <w:sdtPr>
          <w:rPr>
            <w:rStyle w:val="PlaceholderText"/>
            <w:rFonts w:ascii="Arial" w:hAnsi="Arial" w:cs="Arial"/>
          </w:rPr>
          <w:id w:val="1719164606"/>
          <w:placeholder>
            <w:docPart w:val="46F3951FDCB446D681FBBA66C3AE049A"/>
          </w:placeholder>
          <w:showingPlcHdr/>
        </w:sdtPr>
        <w:sdtEndPr>
          <w:rPr>
            <w:rStyle w:val="DefaultParagraphFont"/>
            <w:rFonts w:asciiTheme="minorBidi" w:hAnsiTheme="minorBidi" w:cstheme="minorBidi"/>
            <w:color w:val="auto"/>
          </w:rPr>
        </w:sdtEndPr>
        <w:sdtContent>
          <w:r w:rsidR="00224885" w:rsidRPr="00F56FBA">
            <w:rPr>
              <w:rStyle w:val="PlaceholderText"/>
              <w:rFonts w:ascii="Arial" w:hAnsi="Arial" w:cs="Arial"/>
              <w:u w:val="single"/>
            </w:rPr>
            <w:t>Click or tap here to enter text.</w:t>
          </w:r>
        </w:sdtContent>
      </w:sdt>
      <w:r w:rsidR="007D666B">
        <w:rPr>
          <w:rStyle w:val="PlaceholderText"/>
          <w:rFonts w:ascii="Arial" w:hAnsi="Arial" w:cs="Arial"/>
        </w:rPr>
        <w:t xml:space="preserve">  </w:t>
      </w:r>
    </w:p>
    <w:p w14:paraId="21A6DB60" w14:textId="37D58434" w:rsidR="007578B3" w:rsidRPr="007578B3" w:rsidRDefault="007578B3" w:rsidP="007578B3">
      <w:pPr>
        <w:pStyle w:val="Heading2NoNumbering"/>
      </w:pPr>
      <w:r w:rsidRPr="007578B3">
        <w:t>Step 5. Communicate and act on results</w:t>
      </w:r>
    </w:p>
    <w:p w14:paraId="01358C32" w14:textId="7D3B32CB" w:rsidR="007578B3" w:rsidRPr="0019535A" w:rsidRDefault="0019535A" w:rsidP="0019535A">
      <w:pPr>
        <w:pStyle w:val="Heading3"/>
        <w:spacing w:before="0"/>
      </w:pPr>
      <w:r w:rsidRPr="0019535A">
        <w:t>Action(s)</w:t>
      </w:r>
    </w:p>
    <w:p w14:paraId="5E46D23E" w14:textId="6BE33E3A" w:rsidR="0019535A" w:rsidRPr="003D1D39" w:rsidRDefault="0019535A" w:rsidP="0019535A">
      <w:pPr>
        <w:pStyle w:val="Question"/>
        <w:spacing w:before="0"/>
      </w:pPr>
      <w:r>
        <w:t>D</w:t>
      </w:r>
      <w:r w:rsidRPr="00606451">
        <w:t>escribe</w:t>
      </w:r>
      <w:r>
        <w:t xml:space="preserve"> your plans regarding your strategy. If you are not seeing progress toward your SMART goal, will you revise the strategy or abandon it? If you have seen progress, describe</w:t>
      </w:r>
      <w:r w:rsidRPr="00606451">
        <w:t xml:space="preserve"> whether you intend to scale-up the strategy</w:t>
      </w:r>
      <w:r>
        <w:t xml:space="preserve"> program-wide</w:t>
      </w:r>
      <w:r w:rsidRPr="00606451">
        <w:t xml:space="preserve">, and if so, how and when. If you are not ready to </w:t>
      </w:r>
      <w:proofErr w:type="gramStart"/>
      <w:r w:rsidRPr="00606451">
        <w:t>scale-up</w:t>
      </w:r>
      <w:proofErr w:type="gramEnd"/>
      <w:r w:rsidRPr="00606451">
        <w:t>, what next steps will your program take toward improvement?</w:t>
      </w:r>
      <w:r>
        <w:t xml:space="preserve"> Use the </w:t>
      </w:r>
      <w:hyperlink r:id="rId24" w:history="1">
        <w:r w:rsidRPr="00BC26BD">
          <w:rPr>
            <w:rStyle w:val="Hyperlink"/>
          </w:rPr>
          <w:t>decision tree</w:t>
        </w:r>
      </w:hyperlink>
      <w:r w:rsidRPr="004324A0">
        <w:t xml:space="preserve"> resource</w:t>
      </w:r>
      <w:r>
        <w:t xml:space="preserve"> to think through next steps.</w:t>
      </w:r>
    </w:p>
    <w:p w14:paraId="5DFC72B5" w14:textId="77777777" w:rsidR="0019535A" w:rsidRPr="00F5712D" w:rsidRDefault="005D7088" w:rsidP="0019535A">
      <w:pPr>
        <w:pStyle w:val="Answer"/>
      </w:pPr>
      <w:sdt>
        <w:sdtPr>
          <w:id w:val="2091586461"/>
          <w:placeholder>
            <w:docPart w:val="211A4110C52D4E6A976DF759B2C864A3"/>
          </w:placeholder>
          <w:showingPlcHdr/>
        </w:sdtPr>
        <w:sdtEndPr/>
        <w:sdtContent>
          <w:r w:rsidR="0019535A" w:rsidRPr="00F56FBA">
            <w:rPr>
              <w:rStyle w:val="PlaceholderText"/>
              <w:rFonts w:ascii="Arial" w:eastAsiaTheme="majorEastAsia" w:hAnsi="Arial"/>
              <w:u w:val="single"/>
            </w:rPr>
            <w:t>Click or tap here to enter text.</w:t>
          </w:r>
        </w:sdtContent>
      </w:sdt>
      <w:r w:rsidR="0019535A">
        <w:t xml:space="preserve">  </w:t>
      </w:r>
    </w:p>
    <w:p w14:paraId="6AE74995" w14:textId="22034D2A" w:rsidR="00190DB3" w:rsidRPr="00E1644E" w:rsidRDefault="00190DB3" w:rsidP="00B4358E">
      <w:pPr>
        <w:pStyle w:val="Heading3"/>
      </w:pPr>
      <w:bookmarkStart w:id="14" w:name="_Toc7112453"/>
      <w:r w:rsidRPr="00E1644E">
        <w:t>Communication</w:t>
      </w:r>
      <w:bookmarkEnd w:id="14"/>
    </w:p>
    <w:p w14:paraId="023539AB" w14:textId="5EBCA9FC" w:rsidR="008372E7" w:rsidRDefault="002A2672" w:rsidP="001A56A0">
      <w:pPr>
        <w:pStyle w:val="Question"/>
        <w:spacing w:before="0"/>
        <w:rPr>
          <w:szCs w:val="24"/>
        </w:rPr>
      </w:pPr>
      <w:r>
        <w:t>D</w:t>
      </w:r>
      <w:r w:rsidR="00190DB3" w:rsidRPr="00606451">
        <w:t xml:space="preserve">escribe how </w:t>
      </w:r>
      <w:r w:rsidR="00FB7143">
        <w:t>the CQI team</w:t>
      </w:r>
      <w:r w:rsidR="00190DB3" w:rsidRPr="00606451">
        <w:t xml:space="preserve"> will communicate </w:t>
      </w:r>
      <w:r w:rsidR="00C43861">
        <w:t>progress</w:t>
      </w:r>
      <w:r w:rsidR="00C43861" w:rsidRPr="00606451">
        <w:t xml:space="preserve"> </w:t>
      </w:r>
      <w:r w:rsidR="00EF094F">
        <w:t xml:space="preserve">and results </w:t>
      </w:r>
      <w:r w:rsidR="00245A42">
        <w:t xml:space="preserve">of its CQI cycle </w:t>
      </w:r>
      <w:r w:rsidR="00190DB3" w:rsidRPr="00606451">
        <w:t xml:space="preserve">to </w:t>
      </w:r>
      <w:r w:rsidR="00B71D7D">
        <w:t>others</w:t>
      </w:r>
      <w:r w:rsidR="00EF094F">
        <w:t xml:space="preserve">. Include information on </w:t>
      </w:r>
      <w:r w:rsidR="00F3232B">
        <w:t>the</w:t>
      </w:r>
      <w:r w:rsidR="00EF094F">
        <w:t xml:space="preserve"> </w:t>
      </w:r>
      <w:r w:rsidR="00F3232B">
        <w:t>key messages you will share with staff and audiences of interest (e.g., partners or community members).</w:t>
      </w:r>
    </w:p>
    <w:p w14:paraId="2E5BEC34" w14:textId="65E93768" w:rsidR="007F5743" w:rsidRPr="009E4093" w:rsidRDefault="005D7088" w:rsidP="0097721F">
      <w:pPr>
        <w:pStyle w:val="Answer"/>
        <w:rPr>
          <w:rFonts w:cstheme="minorBidi"/>
        </w:rPr>
      </w:pPr>
      <w:sdt>
        <w:sdtPr>
          <w:id w:val="-273491455"/>
          <w:placeholder>
            <w:docPart w:val="D6FF0CA33346405EA682A2CA838C2DEF"/>
          </w:placeholder>
          <w:showingPlcHdr/>
        </w:sdtPr>
        <w:sdtEndPr/>
        <w:sdtContent>
          <w:r w:rsidR="00D51D27" w:rsidRPr="00F56FBA">
            <w:rPr>
              <w:rStyle w:val="PlaceholderText"/>
              <w:rFonts w:ascii="Arial" w:hAnsi="Arial"/>
              <w:u w:val="single"/>
            </w:rPr>
            <w:t>Click or tap here to enter text.</w:t>
          </w:r>
        </w:sdtContent>
      </w:sdt>
      <w:bookmarkStart w:id="15" w:name="_Toc7112454"/>
      <w:r w:rsidR="007D666B">
        <w:t xml:space="preserve">  </w:t>
      </w:r>
      <w:bookmarkEnd w:id="2"/>
      <w:bookmarkEnd w:id="15"/>
    </w:p>
    <w:p w14:paraId="70C7A130" w14:textId="082277B9" w:rsidR="00E64B6B" w:rsidRPr="009F56D7" w:rsidRDefault="007F5743" w:rsidP="00B4358E">
      <w:pPr>
        <w:pStyle w:val="Heading3"/>
      </w:pPr>
      <w:r>
        <w:t>Record</w:t>
      </w:r>
      <w:r w:rsidR="00E64B6B" w:rsidRPr="009F56D7">
        <w:t xml:space="preserve"> </w:t>
      </w:r>
      <w:r w:rsidR="00E64B6B" w:rsidRPr="00084324">
        <w:t>whether</w:t>
      </w:r>
      <w:r>
        <w:t xml:space="preserve"> you decided</w:t>
      </w:r>
      <w:r w:rsidR="00E64B6B" w:rsidRPr="009F56D7">
        <w:t xml:space="preserve"> to </w:t>
      </w:r>
      <w:r w:rsidR="00D22821">
        <w:t xml:space="preserve">scale, </w:t>
      </w:r>
      <w:r w:rsidR="00E64B6B" w:rsidRPr="009F56D7">
        <w:t xml:space="preserve">revise, </w:t>
      </w:r>
      <w:r w:rsidR="00D22821">
        <w:t xml:space="preserve">or </w:t>
      </w:r>
      <w:r w:rsidR="00E64B6B" w:rsidRPr="009F56D7">
        <w:t>abandon the strategy.</w:t>
      </w:r>
    </w:p>
    <w:p w14:paraId="77206C8D" w14:textId="73502891" w:rsidR="005304A8" w:rsidRPr="005304A8" w:rsidRDefault="005D7088" w:rsidP="00E60B8D">
      <w:pPr>
        <w:pStyle w:val="Checkboxlist1"/>
      </w:pPr>
      <w:sdt>
        <w:sdtPr>
          <w:id w:val="2070231035"/>
          <w14:checkbox>
            <w14:checked w14:val="0"/>
            <w14:checkedState w14:val="2612" w14:font="MS Gothic"/>
            <w14:uncheckedState w14:val="2610" w14:font="MS Gothic"/>
          </w14:checkbox>
        </w:sdtPr>
        <w:sdtEndPr/>
        <w:sdtContent>
          <w:r w:rsidR="009E4093">
            <w:rPr>
              <w:rFonts w:ascii="MS Gothic" w:eastAsia="MS Gothic" w:hAnsi="MS Gothic" w:hint="eastAsia"/>
            </w:rPr>
            <w:t>☐</w:t>
          </w:r>
        </w:sdtContent>
      </w:sdt>
      <w:r w:rsidR="005304A8" w:rsidRPr="005304A8">
        <w:t xml:space="preserve"> </w:t>
      </w:r>
      <w:r w:rsidR="009E4093">
        <w:t>Scale</w:t>
      </w:r>
      <w:r w:rsidR="009E4093" w:rsidRPr="005304A8">
        <w:t xml:space="preserve"> </w:t>
      </w:r>
      <w:r w:rsidR="005304A8" w:rsidRPr="005304A8">
        <w:sym w:font="Wingdings" w:char="F0E0"/>
      </w:r>
      <w:r w:rsidR="007D666B">
        <w:tab/>
      </w:r>
      <w:r w:rsidR="009E4093">
        <w:t xml:space="preserve">Plan next steps for how you will expand the strategy across the program. Use this tip sheet on </w:t>
      </w:r>
      <w:hyperlink r:id="rId25" w:history="1">
        <w:r w:rsidR="009E4093" w:rsidRPr="00BC26BD">
          <w:rPr>
            <w:rStyle w:val="Hyperlink"/>
          </w:rPr>
          <w:t>scaling and sustaining a new strategy</w:t>
        </w:r>
      </w:hyperlink>
      <w:r w:rsidR="009E4093">
        <w:t xml:space="preserve"> for longer term planning.</w:t>
      </w:r>
    </w:p>
    <w:p w14:paraId="31F159C1" w14:textId="24EBCA67" w:rsidR="005304A8" w:rsidRPr="005304A8" w:rsidRDefault="005D7088" w:rsidP="00E60B8D">
      <w:pPr>
        <w:pStyle w:val="Checkboxlist1"/>
      </w:pPr>
      <w:sdt>
        <w:sdtPr>
          <w:id w:val="-660159646"/>
          <w14:checkbox>
            <w14:checked w14:val="0"/>
            <w14:checkedState w14:val="2612" w14:font="MS Gothic"/>
            <w14:uncheckedState w14:val="2610" w14:font="MS Gothic"/>
          </w14:checkbox>
        </w:sdtPr>
        <w:sdtEndPr/>
        <w:sdtContent>
          <w:r w:rsidR="005304A8" w:rsidRPr="005304A8">
            <w:rPr>
              <w:rFonts w:ascii="MS Gothic" w:eastAsia="MS Gothic" w:hAnsi="MS Gothic" w:hint="eastAsia"/>
            </w:rPr>
            <w:t>☐</w:t>
          </w:r>
        </w:sdtContent>
      </w:sdt>
      <w:r w:rsidR="005304A8" w:rsidRPr="005304A8">
        <w:t xml:space="preserve"> </w:t>
      </w:r>
      <w:r w:rsidR="009E4093" w:rsidRPr="005304A8">
        <w:t xml:space="preserve">Revise </w:t>
      </w:r>
      <w:r w:rsidR="005304A8" w:rsidRPr="005304A8">
        <w:sym w:font="Wingdings" w:char="F0E0"/>
      </w:r>
      <w:r w:rsidR="007D666B">
        <w:tab/>
      </w:r>
      <w:r w:rsidR="005070A5" w:rsidRPr="005304A8">
        <w:t>Return to the beginning of Step 3 to conduct another road test of the revised strategy</w:t>
      </w:r>
      <w:r w:rsidR="005304A8" w:rsidRPr="005304A8">
        <w:t>.</w:t>
      </w:r>
    </w:p>
    <w:p w14:paraId="2D2A72E7" w14:textId="6BE77222" w:rsidR="009E4093" w:rsidRPr="005304A8" w:rsidRDefault="005D7088" w:rsidP="00E60B8D">
      <w:pPr>
        <w:pStyle w:val="Checkboxlist1"/>
      </w:pPr>
      <w:sdt>
        <w:sdtPr>
          <w:id w:val="-146664419"/>
          <w14:checkbox>
            <w14:checked w14:val="0"/>
            <w14:checkedState w14:val="2612" w14:font="MS Gothic"/>
            <w14:uncheckedState w14:val="2610" w14:font="MS Gothic"/>
          </w14:checkbox>
        </w:sdtPr>
        <w:sdtEndPr/>
        <w:sdtContent>
          <w:r w:rsidR="00CC4528">
            <w:rPr>
              <w:rFonts w:ascii="MS Gothic" w:eastAsia="MS Gothic" w:hAnsi="MS Gothic" w:hint="eastAsia"/>
            </w:rPr>
            <w:t>☐</w:t>
          </w:r>
        </w:sdtContent>
      </w:sdt>
      <w:r w:rsidR="005304A8" w:rsidRPr="005304A8">
        <w:t xml:space="preserve"> </w:t>
      </w:r>
      <w:r w:rsidR="009E4093" w:rsidRPr="009E4093">
        <w:t xml:space="preserve">Abandon </w:t>
      </w:r>
      <w:r w:rsidR="005304A8" w:rsidRPr="005304A8">
        <w:sym w:font="Wingdings" w:char="F0E0"/>
      </w:r>
      <w:r w:rsidR="007D666B">
        <w:tab/>
      </w:r>
      <w:r w:rsidR="009E4093" w:rsidRPr="009E4093">
        <w:t>Return to Step 2 to identify a new strategy to address the program challenge</w:t>
      </w:r>
      <w:r w:rsidR="009E4093">
        <w:t>.</w:t>
      </w:r>
    </w:p>
    <w:p w14:paraId="73DC6FEB" w14:textId="77777777" w:rsidR="00EC3ECC" w:rsidRDefault="00EC3ECC" w:rsidP="00ED3B53">
      <w:pPr>
        <w:pStyle w:val="NoSpacing"/>
      </w:pPr>
    </w:p>
    <w:p w14:paraId="721745AA" w14:textId="77777777" w:rsidR="00A949E2" w:rsidRDefault="00A949E2" w:rsidP="00ED3B53">
      <w:pPr>
        <w:pStyle w:val="NoSpacing"/>
      </w:pPr>
    </w:p>
    <w:p w14:paraId="7B1A11D7" w14:textId="77777777" w:rsidR="0019535A" w:rsidRDefault="0019535A" w:rsidP="00ED3B53">
      <w:pPr>
        <w:pStyle w:val="NoSpacing"/>
      </w:pPr>
    </w:p>
    <w:p w14:paraId="4780E683" w14:textId="77777777" w:rsidR="0019535A" w:rsidRDefault="0019535A" w:rsidP="00ED3B53">
      <w:pPr>
        <w:pStyle w:val="NoSpacing"/>
      </w:pPr>
    </w:p>
    <w:p w14:paraId="27D77D9B" w14:textId="10A4C7C6" w:rsidR="00EC3ECC" w:rsidRPr="00532436" w:rsidRDefault="00EC3ECC" w:rsidP="00ED3B53">
      <w:pPr>
        <w:pStyle w:val="Tabletext"/>
      </w:pPr>
      <w:r w:rsidRPr="00EC3ECC">
        <w:t xml:space="preserve">This tip sheet was prepared by </w:t>
      </w:r>
      <w:r>
        <w:t>Scott Richman</w:t>
      </w:r>
      <w:r w:rsidRPr="00EC3ECC">
        <w:t xml:space="preserve">, </w:t>
      </w:r>
      <w:r>
        <w:t>Hannah McInerney</w:t>
      </w:r>
      <w:r w:rsidRPr="00EC3ECC">
        <w:t>,</w:t>
      </w:r>
      <w:r>
        <w:t xml:space="preserve"> Scott Baumgartner</w:t>
      </w:r>
      <w:r w:rsidRPr="00EC3ECC">
        <w:t xml:space="preserve"> and </w:t>
      </w:r>
      <w:r>
        <w:t>Laura Zatlin</w:t>
      </w:r>
      <w:r w:rsidRPr="00EC3ECC">
        <w:t xml:space="preserve"> of Mathematica, Washington, DC, (202</w:t>
      </w:r>
      <w:r>
        <w:t>6</w:t>
      </w:r>
      <w:r w:rsidRPr="00EC3ECC">
        <w:t>) under contract with the Office of Planning, Research and Evaluation, Administration for Children and Families, U.S. Department of Health and Human Services (</w:t>
      </w:r>
      <w:r w:rsidR="00C87473" w:rsidRPr="00C87473">
        <w:t>47QRAA18D00BQ</w:t>
      </w:r>
      <w:r w:rsidRPr="00EC3ECC">
        <w:t>/</w:t>
      </w:r>
      <w:r w:rsidR="00C87473" w:rsidRPr="00C87473">
        <w:t xml:space="preserve"> 140D0425F0705</w:t>
      </w:r>
      <w:r w:rsidRPr="00EC3ECC">
        <w:t xml:space="preserve">). OPRE Project Officers: </w:t>
      </w:r>
      <w:r w:rsidR="00532436">
        <w:t xml:space="preserve">Rebecca Hjelm and </w:t>
      </w:r>
      <w:r w:rsidRPr="00EC3ECC">
        <w:t>Harmanpreet</w:t>
      </w:r>
      <w:r w:rsidR="00881825">
        <w:t> </w:t>
      </w:r>
      <w:r w:rsidRPr="00EC3ECC">
        <w:t>Bhatti. Mathematica Project Director: Grace Roemer.</w:t>
      </w:r>
    </w:p>
    <w:sectPr w:rsidR="00EC3ECC" w:rsidRPr="00532436" w:rsidSect="00476FE9">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77F3D7" w14:textId="77777777" w:rsidR="005D7088" w:rsidRDefault="005D7088" w:rsidP="00B4358E">
      <w:r>
        <w:separator/>
      </w:r>
    </w:p>
  </w:endnote>
  <w:endnote w:type="continuationSeparator" w:id="0">
    <w:p w14:paraId="23572ECF" w14:textId="77777777" w:rsidR="005D7088" w:rsidRDefault="005D7088" w:rsidP="00B435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dobe Caslon Pro">
    <w:altName w:val="Palatino Linotype"/>
    <w:panose1 w:val="00000000000000000000"/>
    <w:charset w:val="00"/>
    <w:family w:val="roman"/>
    <w:notTrueType/>
    <w:pitch w:val="variable"/>
    <w:sig w:usb0="00000007" w:usb1="00000001"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4859238"/>
      <w:docPartObj>
        <w:docPartGallery w:val="Page Numbers (Bottom of Page)"/>
        <w:docPartUnique/>
      </w:docPartObj>
    </w:sdtPr>
    <w:sdtEndPr>
      <w:rPr>
        <w:rStyle w:val="PageNumber"/>
        <w:sz w:val="16"/>
        <w:szCs w:val="16"/>
      </w:rPr>
    </w:sdtEndPr>
    <w:sdtContent>
      <w:p w14:paraId="68B31287" w14:textId="4527C088" w:rsidR="00DB53C6" w:rsidRPr="006C40CD" w:rsidRDefault="00DB53C6" w:rsidP="00B4358E">
        <w:pPr>
          <w:pStyle w:val="Footer"/>
          <w:rPr>
            <w:rStyle w:val="PageNumber"/>
            <w:sz w:val="16"/>
            <w:szCs w:val="16"/>
          </w:rPr>
        </w:pPr>
        <w:r w:rsidRPr="006C40CD">
          <w:rPr>
            <w:rStyle w:val="PageNumber"/>
            <w:rFonts w:ascii="Arial" w:hAnsi="Arial" w:cs="Arial"/>
            <w:color w:val="326D92"/>
            <w:sz w:val="16"/>
            <w:szCs w:val="16"/>
          </w:rPr>
          <w:fldChar w:fldCharType="begin"/>
        </w:r>
        <w:r w:rsidRPr="006C40CD">
          <w:rPr>
            <w:rStyle w:val="PageNumber"/>
            <w:rFonts w:ascii="Arial" w:hAnsi="Arial" w:cs="Arial"/>
            <w:color w:val="326D92"/>
            <w:sz w:val="16"/>
            <w:szCs w:val="16"/>
          </w:rPr>
          <w:instrText xml:space="preserve"> PAGE </w:instrText>
        </w:r>
        <w:r w:rsidRPr="006C40CD">
          <w:rPr>
            <w:rStyle w:val="PageNumber"/>
            <w:rFonts w:ascii="Arial" w:hAnsi="Arial" w:cs="Arial"/>
            <w:color w:val="326D92"/>
            <w:sz w:val="16"/>
            <w:szCs w:val="16"/>
          </w:rPr>
          <w:fldChar w:fldCharType="separate"/>
        </w:r>
        <w:r w:rsidR="00D7595B">
          <w:rPr>
            <w:rStyle w:val="PageNumber"/>
            <w:rFonts w:ascii="Arial" w:hAnsi="Arial" w:cs="Arial"/>
            <w:noProof/>
            <w:color w:val="326D92"/>
            <w:sz w:val="16"/>
            <w:szCs w:val="16"/>
          </w:rPr>
          <w:t>4</w:t>
        </w:r>
        <w:r w:rsidRPr="006C40CD">
          <w:rPr>
            <w:rStyle w:val="PageNumber"/>
            <w:rFonts w:ascii="Arial" w:hAnsi="Arial" w:cs="Arial"/>
            <w:color w:val="326D92"/>
            <w:sz w:val="16"/>
            <w:szCs w:val="16"/>
          </w:rPr>
          <w:fldChar w:fldCharType="end"/>
        </w:r>
      </w:p>
    </w:sdtContent>
  </w:sdt>
  <w:p w14:paraId="37F5CAEE" w14:textId="487320C0" w:rsidR="00584D2A" w:rsidRDefault="00584D2A" w:rsidP="00B4358E">
    <w:pPr>
      <w:pStyle w:val="Footer"/>
      <w:rPr>
        <w:noProof/>
        <w:color w:val="2E74B5" w:themeColor="accent1" w:themeShade="BF"/>
      </w:rPr>
    </w:pPr>
    <w:r>
      <w:rPr>
        <w:noProof/>
      </w:rPr>
      <mc:AlternateContent>
        <mc:Choice Requires="wps">
          <w:drawing>
            <wp:anchor distT="0" distB="0" distL="114300" distR="114300" simplePos="0" relativeHeight="251659264" behindDoc="0" locked="0" layoutInCell="1" allowOverlap="1" wp14:anchorId="03BC51CD" wp14:editId="7C3FFB2A">
              <wp:simplePos x="0" y="0"/>
              <wp:positionH relativeFrom="margin">
                <wp:align>left</wp:align>
              </wp:positionH>
              <wp:positionV relativeFrom="paragraph">
                <wp:posOffset>55023</wp:posOffset>
              </wp:positionV>
              <wp:extent cx="5394960" cy="10633"/>
              <wp:effectExtent l="0" t="0" r="34290" b="27940"/>
              <wp:wrapNone/>
              <wp:docPr id="972076061" name="Straight Connector 1"/>
              <wp:cNvGraphicFramePr/>
              <a:graphic xmlns:a="http://schemas.openxmlformats.org/drawingml/2006/main">
                <a:graphicData uri="http://schemas.microsoft.com/office/word/2010/wordprocessingShape">
                  <wps:wsp>
                    <wps:cNvCnPr/>
                    <wps:spPr>
                      <a:xfrm flipV="1">
                        <a:off x="0" y="0"/>
                        <a:ext cx="5394960" cy="10633"/>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6EFC77" id="Straight Connector 1" o:spid="_x0000_s1026" style="position:absolute;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4.35pt" to="424.8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" strokecolor="#ed7d31 [3205]" strokeweight="1.5pt">
              <v:stroke joinstyle="miter"/>
              <w10:wrap anchorx="margin"/>
            </v:line>
          </w:pict>
        </mc:Fallback>
      </mc:AlternateContent>
    </w:r>
  </w:p>
  <w:p w14:paraId="080C39A8" w14:textId="307C22B7" w:rsidR="00DB53C6" w:rsidRPr="00493F2C" w:rsidRDefault="00DB53C6" w:rsidP="00B4358E">
    <w:pPr>
      <w:pStyle w:val="Footer"/>
    </w:pPr>
    <w:r w:rsidRPr="00493F2C">
      <w:rPr>
        <w:b/>
        <w:bCs/>
        <w:noProof/>
        <w:color w:val="2E74B5" w:themeColor="accent1" w:themeShade="BF"/>
      </w:rPr>
      <w:t xml:space="preserve"> </w:t>
    </w:r>
    <w:r w:rsidR="00584D2A" w:rsidRPr="00493F2C">
      <w:rPr>
        <w:b/>
        <w:bCs/>
        <w:noProof/>
        <w:color w:val="2E74B5" w:themeColor="accent1" w:themeShade="BF"/>
      </w:rPr>
      <w:t>HMRF</w:t>
    </w:r>
    <w:r w:rsidR="00584D2A" w:rsidRPr="00493F2C">
      <w:rPr>
        <w:noProof/>
        <w:color w:val="2E74B5" w:themeColor="accent1" w:themeShade="BF"/>
      </w:rPr>
      <w:t xml:space="preserve"> </w:t>
    </w:r>
    <w:r w:rsidR="00584D2A" w:rsidRPr="00493F2C">
      <w:rPr>
        <w:noProof/>
      </w:rPr>
      <w:t>Continuous Quality Improvement Cycle Workshee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873E0C" w14:textId="77777777" w:rsidR="005D7088" w:rsidRDefault="005D7088" w:rsidP="00B4358E">
      <w:r>
        <w:separator/>
      </w:r>
    </w:p>
  </w:footnote>
  <w:footnote w:type="continuationSeparator" w:id="0">
    <w:p w14:paraId="012E7022" w14:textId="77777777" w:rsidR="005D7088" w:rsidRDefault="005D7088" w:rsidP="00B4358E">
      <w:r>
        <w:continuationSeparator/>
      </w:r>
    </w:p>
  </w:footnote>
  <w:footnote w:id="1">
    <w:p w14:paraId="7DC37431" w14:textId="2B7ED001" w:rsidR="00732D78" w:rsidRDefault="00732D78" w:rsidP="00B4358E">
      <w:pPr>
        <w:pStyle w:val="FootnoteText"/>
      </w:pPr>
      <w:r>
        <w:rPr>
          <w:rStyle w:val="FootnoteReference"/>
        </w:rPr>
        <w:footnoteRef/>
      </w:r>
      <w:r>
        <w:t xml:space="preserve"> </w:t>
      </w:r>
      <w:r w:rsidRPr="00A77098">
        <w:t xml:space="preserve">HCD activity stands for human-centered design activity. It is a facilitated design activity </w:t>
      </w:r>
      <w:r w:rsidR="003341D4">
        <w:t>(</w:t>
      </w:r>
      <w:r w:rsidR="003341D4" w:rsidRPr="00A77098">
        <w:t>like Rose, Bud, Thorn or Problem Tree Analysis</w:t>
      </w:r>
      <w:r w:rsidR="003341D4">
        <w:t>)</w:t>
      </w:r>
      <w:r w:rsidR="003341D4" w:rsidRPr="00A77098">
        <w:t xml:space="preserve"> </w:t>
      </w:r>
      <w:r w:rsidRPr="00A77098">
        <w:t>that considers the needs of the user.</w:t>
      </w:r>
      <w:r w:rsidR="008D7574">
        <w:t xml:space="preserve"> </w:t>
      </w:r>
      <w:r w:rsidR="007B7E51">
        <w:t>Review</w:t>
      </w:r>
      <w:r w:rsidR="008D7574">
        <w:t xml:space="preserve"> this </w:t>
      </w:r>
      <w:hyperlink r:id="rId1" w:history="1">
        <w:r w:rsidR="007A7D9C">
          <w:rPr>
            <w:rStyle w:val="Hyperlink"/>
          </w:rPr>
          <w:t>HMRF CQI o</w:t>
        </w:r>
        <w:r w:rsidR="007A7D9C" w:rsidRPr="008D7574">
          <w:rPr>
            <w:rStyle w:val="Hyperlink"/>
          </w:rPr>
          <w:t xml:space="preserve">ffice </w:t>
        </w:r>
        <w:r w:rsidR="007A7D9C">
          <w:rPr>
            <w:rStyle w:val="Hyperlink"/>
          </w:rPr>
          <w:t>h</w:t>
        </w:r>
        <w:r w:rsidR="007A7D9C" w:rsidRPr="008D7574">
          <w:rPr>
            <w:rStyle w:val="Hyperlink"/>
          </w:rPr>
          <w:t>ours presentation</w:t>
        </w:r>
      </w:hyperlink>
      <w:r w:rsidR="008D7574">
        <w:t xml:space="preserve"> for </w:t>
      </w:r>
      <w:r w:rsidR="005A5469">
        <w:t xml:space="preserve">examples of </w:t>
      </w:r>
      <w:r w:rsidR="008D7574">
        <w:t>HCD activit</w:t>
      </w:r>
      <w:r w:rsidR="005A5469">
        <w:t>i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76309C"/>
    <w:multiLevelType w:val="hybridMultilevel"/>
    <w:tmpl w:val="1812C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4B2086"/>
    <w:multiLevelType w:val="hybridMultilevel"/>
    <w:tmpl w:val="E52EC3B8"/>
    <w:lvl w:ilvl="0" w:tplc="05E8D56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020136"/>
    <w:multiLevelType w:val="hybridMultilevel"/>
    <w:tmpl w:val="55C4AFEC"/>
    <w:lvl w:ilvl="0" w:tplc="77F2012C">
      <w:start w:val="1"/>
      <w:numFmt w:val="bullet"/>
      <w:lvlText w:val=""/>
      <w:lvlJc w:val="left"/>
      <w:pPr>
        <w:ind w:left="720" w:hanging="360"/>
      </w:pPr>
      <w:rPr>
        <w:rFonts w:ascii="Symbol" w:hAnsi="Symbol"/>
      </w:rPr>
    </w:lvl>
    <w:lvl w:ilvl="1" w:tplc="4BFEAB5C">
      <w:start w:val="1"/>
      <w:numFmt w:val="bullet"/>
      <w:lvlText w:val=""/>
      <w:lvlJc w:val="left"/>
      <w:pPr>
        <w:ind w:left="720" w:hanging="360"/>
      </w:pPr>
      <w:rPr>
        <w:rFonts w:ascii="Symbol" w:hAnsi="Symbol"/>
      </w:rPr>
    </w:lvl>
    <w:lvl w:ilvl="2" w:tplc="9A7E797A">
      <w:start w:val="1"/>
      <w:numFmt w:val="bullet"/>
      <w:lvlText w:val=""/>
      <w:lvlJc w:val="left"/>
      <w:pPr>
        <w:ind w:left="720" w:hanging="360"/>
      </w:pPr>
      <w:rPr>
        <w:rFonts w:ascii="Symbol" w:hAnsi="Symbol"/>
      </w:rPr>
    </w:lvl>
    <w:lvl w:ilvl="3" w:tplc="B26C5A52">
      <w:start w:val="1"/>
      <w:numFmt w:val="bullet"/>
      <w:lvlText w:val=""/>
      <w:lvlJc w:val="left"/>
      <w:pPr>
        <w:ind w:left="720" w:hanging="360"/>
      </w:pPr>
      <w:rPr>
        <w:rFonts w:ascii="Symbol" w:hAnsi="Symbol"/>
      </w:rPr>
    </w:lvl>
    <w:lvl w:ilvl="4" w:tplc="91C47A26">
      <w:start w:val="1"/>
      <w:numFmt w:val="bullet"/>
      <w:lvlText w:val=""/>
      <w:lvlJc w:val="left"/>
      <w:pPr>
        <w:ind w:left="720" w:hanging="360"/>
      </w:pPr>
      <w:rPr>
        <w:rFonts w:ascii="Symbol" w:hAnsi="Symbol"/>
      </w:rPr>
    </w:lvl>
    <w:lvl w:ilvl="5" w:tplc="A888DF8A">
      <w:start w:val="1"/>
      <w:numFmt w:val="bullet"/>
      <w:lvlText w:val=""/>
      <w:lvlJc w:val="left"/>
      <w:pPr>
        <w:ind w:left="720" w:hanging="360"/>
      </w:pPr>
      <w:rPr>
        <w:rFonts w:ascii="Symbol" w:hAnsi="Symbol"/>
      </w:rPr>
    </w:lvl>
    <w:lvl w:ilvl="6" w:tplc="4D2AC242">
      <w:start w:val="1"/>
      <w:numFmt w:val="bullet"/>
      <w:lvlText w:val=""/>
      <w:lvlJc w:val="left"/>
      <w:pPr>
        <w:ind w:left="720" w:hanging="360"/>
      </w:pPr>
      <w:rPr>
        <w:rFonts w:ascii="Symbol" w:hAnsi="Symbol"/>
      </w:rPr>
    </w:lvl>
    <w:lvl w:ilvl="7" w:tplc="DBCA63D6">
      <w:start w:val="1"/>
      <w:numFmt w:val="bullet"/>
      <w:lvlText w:val=""/>
      <w:lvlJc w:val="left"/>
      <w:pPr>
        <w:ind w:left="720" w:hanging="360"/>
      </w:pPr>
      <w:rPr>
        <w:rFonts w:ascii="Symbol" w:hAnsi="Symbol"/>
      </w:rPr>
    </w:lvl>
    <w:lvl w:ilvl="8" w:tplc="7D802D20">
      <w:start w:val="1"/>
      <w:numFmt w:val="bullet"/>
      <w:lvlText w:val=""/>
      <w:lvlJc w:val="left"/>
      <w:pPr>
        <w:ind w:left="720" w:hanging="360"/>
      </w:pPr>
      <w:rPr>
        <w:rFonts w:ascii="Symbol" w:hAnsi="Symbol"/>
      </w:rPr>
    </w:lvl>
  </w:abstractNum>
  <w:abstractNum w:abstractNumId="3" w15:restartNumberingAfterBreak="0">
    <w:nsid w:val="251148F0"/>
    <w:multiLevelType w:val="hybridMultilevel"/>
    <w:tmpl w:val="A7A85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6821CE"/>
    <w:multiLevelType w:val="hybridMultilevel"/>
    <w:tmpl w:val="15AA7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301CB8"/>
    <w:multiLevelType w:val="multilevel"/>
    <w:tmpl w:val="65E45BA6"/>
    <w:lvl w:ilvl="0">
      <w:start w:val="1"/>
      <w:numFmt w:val="upperLetter"/>
      <w:lvlText w:val="%1."/>
      <w:lvlJc w:val="left"/>
      <w:pPr>
        <w:ind w:left="720" w:hanging="360"/>
      </w:pPr>
      <w:rPr>
        <w:rFonts w:asciiTheme="minorBidi" w:hAnsiTheme="minorBidi" w:cstheme="minorBidi"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541B5CD7"/>
    <w:multiLevelType w:val="hybridMultilevel"/>
    <w:tmpl w:val="D23AA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632E2D"/>
    <w:multiLevelType w:val="multilevel"/>
    <w:tmpl w:val="B498AEFC"/>
    <w:lvl w:ilvl="0">
      <w:start w:val="1"/>
      <w:numFmt w:val="upperLetter"/>
      <w:pStyle w:val="Heading2"/>
      <w:lvlText w:val="%1."/>
      <w:lvlJc w:val="left"/>
      <w:pPr>
        <w:ind w:left="720" w:hanging="360"/>
      </w:pPr>
      <w:rPr>
        <w:lang w:val="x-none" w:eastAsia="x-none" w:bidi="x-none"/>
        <w:specVanish w:val="0"/>
      </w:rPr>
    </w:lvl>
    <w:lvl w:ilvl="1">
      <w:start w:val="1"/>
      <w:numFmt w:val="decimal"/>
      <w:lvlText w:val="%1%2."/>
      <w:lvlJc w:val="left"/>
      <w:pPr>
        <w:ind w:left="1440" w:hanging="360"/>
      </w:pPr>
      <w:rPr>
        <w:rFonts w:asciiTheme="minorBidi" w:hAnsiTheme="minorBidi" w:cstheme="minorBidi" w:hint="default"/>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i w:val="0"/>
        <w:iCs/>
        <w:color w:val="000000" w:themeColor="text1"/>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5B621345"/>
    <w:multiLevelType w:val="hybridMultilevel"/>
    <w:tmpl w:val="4522A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5F31F9"/>
    <w:multiLevelType w:val="hybridMultilevel"/>
    <w:tmpl w:val="C30C1B52"/>
    <w:lvl w:ilvl="0" w:tplc="96444410">
      <w:start w:val="1"/>
      <w:numFmt w:val="decimal"/>
      <w:lvlText w:val="%1."/>
      <w:lvlJc w:val="left"/>
      <w:pPr>
        <w:ind w:left="1020" w:hanging="360"/>
      </w:pPr>
    </w:lvl>
    <w:lvl w:ilvl="1" w:tplc="6524A830">
      <w:start w:val="1"/>
      <w:numFmt w:val="decimal"/>
      <w:lvlText w:val="%2."/>
      <w:lvlJc w:val="left"/>
      <w:pPr>
        <w:ind w:left="1020" w:hanging="360"/>
      </w:pPr>
    </w:lvl>
    <w:lvl w:ilvl="2" w:tplc="D07CBBD0">
      <w:start w:val="1"/>
      <w:numFmt w:val="decimal"/>
      <w:lvlText w:val="%3."/>
      <w:lvlJc w:val="left"/>
      <w:pPr>
        <w:ind w:left="1020" w:hanging="360"/>
      </w:pPr>
    </w:lvl>
    <w:lvl w:ilvl="3" w:tplc="C8863044">
      <w:start w:val="1"/>
      <w:numFmt w:val="decimal"/>
      <w:lvlText w:val="%4."/>
      <w:lvlJc w:val="left"/>
      <w:pPr>
        <w:ind w:left="1020" w:hanging="360"/>
      </w:pPr>
    </w:lvl>
    <w:lvl w:ilvl="4" w:tplc="11146990">
      <w:start w:val="1"/>
      <w:numFmt w:val="decimal"/>
      <w:lvlText w:val="%5."/>
      <w:lvlJc w:val="left"/>
      <w:pPr>
        <w:ind w:left="1020" w:hanging="360"/>
      </w:pPr>
    </w:lvl>
    <w:lvl w:ilvl="5" w:tplc="2918F114">
      <w:start w:val="1"/>
      <w:numFmt w:val="decimal"/>
      <w:lvlText w:val="%6."/>
      <w:lvlJc w:val="left"/>
      <w:pPr>
        <w:ind w:left="1020" w:hanging="360"/>
      </w:pPr>
    </w:lvl>
    <w:lvl w:ilvl="6" w:tplc="327AC9EA">
      <w:start w:val="1"/>
      <w:numFmt w:val="decimal"/>
      <w:lvlText w:val="%7."/>
      <w:lvlJc w:val="left"/>
      <w:pPr>
        <w:ind w:left="1020" w:hanging="360"/>
      </w:pPr>
    </w:lvl>
    <w:lvl w:ilvl="7" w:tplc="8B8ACA56">
      <w:start w:val="1"/>
      <w:numFmt w:val="decimal"/>
      <w:lvlText w:val="%8."/>
      <w:lvlJc w:val="left"/>
      <w:pPr>
        <w:ind w:left="1020" w:hanging="360"/>
      </w:pPr>
    </w:lvl>
    <w:lvl w:ilvl="8" w:tplc="CCDA4F50">
      <w:start w:val="1"/>
      <w:numFmt w:val="decimal"/>
      <w:lvlText w:val="%9."/>
      <w:lvlJc w:val="left"/>
      <w:pPr>
        <w:ind w:left="1020" w:hanging="360"/>
      </w:pPr>
    </w:lvl>
  </w:abstractNum>
  <w:abstractNum w:abstractNumId="10" w15:restartNumberingAfterBreak="0">
    <w:nsid w:val="7020478C"/>
    <w:multiLevelType w:val="hybridMultilevel"/>
    <w:tmpl w:val="63B470E8"/>
    <w:lvl w:ilvl="0" w:tplc="B6882E88">
      <w:start w:val="1"/>
      <w:numFmt w:val="bullet"/>
      <w:pStyle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661F3A"/>
    <w:multiLevelType w:val="hybridMultilevel"/>
    <w:tmpl w:val="4DF8BB66"/>
    <w:lvl w:ilvl="0" w:tplc="37229962">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56387E"/>
    <w:multiLevelType w:val="hybridMultilevel"/>
    <w:tmpl w:val="8F1E0482"/>
    <w:lvl w:ilvl="0" w:tplc="60CA89DC">
      <w:start w:val="1"/>
      <w:numFmt w:val="bullet"/>
      <w:pStyle w:val="ListParagraphShadedBox"/>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5852E99"/>
    <w:multiLevelType w:val="hybridMultilevel"/>
    <w:tmpl w:val="0828638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9721894">
    <w:abstractNumId w:val="10"/>
  </w:num>
  <w:num w:numId="2" w16cid:durableId="1057709054">
    <w:abstractNumId w:val="4"/>
  </w:num>
  <w:num w:numId="3" w16cid:durableId="1675187890">
    <w:abstractNumId w:val="0"/>
  </w:num>
  <w:num w:numId="4" w16cid:durableId="277179374">
    <w:abstractNumId w:val="11"/>
  </w:num>
  <w:num w:numId="5" w16cid:durableId="1806775634">
    <w:abstractNumId w:val="1"/>
  </w:num>
  <w:num w:numId="6" w16cid:durableId="35207735">
    <w:abstractNumId w:val="5"/>
  </w:num>
  <w:num w:numId="7" w16cid:durableId="1404334228">
    <w:abstractNumId w:val="12"/>
  </w:num>
  <w:num w:numId="8" w16cid:durableId="971206804">
    <w:abstractNumId w:val="7"/>
  </w:num>
  <w:num w:numId="9" w16cid:durableId="940604023">
    <w:abstractNumId w:val="7"/>
    <w:lvlOverride w:ilvl="0">
      <w:startOverride w:val="1"/>
    </w:lvlOverride>
  </w:num>
  <w:num w:numId="10" w16cid:durableId="1069112259">
    <w:abstractNumId w:val="7"/>
    <w:lvlOverride w:ilvl="0">
      <w:startOverride w:val="1"/>
    </w:lvlOverride>
  </w:num>
  <w:num w:numId="11" w16cid:durableId="238710196">
    <w:abstractNumId w:val="8"/>
  </w:num>
  <w:num w:numId="12" w16cid:durableId="157306965">
    <w:abstractNumId w:val="7"/>
  </w:num>
  <w:num w:numId="13" w16cid:durableId="1841652434">
    <w:abstractNumId w:val="7"/>
  </w:num>
  <w:num w:numId="14" w16cid:durableId="1193156402">
    <w:abstractNumId w:val="7"/>
  </w:num>
  <w:num w:numId="15" w16cid:durableId="1543976591">
    <w:abstractNumId w:val="7"/>
  </w:num>
  <w:num w:numId="16" w16cid:durableId="1231428016">
    <w:abstractNumId w:val="7"/>
  </w:num>
  <w:num w:numId="17" w16cid:durableId="1153836315">
    <w:abstractNumId w:val="7"/>
  </w:num>
  <w:num w:numId="18" w16cid:durableId="317461909">
    <w:abstractNumId w:val="7"/>
  </w:num>
  <w:num w:numId="19" w16cid:durableId="1711412602">
    <w:abstractNumId w:val="7"/>
  </w:num>
  <w:num w:numId="20" w16cid:durableId="2114588148">
    <w:abstractNumId w:val="7"/>
  </w:num>
  <w:num w:numId="21" w16cid:durableId="1966152939">
    <w:abstractNumId w:val="7"/>
  </w:num>
  <w:num w:numId="22" w16cid:durableId="1299385556">
    <w:abstractNumId w:val="7"/>
  </w:num>
  <w:num w:numId="23" w16cid:durableId="77290066">
    <w:abstractNumId w:val="7"/>
  </w:num>
  <w:num w:numId="24" w16cid:durableId="1233852712">
    <w:abstractNumId w:val="3"/>
  </w:num>
  <w:num w:numId="25" w16cid:durableId="1082288878">
    <w:abstractNumId w:val="7"/>
  </w:num>
  <w:num w:numId="26" w16cid:durableId="344749449">
    <w:abstractNumId w:val="7"/>
  </w:num>
  <w:num w:numId="27" w16cid:durableId="174463285">
    <w:abstractNumId w:val="7"/>
  </w:num>
  <w:num w:numId="28" w16cid:durableId="1374648291">
    <w:abstractNumId w:val="7"/>
  </w:num>
  <w:num w:numId="29" w16cid:durableId="1299072721">
    <w:abstractNumId w:val="13"/>
  </w:num>
  <w:num w:numId="30" w16cid:durableId="1628049187">
    <w:abstractNumId w:val="6"/>
  </w:num>
  <w:num w:numId="31" w16cid:durableId="291861538">
    <w:abstractNumId w:val="7"/>
  </w:num>
  <w:num w:numId="32" w16cid:durableId="402727026">
    <w:abstractNumId w:val="7"/>
  </w:num>
  <w:num w:numId="33" w16cid:durableId="2145464522">
    <w:abstractNumId w:val="9"/>
  </w:num>
  <w:num w:numId="34" w16cid:durableId="163132374">
    <w:abstractNumId w:val="7"/>
  </w:num>
  <w:num w:numId="35" w16cid:durableId="1654135784">
    <w:abstractNumId w:val="7"/>
  </w:num>
  <w:num w:numId="36" w16cid:durableId="891380752">
    <w:abstractNumId w:val="7"/>
  </w:num>
  <w:num w:numId="37" w16cid:durableId="2098818423">
    <w:abstractNumId w:val="7"/>
  </w:num>
  <w:num w:numId="38" w16cid:durableId="916327408">
    <w:abstractNumId w:val="7"/>
  </w:num>
  <w:num w:numId="39" w16cid:durableId="1958216807">
    <w:abstractNumId w:val="7"/>
  </w:num>
  <w:num w:numId="40" w16cid:durableId="12318445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0NTc3NTA0sjA1MzFQ0lEKTi0uzszPAykwrAUATigp1iwAAAA="/>
  </w:docVars>
  <w:rsids>
    <w:rsidRoot w:val="005E1D42"/>
    <w:rsid w:val="0000023D"/>
    <w:rsid w:val="00000A8A"/>
    <w:rsid w:val="00003961"/>
    <w:rsid w:val="0000568B"/>
    <w:rsid w:val="000058FC"/>
    <w:rsid w:val="0001226A"/>
    <w:rsid w:val="00012949"/>
    <w:rsid w:val="00012F78"/>
    <w:rsid w:val="0001410F"/>
    <w:rsid w:val="0001600D"/>
    <w:rsid w:val="00016C7C"/>
    <w:rsid w:val="00020920"/>
    <w:rsid w:val="00021053"/>
    <w:rsid w:val="000224A4"/>
    <w:rsid w:val="0002280D"/>
    <w:rsid w:val="00025530"/>
    <w:rsid w:val="00025733"/>
    <w:rsid w:val="0002599E"/>
    <w:rsid w:val="0003008E"/>
    <w:rsid w:val="00031E57"/>
    <w:rsid w:val="00032E8B"/>
    <w:rsid w:val="00033503"/>
    <w:rsid w:val="00033F76"/>
    <w:rsid w:val="00034E96"/>
    <w:rsid w:val="000364FB"/>
    <w:rsid w:val="00036956"/>
    <w:rsid w:val="00043E71"/>
    <w:rsid w:val="000447FD"/>
    <w:rsid w:val="0004696B"/>
    <w:rsid w:val="0005234D"/>
    <w:rsid w:val="0005370C"/>
    <w:rsid w:val="00053852"/>
    <w:rsid w:val="000546FF"/>
    <w:rsid w:val="00055315"/>
    <w:rsid w:val="000563B6"/>
    <w:rsid w:val="000569EC"/>
    <w:rsid w:val="00057ADF"/>
    <w:rsid w:val="0006094C"/>
    <w:rsid w:val="000619D5"/>
    <w:rsid w:val="00061E99"/>
    <w:rsid w:val="00062281"/>
    <w:rsid w:val="0006282C"/>
    <w:rsid w:val="00070A72"/>
    <w:rsid w:val="00070C9F"/>
    <w:rsid w:val="00070CB2"/>
    <w:rsid w:val="000728DC"/>
    <w:rsid w:val="00073332"/>
    <w:rsid w:val="0007380D"/>
    <w:rsid w:val="00073EAD"/>
    <w:rsid w:val="00076809"/>
    <w:rsid w:val="00077485"/>
    <w:rsid w:val="000834F2"/>
    <w:rsid w:val="00084324"/>
    <w:rsid w:val="0008458F"/>
    <w:rsid w:val="00085596"/>
    <w:rsid w:val="00085FE9"/>
    <w:rsid w:val="000866C2"/>
    <w:rsid w:val="00086AA7"/>
    <w:rsid w:val="00087400"/>
    <w:rsid w:val="000922C6"/>
    <w:rsid w:val="00092FC0"/>
    <w:rsid w:val="000930F8"/>
    <w:rsid w:val="0009619B"/>
    <w:rsid w:val="0009778B"/>
    <w:rsid w:val="000A0C29"/>
    <w:rsid w:val="000A33B8"/>
    <w:rsid w:val="000A43AA"/>
    <w:rsid w:val="000A4600"/>
    <w:rsid w:val="000A7CC4"/>
    <w:rsid w:val="000B7092"/>
    <w:rsid w:val="000B762A"/>
    <w:rsid w:val="000C2F11"/>
    <w:rsid w:val="000C3234"/>
    <w:rsid w:val="000C488A"/>
    <w:rsid w:val="000C7B0E"/>
    <w:rsid w:val="000D23FA"/>
    <w:rsid w:val="000D2745"/>
    <w:rsid w:val="000D3300"/>
    <w:rsid w:val="000D3D73"/>
    <w:rsid w:val="000E1381"/>
    <w:rsid w:val="000E1AC7"/>
    <w:rsid w:val="000E23AD"/>
    <w:rsid w:val="000E5CCF"/>
    <w:rsid w:val="000F1435"/>
    <w:rsid w:val="000F198A"/>
    <w:rsid w:val="000F2208"/>
    <w:rsid w:val="000F22DF"/>
    <w:rsid w:val="000F395C"/>
    <w:rsid w:val="000F3AE7"/>
    <w:rsid w:val="000F444C"/>
    <w:rsid w:val="000F44FB"/>
    <w:rsid w:val="000F5880"/>
    <w:rsid w:val="000F6981"/>
    <w:rsid w:val="000F7B37"/>
    <w:rsid w:val="001000EB"/>
    <w:rsid w:val="00100ADD"/>
    <w:rsid w:val="0010208E"/>
    <w:rsid w:val="0010225C"/>
    <w:rsid w:val="00102AB3"/>
    <w:rsid w:val="00103BA7"/>
    <w:rsid w:val="00103CB2"/>
    <w:rsid w:val="00103E9D"/>
    <w:rsid w:val="00113F82"/>
    <w:rsid w:val="001161AD"/>
    <w:rsid w:val="00116217"/>
    <w:rsid w:val="00116221"/>
    <w:rsid w:val="00120EA3"/>
    <w:rsid w:val="00122797"/>
    <w:rsid w:val="00127DB4"/>
    <w:rsid w:val="00132E67"/>
    <w:rsid w:val="00135DDD"/>
    <w:rsid w:val="00136579"/>
    <w:rsid w:val="00136873"/>
    <w:rsid w:val="00137C5E"/>
    <w:rsid w:val="0014246F"/>
    <w:rsid w:val="001435E4"/>
    <w:rsid w:val="00144B68"/>
    <w:rsid w:val="00144F3A"/>
    <w:rsid w:val="00146DC3"/>
    <w:rsid w:val="00152212"/>
    <w:rsid w:val="00152332"/>
    <w:rsid w:val="001533A7"/>
    <w:rsid w:val="001536D2"/>
    <w:rsid w:val="00161874"/>
    <w:rsid w:val="00164BA1"/>
    <w:rsid w:val="00171616"/>
    <w:rsid w:val="001817B9"/>
    <w:rsid w:val="00181CE0"/>
    <w:rsid w:val="00182460"/>
    <w:rsid w:val="00182657"/>
    <w:rsid w:val="0018266E"/>
    <w:rsid w:val="001842C4"/>
    <w:rsid w:val="00184820"/>
    <w:rsid w:val="00186D39"/>
    <w:rsid w:val="00187C71"/>
    <w:rsid w:val="00190DB3"/>
    <w:rsid w:val="00191BFE"/>
    <w:rsid w:val="001934BC"/>
    <w:rsid w:val="0019535A"/>
    <w:rsid w:val="0019710A"/>
    <w:rsid w:val="001A048B"/>
    <w:rsid w:val="001A209E"/>
    <w:rsid w:val="001A2980"/>
    <w:rsid w:val="001A56A0"/>
    <w:rsid w:val="001A5CAD"/>
    <w:rsid w:val="001A7C55"/>
    <w:rsid w:val="001B1A70"/>
    <w:rsid w:val="001B3D0D"/>
    <w:rsid w:val="001B53B2"/>
    <w:rsid w:val="001B5C21"/>
    <w:rsid w:val="001B6523"/>
    <w:rsid w:val="001B6951"/>
    <w:rsid w:val="001C0A29"/>
    <w:rsid w:val="001C303E"/>
    <w:rsid w:val="001C374E"/>
    <w:rsid w:val="001C64FD"/>
    <w:rsid w:val="001C68AC"/>
    <w:rsid w:val="001D0CAB"/>
    <w:rsid w:val="001D6D29"/>
    <w:rsid w:val="001D72DF"/>
    <w:rsid w:val="001E576A"/>
    <w:rsid w:val="001E5859"/>
    <w:rsid w:val="001F210C"/>
    <w:rsid w:val="001F77D7"/>
    <w:rsid w:val="001F7BE4"/>
    <w:rsid w:val="00200ADE"/>
    <w:rsid w:val="00201104"/>
    <w:rsid w:val="00201B80"/>
    <w:rsid w:val="00202910"/>
    <w:rsid w:val="00203240"/>
    <w:rsid w:val="00205C80"/>
    <w:rsid w:val="00205FAF"/>
    <w:rsid w:val="002064EA"/>
    <w:rsid w:val="00207351"/>
    <w:rsid w:val="00207766"/>
    <w:rsid w:val="00207C56"/>
    <w:rsid w:val="0021125F"/>
    <w:rsid w:val="00212DBF"/>
    <w:rsid w:val="00215D2A"/>
    <w:rsid w:val="00220802"/>
    <w:rsid w:val="00220B42"/>
    <w:rsid w:val="00222394"/>
    <w:rsid w:val="0022378C"/>
    <w:rsid w:val="00224885"/>
    <w:rsid w:val="002279E4"/>
    <w:rsid w:val="002314D3"/>
    <w:rsid w:val="00241006"/>
    <w:rsid w:val="0024101B"/>
    <w:rsid w:val="00244F1A"/>
    <w:rsid w:val="0024593E"/>
    <w:rsid w:val="00245A42"/>
    <w:rsid w:val="00246300"/>
    <w:rsid w:val="002475DB"/>
    <w:rsid w:val="00250716"/>
    <w:rsid w:val="0025153E"/>
    <w:rsid w:val="002517A8"/>
    <w:rsid w:val="00257F28"/>
    <w:rsid w:val="00260074"/>
    <w:rsid w:val="00260353"/>
    <w:rsid w:val="00261048"/>
    <w:rsid w:val="00264683"/>
    <w:rsid w:val="002662D4"/>
    <w:rsid w:val="0026683F"/>
    <w:rsid w:val="0026728D"/>
    <w:rsid w:val="0027124F"/>
    <w:rsid w:val="0027396D"/>
    <w:rsid w:val="00273BCD"/>
    <w:rsid w:val="00275C00"/>
    <w:rsid w:val="002768E9"/>
    <w:rsid w:val="00276A40"/>
    <w:rsid w:val="002779EB"/>
    <w:rsid w:val="002867DC"/>
    <w:rsid w:val="00292486"/>
    <w:rsid w:val="002928F8"/>
    <w:rsid w:val="00293179"/>
    <w:rsid w:val="002934A1"/>
    <w:rsid w:val="002935A5"/>
    <w:rsid w:val="00293910"/>
    <w:rsid w:val="00294A8C"/>
    <w:rsid w:val="002A057B"/>
    <w:rsid w:val="002A2672"/>
    <w:rsid w:val="002A2963"/>
    <w:rsid w:val="002A2D22"/>
    <w:rsid w:val="002A4235"/>
    <w:rsid w:val="002A5023"/>
    <w:rsid w:val="002A7080"/>
    <w:rsid w:val="002B7CF9"/>
    <w:rsid w:val="002C2C1C"/>
    <w:rsid w:val="002C522E"/>
    <w:rsid w:val="002C562D"/>
    <w:rsid w:val="002C5B7B"/>
    <w:rsid w:val="002C5E31"/>
    <w:rsid w:val="002C64BD"/>
    <w:rsid w:val="002C7528"/>
    <w:rsid w:val="002D1721"/>
    <w:rsid w:val="002D41D1"/>
    <w:rsid w:val="002E07F1"/>
    <w:rsid w:val="002E1926"/>
    <w:rsid w:val="002E5198"/>
    <w:rsid w:val="002E54E4"/>
    <w:rsid w:val="002E5E71"/>
    <w:rsid w:val="002E64BC"/>
    <w:rsid w:val="002E7A29"/>
    <w:rsid w:val="002F4184"/>
    <w:rsid w:val="00301766"/>
    <w:rsid w:val="003038B7"/>
    <w:rsid w:val="00307670"/>
    <w:rsid w:val="003104DE"/>
    <w:rsid w:val="00310EBD"/>
    <w:rsid w:val="0031122E"/>
    <w:rsid w:val="00312637"/>
    <w:rsid w:val="00313DF3"/>
    <w:rsid w:val="003159CD"/>
    <w:rsid w:val="00317760"/>
    <w:rsid w:val="00317A7C"/>
    <w:rsid w:val="00322C26"/>
    <w:rsid w:val="0032359C"/>
    <w:rsid w:val="003253D7"/>
    <w:rsid w:val="00327ED4"/>
    <w:rsid w:val="00331D29"/>
    <w:rsid w:val="00331EF4"/>
    <w:rsid w:val="0033291B"/>
    <w:rsid w:val="00332A12"/>
    <w:rsid w:val="003341D4"/>
    <w:rsid w:val="00344592"/>
    <w:rsid w:val="003448FF"/>
    <w:rsid w:val="00350866"/>
    <w:rsid w:val="00355315"/>
    <w:rsid w:val="0035548B"/>
    <w:rsid w:val="00356321"/>
    <w:rsid w:val="00361023"/>
    <w:rsid w:val="003610BE"/>
    <w:rsid w:val="003621AD"/>
    <w:rsid w:val="003635DD"/>
    <w:rsid w:val="00367920"/>
    <w:rsid w:val="00372C3F"/>
    <w:rsid w:val="00385DE9"/>
    <w:rsid w:val="00386725"/>
    <w:rsid w:val="003926DC"/>
    <w:rsid w:val="003951F1"/>
    <w:rsid w:val="00395863"/>
    <w:rsid w:val="00397563"/>
    <w:rsid w:val="003A1DFF"/>
    <w:rsid w:val="003A41B5"/>
    <w:rsid w:val="003A7CFC"/>
    <w:rsid w:val="003B0742"/>
    <w:rsid w:val="003B10BF"/>
    <w:rsid w:val="003B6B69"/>
    <w:rsid w:val="003C02E6"/>
    <w:rsid w:val="003C1065"/>
    <w:rsid w:val="003C1703"/>
    <w:rsid w:val="003C18FB"/>
    <w:rsid w:val="003C2443"/>
    <w:rsid w:val="003C28FF"/>
    <w:rsid w:val="003C6C23"/>
    <w:rsid w:val="003C78D5"/>
    <w:rsid w:val="003D10AA"/>
    <w:rsid w:val="003D1D39"/>
    <w:rsid w:val="003D57A9"/>
    <w:rsid w:val="003D7668"/>
    <w:rsid w:val="003D7E34"/>
    <w:rsid w:val="003E2C5C"/>
    <w:rsid w:val="003E5C5B"/>
    <w:rsid w:val="003E6615"/>
    <w:rsid w:val="003E695D"/>
    <w:rsid w:val="003E6D7B"/>
    <w:rsid w:val="003E7DE1"/>
    <w:rsid w:val="003F4F60"/>
    <w:rsid w:val="003F736F"/>
    <w:rsid w:val="00401746"/>
    <w:rsid w:val="004020DE"/>
    <w:rsid w:val="00403F15"/>
    <w:rsid w:val="0040492F"/>
    <w:rsid w:val="00404EF5"/>
    <w:rsid w:val="004111A4"/>
    <w:rsid w:val="0041471F"/>
    <w:rsid w:val="00414CEE"/>
    <w:rsid w:val="00414D90"/>
    <w:rsid w:val="004157D4"/>
    <w:rsid w:val="00416223"/>
    <w:rsid w:val="00420F00"/>
    <w:rsid w:val="00422A66"/>
    <w:rsid w:val="00427352"/>
    <w:rsid w:val="004279B1"/>
    <w:rsid w:val="00430B84"/>
    <w:rsid w:val="00430DD0"/>
    <w:rsid w:val="00431167"/>
    <w:rsid w:val="004324A0"/>
    <w:rsid w:val="004342C4"/>
    <w:rsid w:val="004346A5"/>
    <w:rsid w:val="00434A52"/>
    <w:rsid w:val="00434BDB"/>
    <w:rsid w:val="0043704F"/>
    <w:rsid w:val="00440E3F"/>
    <w:rsid w:val="00441746"/>
    <w:rsid w:val="00441A65"/>
    <w:rsid w:val="00442197"/>
    <w:rsid w:val="00443C7C"/>
    <w:rsid w:val="004450D8"/>
    <w:rsid w:val="004549B9"/>
    <w:rsid w:val="00454B12"/>
    <w:rsid w:val="00454EA6"/>
    <w:rsid w:val="0045750A"/>
    <w:rsid w:val="00457511"/>
    <w:rsid w:val="00457743"/>
    <w:rsid w:val="00460541"/>
    <w:rsid w:val="00463E47"/>
    <w:rsid w:val="004650B9"/>
    <w:rsid w:val="00474972"/>
    <w:rsid w:val="00475956"/>
    <w:rsid w:val="00476BFA"/>
    <w:rsid w:val="00476FE9"/>
    <w:rsid w:val="0048277E"/>
    <w:rsid w:val="00482A88"/>
    <w:rsid w:val="004836E8"/>
    <w:rsid w:val="00484009"/>
    <w:rsid w:val="00486C21"/>
    <w:rsid w:val="0049045E"/>
    <w:rsid w:val="00490E95"/>
    <w:rsid w:val="00493F2C"/>
    <w:rsid w:val="00494735"/>
    <w:rsid w:val="00495853"/>
    <w:rsid w:val="004A1150"/>
    <w:rsid w:val="004A727D"/>
    <w:rsid w:val="004B1007"/>
    <w:rsid w:val="004B4990"/>
    <w:rsid w:val="004B57CE"/>
    <w:rsid w:val="004C7B77"/>
    <w:rsid w:val="004D13D4"/>
    <w:rsid w:val="004D1BFE"/>
    <w:rsid w:val="004D2263"/>
    <w:rsid w:val="004D273E"/>
    <w:rsid w:val="004D3673"/>
    <w:rsid w:val="004D6DA9"/>
    <w:rsid w:val="004E0F96"/>
    <w:rsid w:val="004E5870"/>
    <w:rsid w:val="004E6AF4"/>
    <w:rsid w:val="004E7D8E"/>
    <w:rsid w:val="004F02B8"/>
    <w:rsid w:val="004F322A"/>
    <w:rsid w:val="004F5D9B"/>
    <w:rsid w:val="004F7A01"/>
    <w:rsid w:val="00503330"/>
    <w:rsid w:val="00505198"/>
    <w:rsid w:val="005070A5"/>
    <w:rsid w:val="0050797A"/>
    <w:rsid w:val="00514B96"/>
    <w:rsid w:val="00514D25"/>
    <w:rsid w:val="0051551D"/>
    <w:rsid w:val="00515C8A"/>
    <w:rsid w:val="00516F82"/>
    <w:rsid w:val="00517805"/>
    <w:rsid w:val="00517B28"/>
    <w:rsid w:val="00522CF0"/>
    <w:rsid w:val="00525662"/>
    <w:rsid w:val="00525ABE"/>
    <w:rsid w:val="00526653"/>
    <w:rsid w:val="005304A8"/>
    <w:rsid w:val="00532436"/>
    <w:rsid w:val="0053266F"/>
    <w:rsid w:val="00540FC4"/>
    <w:rsid w:val="00552441"/>
    <w:rsid w:val="00553303"/>
    <w:rsid w:val="005535AB"/>
    <w:rsid w:val="00554256"/>
    <w:rsid w:val="00563566"/>
    <w:rsid w:val="005660E5"/>
    <w:rsid w:val="0057025B"/>
    <w:rsid w:val="00572C15"/>
    <w:rsid w:val="00573139"/>
    <w:rsid w:val="0057348D"/>
    <w:rsid w:val="00574202"/>
    <w:rsid w:val="00576B28"/>
    <w:rsid w:val="00577038"/>
    <w:rsid w:val="0057709A"/>
    <w:rsid w:val="0057751C"/>
    <w:rsid w:val="00580A35"/>
    <w:rsid w:val="00580FF3"/>
    <w:rsid w:val="005817BA"/>
    <w:rsid w:val="00584D2A"/>
    <w:rsid w:val="00586531"/>
    <w:rsid w:val="005869DE"/>
    <w:rsid w:val="0059070E"/>
    <w:rsid w:val="00591ABC"/>
    <w:rsid w:val="00592516"/>
    <w:rsid w:val="00593286"/>
    <w:rsid w:val="005938E1"/>
    <w:rsid w:val="00594794"/>
    <w:rsid w:val="005970D0"/>
    <w:rsid w:val="0059787C"/>
    <w:rsid w:val="005A1194"/>
    <w:rsid w:val="005A5038"/>
    <w:rsid w:val="005A5469"/>
    <w:rsid w:val="005A5AFF"/>
    <w:rsid w:val="005A710C"/>
    <w:rsid w:val="005B040D"/>
    <w:rsid w:val="005B2E46"/>
    <w:rsid w:val="005B3D4F"/>
    <w:rsid w:val="005B4D70"/>
    <w:rsid w:val="005B5EA4"/>
    <w:rsid w:val="005B6883"/>
    <w:rsid w:val="005B7F9C"/>
    <w:rsid w:val="005C19F0"/>
    <w:rsid w:val="005C7F5F"/>
    <w:rsid w:val="005D49DB"/>
    <w:rsid w:val="005D505E"/>
    <w:rsid w:val="005D62FB"/>
    <w:rsid w:val="005D7088"/>
    <w:rsid w:val="005D70BA"/>
    <w:rsid w:val="005E0727"/>
    <w:rsid w:val="005E1D42"/>
    <w:rsid w:val="005E23D8"/>
    <w:rsid w:val="005E326A"/>
    <w:rsid w:val="005E37C5"/>
    <w:rsid w:val="005E7762"/>
    <w:rsid w:val="005F0BC2"/>
    <w:rsid w:val="005F144F"/>
    <w:rsid w:val="005F18CE"/>
    <w:rsid w:val="005F1C8B"/>
    <w:rsid w:val="005F28A1"/>
    <w:rsid w:val="005F446D"/>
    <w:rsid w:val="005F5039"/>
    <w:rsid w:val="005F71EA"/>
    <w:rsid w:val="00600B33"/>
    <w:rsid w:val="0060229E"/>
    <w:rsid w:val="006030B4"/>
    <w:rsid w:val="00604746"/>
    <w:rsid w:val="00604B8F"/>
    <w:rsid w:val="00606451"/>
    <w:rsid w:val="00610208"/>
    <w:rsid w:val="00612298"/>
    <w:rsid w:val="0061305F"/>
    <w:rsid w:val="00616FD6"/>
    <w:rsid w:val="006212E3"/>
    <w:rsid w:val="00621697"/>
    <w:rsid w:val="00623B14"/>
    <w:rsid w:val="006259C4"/>
    <w:rsid w:val="00635D71"/>
    <w:rsid w:val="00636F18"/>
    <w:rsid w:val="0064174F"/>
    <w:rsid w:val="00644039"/>
    <w:rsid w:val="00644416"/>
    <w:rsid w:val="00645411"/>
    <w:rsid w:val="006457E0"/>
    <w:rsid w:val="0064683B"/>
    <w:rsid w:val="00647BD4"/>
    <w:rsid w:val="00651EB2"/>
    <w:rsid w:val="00654AF9"/>
    <w:rsid w:val="00654E70"/>
    <w:rsid w:val="006567A6"/>
    <w:rsid w:val="00657867"/>
    <w:rsid w:val="00667C29"/>
    <w:rsid w:val="00667D1F"/>
    <w:rsid w:val="0067361B"/>
    <w:rsid w:val="00673F51"/>
    <w:rsid w:val="006745F4"/>
    <w:rsid w:val="00674ECF"/>
    <w:rsid w:val="006750F4"/>
    <w:rsid w:val="00676D51"/>
    <w:rsid w:val="00682631"/>
    <w:rsid w:val="006845AE"/>
    <w:rsid w:val="006934B5"/>
    <w:rsid w:val="00693914"/>
    <w:rsid w:val="00697DA7"/>
    <w:rsid w:val="006A0354"/>
    <w:rsid w:val="006A1987"/>
    <w:rsid w:val="006A1B1B"/>
    <w:rsid w:val="006A4B92"/>
    <w:rsid w:val="006A70C6"/>
    <w:rsid w:val="006A726C"/>
    <w:rsid w:val="006B00DB"/>
    <w:rsid w:val="006B4B89"/>
    <w:rsid w:val="006B5562"/>
    <w:rsid w:val="006B6188"/>
    <w:rsid w:val="006B7855"/>
    <w:rsid w:val="006C00C7"/>
    <w:rsid w:val="006C18F8"/>
    <w:rsid w:val="006C40CD"/>
    <w:rsid w:val="006C4F1E"/>
    <w:rsid w:val="006C6357"/>
    <w:rsid w:val="006C6DDF"/>
    <w:rsid w:val="006D065F"/>
    <w:rsid w:val="006D3298"/>
    <w:rsid w:val="006D6831"/>
    <w:rsid w:val="006D6914"/>
    <w:rsid w:val="006E158E"/>
    <w:rsid w:val="006E3902"/>
    <w:rsid w:val="006F1927"/>
    <w:rsid w:val="006F19BA"/>
    <w:rsid w:val="006F1C44"/>
    <w:rsid w:val="006F3310"/>
    <w:rsid w:val="006F383F"/>
    <w:rsid w:val="006F3CC0"/>
    <w:rsid w:val="006F425A"/>
    <w:rsid w:val="006F4D43"/>
    <w:rsid w:val="006F55D6"/>
    <w:rsid w:val="006F584C"/>
    <w:rsid w:val="007004A0"/>
    <w:rsid w:val="0070275C"/>
    <w:rsid w:val="007065B2"/>
    <w:rsid w:val="00710506"/>
    <w:rsid w:val="00712725"/>
    <w:rsid w:val="00712741"/>
    <w:rsid w:val="00712865"/>
    <w:rsid w:val="00717651"/>
    <w:rsid w:val="007178FE"/>
    <w:rsid w:val="00721BBB"/>
    <w:rsid w:val="00722B7F"/>
    <w:rsid w:val="00722BCA"/>
    <w:rsid w:val="00725DBB"/>
    <w:rsid w:val="00727C79"/>
    <w:rsid w:val="0073021D"/>
    <w:rsid w:val="00732D78"/>
    <w:rsid w:val="007342CF"/>
    <w:rsid w:val="00735CCC"/>
    <w:rsid w:val="00737C61"/>
    <w:rsid w:val="007400C2"/>
    <w:rsid w:val="00742B7B"/>
    <w:rsid w:val="00743C04"/>
    <w:rsid w:val="0074631B"/>
    <w:rsid w:val="0075099F"/>
    <w:rsid w:val="00750BFF"/>
    <w:rsid w:val="00754663"/>
    <w:rsid w:val="007578B3"/>
    <w:rsid w:val="00762884"/>
    <w:rsid w:val="007666CE"/>
    <w:rsid w:val="00766A17"/>
    <w:rsid w:val="00771678"/>
    <w:rsid w:val="00771B6E"/>
    <w:rsid w:val="00774437"/>
    <w:rsid w:val="00783276"/>
    <w:rsid w:val="007851D1"/>
    <w:rsid w:val="00786451"/>
    <w:rsid w:val="00786F7B"/>
    <w:rsid w:val="00787B8A"/>
    <w:rsid w:val="00787E74"/>
    <w:rsid w:val="00793864"/>
    <w:rsid w:val="007940D9"/>
    <w:rsid w:val="00794736"/>
    <w:rsid w:val="00796741"/>
    <w:rsid w:val="00797044"/>
    <w:rsid w:val="007A051C"/>
    <w:rsid w:val="007A0B79"/>
    <w:rsid w:val="007A39E8"/>
    <w:rsid w:val="007A4BEA"/>
    <w:rsid w:val="007A5A87"/>
    <w:rsid w:val="007A7D9C"/>
    <w:rsid w:val="007A7E09"/>
    <w:rsid w:val="007B020A"/>
    <w:rsid w:val="007B0BF3"/>
    <w:rsid w:val="007B0E2C"/>
    <w:rsid w:val="007B0F66"/>
    <w:rsid w:val="007B1D51"/>
    <w:rsid w:val="007B27E4"/>
    <w:rsid w:val="007B2948"/>
    <w:rsid w:val="007B30CE"/>
    <w:rsid w:val="007B4239"/>
    <w:rsid w:val="007B6C3E"/>
    <w:rsid w:val="007B7176"/>
    <w:rsid w:val="007B733C"/>
    <w:rsid w:val="007B7E51"/>
    <w:rsid w:val="007C012C"/>
    <w:rsid w:val="007C1846"/>
    <w:rsid w:val="007C2348"/>
    <w:rsid w:val="007C2BEC"/>
    <w:rsid w:val="007C5A95"/>
    <w:rsid w:val="007D0663"/>
    <w:rsid w:val="007D666B"/>
    <w:rsid w:val="007D7865"/>
    <w:rsid w:val="007E0137"/>
    <w:rsid w:val="007E38B9"/>
    <w:rsid w:val="007E614F"/>
    <w:rsid w:val="007F2D6D"/>
    <w:rsid w:val="007F5743"/>
    <w:rsid w:val="007F63DB"/>
    <w:rsid w:val="007F68A5"/>
    <w:rsid w:val="00802689"/>
    <w:rsid w:val="00802EDA"/>
    <w:rsid w:val="008036A7"/>
    <w:rsid w:val="00803CCA"/>
    <w:rsid w:val="00805A32"/>
    <w:rsid w:val="00805BEC"/>
    <w:rsid w:val="00810259"/>
    <w:rsid w:val="008106E2"/>
    <w:rsid w:val="00812711"/>
    <w:rsid w:val="00816EF4"/>
    <w:rsid w:val="00822E3A"/>
    <w:rsid w:val="00823380"/>
    <w:rsid w:val="008237F1"/>
    <w:rsid w:val="00826105"/>
    <w:rsid w:val="0082701B"/>
    <w:rsid w:val="00827242"/>
    <w:rsid w:val="008305FA"/>
    <w:rsid w:val="00835338"/>
    <w:rsid w:val="008372E7"/>
    <w:rsid w:val="00837D15"/>
    <w:rsid w:val="00842790"/>
    <w:rsid w:val="00845CA2"/>
    <w:rsid w:val="00845CEC"/>
    <w:rsid w:val="008501C3"/>
    <w:rsid w:val="008538FB"/>
    <w:rsid w:val="0085587E"/>
    <w:rsid w:val="00857265"/>
    <w:rsid w:val="00857FB5"/>
    <w:rsid w:val="00861204"/>
    <w:rsid w:val="008627A0"/>
    <w:rsid w:val="00864A29"/>
    <w:rsid w:val="0086717D"/>
    <w:rsid w:val="008715AD"/>
    <w:rsid w:val="00871B60"/>
    <w:rsid w:val="00872531"/>
    <w:rsid w:val="008738B1"/>
    <w:rsid w:val="00874326"/>
    <w:rsid w:val="00877A31"/>
    <w:rsid w:val="00877C6D"/>
    <w:rsid w:val="00881825"/>
    <w:rsid w:val="00883555"/>
    <w:rsid w:val="00883A08"/>
    <w:rsid w:val="00883D29"/>
    <w:rsid w:val="00883E03"/>
    <w:rsid w:val="008857EF"/>
    <w:rsid w:val="008858BD"/>
    <w:rsid w:val="00887FA0"/>
    <w:rsid w:val="00891766"/>
    <w:rsid w:val="0089282B"/>
    <w:rsid w:val="00892D09"/>
    <w:rsid w:val="00893FE4"/>
    <w:rsid w:val="0089560D"/>
    <w:rsid w:val="00895CB5"/>
    <w:rsid w:val="00897495"/>
    <w:rsid w:val="008A2756"/>
    <w:rsid w:val="008A4061"/>
    <w:rsid w:val="008B1721"/>
    <w:rsid w:val="008B1871"/>
    <w:rsid w:val="008B248D"/>
    <w:rsid w:val="008B437D"/>
    <w:rsid w:val="008B4599"/>
    <w:rsid w:val="008B4CA2"/>
    <w:rsid w:val="008C2FE6"/>
    <w:rsid w:val="008C4858"/>
    <w:rsid w:val="008C536F"/>
    <w:rsid w:val="008C7C88"/>
    <w:rsid w:val="008D06D4"/>
    <w:rsid w:val="008D07E7"/>
    <w:rsid w:val="008D0E2B"/>
    <w:rsid w:val="008D2C9C"/>
    <w:rsid w:val="008D3585"/>
    <w:rsid w:val="008D4086"/>
    <w:rsid w:val="008D7574"/>
    <w:rsid w:val="008E1F2A"/>
    <w:rsid w:val="008E2D66"/>
    <w:rsid w:val="008E2E2C"/>
    <w:rsid w:val="008E644A"/>
    <w:rsid w:val="008F0787"/>
    <w:rsid w:val="008F1BDB"/>
    <w:rsid w:val="008F3588"/>
    <w:rsid w:val="009022EA"/>
    <w:rsid w:val="00903F40"/>
    <w:rsid w:val="00904416"/>
    <w:rsid w:val="0090623F"/>
    <w:rsid w:val="00910B71"/>
    <w:rsid w:val="00912D97"/>
    <w:rsid w:val="009141B3"/>
    <w:rsid w:val="00915788"/>
    <w:rsid w:val="00924F08"/>
    <w:rsid w:val="009344E5"/>
    <w:rsid w:val="0093515A"/>
    <w:rsid w:val="00936D04"/>
    <w:rsid w:val="00936F1C"/>
    <w:rsid w:val="00937A89"/>
    <w:rsid w:val="00937B02"/>
    <w:rsid w:val="00937E0D"/>
    <w:rsid w:val="00940EB1"/>
    <w:rsid w:val="00941A27"/>
    <w:rsid w:val="009426D4"/>
    <w:rsid w:val="00945C3F"/>
    <w:rsid w:val="00946814"/>
    <w:rsid w:val="00950C9D"/>
    <w:rsid w:val="00952482"/>
    <w:rsid w:val="009532EE"/>
    <w:rsid w:val="00953C7A"/>
    <w:rsid w:val="00954F90"/>
    <w:rsid w:val="00955D78"/>
    <w:rsid w:val="00956D34"/>
    <w:rsid w:val="00956FB7"/>
    <w:rsid w:val="00963E0F"/>
    <w:rsid w:val="0096467D"/>
    <w:rsid w:val="00966991"/>
    <w:rsid w:val="00967C23"/>
    <w:rsid w:val="00971D95"/>
    <w:rsid w:val="00973734"/>
    <w:rsid w:val="00974C90"/>
    <w:rsid w:val="0097721F"/>
    <w:rsid w:val="00982949"/>
    <w:rsid w:val="00984423"/>
    <w:rsid w:val="00985024"/>
    <w:rsid w:val="00985425"/>
    <w:rsid w:val="00985538"/>
    <w:rsid w:val="00985C18"/>
    <w:rsid w:val="00987C5D"/>
    <w:rsid w:val="00990EAF"/>
    <w:rsid w:val="0099387E"/>
    <w:rsid w:val="00994289"/>
    <w:rsid w:val="00995B76"/>
    <w:rsid w:val="0099741B"/>
    <w:rsid w:val="009A17B1"/>
    <w:rsid w:val="009A1E24"/>
    <w:rsid w:val="009A2987"/>
    <w:rsid w:val="009A6358"/>
    <w:rsid w:val="009A6AE5"/>
    <w:rsid w:val="009A6D8D"/>
    <w:rsid w:val="009A6F1F"/>
    <w:rsid w:val="009B4E47"/>
    <w:rsid w:val="009B7FA5"/>
    <w:rsid w:val="009C02DB"/>
    <w:rsid w:val="009C245F"/>
    <w:rsid w:val="009C3620"/>
    <w:rsid w:val="009C4253"/>
    <w:rsid w:val="009C5651"/>
    <w:rsid w:val="009C57DC"/>
    <w:rsid w:val="009C677E"/>
    <w:rsid w:val="009C686D"/>
    <w:rsid w:val="009C7187"/>
    <w:rsid w:val="009C727D"/>
    <w:rsid w:val="009D15C1"/>
    <w:rsid w:val="009D187E"/>
    <w:rsid w:val="009D35EC"/>
    <w:rsid w:val="009D5821"/>
    <w:rsid w:val="009D6B33"/>
    <w:rsid w:val="009E21EF"/>
    <w:rsid w:val="009E3F81"/>
    <w:rsid w:val="009E4093"/>
    <w:rsid w:val="009E64A8"/>
    <w:rsid w:val="009E6D1A"/>
    <w:rsid w:val="009F0149"/>
    <w:rsid w:val="009F0E46"/>
    <w:rsid w:val="009F1062"/>
    <w:rsid w:val="009F1528"/>
    <w:rsid w:val="009F2A9D"/>
    <w:rsid w:val="009F3267"/>
    <w:rsid w:val="009F56D7"/>
    <w:rsid w:val="009F5AC2"/>
    <w:rsid w:val="009F6EAE"/>
    <w:rsid w:val="009F732B"/>
    <w:rsid w:val="009F7759"/>
    <w:rsid w:val="009F7A23"/>
    <w:rsid w:val="00A01277"/>
    <w:rsid w:val="00A02095"/>
    <w:rsid w:val="00A032F9"/>
    <w:rsid w:val="00A058FB"/>
    <w:rsid w:val="00A064A6"/>
    <w:rsid w:val="00A06AA5"/>
    <w:rsid w:val="00A06B2E"/>
    <w:rsid w:val="00A075A5"/>
    <w:rsid w:val="00A10ED6"/>
    <w:rsid w:val="00A15F66"/>
    <w:rsid w:val="00A16F34"/>
    <w:rsid w:val="00A16FB8"/>
    <w:rsid w:val="00A17939"/>
    <w:rsid w:val="00A17A5A"/>
    <w:rsid w:val="00A17FC7"/>
    <w:rsid w:val="00A206EE"/>
    <w:rsid w:val="00A21DCA"/>
    <w:rsid w:val="00A2417E"/>
    <w:rsid w:val="00A24E7E"/>
    <w:rsid w:val="00A2530F"/>
    <w:rsid w:val="00A26459"/>
    <w:rsid w:val="00A2650D"/>
    <w:rsid w:val="00A268D0"/>
    <w:rsid w:val="00A26E0F"/>
    <w:rsid w:val="00A33C81"/>
    <w:rsid w:val="00A379FD"/>
    <w:rsid w:val="00A4023E"/>
    <w:rsid w:val="00A40A18"/>
    <w:rsid w:val="00A41D72"/>
    <w:rsid w:val="00A509BB"/>
    <w:rsid w:val="00A50F7D"/>
    <w:rsid w:val="00A5116E"/>
    <w:rsid w:val="00A54101"/>
    <w:rsid w:val="00A547A4"/>
    <w:rsid w:val="00A55782"/>
    <w:rsid w:val="00A55B89"/>
    <w:rsid w:val="00A5673D"/>
    <w:rsid w:val="00A56B50"/>
    <w:rsid w:val="00A56FDD"/>
    <w:rsid w:val="00A61223"/>
    <w:rsid w:val="00A629B5"/>
    <w:rsid w:val="00A63A92"/>
    <w:rsid w:val="00A64A60"/>
    <w:rsid w:val="00A661D0"/>
    <w:rsid w:val="00A66765"/>
    <w:rsid w:val="00A66EE7"/>
    <w:rsid w:val="00A67236"/>
    <w:rsid w:val="00A7274D"/>
    <w:rsid w:val="00A74576"/>
    <w:rsid w:val="00A74662"/>
    <w:rsid w:val="00A749B1"/>
    <w:rsid w:val="00A749E7"/>
    <w:rsid w:val="00A750D1"/>
    <w:rsid w:val="00A75483"/>
    <w:rsid w:val="00A75F13"/>
    <w:rsid w:val="00A76AE0"/>
    <w:rsid w:val="00A77098"/>
    <w:rsid w:val="00A7748C"/>
    <w:rsid w:val="00A8171D"/>
    <w:rsid w:val="00A843F6"/>
    <w:rsid w:val="00A860D9"/>
    <w:rsid w:val="00A871F5"/>
    <w:rsid w:val="00A949E2"/>
    <w:rsid w:val="00A9609D"/>
    <w:rsid w:val="00A96504"/>
    <w:rsid w:val="00A97048"/>
    <w:rsid w:val="00A977C0"/>
    <w:rsid w:val="00A97B14"/>
    <w:rsid w:val="00AA0442"/>
    <w:rsid w:val="00AA2290"/>
    <w:rsid w:val="00AA36A4"/>
    <w:rsid w:val="00AA443C"/>
    <w:rsid w:val="00AB3DC5"/>
    <w:rsid w:val="00AB5BC1"/>
    <w:rsid w:val="00AB6B55"/>
    <w:rsid w:val="00AB7AD3"/>
    <w:rsid w:val="00AC0E0B"/>
    <w:rsid w:val="00AC2A77"/>
    <w:rsid w:val="00AC45ED"/>
    <w:rsid w:val="00AC4ADC"/>
    <w:rsid w:val="00AC621F"/>
    <w:rsid w:val="00AC633E"/>
    <w:rsid w:val="00AD0E39"/>
    <w:rsid w:val="00AD128F"/>
    <w:rsid w:val="00AD1C71"/>
    <w:rsid w:val="00AD57BA"/>
    <w:rsid w:val="00AD66CB"/>
    <w:rsid w:val="00AD75CC"/>
    <w:rsid w:val="00AE25EC"/>
    <w:rsid w:val="00AE349C"/>
    <w:rsid w:val="00AE5903"/>
    <w:rsid w:val="00AE7850"/>
    <w:rsid w:val="00AE79F0"/>
    <w:rsid w:val="00AF05B5"/>
    <w:rsid w:val="00AF3CA4"/>
    <w:rsid w:val="00AF4166"/>
    <w:rsid w:val="00AF4761"/>
    <w:rsid w:val="00B01584"/>
    <w:rsid w:val="00B02EDC"/>
    <w:rsid w:val="00B0328E"/>
    <w:rsid w:val="00B037FA"/>
    <w:rsid w:val="00B0636E"/>
    <w:rsid w:val="00B0778B"/>
    <w:rsid w:val="00B077D5"/>
    <w:rsid w:val="00B07D74"/>
    <w:rsid w:val="00B10D96"/>
    <w:rsid w:val="00B116CD"/>
    <w:rsid w:val="00B13A55"/>
    <w:rsid w:val="00B20EAB"/>
    <w:rsid w:val="00B21113"/>
    <w:rsid w:val="00B2198E"/>
    <w:rsid w:val="00B24812"/>
    <w:rsid w:val="00B265FF"/>
    <w:rsid w:val="00B30C1B"/>
    <w:rsid w:val="00B40719"/>
    <w:rsid w:val="00B41816"/>
    <w:rsid w:val="00B4358E"/>
    <w:rsid w:val="00B43D02"/>
    <w:rsid w:val="00B46023"/>
    <w:rsid w:val="00B50F72"/>
    <w:rsid w:val="00B5263A"/>
    <w:rsid w:val="00B572E3"/>
    <w:rsid w:val="00B57FA7"/>
    <w:rsid w:val="00B61BD0"/>
    <w:rsid w:val="00B630D7"/>
    <w:rsid w:val="00B70585"/>
    <w:rsid w:val="00B70A97"/>
    <w:rsid w:val="00B71D7D"/>
    <w:rsid w:val="00B76A00"/>
    <w:rsid w:val="00B806DE"/>
    <w:rsid w:val="00B8204E"/>
    <w:rsid w:val="00B82D04"/>
    <w:rsid w:val="00B8417B"/>
    <w:rsid w:val="00B8531E"/>
    <w:rsid w:val="00B85FD8"/>
    <w:rsid w:val="00B868B1"/>
    <w:rsid w:val="00B87C8E"/>
    <w:rsid w:val="00B92149"/>
    <w:rsid w:val="00B94E20"/>
    <w:rsid w:val="00B958C4"/>
    <w:rsid w:val="00B960E8"/>
    <w:rsid w:val="00BA154E"/>
    <w:rsid w:val="00BA46A7"/>
    <w:rsid w:val="00BA53EE"/>
    <w:rsid w:val="00BA6C6F"/>
    <w:rsid w:val="00BA7692"/>
    <w:rsid w:val="00BA7C55"/>
    <w:rsid w:val="00BB0BC5"/>
    <w:rsid w:val="00BB1A9D"/>
    <w:rsid w:val="00BB2F92"/>
    <w:rsid w:val="00BB4C08"/>
    <w:rsid w:val="00BB5856"/>
    <w:rsid w:val="00BB65C5"/>
    <w:rsid w:val="00BB7709"/>
    <w:rsid w:val="00BC1CDE"/>
    <w:rsid w:val="00BC2314"/>
    <w:rsid w:val="00BC26BD"/>
    <w:rsid w:val="00BC6334"/>
    <w:rsid w:val="00BC7A3B"/>
    <w:rsid w:val="00BC7DC0"/>
    <w:rsid w:val="00BD2167"/>
    <w:rsid w:val="00BD3DDD"/>
    <w:rsid w:val="00BD4A6F"/>
    <w:rsid w:val="00BE0A3C"/>
    <w:rsid w:val="00BE4F91"/>
    <w:rsid w:val="00BE6D5F"/>
    <w:rsid w:val="00BE74B1"/>
    <w:rsid w:val="00BE79F5"/>
    <w:rsid w:val="00BF1821"/>
    <w:rsid w:val="00BF29BC"/>
    <w:rsid w:val="00BF3C26"/>
    <w:rsid w:val="00BF3DA8"/>
    <w:rsid w:val="00BF5D95"/>
    <w:rsid w:val="00BF6C3D"/>
    <w:rsid w:val="00BF7615"/>
    <w:rsid w:val="00C0077B"/>
    <w:rsid w:val="00C052F3"/>
    <w:rsid w:val="00C0589D"/>
    <w:rsid w:val="00C05900"/>
    <w:rsid w:val="00C06EB1"/>
    <w:rsid w:val="00C0752B"/>
    <w:rsid w:val="00C11316"/>
    <w:rsid w:val="00C12B37"/>
    <w:rsid w:val="00C15B03"/>
    <w:rsid w:val="00C25F9C"/>
    <w:rsid w:val="00C27F1A"/>
    <w:rsid w:val="00C32747"/>
    <w:rsid w:val="00C33571"/>
    <w:rsid w:val="00C35836"/>
    <w:rsid w:val="00C35C50"/>
    <w:rsid w:val="00C363F1"/>
    <w:rsid w:val="00C36717"/>
    <w:rsid w:val="00C40FDC"/>
    <w:rsid w:val="00C43861"/>
    <w:rsid w:val="00C454BE"/>
    <w:rsid w:val="00C45EDF"/>
    <w:rsid w:val="00C60CA6"/>
    <w:rsid w:val="00C61D02"/>
    <w:rsid w:val="00C62FD9"/>
    <w:rsid w:val="00C63427"/>
    <w:rsid w:val="00C669C3"/>
    <w:rsid w:val="00C67E87"/>
    <w:rsid w:val="00C70729"/>
    <w:rsid w:val="00C72A9F"/>
    <w:rsid w:val="00C73C65"/>
    <w:rsid w:val="00C75CDE"/>
    <w:rsid w:val="00C76C8F"/>
    <w:rsid w:val="00C871C1"/>
    <w:rsid w:val="00C87473"/>
    <w:rsid w:val="00C90752"/>
    <w:rsid w:val="00C928A3"/>
    <w:rsid w:val="00C97015"/>
    <w:rsid w:val="00C97679"/>
    <w:rsid w:val="00C97D2B"/>
    <w:rsid w:val="00CA0741"/>
    <w:rsid w:val="00CA0CFE"/>
    <w:rsid w:val="00CA1D94"/>
    <w:rsid w:val="00CA28E2"/>
    <w:rsid w:val="00CA2ACA"/>
    <w:rsid w:val="00CA6A55"/>
    <w:rsid w:val="00CB10F1"/>
    <w:rsid w:val="00CB6076"/>
    <w:rsid w:val="00CB7AAD"/>
    <w:rsid w:val="00CC0423"/>
    <w:rsid w:val="00CC04F9"/>
    <w:rsid w:val="00CC32D4"/>
    <w:rsid w:val="00CC37FF"/>
    <w:rsid w:val="00CC3F27"/>
    <w:rsid w:val="00CC4528"/>
    <w:rsid w:val="00CC5068"/>
    <w:rsid w:val="00CC56D8"/>
    <w:rsid w:val="00CD3CA7"/>
    <w:rsid w:val="00CD65C6"/>
    <w:rsid w:val="00CD6879"/>
    <w:rsid w:val="00CD7615"/>
    <w:rsid w:val="00CE0BBD"/>
    <w:rsid w:val="00CE1751"/>
    <w:rsid w:val="00CE27DD"/>
    <w:rsid w:val="00CE2A4C"/>
    <w:rsid w:val="00CE4D88"/>
    <w:rsid w:val="00CE561E"/>
    <w:rsid w:val="00CE6C5C"/>
    <w:rsid w:val="00CF085B"/>
    <w:rsid w:val="00CF1D67"/>
    <w:rsid w:val="00CF5237"/>
    <w:rsid w:val="00CF58CB"/>
    <w:rsid w:val="00CF5B86"/>
    <w:rsid w:val="00CF5C22"/>
    <w:rsid w:val="00D003F1"/>
    <w:rsid w:val="00D05063"/>
    <w:rsid w:val="00D06351"/>
    <w:rsid w:val="00D1107C"/>
    <w:rsid w:val="00D11E19"/>
    <w:rsid w:val="00D14FD8"/>
    <w:rsid w:val="00D15D9A"/>
    <w:rsid w:val="00D20F63"/>
    <w:rsid w:val="00D22821"/>
    <w:rsid w:val="00D236FB"/>
    <w:rsid w:val="00D248FD"/>
    <w:rsid w:val="00D25151"/>
    <w:rsid w:val="00D26873"/>
    <w:rsid w:val="00D27451"/>
    <w:rsid w:val="00D30577"/>
    <w:rsid w:val="00D30F8E"/>
    <w:rsid w:val="00D31C13"/>
    <w:rsid w:val="00D32499"/>
    <w:rsid w:val="00D326A7"/>
    <w:rsid w:val="00D33252"/>
    <w:rsid w:val="00D3333B"/>
    <w:rsid w:val="00D3414E"/>
    <w:rsid w:val="00D36478"/>
    <w:rsid w:val="00D37685"/>
    <w:rsid w:val="00D37F4F"/>
    <w:rsid w:val="00D40FF6"/>
    <w:rsid w:val="00D45473"/>
    <w:rsid w:val="00D46137"/>
    <w:rsid w:val="00D5128A"/>
    <w:rsid w:val="00D51D27"/>
    <w:rsid w:val="00D52866"/>
    <w:rsid w:val="00D54DD4"/>
    <w:rsid w:val="00D5631E"/>
    <w:rsid w:val="00D617B6"/>
    <w:rsid w:val="00D670BD"/>
    <w:rsid w:val="00D679AF"/>
    <w:rsid w:val="00D67AA6"/>
    <w:rsid w:val="00D7103D"/>
    <w:rsid w:val="00D71480"/>
    <w:rsid w:val="00D718DE"/>
    <w:rsid w:val="00D72852"/>
    <w:rsid w:val="00D756BC"/>
    <w:rsid w:val="00D7595B"/>
    <w:rsid w:val="00D759D2"/>
    <w:rsid w:val="00D75CEC"/>
    <w:rsid w:val="00D77775"/>
    <w:rsid w:val="00D849C5"/>
    <w:rsid w:val="00D854A3"/>
    <w:rsid w:val="00D85EFD"/>
    <w:rsid w:val="00D870BA"/>
    <w:rsid w:val="00D9210E"/>
    <w:rsid w:val="00D92193"/>
    <w:rsid w:val="00D9517F"/>
    <w:rsid w:val="00D97911"/>
    <w:rsid w:val="00DA085E"/>
    <w:rsid w:val="00DA2606"/>
    <w:rsid w:val="00DA29BA"/>
    <w:rsid w:val="00DA37CD"/>
    <w:rsid w:val="00DA48D9"/>
    <w:rsid w:val="00DA6252"/>
    <w:rsid w:val="00DA7188"/>
    <w:rsid w:val="00DB2FF3"/>
    <w:rsid w:val="00DB3C21"/>
    <w:rsid w:val="00DB53C6"/>
    <w:rsid w:val="00DB6926"/>
    <w:rsid w:val="00DB794A"/>
    <w:rsid w:val="00DC3478"/>
    <w:rsid w:val="00DC7B01"/>
    <w:rsid w:val="00DD07F9"/>
    <w:rsid w:val="00DD1814"/>
    <w:rsid w:val="00DD1852"/>
    <w:rsid w:val="00DD2539"/>
    <w:rsid w:val="00DD4599"/>
    <w:rsid w:val="00DD65AB"/>
    <w:rsid w:val="00DD793C"/>
    <w:rsid w:val="00DD7F4B"/>
    <w:rsid w:val="00DE2AF2"/>
    <w:rsid w:val="00DE2C11"/>
    <w:rsid w:val="00DE373D"/>
    <w:rsid w:val="00DE3978"/>
    <w:rsid w:val="00DE6BD8"/>
    <w:rsid w:val="00DE7013"/>
    <w:rsid w:val="00DF0EFA"/>
    <w:rsid w:val="00DF19C4"/>
    <w:rsid w:val="00DF19D7"/>
    <w:rsid w:val="00DF2AFE"/>
    <w:rsid w:val="00DF3160"/>
    <w:rsid w:val="00DF3B07"/>
    <w:rsid w:val="00DF43CC"/>
    <w:rsid w:val="00DF4BE3"/>
    <w:rsid w:val="00DF4DB3"/>
    <w:rsid w:val="00DF6682"/>
    <w:rsid w:val="00DF6884"/>
    <w:rsid w:val="00DF7BD0"/>
    <w:rsid w:val="00DF7E02"/>
    <w:rsid w:val="00E025CD"/>
    <w:rsid w:val="00E03980"/>
    <w:rsid w:val="00E0492A"/>
    <w:rsid w:val="00E06673"/>
    <w:rsid w:val="00E148CE"/>
    <w:rsid w:val="00E15CBD"/>
    <w:rsid w:val="00E1644E"/>
    <w:rsid w:val="00E22E17"/>
    <w:rsid w:val="00E23470"/>
    <w:rsid w:val="00E24A83"/>
    <w:rsid w:val="00E25F11"/>
    <w:rsid w:val="00E278BE"/>
    <w:rsid w:val="00E3109A"/>
    <w:rsid w:val="00E310BA"/>
    <w:rsid w:val="00E317E6"/>
    <w:rsid w:val="00E32066"/>
    <w:rsid w:val="00E33198"/>
    <w:rsid w:val="00E34536"/>
    <w:rsid w:val="00E355BC"/>
    <w:rsid w:val="00E36027"/>
    <w:rsid w:val="00E3712F"/>
    <w:rsid w:val="00E378CE"/>
    <w:rsid w:val="00E4115B"/>
    <w:rsid w:val="00E41C74"/>
    <w:rsid w:val="00E41CEA"/>
    <w:rsid w:val="00E444CD"/>
    <w:rsid w:val="00E4460C"/>
    <w:rsid w:val="00E44BBF"/>
    <w:rsid w:val="00E45354"/>
    <w:rsid w:val="00E468B7"/>
    <w:rsid w:val="00E47AB4"/>
    <w:rsid w:val="00E47BF1"/>
    <w:rsid w:val="00E50F95"/>
    <w:rsid w:val="00E51723"/>
    <w:rsid w:val="00E517F4"/>
    <w:rsid w:val="00E52F25"/>
    <w:rsid w:val="00E5349E"/>
    <w:rsid w:val="00E554F4"/>
    <w:rsid w:val="00E5655D"/>
    <w:rsid w:val="00E5748B"/>
    <w:rsid w:val="00E60B8D"/>
    <w:rsid w:val="00E60B9F"/>
    <w:rsid w:val="00E61B82"/>
    <w:rsid w:val="00E62C66"/>
    <w:rsid w:val="00E648D3"/>
    <w:rsid w:val="00E64B6B"/>
    <w:rsid w:val="00E67B53"/>
    <w:rsid w:val="00E717F6"/>
    <w:rsid w:val="00E735B9"/>
    <w:rsid w:val="00E736D6"/>
    <w:rsid w:val="00E74EE4"/>
    <w:rsid w:val="00E76139"/>
    <w:rsid w:val="00E8170F"/>
    <w:rsid w:val="00E84C29"/>
    <w:rsid w:val="00E85AFF"/>
    <w:rsid w:val="00E86503"/>
    <w:rsid w:val="00E87E7F"/>
    <w:rsid w:val="00E9015A"/>
    <w:rsid w:val="00E91ED6"/>
    <w:rsid w:val="00E93F90"/>
    <w:rsid w:val="00E954C3"/>
    <w:rsid w:val="00E958C8"/>
    <w:rsid w:val="00EA0CD3"/>
    <w:rsid w:val="00EA153F"/>
    <w:rsid w:val="00EA1EF0"/>
    <w:rsid w:val="00EA2E1E"/>
    <w:rsid w:val="00EA378A"/>
    <w:rsid w:val="00EA3D8C"/>
    <w:rsid w:val="00EA4034"/>
    <w:rsid w:val="00EA49B8"/>
    <w:rsid w:val="00EA736E"/>
    <w:rsid w:val="00EB561C"/>
    <w:rsid w:val="00EC14C4"/>
    <w:rsid w:val="00EC153F"/>
    <w:rsid w:val="00EC2160"/>
    <w:rsid w:val="00EC390E"/>
    <w:rsid w:val="00EC3ECC"/>
    <w:rsid w:val="00EC4226"/>
    <w:rsid w:val="00EC53CE"/>
    <w:rsid w:val="00EC5F38"/>
    <w:rsid w:val="00EC769F"/>
    <w:rsid w:val="00ED1C0D"/>
    <w:rsid w:val="00ED3B53"/>
    <w:rsid w:val="00EE1AE5"/>
    <w:rsid w:val="00EE2B1D"/>
    <w:rsid w:val="00EE2BB6"/>
    <w:rsid w:val="00EE43EB"/>
    <w:rsid w:val="00EE4861"/>
    <w:rsid w:val="00EE6885"/>
    <w:rsid w:val="00EF00F3"/>
    <w:rsid w:val="00EF094F"/>
    <w:rsid w:val="00EF14D7"/>
    <w:rsid w:val="00EF1BA9"/>
    <w:rsid w:val="00EF3026"/>
    <w:rsid w:val="00EF3B49"/>
    <w:rsid w:val="00EF6B3D"/>
    <w:rsid w:val="00F012A8"/>
    <w:rsid w:val="00F016D4"/>
    <w:rsid w:val="00F0224D"/>
    <w:rsid w:val="00F05015"/>
    <w:rsid w:val="00F06E35"/>
    <w:rsid w:val="00F07491"/>
    <w:rsid w:val="00F07810"/>
    <w:rsid w:val="00F1429A"/>
    <w:rsid w:val="00F15FB3"/>
    <w:rsid w:val="00F231B6"/>
    <w:rsid w:val="00F2493E"/>
    <w:rsid w:val="00F24BAF"/>
    <w:rsid w:val="00F2595B"/>
    <w:rsid w:val="00F30008"/>
    <w:rsid w:val="00F3232B"/>
    <w:rsid w:val="00F34A96"/>
    <w:rsid w:val="00F37AFF"/>
    <w:rsid w:val="00F400B7"/>
    <w:rsid w:val="00F40178"/>
    <w:rsid w:val="00F427F4"/>
    <w:rsid w:val="00F42979"/>
    <w:rsid w:val="00F432E5"/>
    <w:rsid w:val="00F43CE4"/>
    <w:rsid w:val="00F442BB"/>
    <w:rsid w:val="00F442CB"/>
    <w:rsid w:val="00F46A13"/>
    <w:rsid w:val="00F4732B"/>
    <w:rsid w:val="00F47B10"/>
    <w:rsid w:val="00F51451"/>
    <w:rsid w:val="00F52BE8"/>
    <w:rsid w:val="00F53D64"/>
    <w:rsid w:val="00F545D3"/>
    <w:rsid w:val="00F56FBA"/>
    <w:rsid w:val="00F5712D"/>
    <w:rsid w:val="00F625A0"/>
    <w:rsid w:val="00F64121"/>
    <w:rsid w:val="00F66508"/>
    <w:rsid w:val="00F67368"/>
    <w:rsid w:val="00F71627"/>
    <w:rsid w:val="00F72BCA"/>
    <w:rsid w:val="00F732E6"/>
    <w:rsid w:val="00F74C7D"/>
    <w:rsid w:val="00F7550B"/>
    <w:rsid w:val="00F77127"/>
    <w:rsid w:val="00F85581"/>
    <w:rsid w:val="00F856DB"/>
    <w:rsid w:val="00F928A9"/>
    <w:rsid w:val="00F97767"/>
    <w:rsid w:val="00FA00A1"/>
    <w:rsid w:val="00FA0F98"/>
    <w:rsid w:val="00FA6263"/>
    <w:rsid w:val="00FB084B"/>
    <w:rsid w:val="00FB08C8"/>
    <w:rsid w:val="00FB1852"/>
    <w:rsid w:val="00FB3A16"/>
    <w:rsid w:val="00FB624D"/>
    <w:rsid w:val="00FB6AF9"/>
    <w:rsid w:val="00FB7143"/>
    <w:rsid w:val="00FB7EE9"/>
    <w:rsid w:val="00FC0813"/>
    <w:rsid w:val="00FC1AB4"/>
    <w:rsid w:val="00FC38CD"/>
    <w:rsid w:val="00FC4C63"/>
    <w:rsid w:val="00FC4EBF"/>
    <w:rsid w:val="00FC522E"/>
    <w:rsid w:val="00FC6C8A"/>
    <w:rsid w:val="00FD2BA0"/>
    <w:rsid w:val="00FD4AD8"/>
    <w:rsid w:val="00FD73E0"/>
    <w:rsid w:val="00FE016A"/>
    <w:rsid w:val="00FE06D6"/>
    <w:rsid w:val="00FE1B41"/>
    <w:rsid w:val="00FE1E5B"/>
    <w:rsid w:val="00FE24B2"/>
    <w:rsid w:val="00FE517E"/>
    <w:rsid w:val="00FE53D3"/>
    <w:rsid w:val="00FE5790"/>
    <w:rsid w:val="00FE7795"/>
    <w:rsid w:val="00FE7B0C"/>
    <w:rsid w:val="00FF053F"/>
    <w:rsid w:val="00FF271A"/>
    <w:rsid w:val="00FF300F"/>
    <w:rsid w:val="00FF31CE"/>
    <w:rsid w:val="00FF617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754C275"/>
  <w14:defaultImageDpi w14:val="330"/>
  <w15:chartTrackingRefBased/>
  <w15:docId w15:val="{40CE1007-52AD-4781-8F0B-1A58071A6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8E"/>
    <w:pPr>
      <w:keepLines/>
      <w:spacing w:after="220"/>
    </w:pPr>
    <w:rPr>
      <w:rFonts w:asciiTheme="minorBidi" w:hAnsiTheme="minorBidi"/>
    </w:rPr>
  </w:style>
  <w:style w:type="paragraph" w:styleId="Heading1">
    <w:name w:val="heading 1"/>
    <w:basedOn w:val="Normal"/>
    <w:next w:val="Normal"/>
    <w:link w:val="Heading1Char"/>
    <w:uiPriority w:val="9"/>
    <w:qFormat/>
    <w:rsid w:val="00984423"/>
    <w:pPr>
      <w:keepNext/>
      <w:spacing w:before="120" w:after="200" w:line="240" w:lineRule="auto"/>
      <w:ind w:right="90"/>
      <w:outlineLvl w:val="0"/>
    </w:pPr>
    <w:rPr>
      <w:rFonts w:eastAsiaTheme="majorEastAsia"/>
      <w:b/>
      <w:color w:val="326D92"/>
      <w:sz w:val="44"/>
      <w:szCs w:val="44"/>
    </w:rPr>
  </w:style>
  <w:style w:type="paragraph" w:styleId="Heading2">
    <w:name w:val="heading 2"/>
    <w:basedOn w:val="Normal"/>
    <w:next w:val="Normal"/>
    <w:link w:val="Heading2Char"/>
    <w:uiPriority w:val="9"/>
    <w:unhideWhenUsed/>
    <w:qFormat/>
    <w:rsid w:val="006E158E"/>
    <w:pPr>
      <w:keepNext/>
      <w:numPr>
        <w:numId w:val="8"/>
      </w:numPr>
      <w:tabs>
        <w:tab w:val="right" w:pos="9360"/>
      </w:tabs>
      <w:spacing w:before="240" w:after="240"/>
      <w:outlineLvl w:val="1"/>
    </w:pPr>
    <w:rPr>
      <w:rFonts w:eastAsiaTheme="majorEastAsia"/>
      <w:b/>
      <w:bCs/>
      <w:color w:val="326D92"/>
      <w:sz w:val="32"/>
      <w:szCs w:val="32"/>
    </w:rPr>
  </w:style>
  <w:style w:type="paragraph" w:styleId="Heading3">
    <w:name w:val="heading 3"/>
    <w:basedOn w:val="Caption"/>
    <w:next w:val="Normal"/>
    <w:link w:val="Heading3Char"/>
    <w:uiPriority w:val="9"/>
    <w:unhideWhenUsed/>
    <w:qFormat/>
    <w:rsid w:val="00084324"/>
    <w:pPr>
      <w:spacing w:before="220" w:after="220"/>
      <w:outlineLvl w:val="2"/>
    </w:pPr>
  </w:style>
  <w:style w:type="paragraph" w:styleId="Heading4">
    <w:name w:val="heading 4"/>
    <w:basedOn w:val="Normal"/>
    <w:next w:val="Normal"/>
    <w:link w:val="Heading4Char"/>
    <w:uiPriority w:val="9"/>
    <w:unhideWhenUsed/>
    <w:qFormat/>
    <w:rsid w:val="00644039"/>
    <w:pPr>
      <w:keepNext/>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4423"/>
    <w:rPr>
      <w:rFonts w:asciiTheme="minorBidi" w:eastAsiaTheme="majorEastAsia" w:hAnsiTheme="minorBidi"/>
      <w:b/>
      <w:color w:val="326D92"/>
      <w:sz w:val="44"/>
      <w:szCs w:val="44"/>
    </w:rPr>
  </w:style>
  <w:style w:type="table" w:styleId="TableGridLight">
    <w:name w:val="Grid Table Light"/>
    <w:basedOn w:val="TableNormal"/>
    <w:uiPriority w:val="40"/>
    <w:rsid w:val="005E1D4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semiHidden/>
    <w:unhideWhenUsed/>
    <w:rsid w:val="005E1D42"/>
    <w:rPr>
      <w:sz w:val="16"/>
      <w:szCs w:val="16"/>
    </w:rPr>
  </w:style>
  <w:style w:type="paragraph" w:styleId="CommentText">
    <w:name w:val="annotation text"/>
    <w:basedOn w:val="Normal"/>
    <w:link w:val="CommentTextChar"/>
    <w:unhideWhenUsed/>
    <w:rsid w:val="005E1D42"/>
    <w:pPr>
      <w:spacing w:line="240" w:lineRule="auto"/>
    </w:pPr>
    <w:rPr>
      <w:sz w:val="20"/>
      <w:szCs w:val="20"/>
    </w:rPr>
  </w:style>
  <w:style w:type="character" w:customStyle="1" w:styleId="CommentTextChar">
    <w:name w:val="Comment Text Char"/>
    <w:basedOn w:val="DefaultParagraphFont"/>
    <w:link w:val="CommentText"/>
    <w:rsid w:val="005E1D42"/>
    <w:rPr>
      <w:sz w:val="20"/>
      <w:szCs w:val="20"/>
    </w:rPr>
  </w:style>
  <w:style w:type="paragraph" w:styleId="CommentSubject">
    <w:name w:val="annotation subject"/>
    <w:basedOn w:val="CommentText"/>
    <w:next w:val="CommentText"/>
    <w:link w:val="CommentSubjectChar"/>
    <w:uiPriority w:val="99"/>
    <w:semiHidden/>
    <w:unhideWhenUsed/>
    <w:rsid w:val="005E1D42"/>
    <w:rPr>
      <w:b/>
      <w:bCs/>
    </w:rPr>
  </w:style>
  <w:style w:type="character" w:customStyle="1" w:styleId="CommentSubjectChar">
    <w:name w:val="Comment Subject Char"/>
    <w:basedOn w:val="CommentTextChar"/>
    <w:link w:val="CommentSubject"/>
    <w:uiPriority w:val="99"/>
    <w:semiHidden/>
    <w:rsid w:val="005E1D42"/>
    <w:rPr>
      <w:b/>
      <w:bCs/>
      <w:sz w:val="20"/>
      <w:szCs w:val="20"/>
    </w:rPr>
  </w:style>
  <w:style w:type="paragraph" w:styleId="BalloonText">
    <w:name w:val="Balloon Text"/>
    <w:basedOn w:val="Normal"/>
    <w:link w:val="BalloonTextChar"/>
    <w:uiPriority w:val="99"/>
    <w:semiHidden/>
    <w:unhideWhenUsed/>
    <w:rsid w:val="005E1D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1D42"/>
    <w:rPr>
      <w:rFonts w:ascii="Segoe UI" w:hAnsi="Segoe UI" w:cs="Segoe UI"/>
      <w:sz w:val="18"/>
      <w:szCs w:val="18"/>
    </w:rPr>
  </w:style>
  <w:style w:type="paragraph" w:customStyle="1" w:styleId="NormalSS">
    <w:name w:val="NormalSS"/>
    <w:basedOn w:val="Normal"/>
    <w:qFormat/>
    <w:rsid w:val="00E517F4"/>
    <w:pPr>
      <w:spacing w:after="240" w:line="240" w:lineRule="auto"/>
      <w:ind w:firstLine="432"/>
    </w:pPr>
    <w:rPr>
      <w:rFonts w:ascii="Times New Roman" w:eastAsia="Times New Roman" w:hAnsi="Times New Roman" w:cs="Times New Roman"/>
      <w:sz w:val="24"/>
      <w:szCs w:val="20"/>
    </w:rPr>
  </w:style>
  <w:style w:type="paragraph" w:customStyle="1" w:styleId="H3Alpha">
    <w:name w:val="H3_Alpha"/>
    <w:basedOn w:val="Heading2"/>
    <w:next w:val="NormalSS"/>
    <w:link w:val="H3AlphaChar"/>
    <w:qFormat/>
    <w:rsid w:val="009A17B1"/>
    <w:pPr>
      <w:keepLines w:val="0"/>
      <w:tabs>
        <w:tab w:val="left" w:pos="432"/>
      </w:tabs>
      <w:spacing w:before="0" w:after="120" w:line="240" w:lineRule="auto"/>
      <w:ind w:left="432" w:hanging="432"/>
      <w:outlineLvl w:val="2"/>
    </w:pPr>
    <w:rPr>
      <w:rFonts w:ascii="Arial Black" w:eastAsia="Times New Roman" w:hAnsi="Arial Black" w:cs="Times New Roman"/>
      <w:szCs w:val="20"/>
    </w:rPr>
  </w:style>
  <w:style w:type="character" w:customStyle="1" w:styleId="H3AlphaChar">
    <w:name w:val="H3_Alpha Char"/>
    <w:basedOn w:val="Heading2Char"/>
    <w:link w:val="H3Alpha"/>
    <w:rsid w:val="009A17B1"/>
    <w:rPr>
      <w:rFonts w:ascii="Arial Black" w:eastAsia="Times New Roman" w:hAnsi="Arial Black" w:cs="Times New Roman"/>
      <w:b/>
      <w:bCs/>
      <w:color w:val="2E74B5" w:themeColor="accent1" w:themeShade="BF"/>
      <w:sz w:val="26"/>
      <w:szCs w:val="20"/>
    </w:rPr>
  </w:style>
  <w:style w:type="paragraph" w:customStyle="1" w:styleId="Bullet">
    <w:name w:val="Bullet"/>
    <w:basedOn w:val="Normal"/>
    <w:qFormat/>
    <w:rsid w:val="009A17B1"/>
    <w:pPr>
      <w:numPr>
        <w:numId w:val="1"/>
      </w:numPr>
      <w:tabs>
        <w:tab w:val="left" w:pos="432"/>
      </w:tabs>
      <w:spacing w:after="120" w:line="240" w:lineRule="auto"/>
      <w:ind w:left="432" w:hanging="432"/>
    </w:pPr>
    <w:rPr>
      <w:rFonts w:ascii="Times New Roman" w:eastAsia="Times New Roman" w:hAnsi="Times New Roman" w:cs="Times New Roman"/>
      <w:sz w:val="24"/>
      <w:szCs w:val="20"/>
    </w:rPr>
  </w:style>
  <w:style w:type="character" w:customStyle="1" w:styleId="Heading2Char">
    <w:name w:val="Heading 2 Char"/>
    <w:basedOn w:val="DefaultParagraphFont"/>
    <w:link w:val="Heading2"/>
    <w:uiPriority w:val="9"/>
    <w:rsid w:val="006E158E"/>
    <w:rPr>
      <w:rFonts w:asciiTheme="minorBidi" w:eastAsiaTheme="majorEastAsia" w:hAnsiTheme="minorBidi"/>
      <w:b/>
      <w:bCs/>
      <w:color w:val="326D92"/>
      <w:sz w:val="32"/>
      <w:szCs w:val="32"/>
    </w:rPr>
  </w:style>
  <w:style w:type="table" w:styleId="LightList">
    <w:name w:val="Light List"/>
    <w:basedOn w:val="TableNormal"/>
    <w:uiPriority w:val="61"/>
    <w:rsid w:val="003104DE"/>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Hyperlink">
    <w:name w:val="Hyperlink"/>
    <w:basedOn w:val="DefaultParagraphFont"/>
    <w:uiPriority w:val="99"/>
    <w:unhideWhenUsed/>
    <w:rsid w:val="00D40FF6"/>
    <w:rPr>
      <w:color w:val="0563C1" w:themeColor="hyperlink"/>
      <w:u w:val="single"/>
    </w:rPr>
  </w:style>
  <w:style w:type="paragraph" w:styleId="FootnoteText">
    <w:name w:val="footnote text"/>
    <w:basedOn w:val="Normal"/>
    <w:link w:val="FootnoteTextChar"/>
    <w:uiPriority w:val="99"/>
    <w:unhideWhenUsed/>
    <w:rsid w:val="00D40FF6"/>
    <w:pPr>
      <w:spacing w:after="0" w:line="240" w:lineRule="auto"/>
    </w:pPr>
    <w:rPr>
      <w:rFonts w:eastAsiaTheme="minorEastAsia" w:cs="Times New Roman"/>
      <w:sz w:val="20"/>
      <w:szCs w:val="20"/>
    </w:rPr>
  </w:style>
  <w:style w:type="character" w:customStyle="1" w:styleId="FootnoteTextChar">
    <w:name w:val="Footnote Text Char"/>
    <w:basedOn w:val="DefaultParagraphFont"/>
    <w:link w:val="FootnoteText"/>
    <w:uiPriority w:val="99"/>
    <w:rsid w:val="00D40FF6"/>
    <w:rPr>
      <w:rFonts w:eastAsiaTheme="minorEastAsia" w:cs="Times New Roman"/>
      <w:sz w:val="20"/>
      <w:szCs w:val="20"/>
    </w:rPr>
  </w:style>
  <w:style w:type="character" w:styleId="FootnoteReference">
    <w:name w:val="footnote reference"/>
    <w:basedOn w:val="DefaultParagraphFont"/>
    <w:uiPriority w:val="99"/>
    <w:semiHidden/>
    <w:unhideWhenUsed/>
    <w:rsid w:val="00D40FF6"/>
    <w:rPr>
      <w:vertAlign w:val="superscript"/>
    </w:rPr>
  </w:style>
  <w:style w:type="paragraph" w:customStyle="1" w:styleId="NormalSScontinued">
    <w:name w:val="NormalSS (continued)"/>
    <w:basedOn w:val="NormalSS"/>
    <w:next w:val="NormalSS"/>
    <w:qFormat/>
    <w:rsid w:val="00644039"/>
    <w:pPr>
      <w:ind w:firstLine="0"/>
    </w:pPr>
  </w:style>
  <w:style w:type="paragraph" w:customStyle="1" w:styleId="H5Lower">
    <w:name w:val="H5_Lower"/>
    <w:basedOn w:val="Heading4"/>
    <w:next w:val="NormalSS"/>
    <w:link w:val="H5LowerChar"/>
    <w:qFormat/>
    <w:rsid w:val="00644039"/>
    <w:pPr>
      <w:keepLines w:val="0"/>
      <w:tabs>
        <w:tab w:val="left" w:pos="432"/>
      </w:tabs>
      <w:spacing w:before="0" w:after="120" w:line="240" w:lineRule="auto"/>
      <w:ind w:left="432" w:hanging="432"/>
      <w:outlineLvl w:val="4"/>
    </w:pPr>
    <w:rPr>
      <w:rFonts w:ascii="Times New Roman" w:eastAsia="Times New Roman" w:hAnsi="Times New Roman" w:cs="Times New Roman"/>
      <w:b/>
      <w:i w:val="0"/>
      <w:iCs w:val="0"/>
      <w:sz w:val="24"/>
      <w:szCs w:val="20"/>
    </w:rPr>
  </w:style>
  <w:style w:type="character" w:customStyle="1" w:styleId="H5LowerChar">
    <w:name w:val="H5_Lower Char"/>
    <w:basedOn w:val="Heading4Char"/>
    <w:link w:val="H5Lower"/>
    <w:rsid w:val="00644039"/>
    <w:rPr>
      <w:rFonts w:ascii="Times New Roman" w:eastAsia="Times New Roman" w:hAnsi="Times New Roman" w:cs="Times New Roman"/>
      <w:b/>
      <w:i w:val="0"/>
      <w:iCs w:val="0"/>
      <w:color w:val="2E74B5" w:themeColor="accent1" w:themeShade="BF"/>
      <w:sz w:val="24"/>
      <w:szCs w:val="20"/>
    </w:rPr>
  </w:style>
  <w:style w:type="character" w:customStyle="1" w:styleId="Heading4Char">
    <w:name w:val="Heading 4 Char"/>
    <w:basedOn w:val="DefaultParagraphFont"/>
    <w:link w:val="Heading4"/>
    <w:uiPriority w:val="9"/>
    <w:rsid w:val="00644039"/>
    <w:rPr>
      <w:rFonts w:asciiTheme="majorHAnsi" w:eastAsiaTheme="majorEastAsia" w:hAnsiTheme="majorHAnsi" w:cstheme="majorBidi"/>
      <w:i/>
      <w:iCs/>
      <w:color w:val="2E74B5" w:themeColor="accent1" w:themeShade="BF"/>
    </w:rPr>
  </w:style>
  <w:style w:type="table" w:styleId="TableGrid">
    <w:name w:val="Table Grid"/>
    <w:basedOn w:val="TableNormal"/>
    <w:uiPriority w:val="59"/>
    <w:rsid w:val="006440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54AF9"/>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5B3D4F"/>
    <w:pPr>
      <w:spacing w:after="0" w:line="240" w:lineRule="auto"/>
    </w:pPr>
  </w:style>
  <w:style w:type="paragraph" w:customStyle="1" w:styleId="Pa13">
    <w:name w:val="Pa13"/>
    <w:basedOn w:val="Normal"/>
    <w:next w:val="Normal"/>
    <w:uiPriority w:val="99"/>
    <w:rsid w:val="00DF0EFA"/>
    <w:pPr>
      <w:autoSpaceDE w:val="0"/>
      <w:autoSpaceDN w:val="0"/>
      <w:adjustRightInd w:val="0"/>
      <w:spacing w:after="0" w:line="191" w:lineRule="atLeast"/>
    </w:pPr>
    <w:rPr>
      <w:rFonts w:ascii="Adobe Caslon Pro" w:hAnsi="Adobe Caslon Pro"/>
      <w:sz w:val="24"/>
      <w:szCs w:val="24"/>
    </w:rPr>
  </w:style>
  <w:style w:type="paragraph" w:customStyle="1" w:styleId="Default">
    <w:name w:val="Default"/>
    <w:rsid w:val="005F28A1"/>
    <w:pPr>
      <w:autoSpaceDE w:val="0"/>
      <w:autoSpaceDN w:val="0"/>
      <w:adjustRightInd w:val="0"/>
      <w:spacing w:after="0" w:line="240" w:lineRule="auto"/>
    </w:pPr>
    <w:rPr>
      <w:rFonts w:ascii="Adobe Caslon Pro" w:hAnsi="Adobe Caslon Pro" w:cs="Adobe Caslon Pro"/>
      <w:color w:val="000000"/>
      <w:sz w:val="24"/>
      <w:szCs w:val="24"/>
    </w:rPr>
  </w:style>
  <w:style w:type="table" w:customStyle="1" w:styleId="LightList1">
    <w:name w:val="Light List1"/>
    <w:basedOn w:val="TableNormal"/>
    <w:next w:val="LightList"/>
    <w:uiPriority w:val="61"/>
    <w:rsid w:val="00586531"/>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
    <w:uiPriority w:val="99"/>
    <w:unhideWhenUsed/>
    <w:rsid w:val="00771B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1B6E"/>
  </w:style>
  <w:style w:type="paragraph" w:styleId="Footer">
    <w:name w:val="footer"/>
    <w:basedOn w:val="Normal"/>
    <w:link w:val="FooterChar"/>
    <w:uiPriority w:val="99"/>
    <w:unhideWhenUsed/>
    <w:rsid w:val="00771B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1B6E"/>
  </w:style>
  <w:style w:type="character" w:styleId="PageNumber">
    <w:name w:val="page number"/>
    <w:basedOn w:val="DefaultParagraphFont"/>
    <w:uiPriority w:val="99"/>
    <w:semiHidden/>
    <w:unhideWhenUsed/>
    <w:rsid w:val="006C40CD"/>
  </w:style>
  <w:style w:type="paragraph" w:customStyle="1" w:styleId="Heading2ShadedBox">
    <w:name w:val="Heading 2 Shaded Box"/>
    <w:basedOn w:val="Heading2"/>
    <w:qFormat/>
    <w:rsid w:val="00A33C81"/>
    <w:pPr>
      <w:numPr>
        <w:numId w:val="0"/>
      </w:numPr>
      <w:pBdr>
        <w:top w:val="single" w:sz="6" w:space="6" w:color="326D92"/>
        <w:left w:val="single" w:sz="6" w:space="4" w:color="326D92"/>
        <w:bottom w:val="single" w:sz="6" w:space="6" w:color="326D92"/>
        <w:right w:val="single" w:sz="6" w:space="4" w:color="326D92"/>
      </w:pBdr>
      <w:shd w:val="clear" w:color="auto" w:fill="DEEBF7"/>
      <w:spacing w:before="0" w:after="120"/>
      <w:jc w:val="center"/>
    </w:pPr>
    <w:rPr>
      <w:color w:val="000000" w:themeColor="text1"/>
      <w:sz w:val="24"/>
      <w:szCs w:val="24"/>
    </w:rPr>
  </w:style>
  <w:style w:type="character" w:styleId="PlaceholderText">
    <w:name w:val="Placeholder Text"/>
    <w:basedOn w:val="DefaultParagraphFont"/>
    <w:uiPriority w:val="99"/>
    <w:semiHidden/>
    <w:rsid w:val="00A33C81"/>
    <w:rPr>
      <w:color w:val="808080"/>
    </w:rPr>
  </w:style>
  <w:style w:type="paragraph" w:styleId="Caption">
    <w:name w:val="caption"/>
    <w:basedOn w:val="Normal"/>
    <w:next w:val="Normal"/>
    <w:uiPriority w:val="35"/>
    <w:unhideWhenUsed/>
    <w:qFormat/>
    <w:rsid w:val="00EE2B1D"/>
    <w:pPr>
      <w:keepNext/>
      <w:spacing w:before="240" w:after="200" w:line="240" w:lineRule="auto"/>
    </w:pPr>
    <w:rPr>
      <w:b/>
      <w:bCs/>
      <w:color w:val="000000" w:themeColor="text1"/>
      <w:sz w:val="24"/>
      <w:szCs w:val="24"/>
    </w:rPr>
  </w:style>
  <w:style w:type="table" w:customStyle="1" w:styleId="Style1">
    <w:name w:val="Style1"/>
    <w:basedOn w:val="TableNormal"/>
    <w:uiPriority w:val="99"/>
    <w:rsid w:val="00A33C81"/>
    <w:pPr>
      <w:spacing w:after="0" w:line="240" w:lineRule="auto"/>
    </w:pPr>
    <w:tblPr/>
  </w:style>
  <w:style w:type="paragraph" w:customStyle="1" w:styleId="ShadedBox">
    <w:name w:val="Shaded Box"/>
    <w:basedOn w:val="Normal"/>
    <w:qFormat/>
    <w:rsid w:val="00CC56D8"/>
    <w:pPr>
      <w:pBdr>
        <w:top w:val="single" w:sz="6" w:space="6" w:color="326D92"/>
        <w:left w:val="single" w:sz="6" w:space="4" w:color="326D92"/>
        <w:bottom w:val="single" w:sz="6" w:space="6" w:color="326D92"/>
        <w:right w:val="single" w:sz="6" w:space="4" w:color="326D92"/>
      </w:pBdr>
      <w:shd w:val="clear" w:color="auto" w:fill="DEEBF7"/>
      <w:spacing w:after="240" w:line="240" w:lineRule="auto"/>
      <w:contextualSpacing/>
    </w:pPr>
    <w:rPr>
      <w:rFonts w:ascii="Arial" w:hAnsi="Arial" w:cs="Arial"/>
      <w:sz w:val="20"/>
      <w:szCs w:val="20"/>
    </w:rPr>
  </w:style>
  <w:style w:type="character" w:customStyle="1" w:styleId="Heading3Char">
    <w:name w:val="Heading 3 Char"/>
    <w:basedOn w:val="DefaultParagraphFont"/>
    <w:link w:val="Heading3"/>
    <w:uiPriority w:val="9"/>
    <w:rsid w:val="00084324"/>
    <w:rPr>
      <w:rFonts w:asciiTheme="minorBidi" w:hAnsiTheme="minorBidi"/>
      <w:b/>
      <w:bCs/>
      <w:color w:val="000000" w:themeColor="text1"/>
      <w:sz w:val="24"/>
      <w:szCs w:val="24"/>
    </w:rPr>
  </w:style>
  <w:style w:type="paragraph" w:customStyle="1" w:styleId="Heading3ShadedBox">
    <w:name w:val="Heading 3 Shaded Box"/>
    <w:basedOn w:val="Heading3"/>
    <w:qFormat/>
    <w:rsid w:val="00E15CBD"/>
    <w:pPr>
      <w:pBdr>
        <w:top w:val="single" w:sz="6" w:space="6" w:color="326D92"/>
        <w:left w:val="single" w:sz="6" w:space="4" w:color="326D92"/>
        <w:bottom w:val="single" w:sz="6" w:space="6" w:color="326D92"/>
        <w:right w:val="single" w:sz="6" w:space="4" w:color="326D92"/>
      </w:pBdr>
      <w:shd w:val="clear" w:color="auto" w:fill="DEEBF7"/>
      <w:jc w:val="center"/>
    </w:pPr>
    <w:rPr>
      <w:sz w:val="22"/>
      <w:szCs w:val="22"/>
    </w:rPr>
  </w:style>
  <w:style w:type="paragraph" w:styleId="ListParagraph">
    <w:name w:val="List Paragraph"/>
    <w:basedOn w:val="Normal"/>
    <w:uiPriority w:val="34"/>
    <w:qFormat/>
    <w:rsid w:val="00E15CBD"/>
    <w:pPr>
      <w:ind w:left="720"/>
      <w:contextualSpacing/>
    </w:pPr>
  </w:style>
  <w:style w:type="paragraph" w:customStyle="1" w:styleId="ListParagraphShadedBox">
    <w:name w:val="List Paragraph Shaded Box"/>
    <w:basedOn w:val="ListParagraph"/>
    <w:qFormat/>
    <w:rsid w:val="00E15CBD"/>
    <w:pPr>
      <w:numPr>
        <w:numId w:val="7"/>
      </w:numPr>
      <w:pBdr>
        <w:top w:val="single" w:sz="6" w:space="6" w:color="326D92"/>
        <w:left w:val="single" w:sz="6" w:space="4" w:color="326D92"/>
        <w:bottom w:val="single" w:sz="6" w:space="6" w:color="326D92"/>
        <w:right w:val="single" w:sz="6" w:space="4" w:color="326D92"/>
      </w:pBdr>
      <w:shd w:val="clear" w:color="auto" w:fill="DEEBF7"/>
      <w:spacing w:line="240" w:lineRule="auto"/>
      <w:ind w:left="274" w:hanging="274"/>
    </w:pPr>
    <w:rPr>
      <w:sz w:val="20"/>
      <w:szCs w:val="20"/>
    </w:rPr>
  </w:style>
  <w:style w:type="paragraph" w:customStyle="1" w:styleId="Question">
    <w:name w:val="Question"/>
    <w:basedOn w:val="NormalSScontinued"/>
    <w:qFormat/>
    <w:rsid w:val="007A5A87"/>
    <w:pPr>
      <w:keepNext/>
      <w:spacing w:before="240" w:line="259" w:lineRule="auto"/>
    </w:pPr>
    <w:rPr>
      <w:rFonts w:ascii="Arial" w:eastAsiaTheme="minorHAnsi" w:hAnsi="Arial" w:cs="Arial"/>
      <w:sz w:val="22"/>
      <w:szCs w:val="22"/>
    </w:rPr>
  </w:style>
  <w:style w:type="paragraph" w:customStyle="1" w:styleId="Answer">
    <w:name w:val="Answer"/>
    <w:basedOn w:val="Question"/>
    <w:qFormat/>
    <w:rsid w:val="00DA37CD"/>
    <w:pPr>
      <w:spacing w:before="0" w:after="220"/>
    </w:pPr>
    <w:rPr>
      <w:rFonts w:asciiTheme="minorBidi" w:hAnsiTheme="minorBidi"/>
    </w:rPr>
  </w:style>
  <w:style w:type="paragraph" w:customStyle="1" w:styleId="Body">
    <w:name w:val="Body"/>
    <w:basedOn w:val="Normal"/>
    <w:qFormat/>
    <w:rsid w:val="0005234D"/>
    <w:rPr>
      <w:sz w:val="24"/>
      <w:szCs w:val="24"/>
    </w:rPr>
  </w:style>
  <w:style w:type="paragraph" w:styleId="NoSpacing">
    <w:name w:val="No Spacing"/>
    <w:uiPriority w:val="1"/>
    <w:qFormat/>
    <w:rsid w:val="00EE2B1D"/>
    <w:pPr>
      <w:spacing w:after="0" w:line="240" w:lineRule="auto"/>
    </w:pPr>
    <w:rPr>
      <w:rFonts w:asciiTheme="minorBidi" w:hAnsiTheme="minorBidi"/>
    </w:rPr>
  </w:style>
  <w:style w:type="paragraph" w:customStyle="1" w:styleId="Heading4Shaded">
    <w:name w:val="Heading 4 Shaded"/>
    <w:basedOn w:val="Heading4"/>
    <w:qFormat/>
    <w:rsid w:val="003F736F"/>
    <w:pPr>
      <w:pBdr>
        <w:top w:val="single" w:sz="6" w:space="1" w:color="2E74B5" w:themeColor="accent1" w:themeShade="BF"/>
        <w:left w:val="single" w:sz="6" w:space="4" w:color="2E74B5" w:themeColor="accent1" w:themeShade="BF"/>
        <w:bottom w:val="single" w:sz="6" w:space="1" w:color="2E74B5" w:themeColor="accent1" w:themeShade="BF"/>
        <w:right w:val="single" w:sz="6" w:space="4" w:color="2E74B5" w:themeColor="accent1" w:themeShade="BF"/>
      </w:pBdr>
      <w:shd w:val="clear" w:color="auto" w:fill="DEEAF6" w:themeFill="accent1" w:themeFillTint="33"/>
      <w:spacing w:before="120" w:after="120"/>
      <w:jc w:val="center"/>
    </w:pPr>
    <w:rPr>
      <w:rFonts w:asciiTheme="minorBidi" w:hAnsiTheme="minorBidi" w:cstheme="minorBidi"/>
      <w:b/>
      <w:bCs/>
      <w:i w:val="0"/>
      <w:iCs w:val="0"/>
      <w:color w:val="000000" w:themeColor="text1"/>
    </w:rPr>
  </w:style>
  <w:style w:type="paragraph" w:styleId="TOC1">
    <w:name w:val="toc 1"/>
    <w:basedOn w:val="Normal"/>
    <w:next w:val="Normal"/>
    <w:autoRedefine/>
    <w:uiPriority w:val="39"/>
    <w:unhideWhenUsed/>
    <w:rsid w:val="00A064A6"/>
    <w:pPr>
      <w:tabs>
        <w:tab w:val="left" w:pos="440"/>
        <w:tab w:val="right" w:leader="dot" w:pos="9350"/>
      </w:tabs>
      <w:spacing w:after="0"/>
    </w:pPr>
    <w:rPr>
      <w:noProof/>
      <w:color w:val="326D92"/>
      <w:sz w:val="20"/>
      <w:szCs w:val="20"/>
    </w:rPr>
  </w:style>
  <w:style w:type="paragraph" w:styleId="TOC2">
    <w:name w:val="toc 2"/>
    <w:basedOn w:val="Normal"/>
    <w:next w:val="Normal"/>
    <w:autoRedefine/>
    <w:uiPriority w:val="39"/>
    <w:unhideWhenUsed/>
    <w:rsid w:val="00DB53C6"/>
    <w:pPr>
      <w:spacing w:after="100"/>
      <w:ind w:left="220"/>
    </w:pPr>
  </w:style>
  <w:style w:type="paragraph" w:customStyle="1" w:styleId="Heading2NoNumbering">
    <w:name w:val="Heading 2 No Numbering"/>
    <w:basedOn w:val="Heading2"/>
    <w:qFormat/>
    <w:rsid w:val="00DB53C6"/>
    <w:pPr>
      <w:numPr>
        <w:numId w:val="0"/>
      </w:numPr>
    </w:pPr>
  </w:style>
  <w:style w:type="paragraph" w:customStyle="1" w:styleId="Icon">
    <w:name w:val="Icon"/>
    <w:basedOn w:val="Body"/>
    <w:qFormat/>
    <w:rsid w:val="006C6357"/>
    <w:pPr>
      <w:keepNext/>
      <w:spacing w:before="120" w:after="120"/>
    </w:pPr>
  </w:style>
  <w:style w:type="character" w:styleId="UnresolvedMention">
    <w:name w:val="Unresolved Mention"/>
    <w:basedOn w:val="DefaultParagraphFont"/>
    <w:uiPriority w:val="99"/>
    <w:semiHidden/>
    <w:unhideWhenUsed/>
    <w:rsid w:val="00E50F95"/>
    <w:rPr>
      <w:color w:val="605E5C"/>
      <w:shd w:val="clear" w:color="auto" w:fill="E1DFDD"/>
    </w:rPr>
  </w:style>
  <w:style w:type="paragraph" w:customStyle="1" w:styleId="Paragraph">
    <w:name w:val="Paragraph"/>
    <w:basedOn w:val="Normal"/>
    <w:qFormat/>
    <w:rsid w:val="00E50F95"/>
    <w:pPr>
      <w:spacing w:line="264" w:lineRule="auto"/>
    </w:pPr>
  </w:style>
  <w:style w:type="character" w:styleId="FollowedHyperlink">
    <w:name w:val="FollowedHyperlink"/>
    <w:basedOn w:val="DefaultParagraphFont"/>
    <w:uiPriority w:val="99"/>
    <w:semiHidden/>
    <w:unhideWhenUsed/>
    <w:rsid w:val="00C454BE"/>
    <w:rPr>
      <w:color w:val="954F72" w:themeColor="followedHyperlink"/>
      <w:u w:val="single"/>
    </w:rPr>
  </w:style>
  <w:style w:type="paragraph" w:styleId="TOCHeading">
    <w:name w:val="TOC Heading"/>
    <w:basedOn w:val="Heading1"/>
    <w:next w:val="Normal"/>
    <w:uiPriority w:val="39"/>
    <w:unhideWhenUsed/>
    <w:qFormat/>
    <w:rsid w:val="005A710C"/>
    <w:pPr>
      <w:spacing w:before="240" w:after="0" w:line="259" w:lineRule="auto"/>
      <w:ind w:right="0"/>
      <w:outlineLvl w:val="9"/>
    </w:pPr>
    <w:rPr>
      <w:rFonts w:asciiTheme="majorHAnsi" w:hAnsiTheme="majorHAnsi" w:cstheme="majorBidi"/>
      <w:b w:val="0"/>
      <w:color w:val="2E74B5" w:themeColor="accent1" w:themeShade="BF"/>
      <w:sz w:val="32"/>
      <w:szCs w:val="32"/>
    </w:rPr>
  </w:style>
  <w:style w:type="paragraph" w:styleId="TOC3">
    <w:name w:val="toc 3"/>
    <w:basedOn w:val="Normal"/>
    <w:next w:val="Normal"/>
    <w:autoRedefine/>
    <w:uiPriority w:val="39"/>
    <w:unhideWhenUsed/>
    <w:rsid w:val="005A710C"/>
    <w:pPr>
      <w:spacing w:after="100"/>
      <w:ind w:left="440"/>
    </w:pPr>
  </w:style>
  <w:style w:type="paragraph" w:styleId="EndnoteText">
    <w:name w:val="endnote text"/>
    <w:basedOn w:val="Normal"/>
    <w:link w:val="EndnoteTextChar"/>
    <w:uiPriority w:val="99"/>
    <w:semiHidden/>
    <w:unhideWhenUsed/>
    <w:rsid w:val="00372C3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72C3F"/>
    <w:rPr>
      <w:sz w:val="20"/>
      <w:szCs w:val="20"/>
    </w:rPr>
  </w:style>
  <w:style w:type="character" w:styleId="EndnoteReference">
    <w:name w:val="endnote reference"/>
    <w:basedOn w:val="DefaultParagraphFont"/>
    <w:uiPriority w:val="99"/>
    <w:semiHidden/>
    <w:unhideWhenUsed/>
    <w:rsid w:val="00372C3F"/>
    <w:rPr>
      <w:vertAlign w:val="superscript"/>
    </w:rPr>
  </w:style>
  <w:style w:type="paragraph" w:customStyle="1" w:styleId="ParagraphContinued">
    <w:name w:val="Paragraph Continued"/>
    <w:basedOn w:val="Paragraph"/>
    <w:next w:val="Paragraph"/>
    <w:qFormat/>
    <w:rsid w:val="00EC3ECC"/>
    <w:pPr>
      <w:spacing w:before="160"/>
    </w:pPr>
    <w:rPr>
      <w:color w:val="A5A5A5" w:themeColor="accent3"/>
    </w:rPr>
  </w:style>
  <w:style w:type="paragraph" w:styleId="Quote">
    <w:name w:val="Quote"/>
    <w:basedOn w:val="Normal"/>
    <w:next w:val="Normal"/>
    <w:link w:val="QuoteChar"/>
    <w:uiPriority w:val="29"/>
    <w:qFormat/>
    <w:rsid w:val="000C2F1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C2F11"/>
    <w:rPr>
      <w:rFonts w:asciiTheme="minorBidi" w:hAnsiTheme="minorBidi"/>
      <w:i/>
      <w:iCs/>
      <w:color w:val="404040" w:themeColor="text1" w:themeTint="BF"/>
    </w:rPr>
  </w:style>
  <w:style w:type="paragraph" w:styleId="IntenseQuote">
    <w:name w:val="Intense Quote"/>
    <w:basedOn w:val="Normal"/>
    <w:next w:val="Normal"/>
    <w:link w:val="IntenseQuoteChar"/>
    <w:uiPriority w:val="30"/>
    <w:qFormat/>
    <w:rsid w:val="000C2F11"/>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0C2F11"/>
    <w:rPr>
      <w:rFonts w:asciiTheme="minorBidi" w:hAnsiTheme="minorBidi"/>
      <w:i/>
      <w:iCs/>
      <w:color w:val="5B9BD5" w:themeColor="accent1"/>
    </w:rPr>
  </w:style>
  <w:style w:type="paragraph" w:customStyle="1" w:styleId="Tabletext">
    <w:name w:val="Table text"/>
    <w:basedOn w:val="Normal"/>
    <w:qFormat/>
    <w:rsid w:val="002E1926"/>
    <w:pPr>
      <w:keepLines w:val="0"/>
      <w:spacing w:before="120" w:after="120" w:line="240" w:lineRule="auto"/>
    </w:pPr>
    <w:rPr>
      <w:sz w:val="20"/>
      <w:szCs w:val="20"/>
    </w:rPr>
  </w:style>
  <w:style w:type="paragraph" w:customStyle="1" w:styleId="Tableheadercell">
    <w:name w:val="Table header cell"/>
    <w:basedOn w:val="Normal"/>
    <w:qFormat/>
    <w:rsid w:val="002E1926"/>
    <w:pPr>
      <w:spacing w:before="120" w:after="120" w:line="240" w:lineRule="auto"/>
    </w:pPr>
    <w:rPr>
      <w:b/>
      <w:bCs/>
      <w:sz w:val="20"/>
      <w:szCs w:val="20"/>
    </w:rPr>
  </w:style>
  <w:style w:type="paragraph" w:customStyle="1" w:styleId="Checkboxlist1">
    <w:name w:val="Checkbox list1"/>
    <w:basedOn w:val="Normal"/>
    <w:qFormat/>
    <w:rsid w:val="00E60B8D"/>
    <w:pPr>
      <w:ind w:left="1890" w:hanging="1458"/>
    </w:pPr>
  </w:style>
  <w:style w:type="paragraph" w:customStyle="1" w:styleId="Checkboxlist2">
    <w:name w:val="Checkbox list2"/>
    <w:basedOn w:val="Checkboxlist1"/>
    <w:qFormat/>
    <w:rsid w:val="00D20F63"/>
    <w:pPr>
      <w:spacing w:after="20" w:line="240" w:lineRule="auto"/>
      <w:ind w:left="288" w:hanging="288"/>
    </w:pPr>
  </w:style>
  <w:style w:type="paragraph" w:customStyle="1" w:styleId="ExampleBox">
    <w:name w:val="ExampleBox"/>
    <w:basedOn w:val="Question"/>
    <w:qFormat/>
    <w:rsid w:val="00C052F3"/>
    <w:pPr>
      <w:spacing w:before="120" w:after="12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875093">
      <w:bodyDiv w:val="1"/>
      <w:marLeft w:val="0"/>
      <w:marRight w:val="0"/>
      <w:marTop w:val="0"/>
      <w:marBottom w:val="0"/>
      <w:divBdr>
        <w:top w:val="none" w:sz="0" w:space="0" w:color="auto"/>
        <w:left w:val="none" w:sz="0" w:space="0" w:color="auto"/>
        <w:bottom w:val="none" w:sz="0" w:space="0" w:color="auto"/>
        <w:right w:val="none" w:sz="0" w:space="0" w:color="auto"/>
      </w:divBdr>
    </w:div>
    <w:div w:id="371852334">
      <w:bodyDiv w:val="1"/>
      <w:marLeft w:val="0"/>
      <w:marRight w:val="0"/>
      <w:marTop w:val="0"/>
      <w:marBottom w:val="0"/>
      <w:divBdr>
        <w:top w:val="none" w:sz="0" w:space="0" w:color="auto"/>
        <w:left w:val="none" w:sz="0" w:space="0" w:color="auto"/>
        <w:bottom w:val="none" w:sz="0" w:space="0" w:color="auto"/>
        <w:right w:val="none" w:sz="0" w:space="0" w:color="auto"/>
      </w:divBdr>
    </w:div>
    <w:div w:id="882668262">
      <w:bodyDiv w:val="1"/>
      <w:marLeft w:val="0"/>
      <w:marRight w:val="0"/>
      <w:marTop w:val="0"/>
      <w:marBottom w:val="0"/>
      <w:divBdr>
        <w:top w:val="none" w:sz="0" w:space="0" w:color="auto"/>
        <w:left w:val="none" w:sz="0" w:space="0" w:color="auto"/>
        <w:bottom w:val="none" w:sz="0" w:space="0" w:color="auto"/>
        <w:right w:val="none" w:sz="0" w:space="0" w:color="auto"/>
      </w:divBdr>
    </w:div>
    <w:div w:id="1187332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hmrfgrantresources.info/resource/developing-problem-statement" TargetMode="External"/><Relationship Id="rId18" Type="http://schemas.openxmlformats.org/officeDocument/2006/relationships/hyperlink" Target="https://hmrfgrantresources.info/resource/using-learning-questions-guide-road-testing-and-reflection"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hmrfgrantresources.info/resource/bright-spots-finding-inspiration-whats-working" TargetMode="External"/><Relationship Id="rId25" Type="http://schemas.openxmlformats.org/officeDocument/2006/relationships/hyperlink" Target="https://hmrfgrantresources.info/resource/scaling-and-sustaining-improvement-efforts" TargetMode="External"/><Relationship Id="rId2" Type="http://schemas.openxmlformats.org/officeDocument/2006/relationships/numbering" Target="numbering.xml"/><Relationship Id="rId16" Type="http://schemas.openxmlformats.org/officeDocument/2006/relationships/hyperlink" Target="https://hmrfgrantresources.info/resource/strategy-development-tip-sheet" TargetMode="External"/><Relationship Id="rId20" Type="http://schemas.openxmlformats.org/officeDocument/2006/relationships/hyperlink" Target="https://hmrfgrantresources.info/resource/using-4dx-support-improvement-effort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mrfgrantresources.info/" TargetMode="External"/><Relationship Id="rId24" Type="http://schemas.openxmlformats.org/officeDocument/2006/relationships/hyperlink" Target="https://hmrfgrantresources.info/resource/using-cqi-decision-tree-make-evidence-informed-decisions"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hmrfgrantresources.info/resource/using-cqi-decision-tree-make-evidence-informed-decisions" TargetMode="External"/><Relationship Id="rId28" Type="http://schemas.openxmlformats.org/officeDocument/2006/relationships/theme" Target="theme/theme1.xml"/><Relationship Id="rId10" Type="http://schemas.openxmlformats.org/officeDocument/2006/relationships/hyperlink" Target="https://hmrfgrantresources.info/resource/continuous-quality-improvement-cycle-worksheet" TargetMode="External"/><Relationship Id="rId19" Type="http://schemas.openxmlformats.org/officeDocument/2006/relationships/hyperlink" Target="https://hmrfgrantresources.info/resource/using-com-b-support-improvement" TargetMode="External"/><Relationship Id="rId4" Type="http://schemas.openxmlformats.org/officeDocument/2006/relationships/settings" Target="settings.xml"/><Relationship Id="rId9" Type="http://schemas.openxmlformats.org/officeDocument/2006/relationships/hyperlink" Target="https://www.hmrfgrantresources.info/resource/data-capacity-and-cqi-plan-template" TargetMode="External"/><Relationship Id="rId14" Type="http://schemas.openxmlformats.org/officeDocument/2006/relationships/hyperlink" Target="https://hmrfgrantresources.info/resource/guiding-cqi-smart-goals-tip-sheet-build" TargetMode="External"/><Relationship Id="rId22" Type="http://schemas.openxmlformats.org/officeDocument/2006/relationships/hyperlink" Target="https://hmrfgrantresources.info/resource/synthesis-matrix" TargetMode="External"/><Relationship Id="rId27"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hyperlink" Target="https://hmrfgrantresources.info/resource/june-2021-office-hours-getting-started-cqi-cycles-0"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B3E24CCF-4D7F-440F-9819-6647967C214F}"/>
      </w:docPartPr>
      <w:docPartBody>
        <w:p w:rsidR="0055296C" w:rsidRDefault="0055296C">
          <w:r w:rsidRPr="005F51E7">
            <w:rPr>
              <w:rStyle w:val="PlaceholderText"/>
            </w:rPr>
            <w:t>Click or tap here to enter text.</w:t>
          </w:r>
        </w:p>
      </w:docPartBody>
    </w:docPart>
    <w:docPart>
      <w:docPartPr>
        <w:name w:val="210ECF585F944BCE9F0DB028741E50D5"/>
        <w:category>
          <w:name w:val="General"/>
          <w:gallery w:val="placeholder"/>
        </w:category>
        <w:types>
          <w:type w:val="bbPlcHdr"/>
        </w:types>
        <w:behaviors>
          <w:behavior w:val="content"/>
        </w:behaviors>
        <w:guid w:val="{EECF1E1A-D2D1-4587-B41F-984E8D1789B2}"/>
      </w:docPartPr>
      <w:docPartBody>
        <w:p w:rsidR="00F07DD5" w:rsidRDefault="001200FD" w:rsidP="001200FD">
          <w:pPr>
            <w:pStyle w:val="210ECF585F944BCE9F0DB028741E50D54"/>
          </w:pPr>
          <w:r w:rsidRPr="00572C15">
            <w:rPr>
              <w:color w:val="808080" w:themeColor="background1" w:themeShade="80"/>
              <w:u w:val="single"/>
            </w:rPr>
            <w:t>Click or tap here to enter text.</w:t>
          </w:r>
        </w:p>
      </w:docPartBody>
    </w:docPart>
    <w:docPart>
      <w:docPartPr>
        <w:name w:val="047315A13DD54433A95CBD1F6CD55883"/>
        <w:category>
          <w:name w:val="General"/>
          <w:gallery w:val="placeholder"/>
        </w:category>
        <w:types>
          <w:type w:val="bbPlcHdr"/>
        </w:types>
        <w:behaviors>
          <w:behavior w:val="content"/>
        </w:behaviors>
        <w:guid w:val="{78FFC085-3A97-4F9E-B9E1-35E31225343F}"/>
      </w:docPartPr>
      <w:docPartBody>
        <w:p w:rsidR="00F07DD5" w:rsidRDefault="001200FD" w:rsidP="001200FD">
          <w:pPr>
            <w:pStyle w:val="047315A13DD54433A95CBD1F6CD558834"/>
          </w:pPr>
          <w:r w:rsidRPr="00F56FBA">
            <w:rPr>
              <w:rStyle w:val="PlaceholderText"/>
              <w:rFonts w:ascii="Arial" w:hAnsi="Arial"/>
              <w:u w:val="single"/>
            </w:rPr>
            <w:t>Click or tap here to enter text.</w:t>
          </w:r>
        </w:p>
      </w:docPartBody>
    </w:docPart>
    <w:docPart>
      <w:docPartPr>
        <w:name w:val="5D0DE42344A747B5A65615908885B47A"/>
        <w:category>
          <w:name w:val="General"/>
          <w:gallery w:val="placeholder"/>
        </w:category>
        <w:types>
          <w:type w:val="bbPlcHdr"/>
        </w:types>
        <w:behaviors>
          <w:behavior w:val="content"/>
        </w:behaviors>
        <w:guid w:val="{51774AE8-F804-416B-8889-FD249A868B01}"/>
      </w:docPartPr>
      <w:docPartBody>
        <w:p w:rsidR="00F07DD5" w:rsidRDefault="001200FD" w:rsidP="001200FD">
          <w:pPr>
            <w:pStyle w:val="5D0DE42344A747B5A65615908885B47A4"/>
          </w:pPr>
          <w:r w:rsidRPr="00DA37CD">
            <w:rPr>
              <w:rStyle w:val="PlaceholderText"/>
              <w:u w:val="single"/>
            </w:rPr>
            <w:t>Click or tap here to enter text.</w:t>
          </w:r>
        </w:p>
      </w:docPartBody>
    </w:docPart>
    <w:docPart>
      <w:docPartPr>
        <w:name w:val="D6FF0CA33346405EA682A2CA838C2DEF"/>
        <w:category>
          <w:name w:val="General"/>
          <w:gallery w:val="placeholder"/>
        </w:category>
        <w:types>
          <w:type w:val="bbPlcHdr"/>
        </w:types>
        <w:behaviors>
          <w:behavior w:val="content"/>
        </w:behaviors>
        <w:guid w:val="{0BEBA04C-5D2D-4951-8138-092017A995AB}"/>
      </w:docPartPr>
      <w:docPartBody>
        <w:p w:rsidR="00D64F2D" w:rsidRDefault="001200FD" w:rsidP="001200FD">
          <w:pPr>
            <w:pStyle w:val="D6FF0CA33346405EA682A2CA838C2DEF4"/>
          </w:pPr>
          <w:r w:rsidRPr="00F56FBA">
            <w:rPr>
              <w:rStyle w:val="PlaceholderText"/>
              <w:rFonts w:ascii="Arial" w:hAnsi="Arial"/>
              <w:u w:val="single"/>
            </w:rPr>
            <w:t>Click or tap here to enter text.</w:t>
          </w:r>
        </w:p>
      </w:docPartBody>
    </w:docPart>
    <w:docPart>
      <w:docPartPr>
        <w:name w:val="C962E0E71E36458CB852404A9687A49E"/>
        <w:category>
          <w:name w:val="General"/>
          <w:gallery w:val="placeholder"/>
        </w:category>
        <w:types>
          <w:type w:val="bbPlcHdr"/>
        </w:types>
        <w:behaviors>
          <w:behavior w:val="content"/>
        </w:behaviors>
        <w:guid w:val="{527354CC-B60E-4EB5-A1E0-B921359AF7AD}"/>
      </w:docPartPr>
      <w:docPartBody>
        <w:p w:rsidR="00D64F2D" w:rsidRDefault="001C66BA" w:rsidP="001C66BA">
          <w:pPr>
            <w:pStyle w:val="C962E0E71E36458CB852404A9687A49E"/>
          </w:pPr>
          <w:r w:rsidRPr="00AB3DC5">
            <w:rPr>
              <w:rStyle w:val="PlaceholderText"/>
              <w:b w:val="0"/>
              <w:bCs w:val="0"/>
              <w:sz w:val="22"/>
              <w:szCs w:val="22"/>
            </w:rPr>
            <w:t>Click or tap here to enter text.</w:t>
          </w:r>
        </w:p>
      </w:docPartBody>
    </w:docPart>
    <w:docPart>
      <w:docPartPr>
        <w:name w:val="CEBD1724C67148D8BA6940D361A072A1"/>
        <w:category>
          <w:name w:val="General"/>
          <w:gallery w:val="placeholder"/>
        </w:category>
        <w:types>
          <w:type w:val="bbPlcHdr"/>
        </w:types>
        <w:behaviors>
          <w:behavior w:val="content"/>
        </w:behaviors>
        <w:guid w:val="{F477B106-DBB5-4AC0-A86B-E6F517879672}"/>
      </w:docPartPr>
      <w:docPartBody>
        <w:p w:rsidR="00D64F2D" w:rsidRDefault="001200FD" w:rsidP="001200FD">
          <w:pPr>
            <w:pStyle w:val="CEBD1724C67148D8BA6940D361A072A14"/>
          </w:pPr>
          <w:r w:rsidRPr="00F56FBA">
            <w:rPr>
              <w:rStyle w:val="PlaceholderText"/>
              <w:rFonts w:ascii="Arial" w:hAnsi="Arial" w:cs="Arial"/>
              <w:u w:val="single"/>
            </w:rPr>
            <w:t>Click or tap here to enter text.</w:t>
          </w:r>
        </w:p>
      </w:docPartBody>
    </w:docPart>
    <w:docPart>
      <w:docPartPr>
        <w:name w:val="C66396440CAC4F76882A6138CE2B1148"/>
        <w:category>
          <w:name w:val="General"/>
          <w:gallery w:val="placeholder"/>
        </w:category>
        <w:types>
          <w:type w:val="bbPlcHdr"/>
        </w:types>
        <w:behaviors>
          <w:behavior w:val="content"/>
        </w:behaviors>
        <w:guid w:val="{F69765F0-4DAA-4A93-BC03-3F9DC312410A}"/>
      </w:docPartPr>
      <w:docPartBody>
        <w:p w:rsidR="00126073" w:rsidRDefault="001200FD" w:rsidP="001200FD">
          <w:pPr>
            <w:pStyle w:val="C66396440CAC4F76882A6138CE2B11484"/>
          </w:pPr>
          <w:r w:rsidRPr="00F016D4">
            <w:rPr>
              <w:rStyle w:val="PlaceholderText"/>
              <w:rFonts w:ascii="Arial" w:hAnsi="Arial"/>
              <w:u w:val="single"/>
            </w:rPr>
            <w:t>Click or tap here to enter text.</w:t>
          </w:r>
        </w:p>
      </w:docPartBody>
    </w:docPart>
    <w:docPart>
      <w:docPartPr>
        <w:name w:val="037192090F014AA484862F96BAD69C14"/>
        <w:category>
          <w:name w:val="General"/>
          <w:gallery w:val="placeholder"/>
        </w:category>
        <w:types>
          <w:type w:val="bbPlcHdr"/>
        </w:types>
        <w:behaviors>
          <w:behavior w:val="content"/>
        </w:behaviors>
        <w:guid w:val="{03DCAD97-156A-4BA4-8511-08EF0C9C4992}"/>
      </w:docPartPr>
      <w:docPartBody>
        <w:p w:rsidR="00E428CB" w:rsidRDefault="001200FD" w:rsidP="001200FD">
          <w:pPr>
            <w:pStyle w:val="037192090F014AA484862F96BAD69C144"/>
          </w:pPr>
          <w:r w:rsidRPr="00F56FBA">
            <w:rPr>
              <w:rStyle w:val="PlaceholderText"/>
              <w:rFonts w:ascii="Arial" w:hAnsi="Arial" w:cs="Arial"/>
              <w:u w:val="single"/>
            </w:rPr>
            <w:t>Click or tap here to enter text.</w:t>
          </w:r>
        </w:p>
      </w:docPartBody>
    </w:docPart>
    <w:docPart>
      <w:docPartPr>
        <w:name w:val="46F3951FDCB446D681FBBA66C3AE049A"/>
        <w:category>
          <w:name w:val="General"/>
          <w:gallery w:val="placeholder"/>
        </w:category>
        <w:types>
          <w:type w:val="bbPlcHdr"/>
        </w:types>
        <w:behaviors>
          <w:behavior w:val="content"/>
        </w:behaviors>
        <w:guid w:val="{198135FA-C373-4E87-ABEC-4E28160E62FB}"/>
      </w:docPartPr>
      <w:docPartBody>
        <w:p w:rsidR="00E428CB" w:rsidRDefault="001200FD" w:rsidP="001200FD">
          <w:pPr>
            <w:pStyle w:val="46F3951FDCB446D681FBBA66C3AE049A4"/>
          </w:pPr>
          <w:r w:rsidRPr="00F56FBA">
            <w:rPr>
              <w:rStyle w:val="PlaceholderText"/>
              <w:rFonts w:ascii="Arial" w:hAnsi="Arial" w:cs="Arial"/>
              <w:u w:val="single"/>
            </w:rPr>
            <w:t>Click or tap here to enter text.</w:t>
          </w:r>
        </w:p>
      </w:docPartBody>
    </w:docPart>
    <w:docPart>
      <w:docPartPr>
        <w:name w:val="1484F71B122F4470937EF9AD16B4DA8B"/>
        <w:category>
          <w:name w:val="General"/>
          <w:gallery w:val="placeholder"/>
        </w:category>
        <w:types>
          <w:type w:val="bbPlcHdr"/>
        </w:types>
        <w:behaviors>
          <w:behavior w:val="content"/>
        </w:behaviors>
        <w:guid w:val="{A7EEA33C-DA50-4666-8DE6-D9BBC8ECBFB2}"/>
      </w:docPartPr>
      <w:docPartBody>
        <w:p w:rsidR="007C3F8D" w:rsidRDefault="001200FD" w:rsidP="001200FD">
          <w:pPr>
            <w:pStyle w:val="1484F71B122F4470937EF9AD16B4DA8B4"/>
          </w:pPr>
          <w:r w:rsidRPr="00F016D4">
            <w:rPr>
              <w:rStyle w:val="PlaceholderText"/>
              <w:rFonts w:ascii="Arial" w:hAnsi="Arial" w:cs="Arial"/>
              <w:u w:val="single"/>
            </w:rPr>
            <w:t>Click or tap here to enter text.</w:t>
          </w:r>
        </w:p>
      </w:docPartBody>
    </w:docPart>
    <w:docPart>
      <w:docPartPr>
        <w:name w:val="88FE9B2BB1AF498B8C0E90B2BEEB1D95"/>
        <w:category>
          <w:name w:val="General"/>
          <w:gallery w:val="placeholder"/>
        </w:category>
        <w:types>
          <w:type w:val="bbPlcHdr"/>
        </w:types>
        <w:behaviors>
          <w:behavior w:val="content"/>
        </w:behaviors>
        <w:guid w:val="{E7D134EA-4FE4-44CE-AE26-ECA2308735F7}"/>
      </w:docPartPr>
      <w:docPartBody>
        <w:p w:rsidR="007C3F8D" w:rsidRDefault="001200FD" w:rsidP="001200FD">
          <w:pPr>
            <w:pStyle w:val="88FE9B2BB1AF498B8C0E90B2BEEB1D954"/>
          </w:pPr>
          <w:r w:rsidRPr="00F016D4">
            <w:rPr>
              <w:rStyle w:val="PlaceholderText"/>
              <w:rFonts w:ascii="Arial" w:hAnsi="Arial"/>
              <w:u w:val="single"/>
            </w:rPr>
            <w:t>Click or tap here to enter text.</w:t>
          </w:r>
        </w:p>
      </w:docPartBody>
    </w:docPart>
    <w:docPart>
      <w:docPartPr>
        <w:name w:val="C0D2BB72EDCA47B688343BE56DC3EAFD"/>
        <w:category>
          <w:name w:val="General"/>
          <w:gallery w:val="placeholder"/>
        </w:category>
        <w:types>
          <w:type w:val="bbPlcHdr"/>
        </w:types>
        <w:behaviors>
          <w:behavior w:val="content"/>
        </w:behaviors>
        <w:guid w:val="{2B05AFA2-4D48-40EA-A160-646FC081D3B8}"/>
      </w:docPartPr>
      <w:docPartBody>
        <w:p w:rsidR="007C3F8D" w:rsidRDefault="001200FD" w:rsidP="001200FD">
          <w:pPr>
            <w:pStyle w:val="C0D2BB72EDCA47B688343BE56DC3EAFD4"/>
          </w:pPr>
          <w:r w:rsidRPr="000866C2">
            <w:rPr>
              <w:rStyle w:val="PlaceholderText"/>
              <w:u w:val="single"/>
            </w:rPr>
            <w:t>Click or tap here to enter text.</w:t>
          </w:r>
        </w:p>
      </w:docPartBody>
    </w:docPart>
    <w:docPart>
      <w:docPartPr>
        <w:name w:val="9C00850A679D46D9B4E72FBF94BECEE5"/>
        <w:category>
          <w:name w:val="General"/>
          <w:gallery w:val="placeholder"/>
        </w:category>
        <w:types>
          <w:type w:val="bbPlcHdr"/>
        </w:types>
        <w:behaviors>
          <w:behavior w:val="content"/>
        </w:behaviors>
        <w:guid w:val="{6C2C63A8-14E5-469F-A9F4-28D24B9F0AD9}"/>
      </w:docPartPr>
      <w:docPartBody>
        <w:p w:rsidR="007C3F8D" w:rsidRDefault="007C3F8D" w:rsidP="007C3F8D">
          <w:pPr>
            <w:pStyle w:val="9C00850A679D46D9B4E72FBF94BECEE5"/>
          </w:pPr>
          <w:r w:rsidRPr="005F51E7">
            <w:rPr>
              <w:rStyle w:val="PlaceholderText"/>
            </w:rPr>
            <w:t>Click or tap here to enter text.</w:t>
          </w:r>
        </w:p>
      </w:docPartBody>
    </w:docPart>
    <w:docPart>
      <w:docPartPr>
        <w:name w:val="EA9D2C77980745199F8FDBD665095AB1"/>
        <w:category>
          <w:name w:val="General"/>
          <w:gallery w:val="placeholder"/>
        </w:category>
        <w:types>
          <w:type w:val="bbPlcHdr"/>
        </w:types>
        <w:behaviors>
          <w:behavior w:val="content"/>
        </w:behaviors>
        <w:guid w:val="{D5F35AFA-4F94-40A7-B3D8-F26C7217DDCB}"/>
      </w:docPartPr>
      <w:docPartBody>
        <w:p w:rsidR="007C3F8D" w:rsidRDefault="007C3F8D" w:rsidP="007C3F8D">
          <w:pPr>
            <w:pStyle w:val="EA9D2C77980745199F8FDBD665095AB1"/>
          </w:pPr>
          <w:r w:rsidRPr="005F51E7">
            <w:rPr>
              <w:rStyle w:val="PlaceholderText"/>
            </w:rPr>
            <w:t>Click or tap here to enter text.</w:t>
          </w:r>
        </w:p>
      </w:docPartBody>
    </w:docPart>
    <w:docPart>
      <w:docPartPr>
        <w:name w:val="145DC2DBB1FF4BA9AC65A3124DAFB3C2"/>
        <w:category>
          <w:name w:val="General"/>
          <w:gallery w:val="placeholder"/>
        </w:category>
        <w:types>
          <w:type w:val="bbPlcHdr"/>
        </w:types>
        <w:behaviors>
          <w:behavior w:val="content"/>
        </w:behaviors>
        <w:guid w:val="{2C06744A-0937-405A-B0B0-2DAE5F7D4DC2}"/>
      </w:docPartPr>
      <w:docPartBody>
        <w:p w:rsidR="007C3F8D" w:rsidRDefault="001200FD" w:rsidP="001200FD">
          <w:pPr>
            <w:pStyle w:val="145DC2DBB1FF4BA9AC65A3124DAFB3C24"/>
          </w:pPr>
          <w:r w:rsidRPr="00F56FBA">
            <w:rPr>
              <w:rStyle w:val="PlaceholderText"/>
              <w:rFonts w:ascii="Arial" w:hAnsi="Arial" w:cs="Arial"/>
              <w:u w:val="single"/>
            </w:rPr>
            <w:t>Click or tap here to enter text.</w:t>
          </w:r>
        </w:p>
      </w:docPartBody>
    </w:docPart>
    <w:docPart>
      <w:docPartPr>
        <w:name w:val="01D30343F3AA4ED8A07367A4160446C6"/>
        <w:category>
          <w:name w:val="General"/>
          <w:gallery w:val="placeholder"/>
        </w:category>
        <w:types>
          <w:type w:val="bbPlcHdr"/>
        </w:types>
        <w:behaviors>
          <w:behavior w:val="content"/>
        </w:behaviors>
        <w:guid w:val="{D8EB5A2B-A586-49A8-A328-FB8B541BACFE}"/>
      </w:docPartPr>
      <w:docPartBody>
        <w:p w:rsidR="007C3F8D" w:rsidRDefault="001200FD" w:rsidP="001200FD">
          <w:pPr>
            <w:pStyle w:val="01D30343F3AA4ED8A07367A4160446C64"/>
          </w:pPr>
          <w:r w:rsidRPr="00F56FBA">
            <w:rPr>
              <w:rStyle w:val="PlaceholderText"/>
              <w:rFonts w:ascii="Arial" w:hAnsi="Arial" w:cs="Arial"/>
              <w:u w:val="single"/>
            </w:rPr>
            <w:t>Click or tap here to enter text.</w:t>
          </w:r>
        </w:p>
      </w:docPartBody>
    </w:docPart>
    <w:docPart>
      <w:docPartPr>
        <w:name w:val="068E576D251A43379B451B31C2831426"/>
        <w:category>
          <w:name w:val="General"/>
          <w:gallery w:val="placeholder"/>
        </w:category>
        <w:types>
          <w:type w:val="bbPlcHdr"/>
        </w:types>
        <w:behaviors>
          <w:behavior w:val="content"/>
        </w:behaviors>
        <w:guid w:val="{41E39BC9-E357-4C3C-B868-845B9411DE7E}"/>
      </w:docPartPr>
      <w:docPartBody>
        <w:p w:rsidR="007C3F8D" w:rsidRDefault="001200FD" w:rsidP="001200FD">
          <w:pPr>
            <w:pStyle w:val="068E576D251A43379B451B31C28314264"/>
          </w:pPr>
          <w:r w:rsidRPr="00F56FBA">
            <w:rPr>
              <w:rStyle w:val="PlaceholderText"/>
              <w:rFonts w:ascii="Arial" w:hAnsi="Arial" w:cs="Arial"/>
              <w:u w:val="single"/>
            </w:rPr>
            <w:t>Click or tap here to enter text.</w:t>
          </w:r>
        </w:p>
      </w:docPartBody>
    </w:docPart>
    <w:docPart>
      <w:docPartPr>
        <w:name w:val="937E822A5D9344A4819B6A132F346484"/>
        <w:category>
          <w:name w:val="General"/>
          <w:gallery w:val="placeholder"/>
        </w:category>
        <w:types>
          <w:type w:val="bbPlcHdr"/>
        </w:types>
        <w:behaviors>
          <w:behavior w:val="content"/>
        </w:behaviors>
        <w:guid w:val="{DD01033D-8D6B-4F93-BD35-2779688AD5A4}"/>
      </w:docPartPr>
      <w:docPartBody>
        <w:p w:rsidR="00D91C6C" w:rsidRDefault="001200FD" w:rsidP="001200FD">
          <w:pPr>
            <w:pStyle w:val="937E822A5D9344A4819B6A132F3464844"/>
          </w:pPr>
          <w:r w:rsidRPr="00F56FBA">
            <w:rPr>
              <w:rStyle w:val="PlaceholderText"/>
              <w:u w:val="single"/>
            </w:rPr>
            <w:t>Click or tap here to enter text.</w:t>
          </w:r>
        </w:p>
      </w:docPartBody>
    </w:docPart>
    <w:docPart>
      <w:docPartPr>
        <w:name w:val="21CF4CC9E1174D8BB2DF70F32DA426CC"/>
        <w:category>
          <w:name w:val="General"/>
          <w:gallery w:val="placeholder"/>
        </w:category>
        <w:types>
          <w:type w:val="bbPlcHdr"/>
        </w:types>
        <w:behaviors>
          <w:behavior w:val="content"/>
        </w:behaviors>
        <w:guid w:val="{94B880E6-A2CF-4B48-AA18-6C61C00228B3}"/>
      </w:docPartPr>
      <w:docPartBody>
        <w:p w:rsidR="00693747" w:rsidRDefault="001200FD" w:rsidP="001200FD">
          <w:pPr>
            <w:pStyle w:val="21CF4CC9E1174D8BB2DF70F32DA426CC4"/>
          </w:pPr>
          <w:r w:rsidRPr="00F016D4">
            <w:rPr>
              <w:rStyle w:val="PlaceholderText"/>
              <w:rFonts w:ascii="Arial" w:hAnsi="Arial"/>
              <w:u w:val="single"/>
            </w:rPr>
            <w:t>Click or tap here to enter text.</w:t>
          </w:r>
        </w:p>
      </w:docPartBody>
    </w:docPart>
    <w:docPart>
      <w:docPartPr>
        <w:name w:val="B810E4B62458436F96677A0053063662"/>
        <w:category>
          <w:name w:val="General"/>
          <w:gallery w:val="placeholder"/>
        </w:category>
        <w:types>
          <w:type w:val="bbPlcHdr"/>
        </w:types>
        <w:behaviors>
          <w:behavior w:val="content"/>
        </w:behaviors>
        <w:guid w:val="{DEB4C120-AB1E-4D4B-89AD-63C84EE2CDB3}"/>
      </w:docPartPr>
      <w:docPartBody>
        <w:p w:rsidR="00693747" w:rsidRDefault="001200FD" w:rsidP="001200FD">
          <w:pPr>
            <w:pStyle w:val="B810E4B62458436F96677A00530636624"/>
          </w:pPr>
          <w:r w:rsidRPr="00F016D4">
            <w:rPr>
              <w:rStyle w:val="PlaceholderText"/>
              <w:rFonts w:ascii="Arial" w:hAnsi="Arial"/>
              <w:u w:val="single"/>
            </w:rPr>
            <w:t>Click or tap here to enter text.</w:t>
          </w:r>
        </w:p>
      </w:docPartBody>
    </w:docPart>
    <w:docPart>
      <w:docPartPr>
        <w:name w:val="C1B8475DDEFA471AADC5B296C18BF594"/>
        <w:category>
          <w:name w:val="General"/>
          <w:gallery w:val="placeholder"/>
        </w:category>
        <w:types>
          <w:type w:val="bbPlcHdr"/>
        </w:types>
        <w:behaviors>
          <w:behavior w:val="content"/>
        </w:behaviors>
        <w:guid w:val="{2A96EE68-BF95-41F1-A825-4DEB6EB571EA}"/>
      </w:docPartPr>
      <w:docPartBody>
        <w:p w:rsidR="00693747" w:rsidRDefault="001200FD" w:rsidP="001200FD">
          <w:pPr>
            <w:pStyle w:val="C1B8475DDEFA471AADC5B296C18BF5944"/>
          </w:pPr>
          <w:r w:rsidRPr="00F016D4">
            <w:rPr>
              <w:rStyle w:val="PlaceholderText"/>
              <w:rFonts w:ascii="Arial" w:hAnsi="Arial"/>
              <w:u w:val="single"/>
            </w:rPr>
            <w:t>Click or tap here to enter text.</w:t>
          </w:r>
        </w:p>
      </w:docPartBody>
    </w:docPart>
    <w:docPart>
      <w:docPartPr>
        <w:name w:val="F36897543918456FAF943F37257E134F"/>
        <w:category>
          <w:name w:val="General"/>
          <w:gallery w:val="placeholder"/>
        </w:category>
        <w:types>
          <w:type w:val="bbPlcHdr"/>
        </w:types>
        <w:behaviors>
          <w:behavior w:val="content"/>
        </w:behaviors>
        <w:guid w:val="{5A6D2DB1-F4D4-4CC3-9CB4-AD3BE2742EA9}"/>
      </w:docPartPr>
      <w:docPartBody>
        <w:p w:rsidR="00693747" w:rsidRDefault="001200FD" w:rsidP="001200FD">
          <w:pPr>
            <w:pStyle w:val="F36897543918456FAF943F37257E134F4"/>
          </w:pPr>
          <w:r w:rsidRPr="00F016D4">
            <w:rPr>
              <w:rStyle w:val="PlaceholderText"/>
              <w:rFonts w:ascii="Arial" w:hAnsi="Arial"/>
              <w:u w:val="single"/>
            </w:rPr>
            <w:t>Click or tap here to enter text.</w:t>
          </w:r>
        </w:p>
      </w:docPartBody>
    </w:docPart>
    <w:docPart>
      <w:docPartPr>
        <w:name w:val="4CE32AD35E6742E899663190CC8CE343"/>
        <w:category>
          <w:name w:val="General"/>
          <w:gallery w:val="placeholder"/>
        </w:category>
        <w:types>
          <w:type w:val="bbPlcHdr"/>
        </w:types>
        <w:behaviors>
          <w:behavior w:val="content"/>
        </w:behaviors>
        <w:guid w:val="{5F8A0210-B73E-46BB-9B7F-A1EB56BC509C}"/>
      </w:docPartPr>
      <w:docPartBody>
        <w:p w:rsidR="00693747" w:rsidRDefault="001200FD" w:rsidP="001200FD">
          <w:pPr>
            <w:pStyle w:val="4CE32AD35E6742E899663190CC8CE3434"/>
          </w:pPr>
          <w:r w:rsidRPr="00F016D4">
            <w:rPr>
              <w:rStyle w:val="PlaceholderText"/>
              <w:rFonts w:ascii="Arial" w:hAnsi="Arial" w:cs="Arial"/>
              <w:sz w:val="22"/>
              <w:szCs w:val="22"/>
              <w:u w:val="single"/>
            </w:rPr>
            <w:t>Click or tap here to enter text.</w:t>
          </w:r>
        </w:p>
      </w:docPartBody>
    </w:docPart>
    <w:docPart>
      <w:docPartPr>
        <w:name w:val="309EAC0D4D2E42C89898859462B0DFD8"/>
        <w:category>
          <w:name w:val="General"/>
          <w:gallery w:val="placeholder"/>
        </w:category>
        <w:types>
          <w:type w:val="bbPlcHdr"/>
        </w:types>
        <w:behaviors>
          <w:behavior w:val="content"/>
        </w:behaviors>
        <w:guid w:val="{4251E7AE-78A1-4B46-BA80-7CCB4A3A83A9}"/>
      </w:docPartPr>
      <w:docPartBody>
        <w:p w:rsidR="00693747" w:rsidRDefault="001200FD" w:rsidP="001200FD">
          <w:pPr>
            <w:pStyle w:val="309EAC0D4D2E42C89898859462B0DFD84"/>
          </w:pPr>
          <w:r w:rsidRPr="00F016D4">
            <w:rPr>
              <w:rStyle w:val="PlaceholderText"/>
              <w:rFonts w:ascii="Arial" w:hAnsi="Arial" w:cs="Arial"/>
              <w:u w:val="single"/>
            </w:rPr>
            <w:t>Click or tap here to enter text.</w:t>
          </w:r>
        </w:p>
      </w:docPartBody>
    </w:docPart>
    <w:docPart>
      <w:docPartPr>
        <w:name w:val="A6EF1DFBE6A246878182AA2870B79870"/>
        <w:category>
          <w:name w:val="General"/>
          <w:gallery w:val="placeholder"/>
        </w:category>
        <w:types>
          <w:type w:val="bbPlcHdr"/>
        </w:types>
        <w:behaviors>
          <w:behavior w:val="content"/>
        </w:behaviors>
        <w:guid w:val="{7CEA403D-BEF5-4ED6-A96E-06FEDAC30EB5}"/>
      </w:docPartPr>
      <w:docPartBody>
        <w:p w:rsidR="00693747" w:rsidRDefault="001200FD" w:rsidP="001200FD">
          <w:pPr>
            <w:pStyle w:val="A6EF1DFBE6A246878182AA2870B798704"/>
          </w:pPr>
          <w:r w:rsidRPr="00F016D4">
            <w:rPr>
              <w:rStyle w:val="PlaceholderText"/>
              <w:rFonts w:ascii="Arial" w:hAnsi="Arial" w:cs="Arial"/>
              <w:u w:val="single"/>
            </w:rPr>
            <w:t>Click or tap here to enter text.</w:t>
          </w:r>
        </w:p>
      </w:docPartBody>
    </w:docPart>
    <w:docPart>
      <w:docPartPr>
        <w:name w:val="1D87B96B243A43EBA43C686C50A5F89D"/>
        <w:category>
          <w:name w:val="General"/>
          <w:gallery w:val="placeholder"/>
        </w:category>
        <w:types>
          <w:type w:val="bbPlcHdr"/>
        </w:types>
        <w:behaviors>
          <w:behavior w:val="content"/>
        </w:behaviors>
        <w:guid w:val="{AEE12CC6-E901-4C6A-AA89-B0E430BE0C56}"/>
      </w:docPartPr>
      <w:docPartBody>
        <w:p w:rsidR="00206B4A" w:rsidRDefault="00206B4A" w:rsidP="00206B4A">
          <w:pPr>
            <w:pStyle w:val="1D87B96B243A43EBA43C686C50A5F89D"/>
          </w:pPr>
          <w:r w:rsidRPr="005F51E7">
            <w:rPr>
              <w:rStyle w:val="PlaceholderText"/>
            </w:rPr>
            <w:t>Click or tap here to enter text.</w:t>
          </w:r>
        </w:p>
      </w:docPartBody>
    </w:docPart>
    <w:docPart>
      <w:docPartPr>
        <w:name w:val="1720079DE7974343B93AFBA31A0B79B9"/>
        <w:category>
          <w:name w:val="General"/>
          <w:gallery w:val="placeholder"/>
        </w:category>
        <w:types>
          <w:type w:val="bbPlcHdr"/>
        </w:types>
        <w:behaviors>
          <w:behavior w:val="content"/>
        </w:behaviors>
        <w:guid w:val="{CCAB94D4-69BD-4D3B-8C2C-B360E4D462FA}"/>
      </w:docPartPr>
      <w:docPartBody>
        <w:p w:rsidR="00206B4A" w:rsidRDefault="001200FD" w:rsidP="001200FD">
          <w:pPr>
            <w:pStyle w:val="1720079DE7974343B93AFBA31A0B79B94"/>
          </w:pPr>
          <w:r w:rsidRPr="000866C2">
            <w:rPr>
              <w:rStyle w:val="PlaceholderText"/>
              <w:u w:val="single"/>
            </w:rPr>
            <w:t>Click or tap here to enter text.</w:t>
          </w:r>
        </w:p>
      </w:docPartBody>
    </w:docPart>
    <w:docPart>
      <w:docPartPr>
        <w:name w:val="751E9660773B4CCA9968979484CCB56D"/>
        <w:category>
          <w:name w:val="General"/>
          <w:gallery w:val="placeholder"/>
        </w:category>
        <w:types>
          <w:type w:val="bbPlcHdr"/>
        </w:types>
        <w:behaviors>
          <w:behavior w:val="content"/>
        </w:behaviors>
        <w:guid w:val="{593E587B-ADAF-4E28-810C-160D5DBD09F3}"/>
      </w:docPartPr>
      <w:docPartBody>
        <w:p w:rsidR="00206B4A" w:rsidRDefault="00206B4A" w:rsidP="00206B4A">
          <w:pPr>
            <w:pStyle w:val="751E9660773B4CCA9968979484CCB56D"/>
          </w:pPr>
          <w:r w:rsidRPr="00AB3DC5">
            <w:rPr>
              <w:rStyle w:val="PlaceholderText"/>
              <w:sz w:val="22"/>
              <w:szCs w:val="22"/>
            </w:rPr>
            <w:t>Click or tap here to enter text.</w:t>
          </w:r>
        </w:p>
      </w:docPartBody>
    </w:docPart>
    <w:docPart>
      <w:docPartPr>
        <w:name w:val="84AA26FFCD754682B12D2E73A332BDE4"/>
        <w:category>
          <w:name w:val="General"/>
          <w:gallery w:val="placeholder"/>
        </w:category>
        <w:types>
          <w:type w:val="bbPlcHdr"/>
        </w:types>
        <w:behaviors>
          <w:behavior w:val="content"/>
        </w:behaviors>
        <w:guid w:val="{6536D1DB-3064-4D84-9FD8-99E1EC2DD01D}"/>
      </w:docPartPr>
      <w:docPartBody>
        <w:p w:rsidR="00206B4A" w:rsidRDefault="00206B4A" w:rsidP="00206B4A">
          <w:pPr>
            <w:pStyle w:val="84AA26FFCD754682B12D2E73A332BDE4"/>
          </w:pPr>
          <w:r w:rsidRPr="005F51E7">
            <w:rPr>
              <w:rStyle w:val="PlaceholderText"/>
            </w:rPr>
            <w:t>Click or tap here to enter text.</w:t>
          </w:r>
        </w:p>
      </w:docPartBody>
    </w:docPart>
    <w:docPart>
      <w:docPartPr>
        <w:name w:val="D33678287D284106AD5D84C4DF2152E9"/>
        <w:category>
          <w:name w:val="General"/>
          <w:gallery w:val="placeholder"/>
        </w:category>
        <w:types>
          <w:type w:val="bbPlcHdr"/>
        </w:types>
        <w:behaviors>
          <w:behavior w:val="content"/>
        </w:behaviors>
        <w:guid w:val="{3661A1AE-B9DC-4718-966A-432A77A075BA}"/>
      </w:docPartPr>
      <w:docPartBody>
        <w:p w:rsidR="00206B4A" w:rsidRDefault="001200FD" w:rsidP="001200FD">
          <w:pPr>
            <w:pStyle w:val="D33678287D284106AD5D84C4DF2152E94"/>
          </w:pPr>
          <w:r w:rsidRPr="00572C15">
            <w:rPr>
              <w:color w:val="808080" w:themeColor="background1" w:themeShade="80"/>
              <w:u w:val="single"/>
            </w:rPr>
            <w:t>Click or tap here to enter text.</w:t>
          </w:r>
        </w:p>
      </w:docPartBody>
    </w:docPart>
    <w:docPart>
      <w:docPartPr>
        <w:name w:val="FC2D90B45A684EDA84E01C21ACF33DF9"/>
        <w:category>
          <w:name w:val="General"/>
          <w:gallery w:val="placeholder"/>
        </w:category>
        <w:types>
          <w:type w:val="bbPlcHdr"/>
        </w:types>
        <w:behaviors>
          <w:behavior w:val="content"/>
        </w:behaviors>
        <w:guid w:val="{241915F7-9853-4284-86F8-29E2A5A17439}"/>
      </w:docPartPr>
      <w:docPartBody>
        <w:p w:rsidR="00A84E2A" w:rsidRDefault="001200FD" w:rsidP="001200FD">
          <w:pPr>
            <w:pStyle w:val="FC2D90B45A684EDA84E01C21ACF33DF94"/>
          </w:pPr>
          <w:r w:rsidRPr="00F016D4">
            <w:rPr>
              <w:rStyle w:val="PlaceholderText"/>
              <w:rFonts w:ascii="Arial" w:hAnsi="Arial" w:cs="Arial"/>
              <w:sz w:val="22"/>
              <w:szCs w:val="22"/>
              <w:u w:val="single"/>
            </w:rPr>
            <w:t>Click or tap here to enter text.</w:t>
          </w:r>
        </w:p>
      </w:docPartBody>
    </w:docPart>
    <w:docPart>
      <w:docPartPr>
        <w:name w:val="01C5B93553CE4E2E936B820319F710FF"/>
        <w:category>
          <w:name w:val="General"/>
          <w:gallery w:val="placeholder"/>
        </w:category>
        <w:types>
          <w:type w:val="bbPlcHdr"/>
        </w:types>
        <w:behaviors>
          <w:behavior w:val="content"/>
        </w:behaviors>
        <w:guid w:val="{B65C3834-7A9B-49DF-9FE3-48D7F7ED7637}"/>
      </w:docPartPr>
      <w:docPartBody>
        <w:p w:rsidR="008E5F2F" w:rsidRDefault="008E5F2F" w:rsidP="008E5F2F">
          <w:pPr>
            <w:pStyle w:val="01C5B93553CE4E2E936B820319F710FF"/>
          </w:pPr>
          <w:r w:rsidRPr="005F51E7">
            <w:rPr>
              <w:rStyle w:val="PlaceholderText"/>
            </w:rPr>
            <w:t>Click or tap here to enter text.</w:t>
          </w:r>
        </w:p>
      </w:docPartBody>
    </w:docPart>
    <w:docPart>
      <w:docPartPr>
        <w:name w:val="F5E666DE87D442FDBEA019EB0E632406"/>
        <w:category>
          <w:name w:val="General"/>
          <w:gallery w:val="placeholder"/>
        </w:category>
        <w:types>
          <w:type w:val="bbPlcHdr"/>
        </w:types>
        <w:behaviors>
          <w:behavior w:val="content"/>
        </w:behaviors>
        <w:guid w:val="{5E6D5560-C6BF-471A-9FDD-BC4062B35D2A}"/>
      </w:docPartPr>
      <w:docPartBody>
        <w:p w:rsidR="008E5F2F" w:rsidRDefault="008E5F2F" w:rsidP="008E5F2F">
          <w:pPr>
            <w:pStyle w:val="F5E666DE87D442FDBEA019EB0E632406"/>
          </w:pPr>
          <w:r w:rsidRPr="005F51E7">
            <w:rPr>
              <w:rStyle w:val="PlaceholderText"/>
            </w:rPr>
            <w:t>Click or tap here to enter text.</w:t>
          </w:r>
        </w:p>
      </w:docPartBody>
    </w:docPart>
    <w:docPart>
      <w:docPartPr>
        <w:name w:val="107E9CBF5B614B55AEEEEBF016A9D951"/>
        <w:category>
          <w:name w:val="General"/>
          <w:gallery w:val="placeholder"/>
        </w:category>
        <w:types>
          <w:type w:val="bbPlcHdr"/>
        </w:types>
        <w:behaviors>
          <w:behavior w:val="content"/>
        </w:behaviors>
        <w:guid w:val="{E8EAB09D-1E02-4574-9212-BD2208FD77FB}"/>
      </w:docPartPr>
      <w:docPartBody>
        <w:p w:rsidR="008E5F2F" w:rsidRDefault="008E5F2F" w:rsidP="008E5F2F">
          <w:pPr>
            <w:pStyle w:val="107E9CBF5B614B55AEEEEBF016A9D951"/>
          </w:pPr>
          <w:r w:rsidRPr="005F51E7">
            <w:rPr>
              <w:rStyle w:val="PlaceholderText"/>
            </w:rPr>
            <w:t>Click or tap here to enter text.</w:t>
          </w:r>
        </w:p>
      </w:docPartBody>
    </w:docPart>
    <w:docPart>
      <w:docPartPr>
        <w:name w:val="244A0CE5AB53485AA4B8AA0B467D0759"/>
        <w:category>
          <w:name w:val="General"/>
          <w:gallery w:val="placeholder"/>
        </w:category>
        <w:types>
          <w:type w:val="bbPlcHdr"/>
        </w:types>
        <w:behaviors>
          <w:behavior w:val="content"/>
        </w:behaviors>
        <w:guid w:val="{2DC4922B-0C01-4A0E-BB30-E74AE71C3254}"/>
      </w:docPartPr>
      <w:docPartBody>
        <w:p w:rsidR="0031776F" w:rsidRDefault="0031776F" w:rsidP="0031776F">
          <w:pPr>
            <w:pStyle w:val="244A0CE5AB53485AA4B8AA0B467D0759"/>
          </w:pPr>
          <w:r w:rsidRPr="00F56FBA">
            <w:rPr>
              <w:rStyle w:val="PlaceholderText"/>
              <w:rFonts w:ascii="Arial" w:hAnsi="Arial"/>
              <w:u w:val="single"/>
            </w:rPr>
            <w:t>Click or tap here to enter text.</w:t>
          </w:r>
        </w:p>
      </w:docPartBody>
    </w:docPart>
    <w:docPart>
      <w:docPartPr>
        <w:name w:val="6C7D3FAC0CE44AE79598B164A2BB937E"/>
        <w:category>
          <w:name w:val="General"/>
          <w:gallery w:val="placeholder"/>
        </w:category>
        <w:types>
          <w:type w:val="bbPlcHdr"/>
        </w:types>
        <w:behaviors>
          <w:behavior w:val="content"/>
        </w:behaviors>
        <w:guid w:val="{CAB7DB3C-3688-45AB-A168-0690A977A8D6}"/>
      </w:docPartPr>
      <w:docPartBody>
        <w:p w:rsidR="0031776F" w:rsidRDefault="0031776F" w:rsidP="0031776F">
          <w:pPr>
            <w:pStyle w:val="6C7D3FAC0CE44AE79598B164A2BB937E"/>
          </w:pPr>
          <w:r w:rsidRPr="00572C15">
            <w:rPr>
              <w:color w:val="808080" w:themeColor="background1" w:themeShade="80"/>
              <w:u w:val="single"/>
            </w:rPr>
            <w:t>Click or tap here to enter text.</w:t>
          </w:r>
        </w:p>
      </w:docPartBody>
    </w:docPart>
    <w:docPart>
      <w:docPartPr>
        <w:name w:val="211A4110C52D4E6A976DF759B2C864A3"/>
        <w:category>
          <w:name w:val="General"/>
          <w:gallery w:val="placeholder"/>
        </w:category>
        <w:types>
          <w:type w:val="bbPlcHdr"/>
        </w:types>
        <w:behaviors>
          <w:behavior w:val="content"/>
        </w:behaviors>
        <w:guid w:val="{EE38288F-C130-47E5-9310-0BC161E5F4F6}"/>
      </w:docPartPr>
      <w:docPartBody>
        <w:p w:rsidR="0031776F" w:rsidRDefault="0031776F" w:rsidP="0031776F">
          <w:pPr>
            <w:pStyle w:val="211A4110C52D4E6A976DF759B2C864A3"/>
          </w:pPr>
          <w:r w:rsidRPr="00F56FBA">
            <w:rPr>
              <w:rStyle w:val="PlaceholderText"/>
              <w:rFonts w:ascii="Arial" w:eastAsiaTheme="majorEastAsia" w:hAnsi="Arial"/>
              <w:u w:val="single"/>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dobe Caslon Pro">
    <w:altName w:val="Palatino Linotype"/>
    <w:panose1 w:val="00000000000000000000"/>
    <w:charset w:val="00"/>
    <w:family w:val="roman"/>
    <w:notTrueType/>
    <w:pitch w:val="variable"/>
    <w:sig w:usb0="00000007" w:usb1="00000001"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5633A"/>
    <w:multiLevelType w:val="multilevel"/>
    <w:tmpl w:val="E348E4A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BA60D9C"/>
    <w:multiLevelType w:val="multilevel"/>
    <w:tmpl w:val="9C62D79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2CB02613"/>
    <w:multiLevelType w:val="multilevel"/>
    <w:tmpl w:val="B1F0C19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44CB5A76"/>
    <w:multiLevelType w:val="multilevel"/>
    <w:tmpl w:val="5198BAE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674179D9"/>
    <w:multiLevelType w:val="multilevel"/>
    <w:tmpl w:val="97D4049A"/>
    <w:lvl w:ilvl="0">
      <w:start w:val="1"/>
      <w:numFmt w:val="decimal"/>
      <w:lvlText w:val="%1."/>
      <w:lvlJc w:val="left"/>
      <w:pPr>
        <w:tabs>
          <w:tab w:val="num" w:pos="720"/>
        </w:tabs>
        <w:ind w:left="720" w:hanging="720"/>
      </w:pPr>
    </w:lvl>
    <w:lvl w:ilvl="1">
      <w:start w:val="1"/>
      <w:numFmt w:val="decimal"/>
      <w:pStyle w:val="C962E0E71E36458CB852404A9687A49E"/>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364482087">
    <w:abstractNumId w:val="3"/>
  </w:num>
  <w:num w:numId="2" w16cid:durableId="731151220">
    <w:abstractNumId w:val="0"/>
  </w:num>
  <w:num w:numId="3" w16cid:durableId="1029337304">
    <w:abstractNumId w:val="1"/>
  </w:num>
  <w:num w:numId="4" w16cid:durableId="478501269">
    <w:abstractNumId w:val="2"/>
  </w:num>
  <w:num w:numId="5" w16cid:durableId="1671520729">
    <w:abstractNumId w:val="4"/>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5296C"/>
    <w:rsid w:val="00004EBF"/>
    <w:rsid w:val="00023409"/>
    <w:rsid w:val="00043E71"/>
    <w:rsid w:val="000B762A"/>
    <w:rsid w:val="000D178B"/>
    <w:rsid w:val="000E1381"/>
    <w:rsid w:val="000F22DF"/>
    <w:rsid w:val="001200FD"/>
    <w:rsid w:val="00126073"/>
    <w:rsid w:val="001A02A7"/>
    <w:rsid w:val="001B03AF"/>
    <w:rsid w:val="001B6951"/>
    <w:rsid w:val="001C66BA"/>
    <w:rsid w:val="00206B4A"/>
    <w:rsid w:val="00231464"/>
    <w:rsid w:val="002C2C1C"/>
    <w:rsid w:val="002E54E4"/>
    <w:rsid w:val="002E6A59"/>
    <w:rsid w:val="002E7A29"/>
    <w:rsid w:val="0031776F"/>
    <w:rsid w:val="00477B7A"/>
    <w:rsid w:val="004D2263"/>
    <w:rsid w:val="004E5907"/>
    <w:rsid w:val="004F3038"/>
    <w:rsid w:val="00516F82"/>
    <w:rsid w:val="00545054"/>
    <w:rsid w:val="0055296C"/>
    <w:rsid w:val="0057025B"/>
    <w:rsid w:val="00572F6B"/>
    <w:rsid w:val="005D0843"/>
    <w:rsid w:val="00623B14"/>
    <w:rsid w:val="006745F4"/>
    <w:rsid w:val="00693747"/>
    <w:rsid w:val="006B56CF"/>
    <w:rsid w:val="007606AB"/>
    <w:rsid w:val="00787744"/>
    <w:rsid w:val="007A4388"/>
    <w:rsid w:val="007C3F8D"/>
    <w:rsid w:val="007F2D6D"/>
    <w:rsid w:val="00872844"/>
    <w:rsid w:val="0088569D"/>
    <w:rsid w:val="008916F4"/>
    <w:rsid w:val="008A38F9"/>
    <w:rsid w:val="008D06D4"/>
    <w:rsid w:val="008D07E7"/>
    <w:rsid w:val="008D0E2B"/>
    <w:rsid w:val="008E5F2F"/>
    <w:rsid w:val="00912C32"/>
    <w:rsid w:val="00936602"/>
    <w:rsid w:val="00956D34"/>
    <w:rsid w:val="009C57DC"/>
    <w:rsid w:val="009F2A9D"/>
    <w:rsid w:val="00A268D0"/>
    <w:rsid w:val="00A509BB"/>
    <w:rsid w:val="00A84E2A"/>
    <w:rsid w:val="00A97048"/>
    <w:rsid w:val="00A977C0"/>
    <w:rsid w:val="00B065D5"/>
    <w:rsid w:val="00B12665"/>
    <w:rsid w:val="00B63989"/>
    <w:rsid w:val="00B8531E"/>
    <w:rsid w:val="00B92F7A"/>
    <w:rsid w:val="00CC04F9"/>
    <w:rsid w:val="00D46137"/>
    <w:rsid w:val="00D64F2D"/>
    <w:rsid w:val="00D91C6C"/>
    <w:rsid w:val="00DE6BD8"/>
    <w:rsid w:val="00DF0967"/>
    <w:rsid w:val="00E428CB"/>
    <w:rsid w:val="00E736D6"/>
    <w:rsid w:val="00E86503"/>
    <w:rsid w:val="00EA3ABC"/>
    <w:rsid w:val="00EA47ED"/>
    <w:rsid w:val="00EB561C"/>
    <w:rsid w:val="00EB5F8B"/>
    <w:rsid w:val="00EC14C4"/>
    <w:rsid w:val="00F07DD5"/>
    <w:rsid w:val="00F2493E"/>
    <w:rsid w:val="00F71627"/>
    <w:rsid w:val="00FA67F2"/>
    <w:rsid w:val="00FC4EBF"/>
    <w:rsid w:val="00FE1E5B"/>
    <w:rsid w:val="00FF3645"/>
    <w:rsid w:val="00FF617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1776F"/>
    <w:rPr>
      <w:color w:val="808080"/>
    </w:rPr>
  </w:style>
  <w:style w:type="paragraph" w:customStyle="1" w:styleId="C962E0E71E36458CB852404A9687A49E">
    <w:name w:val="C962E0E71E36458CB852404A9687A49E"/>
    <w:rsid w:val="001C66BA"/>
    <w:pPr>
      <w:keepNext/>
      <w:keepLines/>
      <w:numPr>
        <w:ilvl w:val="1"/>
        <w:numId w:val="5"/>
      </w:numPr>
      <w:tabs>
        <w:tab w:val="right" w:pos="9360"/>
      </w:tabs>
      <w:spacing w:before="240" w:after="120"/>
      <w:ind w:hanging="360"/>
      <w:outlineLvl w:val="2"/>
    </w:pPr>
    <w:rPr>
      <w:rFonts w:asciiTheme="minorBidi" w:eastAsiaTheme="minorHAnsi" w:hAnsiTheme="minorBidi"/>
      <w:b/>
      <w:bCs/>
      <w:color w:val="000000" w:themeColor="text1"/>
      <w:sz w:val="24"/>
      <w:szCs w:val="24"/>
    </w:rPr>
  </w:style>
  <w:style w:type="paragraph" w:customStyle="1" w:styleId="9C00850A679D46D9B4E72FBF94BECEE5">
    <w:name w:val="9C00850A679D46D9B4E72FBF94BECEE5"/>
    <w:rsid w:val="007C3F8D"/>
    <w:pPr>
      <w:spacing w:line="278" w:lineRule="auto"/>
    </w:pPr>
    <w:rPr>
      <w:kern w:val="2"/>
      <w:sz w:val="24"/>
      <w:szCs w:val="24"/>
      <w14:ligatures w14:val="standardContextual"/>
    </w:rPr>
  </w:style>
  <w:style w:type="paragraph" w:customStyle="1" w:styleId="EA9D2C77980745199F8FDBD665095AB1">
    <w:name w:val="EA9D2C77980745199F8FDBD665095AB1"/>
    <w:rsid w:val="007C3F8D"/>
    <w:pPr>
      <w:spacing w:line="278" w:lineRule="auto"/>
    </w:pPr>
    <w:rPr>
      <w:kern w:val="2"/>
      <w:sz w:val="24"/>
      <w:szCs w:val="24"/>
      <w14:ligatures w14:val="standardContextual"/>
    </w:rPr>
  </w:style>
  <w:style w:type="paragraph" w:customStyle="1" w:styleId="1D87B96B243A43EBA43C686C50A5F89D">
    <w:name w:val="1D87B96B243A43EBA43C686C50A5F89D"/>
    <w:rsid w:val="00206B4A"/>
    <w:pPr>
      <w:spacing w:line="278" w:lineRule="auto"/>
    </w:pPr>
    <w:rPr>
      <w:kern w:val="2"/>
      <w:sz w:val="24"/>
      <w:szCs w:val="24"/>
      <w14:ligatures w14:val="standardContextual"/>
    </w:rPr>
  </w:style>
  <w:style w:type="paragraph" w:customStyle="1" w:styleId="751E9660773B4CCA9968979484CCB56D">
    <w:name w:val="751E9660773B4CCA9968979484CCB56D"/>
    <w:rsid w:val="00206B4A"/>
    <w:pPr>
      <w:spacing w:line="278" w:lineRule="auto"/>
    </w:pPr>
    <w:rPr>
      <w:kern w:val="2"/>
      <w:sz w:val="24"/>
      <w:szCs w:val="24"/>
      <w14:ligatures w14:val="standardContextual"/>
    </w:rPr>
  </w:style>
  <w:style w:type="paragraph" w:customStyle="1" w:styleId="84AA26FFCD754682B12D2E73A332BDE4">
    <w:name w:val="84AA26FFCD754682B12D2E73A332BDE4"/>
    <w:rsid w:val="00206B4A"/>
    <w:pPr>
      <w:spacing w:line="278" w:lineRule="auto"/>
    </w:pPr>
    <w:rPr>
      <w:kern w:val="2"/>
      <w:sz w:val="24"/>
      <w:szCs w:val="24"/>
      <w14:ligatures w14:val="standardContextual"/>
    </w:rPr>
  </w:style>
  <w:style w:type="paragraph" w:customStyle="1" w:styleId="01C5B93553CE4E2E936B820319F710FF">
    <w:name w:val="01C5B93553CE4E2E936B820319F710FF"/>
    <w:rsid w:val="008E5F2F"/>
    <w:pPr>
      <w:spacing w:line="278" w:lineRule="auto"/>
    </w:pPr>
    <w:rPr>
      <w:kern w:val="2"/>
      <w:sz w:val="24"/>
      <w:szCs w:val="24"/>
      <w14:ligatures w14:val="standardContextual"/>
    </w:rPr>
  </w:style>
  <w:style w:type="paragraph" w:customStyle="1" w:styleId="F5E666DE87D442FDBEA019EB0E632406">
    <w:name w:val="F5E666DE87D442FDBEA019EB0E632406"/>
    <w:rsid w:val="008E5F2F"/>
    <w:pPr>
      <w:spacing w:line="278" w:lineRule="auto"/>
    </w:pPr>
    <w:rPr>
      <w:kern w:val="2"/>
      <w:sz w:val="24"/>
      <w:szCs w:val="24"/>
      <w14:ligatures w14:val="standardContextual"/>
    </w:rPr>
  </w:style>
  <w:style w:type="paragraph" w:customStyle="1" w:styleId="107E9CBF5B614B55AEEEEBF016A9D951">
    <w:name w:val="107E9CBF5B614B55AEEEEBF016A9D951"/>
    <w:rsid w:val="008E5F2F"/>
    <w:pPr>
      <w:spacing w:line="278" w:lineRule="auto"/>
    </w:pPr>
    <w:rPr>
      <w:kern w:val="2"/>
      <w:sz w:val="24"/>
      <w:szCs w:val="24"/>
      <w14:ligatures w14:val="standardContextual"/>
    </w:rPr>
  </w:style>
  <w:style w:type="paragraph" w:customStyle="1" w:styleId="4CE32AD35E6742E899663190CC8CE3434">
    <w:name w:val="4CE32AD35E6742E899663190CC8CE3434"/>
    <w:rsid w:val="001200FD"/>
    <w:pPr>
      <w:keepLines/>
      <w:spacing w:after="220"/>
    </w:pPr>
    <w:rPr>
      <w:rFonts w:asciiTheme="minorBidi" w:eastAsiaTheme="minorHAnsi" w:hAnsiTheme="minorBidi"/>
      <w:sz w:val="24"/>
      <w:szCs w:val="24"/>
    </w:rPr>
  </w:style>
  <w:style w:type="paragraph" w:customStyle="1" w:styleId="FC2D90B45A684EDA84E01C21ACF33DF94">
    <w:name w:val="FC2D90B45A684EDA84E01C21ACF33DF94"/>
    <w:rsid w:val="001200FD"/>
    <w:pPr>
      <w:keepLines/>
      <w:spacing w:after="220"/>
    </w:pPr>
    <w:rPr>
      <w:rFonts w:asciiTheme="minorBidi" w:eastAsiaTheme="minorHAnsi" w:hAnsiTheme="minorBidi"/>
      <w:sz w:val="24"/>
      <w:szCs w:val="24"/>
    </w:rPr>
  </w:style>
  <w:style w:type="paragraph" w:customStyle="1" w:styleId="A6EF1DFBE6A246878182AA2870B798704">
    <w:name w:val="A6EF1DFBE6A246878182AA2870B798704"/>
    <w:rsid w:val="001200FD"/>
    <w:pPr>
      <w:keepLines/>
      <w:spacing w:after="220"/>
    </w:pPr>
    <w:rPr>
      <w:rFonts w:asciiTheme="minorBidi" w:eastAsiaTheme="minorHAnsi" w:hAnsiTheme="minorBidi"/>
    </w:rPr>
  </w:style>
  <w:style w:type="paragraph" w:customStyle="1" w:styleId="309EAC0D4D2E42C89898859462B0DFD84">
    <w:name w:val="309EAC0D4D2E42C89898859462B0DFD84"/>
    <w:rsid w:val="001200FD"/>
    <w:pPr>
      <w:keepLines/>
      <w:spacing w:after="220"/>
    </w:pPr>
    <w:rPr>
      <w:rFonts w:asciiTheme="minorBidi" w:eastAsiaTheme="minorHAnsi" w:hAnsiTheme="minorBidi"/>
    </w:rPr>
  </w:style>
  <w:style w:type="paragraph" w:customStyle="1" w:styleId="C66396440CAC4F76882A6138CE2B11484">
    <w:name w:val="C66396440CAC4F76882A6138CE2B11484"/>
    <w:rsid w:val="001200FD"/>
    <w:pPr>
      <w:keepNext/>
      <w:keepLines/>
      <w:spacing w:after="220"/>
    </w:pPr>
    <w:rPr>
      <w:rFonts w:asciiTheme="minorBidi" w:eastAsiaTheme="minorHAnsi" w:hAnsiTheme="minorBidi" w:cs="Arial"/>
    </w:rPr>
  </w:style>
  <w:style w:type="paragraph" w:customStyle="1" w:styleId="21CF4CC9E1174D8BB2DF70F32DA426CC4">
    <w:name w:val="21CF4CC9E1174D8BB2DF70F32DA426CC4"/>
    <w:rsid w:val="001200FD"/>
    <w:pPr>
      <w:keepNext/>
      <w:keepLines/>
      <w:spacing w:after="220"/>
    </w:pPr>
    <w:rPr>
      <w:rFonts w:asciiTheme="minorBidi" w:eastAsiaTheme="minorHAnsi" w:hAnsiTheme="minorBidi" w:cs="Arial"/>
    </w:rPr>
  </w:style>
  <w:style w:type="paragraph" w:customStyle="1" w:styleId="88FE9B2BB1AF498B8C0E90B2BEEB1D954">
    <w:name w:val="88FE9B2BB1AF498B8C0E90B2BEEB1D954"/>
    <w:rsid w:val="001200FD"/>
    <w:pPr>
      <w:keepNext/>
      <w:keepLines/>
      <w:spacing w:after="220"/>
    </w:pPr>
    <w:rPr>
      <w:rFonts w:asciiTheme="minorBidi" w:eastAsiaTheme="minorHAnsi" w:hAnsiTheme="minorBidi" w:cs="Arial"/>
    </w:rPr>
  </w:style>
  <w:style w:type="paragraph" w:customStyle="1" w:styleId="B810E4B62458436F96677A00530636624">
    <w:name w:val="B810E4B62458436F96677A00530636624"/>
    <w:rsid w:val="001200FD"/>
    <w:pPr>
      <w:keepNext/>
      <w:keepLines/>
      <w:spacing w:after="220"/>
    </w:pPr>
    <w:rPr>
      <w:rFonts w:asciiTheme="minorBidi" w:eastAsiaTheme="minorHAnsi" w:hAnsiTheme="minorBidi" w:cs="Arial"/>
    </w:rPr>
  </w:style>
  <w:style w:type="paragraph" w:customStyle="1" w:styleId="C1B8475DDEFA471AADC5B296C18BF5944">
    <w:name w:val="C1B8475DDEFA471AADC5B296C18BF5944"/>
    <w:rsid w:val="001200FD"/>
    <w:pPr>
      <w:keepNext/>
      <w:keepLines/>
      <w:spacing w:after="220"/>
    </w:pPr>
    <w:rPr>
      <w:rFonts w:asciiTheme="minorBidi" w:eastAsiaTheme="minorHAnsi" w:hAnsiTheme="minorBidi" w:cs="Arial"/>
    </w:rPr>
  </w:style>
  <w:style w:type="paragraph" w:customStyle="1" w:styleId="F36897543918456FAF943F37257E134F4">
    <w:name w:val="F36897543918456FAF943F37257E134F4"/>
    <w:rsid w:val="001200FD"/>
    <w:pPr>
      <w:keepNext/>
      <w:keepLines/>
      <w:spacing w:after="220"/>
    </w:pPr>
    <w:rPr>
      <w:rFonts w:asciiTheme="minorBidi" w:eastAsiaTheme="minorHAnsi" w:hAnsiTheme="minorBidi" w:cs="Arial"/>
    </w:rPr>
  </w:style>
  <w:style w:type="paragraph" w:customStyle="1" w:styleId="1484F71B122F4470937EF9AD16B4DA8B4">
    <w:name w:val="1484F71B122F4470937EF9AD16B4DA8B4"/>
    <w:rsid w:val="001200FD"/>
    <w:pPr>
      <w:keepLines/>
      <w:spacing w:after="220"/>
    </w:pPr>
    <w:rPr>
      <w:rFonts w:asciiTheme="minorBidi" w:eastAsiaTheme="minorHAnsi" w:hAnsiTheme="minorBidi"/>
    </w:rPr>
  </w:style>
  <w:style w:type="paragraph" w:customStyle="1" w:styleId="047315A13DD54433A95CBD1F6CD558834">
    <w:name w:val="047315A13DD54433A95CBD1F6CD558834"/>
    <w:rsid w:val="001200FD"/>
    <w:pPr>
      <w:keepNext/>
      <w:keepLines/>
      <w:spacing w:after="220"/>
    </w:pPr>
    <w:rPr>
      <w:rFonts w:asciiTheme="minorBidi" w:eastAsiaTheme="minorHAnsi" w:hAnsiTheme="minorBidi" w:cs="Arial"/>
    </w:rPr>
  </w:style>
  <w:style w:type="paragraph" w:customStyle="1" w:styleId="210ECF585F944BCE9F0DB028741E50D54">
    <w:name w:val="210ECF585F944BCE9F0DB028741E50D54"/>
    <w:rsid w:val="001200FD"/>
    <w:pPr>
      <w:keepLines/>
      <w:spacing w:after="220"/>
    </w:pPr>
    <w:rPr>
      <w:rFonts w:asciiTheme="minorBidi" w:eastAsiaTheme="minorHAnsi" w:hAnsiTheme="minorBidi"/>
    </w:rPr>
  </w:style>
  <w:style w:type="paragraph" w:customStyle="1" w:styleId="937E822A5D9344A4819B6A132F3464844">
    <w:name w:val="937E822A5D9344A4819B6A132F3464844"/>
    <w:rsid w:val="001200FD"/>
    <w:pPr>
      <w:keepNext/>
      <w:keepLines/>
      <w:spacing w:before="240" w:after="240"/>
    </w:pPr>
    <w:rPr>
      <w:rFonts w:ascii="Arial" w:eastAsiaTheme="minorHAnsi" w:hAnsi="Arial" w:cs="Arial"/>
    </w:rPr>
  </w:style>
  <w:style w:type="paragraph" w:customStyle="1" w:styleId="C0D2BB72EDCA47B688343BE56DC3EAFD4">
    <w:name w:val="C0D2BB72EDCA47B688343BE56DC3EAFD4"/>
    <w:rsid w:val="001200FD"/>
    <w:pPr>
      <w:keepNext/>
      <w:keepLines/>
      <w:spacing w:after="220"/>
    </w:pPr>
    <w:rPr>
      <w:rFonts w:asciiTheme="minorBidi" w:eastAsiaTheme="minorHAnsi" w:hAnsiTheme="minorBidi" w:cs="Arial"/>
    </w:rPr>
  </w:style>
  <w:style w:type="paragraph" w:customStyle="1" w:styleId="5D0DE42344A747B5A65615908885B47A4">
    <w:name w:val="5D0DE42344A747B5A65615908885B47A4"/>
    <w:rsid w:val="001200FD"/>
    <w:pPr>
      <w:keepNext/>
      <w:keepLines/>
      <w:spacing w:after="220"/>
    </w:pPr>
    <w:rPr>
      <w:rFonts w:asciiTheme="minorBidi" w:eastAsiaTheme="minorHAnsi" w:hAnsiTheme="minorBidi" w:cs="Arial"/>
    </w:rPr>
  </w:style>
  <w:style w:type="paragraph" w:customStyle="1" w:styleId="1720079DE7974343B93AFBA31A0B79B94">
    <w:name w:val="1720079DE7974343B93AFBA31A0B79B94"/>
    <w:rsid w:val="001200FD"/>
    <w:pPr>
      <w:keepNext/>
      <w:keepLines/>
      <w:spacing w:after="220"/>
    </w:pPr>
    <w:rPr>
      <w:rFonts w:asciiTheme="minorBidi" w:eastAsiaTheme="minorHAnsi" w:hAnsiTheme="minorBidi" w:cs="Arial"/>
    </w:rPr>
  </w:style>
  <w:style w:type="paragraph" w:customStyle="1" w:styleId="037192090F014AA484862F96BAD69C144">
    <w:name w:val="037192090F014AA484862F96BAD69C144"/>
    <w:rsid w:val="001200FD"/>
    <w:pPr>
      <w:keepLines/>
      <w:spacing w:after="220"/>
    </w:pPr>
    <w:rPr>
      <w:rFonts w:asciiTheme="minorBidi" w:eastAsiaTheme="minorHAnsi" w:hAnsiTheme="minorBidi"/>
    </w:rPr>
  </w:style>
  <w:style w:type="paragraph" w:customStyle="1" w:styleId="2D8BF11B7B70475BA8D71B223082AFC24">
    <w:name w:val="2D8BF11B7B70475BA8D71B223082AFC24"/>
    <w:rsid w:val="001200FD"/>
    <w:pPr>
      <w:keepNext/>
      <w:keepLines/>
      <w:spacing w:after="220"/>
    </w:pPr>
    <w:rPr>
      <w:rFonts w:asciiTheme="minorBidi" w:eastAsiaTheme="minorHAnsi" w:hAnsiTheme="minorBidi" w:cs="Arial"/>
    </w:rPr>
  </w:style>
  <w:style w:type="paragraph" w:customStyle="1" w:styleId="FC2D9C90F06B42B59B3E6A286EF4C1A44">
    <w:name w:val="FC2D9C90F06B42B59B3E6A286EF4C1A44"/>
    <w:rsid w:val="001200FD"/>
    <w:pPr>
      <w:keepNext/>
      <w:keepLines/>
      <w:spacing w:after="220"/>
    </w:pPr>
    <w:rPr>
      <w:rFonts w:asciiTheme="minorBidi" w:eastAsiaTheme="minorHAnsi" w:hAnsiTheme="minorBidi" w:cs="Arial"/>
    </w:rPr>
  </w:style>
  <w:style w:type="paragraph" w:customStyle="1" w:styleId="D33678287D284106AD5D84C4DF2152E94">
    <w:name w:val="D33678287D284106AD5D84C4DF2152E94"/>
    <w:rsid w:val="001200FD"/>
    <w:pPr>
      <w:keepNext/>
      <w:keepLines/>
      <w:spacing w:after="220"/>
    </w:pPr>
    <w:rPr>
      <w:rFonts w:asciiTheme="minorBidi" w:eastAsiaTheme="minorHAnsi" w:hAnsiTheme="minorBidi" w:cs="Arial"/>
    </w:rPr>
  </w:style>
  <w:style w:type="paragraph" w:customStyle="1" w:styleId="CEBD1724C67148D8BA6940D361A072A14">
    <w:name w:val="CEBD1724C67148D8BA6940D361A072A14"/>
    <w:rsid w:val="001200FD"/>
    <w:pPr>
      <w:keepLines/>
      <w:spacing w:after="220"/>
    </w:pPr>
    <w:rPr>
      <w:rFonts w:asciiTheme="minorBidi" w:eastAsiaTheme="minorHAnsi" w:hAnsiTheme="minorBidi"/>
    </w:rPr>
  </w:style>
  <w:style w:type="paragraph" w:customStyle="1" w:styleId="145DC2DBB1FF4BA9AC65A3124DAFB3C24">
    <w:name w:val="145DC2DBB1FF4BA9AC65A3124DAFB3C24"/>
    <w:rsid w:val="001200FD"/>
    <w:pPr>
      <w:keepLines/>
      <w:spacing w:after="220"/>
    </w:pPr>
    <w:rPr>
      <w:rFonts w:asciiTheme="minorBidi" w:eastAsiaTheme="minorHAnsi" w:hAnsiTheme="minorBidi"/>
    </w:rPr>
  </w:style>
  <w:style w:type="paragraph" w:customStyle="1" w:styleId="01D30343F3AA4ED8A07367A4160446C64">
    <w:name w:val="01D30343F3AA4ED8A07367A4160446C64"/>
    <w:rsid w:val="001200FD"/>
    <w:pPr>
      <w:keepLines/>
      <w:spacing w:after="220"/>
    </w:pPr>
    <w:rPr>
      <w:rFonts w:asciiTheme="minorBidi" w:eastAsiaTheme="minorHAnsi" w:hAnsiTheme="minorBidi"/>
    </w:rPr>
  </w:style>
  <w:style w:type="paragraph" w:customStyle="1" w:styleId="068E576D251A43379B451B31C28314264">
    <w:name w:val="068E576D251A43379B451B31C28314264"/>
    <w:rsid w:val="001200FD"/>
    <w:pPr>
      <w:keepLines/>
      <w:spacing w:after="220"/>
    </w:pPr>
    <w:rPr>
      <w:rFonts w:asciiTheme="minorBidi" w:eastAsiaTheme="minorHAnsi" w:hAnsiTheme="minorBidi"/>
    </w:rPr>
  </w:style>
  <w:style w:type="paragraph" w:customStyle="1" w:styleId="46F3951FDCB446D681FBBA66C3AE049A4">
    <w:name w:val="46F3951FDCB446D681FBBA66C3AE049A4"/>
    <w:rsid w:val="001200FD"/>
    <w:pPr>
      <w:keepLines/>
      <w:spacing w:after="220"/>
    </w:pPr>
    <w:rPr>
      <w:rFonts w:asciiTheme="minorBidi" w:eastAsiaTheme="minorHAnsi" w:hAnsiTheme="minorBidi"/>
    </w:rPr>
  </w:style>
  <w:style w:type="paragraph" w:customStyle="1" w:styleId="4B00C319F8264AF5B1C2D1F26A21D91B4">
    <w:name w:val="4B00C319F8264AF5B1C2D1F26A21D91B4"/>
    <w:rsid w:val="001200FD"/>
    <w:pPr>
      <w:keepNext/>
      <w:keepLines/>
      <w:spacing w:after="220"/>
    </w:pPr>
    <w:rPr>
      <w:rFonts w:asciiTheme="minorBidi" w:eastAsiaTheme="minorHAnsi" w:hAnsiTheme="minorBidi" w:cs="Arial"/>
    </w:rPr>
  </w:style>
  <w:style w:type="paragraph" w:customStyle="1" w:styleId="D6FF0CA33346405EA682A2CA838C2DEF4">
    <w:name w:val="D6FF0CA33346405EA682A2CA838C2DEF4"/>
    <w:rsid w:val="001200FD"/>
    <w:pPr>
      <w:keepNext/>
      <w:keepLines/>
      <w:spacing w:after="220"/>
    </w:pPr>
    <w:rPr>
      <w:rFonts w:asciiTheme="minorBidi" w:eastAsiaTheme="minorHAnsi" w:hAnsiTheme="minorBidi" w:cs="Arial"/>
    </w:rPr>
  </w:style>
  <w:style w:type="paragraph" w:customStyle="1" w:styleId="244A0CE5AB53485AA4B8AA0B467D0759">
    <w:name w:val="244A0CE5AB53485AA4B8AA0B467D0759"/>
    <w:rsid w:val="0031776F"/>
    <w:pPr>
      <w:spacing w:line="278" w:lineRule="auto"/>
    </w:pPr>
    <w:rPr>
      <w:kern w:val="2"/>
      <w:sz w:val="24"/>
      <w:szCs w:val="24"/>
      <w14:ligatures w14:val="standardContextual"/>
    </w:rPr>
  </w:style>
  <w:style w:type="paragraph" w:customStyle="1" w:styleId="6C7D3FAC0CE44AE79598B164A2BB937E">
    <w:name w:val="6C7D3FAC0CE44AE79598B164A2BB937E"/>
    <w:rsid w:val="0031776F"/>
    <w:pPr>
      <w:spacing w:line="278" w:lineRule="auto"/>
    </w:pPr>
    <w:rPr>
      <w:kern w:val="2"/>
      <w:sz w:val="24"/>
      <w:szCs w:val="24"/>
      <w14:ligatures w14:val="standardContextual"/>
    </w:rPr>
  </w:style>
  <w:style w:type="paragraph" w:customStyle="1" w:styleId="8CBD9D08CD40476AB12102FC8677061B">
    <w:name w:val="8CBD9D08CD40476AB12102FC8677061B"/>
    <w:rsid w:val="0031776F"/>
    <w:pPr>
      <w:spacing w:line="278" w:lineRule="auto"/>
    </w:pPr>
    <w:rPr>
      <w:kern w:val="2"/>
      <w:sz w:val="24"/>
      <w:szCs w:val="24"/>
      <w14:ligatures w14:val="standardContextual"/>
    </w:rPr>
  </w:style>
  <w:style w:type="paragraph" w:customStyle="1" w:styleId="B179DCD9336247B8AF2053135C85F0C1">
    <w:name w:val="B179DCD9336247B8AF2053135C85F0C1"/>
    <w:rsid w:val="0031776F"/>
    <w:pPr>
      <w:spacing w:line="278" w:lineRule="auto"/>
    </w:pPr>
    <w:rPr>
      <w:kern w:val="2"/>
      <w:sz w:val="24"/>
      <w:szCs w:val="24"/>
      <w14:ligatures w14:val="standardContextual"/>
    </w:rPr>
  </w:style>
  <w:style w:type="paragraph" w:customStyle="1" w:styleId="0AC63E7E538743B5A23829039D7D9E23">
    <w:name w:val="0AC63E7E538743B5A23829039D7D9E23"/>
    <w:rsid w:val="0031776F"/>
    <w:pPr>
      <w:spacing w:line="278" w:lineRule="auto"/>
    </w:pPr>
    <w:rPr>
      <w:kern w:val="2"/>
      <w:sz w:val="24"/>
      <w:szCs w:val="24"/>
      <w14:ligatures w14:val="standardContextual"/>
    </w:rPr>
  </w:style>
  <w:style w:type="paragraph" w:customStyle="1" w:styleId="28D75B04D00346E196909D9E39ADB34F">
    <w:name w:val="28D75B04D00346E196909D9E39ADB34F"/>
    <w:rsid w:val="0031776F"/>
    <w:pPr>
      <w:spacing w:line="278" w:lineRule="auto"/>
    </w:pPr>
    <w:rPr>
      <w:kern w:val="2"/>
      <w:sz w:val="24"/>
      <w:szCs w:val="24"/>
      <w14:ligatures w14:val="standardContextual"/>
    </w:rPr>
  </w:style>
  <w:style w:type="paragraph" w:customStyle="1" w:styleId="9D04E173CF2447A2AE30C1F5BDEED029">
    <w:name w:val="9D04E173CF2447A2AE30C1F5BDEED029"/>
    <w:rsid w:val="0031776F"/>
    <w:pPr>
      <w:spacing w:line="278" w:lineRule="auto"/>
    </w:pPr>
    <w:rPr>
      <w:kern w:val="2"/>
      <w:sz w:val="24"/>
      <w:szCs w:val="24"/>
      <w14:ligatures w14:val="standardContextual"/>
    </w:rPr>
  </w:style>
  <w:style w:type="paragraph" w:customStyle="1" w:styleId="FCB04EC4C3F246559B83F3AF67E58FF6">
    <w:name w:val="FCB04EC4C3F246559B83F3AF67E58FF6"/>
    <w:rsid w:val="0031776F"/>
    <w:pPr>
      <w:spacing w:line="278" w:lineRule="auto"/>
    </w:pPr>
    <w:rPr>
      <w:kern w:val="2"/>
      <w:sz w:val="24"/>
      <w:szCs w:val="24"/>
      <w14:ligatures w14:val="standardContextual"/>
    </w:rPr>
  </w:style>
  <w:style w:type="paragraph" w:customStyle="1" w:styleId="211A4110C52D4E6A976DF759B2C864A3">
    <w:name w:val="211A4110C52D4E6A976DF759B2C864A3"/>
    <w:rsid w:val="0031776F"/>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C3CDE8-768E-428E-9C23-B2B2B421DA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3124</Words>
  <Characters>15778</Characters>
  <Application>Microsoft Office Word</Application>
  <DocSecurity>0</DocSecurity>
  <Lines>309</Lines>
  <Paragraphs>161</Paragraphs>
  <ScaleCrop>false</ScaleCrop>
  <HeadingPairs>
    <vt:vector size="2" baseType="variant">
      <vt:variant>
        <vt:lpstr>Title</vt:lpstr>
      </vt:variant>
      <vt:variant>
        <vt:i4>1</vt:i4>
      </vt:variant>
    </vt:vector>
  </HeadingPairs>
  <TitlesOfParts>
    <vt:vector size="1" baseType="lpstr">
      <vt:lpstr>Continuous Quality Improvement Plan Template</vt:lpstr>
    </vt:vector>
  </TitlesOfParts>
  <Company>Department of Health &amp; Human Services; HHS; Office of the Administration of Children &amp; Families;</Company>
  <LinksUpToDate>false</LinksUpToDate>
  <CharactersWithSpaces>18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inuous Quality Improvement Plan Template</dc:title>
  <dc:subject>Continuous Quality Improvement Plan Template</dc:subject>
  <dc:creator>Department of Health &amp; Human Services;HHS;Office of the Administration of Children &amp; Families</dc:creator>
  <cp:keywords>Department of Health &amp; Human Services; HHS; Office of the Administration of Children &amp; Families; Healthy Marriage &amp; Responsible Fatherhood; CQI Plan; Continuous Quality Improvement Plan; Template;</cp:keywords>
  <dc:description/>
  <cp:lastModifiedBy>Hannah McInerney</cp:lastModifiedBy>
  <cp:revision>4</cp:revision>
  <dcterms:created xsi:type="dcterms:W3CDTF">2026-06-08T20:31:00Z</dcterms:created>
  <dcterms:modified xsi:type="dcterms:W3CDTF">2026-06-09T12:20:00Z</dcterms:modified>
</cp:coreProperties>
</file>